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2667E7" w14:textId="364DFF0F" w:rsidR="003540AF" w:rsidRDefault="0047036C" w:rsidP="00512BC0">
      <w:pPr>
        <w:spacing w:after="0" w:line="240" w:lineRule="auto"/>
        <w:ind w:firstLine="720"/>
        <w:jc w:val="both"/>
        <w:rPr>
          <w:rFonts w:ascii="Georgia" w:hAnsi="Georgia"/>
          <w:sz w:val="24"/>
          <w:lang w:val="en-PH"/>
        </w:rPr>
      </w:pPr>
      <w:r>
        <w:rPr>
          <w:rFonts w:ascii="Georgia" w:hAnsi="Georgia"/>
          <w:noProof/>
          <w:sz w:val="24"/>
          <w:lang w:val="en-PH"/>
        </w:rPr>
        <mc:AlternateContent>
          <mc:Choice Requires="wpg">
            <w:drawing>
              <wp:anchor distT="0" distB="0" distL="114300" distR="114300" simplePos="0" relativeHeight="251817984" behindDoc="0" locked="0" layoutInCell="1" allowOverlap="1" wp14:anchorId="693EAE0D" wp14:editId="5CFAEE20">
                <wp:simplePos x="0" y="0"/>
                <wp:positionH relativeFrom="column">
                  <wp:posOffset>-123825</wp:posOffset>
                </wp:positionH>
                <wp:positionV relativeFrom="paragraph">
                  <wp:posOffset>-457200</wp:posOffset>
                </wp:positionV>
                <wp:extent cx="5972175" cy="4514850"/>
                <wp:effectExtent l="0" t="0" r="0" b="0"/>
                <wp:wrapNone/>
                <wp:docPr id="5" name="Group 5"/>
                <wp:cNvGraphicFramePr/>
                <a:graphic xmlns:a="http://schemas.openxmlformats.org/drawingml/2006/main">
                  <a:graphicData uri="http://schemas.microsoft.com/office/word/2010/wordprocessingGroup">
                    <wpg:wgp>
                      <wpg:cNvGrpSpPr/>
                      <wpg:grpSpPr>
                        <a:xfrm>
                          <a:off x="0" y="0"/>
                          <a:ext cx="5972175" cy="4514850"/>
                          <a:chOff x="0" y="0"/>
                          <a:chExt cx="5972175" cy="4514850"/>
                        </a:xfrm>
                      </wpg:grpSpPr>
                      <wps:wsp>
                        <wps:cNvPr id="217" name="Text Box 217"/>
                        <wps:cNvSpPr txBox="1">
                          <a:spLocks noChangeArrowheads="1"/>
                        </wps:cNvSpPr>
                        <wps:spPr bwMode="auto">
                          <a:xfrm>
                            <a:off x="2076450" y="0"/>
                            <a:ext cx="3774440" cy="3235325"/>
                          </a:xfrm>
                          <a:prstGeom prst="rect">
                            <a:avLst/>
                          </a:prstGeom>
                          <a:solidFill>
                            <a:srgbClr val="FFFFFF"/>
                          </a:solidFill>
                          <a:ln w="9525">
                            <a:noFill/>
                            <a:miter lim="800000"/>
                            <a:headEnd/>
                            <a:tailEnd/>
                          </a:ln>
                        </wps:spPr>
                        <wps:txbx>
                          <w:txbxContent>
                            <w:p w14:paraId="768D1503" w14:textId="77777777" w:rsidR="003F238D" w:rsidRDefault="003F238D" w:rsidP="003F238D">
                              <w:pPr>
                                <w:spacing w:after="0" w:line="240" w:lineRule="auto"/>
                                <w:contextualSpacing/>
                                <w:jc w:val="right"/>
                                <w:rPr>
                                  <w:rFonts w:ascii="Times New Roman" w:hAnsi="Times New Roman" w:cs="Times New Roman"/>
                                  <w:b/>
                                  <w:bCs/>
                                  <w:color w:val="000000" w:themeColor="text1"/>
                                  <w:sz w:val="32"/>
                                </w:rPr>
                              </w:pPr>
                              <w:r>
                                <w:rPr>
                                  <w:rFonts w:ascii="Times New Roman" w:hAnsi="Times New Roman" w:cs="Times New Roman"/>
                                  <w:b/>
                                  <w:bCs/>
                                  <w:color w:val="4F81BD" w:themeColor="accent1"/>
                                  <w:sz w:val="20"/>
                                </w:rPr>
                                <w:t>Original Article</w:t>
                              </w:r>
                            </w:p>
                            <w:p w14:paraId="1D6C089B" w14:textId="77777777" w:rsidR="003F238D" w:rsidRDefault="003F238D" w:rsidP="003F238D">
                              <w:pPr>
                                <w:spacing w:after="0" w:line="240" w:lineRule="auto"/>
                                <w:contextualSpacing/>
                                <w:rPr>
                                  <w:rFonts w:ascii="Times New Roman" w:hAnsi="Times New Roman" w:cs="Times New Roman"/>
                                  <w:b/>
                                  <w:bCs/>
                                  <w:color w:val="000000" w:themeColor="text1"/>
                                  <w:sz w:val="32"/>
                                </w:rPr>
                              </w:pPr>
                            </w:p>
                            <w:p w14:paraId="5996F9CA" w14:textId="1DD8E9D4" w:rsidR="003F238D" w:rsidRPr="003F238D" w:rsidRDefault="00464C92" w:rsidP="003F238D">
                              <w:pPr>
                                <w:spacing w:after="0" w:line="240" w:lineRule="auto"/>
                                <w:contextualSpacing/>
                                <w:rPr>
                                  <w:rFonts w:ascii="Times New Roman" w:hAnsi="Times New Roman" w:cs="Times New Roman"/>
                                  <w:b/>
                                  <w:bCs/>
                                  <w:color w:val="000000" w:themeColor="text1"/>
                                  <w:sz w:val="32"/>
                                </w:rPr>
                              </w:pPr>
                              <w:r>
                                <w:rPr>
                                  <w:rFonts w:ascii="Times New Roman" w:hAnsi="Times New Roman" w:cs="Times New Roman"/>
                                  <w:b/>
                                  <w:bCs/>
                                  <w:color w:val="000000" w:themeColor="text1"/>
                                  <w:sz w:val="32"/>
                                </w:rPr>
                                <w:t>Title in sentence form</w:t>
                              </w:r>
                            </w:p>
                            <w:p w14:paraId="0FF9A6BB" w14:textId="77777777" w:rsidR="003F238D" w:rsidRPr="00464040" w:rsidRDefault="003F238D" w:rsidP="003F238D">
                              <w:pPr>
                                <w:spacing w:after="0" w:line="240" w:lineRule="auto"/>
                                <w:contextualSpacing/>
                                <w:jc w:val="center"/>
                                <w:rPr>
                                  <w:rFonts w:ascii="Times New Roman" w:hAnsi="Times New Roman" w:cs="Times New Roman"/>
                                  <w:color w:val="000000" w:themeColor="text1"/>
                                </w:rPr>
                              </w:pPr>
                            </w:p>
                            <w:p w14:paraId="3C044A82" w14:textId="39BA487A" w:rsidR="00B84794" w:rsidRDefault="00464C92"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Author’s First name Middle Initial Family Name</w:t>
                              </w:r>
                              <w:r w:rsidRPr="00464C92">
                                <w:rPr>
                                  <w:rFonts w:ascii="Times New Roman" w:hAnsi="Times New Roman" w:cs="Times New Roman"/>
                                  <w:color w:val="000000" w:themeColor="text1"/>
                                  <w:sz w:val="20"/>
                                  <w:vertAlign w:val="superscript"/>
                                </w:rPr>
                                <w:t>1</w:t>
                              </w:r>
                              <w:r w:rsidR="003F238D" w:rsidRPr="00464040">
                                <w:rPr>
                                  <w:rFonts w:ascii="Times New Roman" w:hAnsi="Times New Roman" w:cs="Times New Roman"/>
                                  <w:color w:val="000000" w:themeColor="text1"/>
                                  <w:sz w:val="20"/>
                                  <w:vertAlign w:val="superscript"/>
                                </w:rPr>
                                <w:t>,</w:t>
                              </w:r>
                              <w:proofErr w:type="gramStart"/>
                              <w:r w:rsidR="003F238D" w:rsidRPr="00464040">
                                <w:rPr>
                                  <w:rFonts w:ascii="Times New Roman" w:hAnsi="Times New Roman" w:cs="Times New Roman"/>
                                  <w:color w:val="000000" w:themeColor="text1"/>
                                  <w:sz w:val="20"/>
                                  <w:vertAlign w:val="superscript"/>
                                </w:rPr>
                                <w:t>2</w:t>
                              </w:r>
                              <w:r w:rsidR="003F238D">
                                <w:rPr>
                                  <w:rFonts w:ascii="Times New Roman" w:hAnsi="Times New Roman" w:cs="Times New Roman"/>
                                  <w:color w:val="000000" w:themeColor="text1"/>
                                  <w:sz w:val="20"/>
                                  <w:vertAlign w:val="superscript"/>
                                </w:rPr>
                                <w:t>,</w:t>
                              </w:r>
                              <w:r w:rsidR="003F238D" w:rsidRPr="00464040">
                                <w:rPr>
                                  <w:rFonts w:ascii="Times New Roman" w:hAnsi="Times New Roman" w:cs="Times New Roman"/>
                                  <w:color w:val="000000" w:themeColor="text1"/>
                                  <w:sz w:val="20"/>
                                  <w:vertAlign w:val="superscript"/>
                                </w:rPr>
                                <w:t>*</w:t>
                              </w:r>
                              <w:proofErr w:type="gramEnd"/>
                              <w:r w:rsidR="003F238D" w:rsidRPr="00464040">
                                <w:rPr>
                                  <w:rFonts w:ascii="Times New Roman" w:hAnsi="Times New Roman" w:cs="Times New Roman"/>
                                  <w:color w:val="000000" w:themeColor="text1"/>
                                  <w:sz w:val="20"/>
                                </w:rPr>
                                <w:t xml:space="preserve">, </w:t>
                              </w:r>
                            </w:p>
                            <w:p w14:paraId="2FBCCC6E" w14:textId="54B42BDA" w:rsidR="00B84794" w:rsidRDefault="00B84794"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ORCID </w:t>
                              </w:r>
                              <w:r w:rsidR="00636A3C">
                                <w:rPr>
                                  <w:rFonts w:ascii="Times New Roman" w:hAnsi="Times New Roman" w:cs="Times New Roman"/>
                                  <w:color w:val="000000" w:themeColor="text1"/>
                                  <w:sz w:val="20"/>
                                </w:rPr>
                                <w:t>NO</w:t>
                              </w:r>
                              <w:r>
                                <w:rPr>
                                  <w:rFonts w:ascii="Times New Roman" w:hAnsi="Times New Roman" w:cs="Times New Roman"/>
                                  <w:color w:val="000000" w:themeColor="text1"/>
                                  <w:sz w:val="20"/>
                                </w:rPr>
                                <w:t>:</w:t>
                              </w:r>
                            </w:p>
                            <w:p w14:paraId="28E00E42" w14:textId="0F843C2C" w:rsidR="00B84794" w:rsidRDefault="00464C92"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Co-Author’s First Name Middle Initial Family Name</w:t>
                              </w:r>
                              <w:r w:rsidR="003F238D" w:rsidRPr="00464040">
                                <w:rPr>
                                  <w:rFonts w:ascii="Times New Roman" w:hAnsi="Times New Roman" w:cs="Times New Roman"/>
                                  <w:color w:val="000000" w:themeColor="text1"/>
                                  <w:sz w:val="20"/>
                                  <w:vertAlign w:val="superscript"/>
                                </w:rPr>
                                <w:t>1,3</w:t>
                              </w:r>
                              <w:r w:rsidR="003F238D" w:rsidRPr="00464040">
                                <w:rPr>
                                  <w:rFonts w:ascii="Times New Roman" w:hAnsi="Times New Roman" w:cs="Times New Roman"/>
                                  <w:color w:val="000000" w:themeColor="text1"/>
                                  <w:sz w:val="20"/>
                                </w:rPr>
                                <w:t xml:space="preserve"> </w:t>
                              </w:r>
                            </w:p>
                            <w:p w14:paraId="3D2C3FB5" w14:textId="2AD106C4" w:rsidR="00B84794" w:rsidRDefault="00B84794"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ORCID </w:t>
                              </w:r>
                              <w:r w:rsidR="00636A3C">
                                <w:rPr>
                                  <w:rFonts w:ascii="Times New Roman" w:hAnsi="Times New Roman" w:cs="Times New Roman"/>
                                  <w:color w:val="000000" w:themeColor="text1"/>
                                  <w:sz w:val="20"/>
                                </w:rPr>
                                <w:t>NO</w:t>
                              </w:r>
                              <w:r>
                                <w:rPr>
                                  <w:rFonts w:ascii="Times New Roman" w:hAnsi="Times New Roman" w:cs="Times New Roman"/>
                                  <w:color w:val="000000" w:themeColor="text1"/>
                                  <w:sz w:val="20"/>
                                </w:rPr>
                                <w:t xml:space="preserve">: </w:t>
                              </w:r>
                            </w:p>
                            <w:p w14:paraId="777E206F" w14:textId="4C0EDC99" w:rsidR="003F238D" w:rsidRDefault="00464C92" w:rsidP="003F238D">
                              <w:pPr>
                                <w:spacing w:after="0" w:line="240" w:lineRule="auto"/>
                                <w:contextualSpacing/>
                                <w:rPr>
                                  <w:rFonts w:ascii="Times New Roman" w:hAnsi="Times New Roman" w:cs="Times New Roman"/>
                                  <w:color w:val="000000" w:themeColor="text1"/>
                                  <w:sz w:val="20"/>
                                  <w:vertAlign w:val="superscript"/>
                                </w:rPr>
                              </w:pPr>
                              <w:r>
                                <w:rPr>
                                  <w:rFonts w:ascii="Times New Roman" w:hAnsi="Times New Roman" w:cs="Times New Roman"/>
                                  <w:color w:val="000000" w:themeColor="text1"/>
                                  <w:sz w:val="20"/>
                                </w:rPr>
                                <w:t>Co-Author’s First Name Middle Initial Family Name</w:t>
                              </w:r>
                              <w:r w:rsidRPr="00464040">
                                <w:rPr>
                                  <w:rFonts w:ascii="Times New Roman" w:hAnsi="Times New Roman" w:cs="Times New Roman"/>
                                  <w:color w:val="000000" w:themeColor="text1"/>
                                  <w:sz w:val="20"/>
                                  <w:vertAlign w:val="superscript"/>
                                </w:rPr>
                                <w:t>3</w:t>
                              </w:r>
                            </w:p>
                            <w:p w14:paraId="7131C94C" w14:textId="1694708A" w:rsidR="00B84794" w:rsidRPr="00B84794" w:rsidRDefault="00B84794"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ORCID </w:t>
                              </w:r>
                              <w:r w:rsidR="00636A3C">
                                <w:rPr>
                                  <w:rFonts w:ascii="Times New Roman" w:hAnsi="Times New Roman" w:cs="Times New Roman"/>
                                  <w:color w:val="000000" w:themeColor="text1"/>
                                  <w:sz w:val="20"/>
                                </w:rPr>
                                <w:t>NO</w:t>
                              </w:r>
                              <w:r>
                                <w:rPr>
                                  <w:rFonts w:ascii="Times New Roman" w:hAnsi="Times New Roman" w:cs="Times New Roman"/>
                                  <w:color w:val="000000" w:themeColor="text1"/>
                                  <w:sz w:val="20"/>
                                </w:rPr>
                                <w:t xml:space="preserve">: </w:t>
                              </w:r>
                            </w:p>
                            <w:p w14:paraId="3CAF2D9F" w14:textId="77777777" w:rsidR="003F238D" w:rsidRPr="00A67D7A" w:rsidRDefault="003F238D" w:rsidP="003F238D">
                              <w:pPr>
                                <w:spacing w:after="0" w:line="240" w:lineRule="auto"/>
                                <w:contextualSpacing/>
                                <w:jc w:val="center"/>
                                <w:rPr>
                                  <w:rFonts w:ascii="Times New Roman" w:hAnsi="Times New Roman" w:cs="Times New Roman"/>
                                  <w:color w:val="000000" w:themeColor="text1"/>
                                  <w:sz w:val="18"/>
                                  <w:szCs w:val="18"/>
                                  <w:vertAlign w:val="superscript"/>
                                </w:rPr>
                              </w:pPr>
                            </w:p>
                            <w:p w14:paraId="76890C5F" w14:textId="01F1E29E" w:rsidR="003F238D" w:rsidRPr="003F238D" w:rsidRDefault="003F238D" w:rsidP="00464C92">
                              <w:pPr>
                                <w:spacing w:after="0" w:line="240" w:lineRule="auto"/>
                                <w:contextualSpacing/>
                                <w:rPr>
                                  <w:rFonts w:ascii="Times New Roman" w:hAnsi="Times New Roman" w:cs="Times New Roman"/>
                                  <w:i/>
                                  <w:color w:val="000000" w:themeColor="text1"/>
                                  <w:sz w:val="18"/>
                                  <w:szCs w:val="18"/>
                                </w:rPr>
                              </w:pPr>
                              <w:r w:rsidRPr="003F238D">
                                <w:rPr>
                                  <w:rFonts w:ascii="Times New Roman" w:hAnsi="Times New Roman" w:cs="Times New Roman"/>
                                  <w:i/>
                                  <w:color w:val="000000" w:themeColor="text1"/>
                                  <w:sz w:val="18"/>
                                  <w:szCs w:val="18"/>
                                  <w:vertAlign w:val="superscript"/>
                                </w:rPr>
                                <w:t>1</w:t>
                              </w:r>
                              <w:r w:rsidR="00464C92">
                                <w:rPr>
                                  <w:rFonts w:ascii="Times New Roman" w:hAnsi="Times New Roman" w:cs="Times New Roman"/>
                                  <w:i/>
                                  <w:color w:val="000000" w:themeColor="text1"/>
                                  <w:sz w:val="18"/>
                                  <w:szCs w:val="18"/>
                                </w:rPr>
                                <w:t>Affiliation of the First Author</w:t>
                              </w:r>
                            </w:p>
                            <w:p w14:paraId="3243380A" w14:textId="0A769CB6" w:rsidR="003F238D" w:rsidRPr="003F238D" w:rsidRDefault="003F238D" w:rsidP="00464C92">
                              <w:pPr>
                                <w:spacing w:after="0" w:line="240" w:lineRule="auto"/>
                                <w:rPr>
                                  <w:rFonts w:ascii="Times New Roman" w:hAnsi="Times New Roman" w:cs="Times New Roman"/>
                                  <w:i/>
                                  <w:color w:val="000000" w:themeColor="text1"/>
                                  <w:sz w:val="18"/>
                                  <w:szCs w:val="18"/>
                                </w:rPr>
                              </w:pPr>
                              <w:r w:rsidRPr="003F238D">
                                <w:rPr>
                                  <w:rFonts w:ascii="Times New Roman" w:hAnsi="Times New Roman" w:cs="Times New Roman"/>
                                  <w:i/>
                                  <w:color w:val="000000" w:themeColor="text1"/>
                                  <w:sz w:val="18"/>
                                  <w:szCs w:val="18"/>
                                  <w:vertAlign w:val="superscript"/>
                                </w:rPr>
                                <w:t>2</w:t>
                              </w:r>
                              <w:r w:rsidR="00464C92">
                                <w:rPr>
                                  <w:rFonts w:ascii="Times New Roman" w:hAnsi="Times New Roman" w:cs="Times New Roman"/>
                                  <w:i/>
                                  <w:color w:val="000000" w:themeColor="text1"/>
                                  <w:sz w:val="18"/>
                                  <w:szCs w:val="18"/>
                                </w:rPr>
                                <w:t>Another Affiliation of the First Author</w:t>
                              </w:r>
                            </w:p>
                            <w:p w14:paraId="57C9A4F6" w14:textId="5974E555" w:rsidR="003F238D" w:rsidRDefault="003F238D" w:rsidP="003F238D">
                              <w:pPr>
                                <w:spacing w:after="0" w:line="240" w:lineRule="auto"/>
                                <w:rPr>
                                  <w:rFonts w:ascii="Times New Roman" w:hAnsi="Times New Roman" w:cs="Times New Roman"/>
                                  <w:i/>
                                  <w:color w:val="000000" w:themeColor="text1"/>
                                  <w:sz w:val="18"/>
                                  <w:szCs w:val="18"/>
                                </w:rPr>
                              </w:pPr>
                              <w:r w:rsidRPr="003F238D">
                                <w:rPr>
                                  <w:rFonts w:ascii="Times New Roman" w:hAnsi="Times New Roman" w:cs="Times New Roman"/>
                                  <w:i/>
                                  <w:color w:val="000000" w:themeColor="text1"/>
                                  <w:sz w:val="18"/>
                                  <w:szCs w:val="18"/>
                                  <w:vertAlign w:val="superscript"/>
                                </w:rPr>
                                <w:t>3</w:t>
                              </w:r>
                              <w:r w:rsidR="00464C92">
                                <w:rPr>
                                  <w:rFonts w:ascii="Times New Roman" w:hAnsi="Times New Roman" w:cs="Times New Roman"/>
                                  <w:i/>
                                  <w:color w:val="000000" w:themeColor="text1"/>
                                  <w:sz w:val="18"/>
                                  <w:szCs w:val="18"/>
                                </w:rPr>
                                <w:t>Affiliation of the co-authors</w:t>
                              </w:r>
                            </w:p>
                            <w:p w14:paraId="326C454F" w14:textId="77777777" w:rsidR="009F3A87" w:rsidRPr="003F238D" w:rsidRDefault="009F3A87" w:rsidP="003F238D">
                              <w:pPr>
                                <w:spacing w:after="0" w:line="240" w:lineRule="auto"/>
                                <w:rPr>
                                  <w:rFonts w:ascii="Times New Roman" w:hAnsi="Times New Roman" w:cs="Times New Roman"/>
                                  <w:i/>
                                  <w:color w:val="000000" w:themeColor="text1"/>
                                  <w:sz w:val="18"/>
                                  <w:szCs w:val="18"/>
                                </w:rPr>
                              </w:pPr>
                            </w:p>
                            <w:p w14:paraId="6DCA4D3A" w14:textId="2CAE3345" w:rsidR="003F238D" w:rsidRPr="003F238D" w:rsidRDefault="003F238D" w:rsidP="003F238D">
                              <w:pPr>
                                <w:spacing w:after="0" w:line="240" w:lineRule="auto"/>
                                <w:rPr>
                                  <w:rFonts w:ascii="Times New Roman" w:hAnsi="Times New Roman" w:cs="Times New Roman"/>
                                  <w:b/>
                                  <w:bCs/>
                                  <w:i/>
                                  <w:color w:val="000000" w:themeColor="text1"/>
                                  <w:sz w:val="18"/>
                                  <w:szCs w:val="18"/>
                                </w:rPr>
                              </w:pPr>
                              <w:r w:rsidRPr="003F238D">
                                <w:rPr>
                                  <w:rFonts w:ascii="Times New Roman" w:hAnsi="Times New Roman" w:cs="Times New Roman"/>
                                  <w:i/>
                                  <w:color w:val="000000" w:themeColor="text1"/>
                                  <w:sz w:val="18"/>
                                  <w:szCs w:val="18"/>
                                </w:rPr>
                                <w:t>*Correspond</w:t>
                              </w:r>
                              <w:r w:rsidR="009F3A87">
                                <w:rPr>
                                  <w:rFonts w:ascii="Times New Roman" w:hAnsi="Times New Roman" w:cs="Times New Roman"/>
                                  <w:i/>
                                  <w:color w:val="000000" w:themeColor="text1"/>
                                  <w:sz w:val="18"/>
                                  <w:szCs w:val="18"/>
                                </w:rPr>
                                <w:t>ing author</w:t>
                              </w:r>
                              <w:r w:rsidRPr="003F238D">
                                <w:rPr>
                                  <w:rFonts w:ascii="Times New Roman" w:hAnsi="Times New Roman" w:cs="Times New Roman"/>
                                  <w:i/>
                                  <w:color w:val="000000" w:themeColor="text1"/>
                                  <w:sz w:val="18"/>
                                  <w:szCs w:val="18"/>
                                </w:rPr>
                                <w:t xml:space="preserve">: </w:t>
                              </w:r>
                              <w:hyperlink r:id="rId8" w:history="1">
                                <w:r w:rsidR="00464C92">
                                  <w:rPr>
                                    <w:rStyle w:val="Hyperlink"/>
                                    <w:rFonts w:ascii="Times New Roman" w:hAnsi="Times New Roman" w:cs="Times New Roman"/>
                                    <w:i/>
                                    <w:color w:val="0070C0"/>
                                    <w:sz w:val="18"/>
                                    <w:szCs w:val="18"/>
                                  </w:rPr>
                                  <w:t>email</w:t>
                                </w:r>
                              </w:hyperlink>
                              <w:r w:rsidR="00464C92">
                                <w:rPr>
                                  <w:rStyle w:val="Hyperlink"/>
                                  <w:rFonts w:ascii="Times New Roman" w:hAnsi="Times New Roman" w:cs="Times New Roman"/>
                                  <w:i/>
                                  <w:color w:val="0070C0"/>
                                  <w:sz w:val="18"/>
                                  <w:szCs w:val="18"/>
                                </w:rPr>
                                <w:t xml:space="preserve"> address</w:t>
                              </w:r>
                              <w:r w:rsidRPr="003F238D">
                                <w:rPr>
                                  <w:rFonts w:ascii="Times New Roman" w:hAnsi="Times New Roman" w:cs="Times New Roman"/>
                                  <w:i/>
                                  <w:color w:val="0070C0"/>
                                  <w:sz w:val="18"/>
                                  <w:szCs w:val="18"/>
                                </w:rPr>
                                <w:t xml:space="preserve"> </w:t>
                              </w:r>
                            </w:p>
                            <w:p w14:paraId="05019E70" w14:textId="77777777" w:rsidR="003F238D" w:rsidRPr="003F238D" w:rsidRDefault="003F238D" w:rsidP="003F238D">
                              <w:pPr>
                                <w:spacing w:after="0" w:line="240" w:lineRule="auto"/>
                                <w:rPr>
                                  <w:rFonts w:ascii="Times New Roman" w:hAnsi="Times New Roman" w:cs="Times New Roman"/>
                                  <w:sz w:val="18"/>
                                  <w:szCs w:val="18"/>
                                </w:rPr>
                              </w:pPr>
                              <w:bookmarkStart w:id="0" w:name="_Hlk99031986"/>
                            </w:p>
                            <w:p w14:paraId="2A27E59D" w14:textId="443DD51D" w:rsidR="003F238D" w:rsidRPr="003F238D" w:rsidRDefault="003F238D" w:rsidP="003F238D">
                              <w:pPr>
                                <w:spacing w:after="0" w:line="240" w:lineRule="auto"/>
                                <w:rPr>
                                  <w:rFonts w:ascii="Times New Roman" w:hAnsi="Times New Roman" w:cs="Times New Roman"/>
                                  <w:sz w:val="18"/>
                                  <w:szCs w:val="18"/>
                                </w:rPr>
                              </w:pPr>
                              <w:r w:rsidRPr="003F238D">
                                <w:rPr>
                                  <w:rFonts w:ascii="Times New Roman" w:hAnsi="Times New Roman" w:cs="Times New Roman"/>
                                  <w:sz w:val="18"/>
                                  <w:szCs w:val="18"/>
                                </w:rPr>
                                <w:t>Received</w:t>
                              </w:r>
                              <w:r w:rsidR="00763307">
                                <w:rPr>
                                  <w:rFonts w:ascii="Times New Roman" w:hAnsi="Times New Roman" w:cs="Times New Roman"/>
                                  <w:sz w:val="18"/>
                                  <w:szCs w:val="18"/>
                                </w:rPr>
                                <w:t>:</w:t>
                              </w:r>
                              <w:r w:rsidR="00E42A25">
                                <w:rPr>
                                  <w:rFonts w:ascii="Times New Roman" w:hAnsi="Times New Roman" w:cs="Times New Roman"/>
                                  <w:sz w:val="18"/>
                                  <w:szCs w:val="18"/>
                                </w:rPr>
                                <w:t xml:space="preserve"> xx xxx </w:t>
                              </w:r>
                              <w:proofErr w:type="spellStart"/>
                              <w:r w:rsidR="00E42A25">
                                <w:rPr>
                                  <w:rFonts w:ascii="Times New Roman" w:hAnsi="Times New Roman" w:cs="Times New Roman"/>
                                  <w:sz w:val="18"/>
                                  <w:szCs w:val="18"/>
                                </w:rPr>
                                <w:t>xxxxx</w:t>
                              </w:r>
                              <w:proofErr w:type="spellEnd"/>
                              <w:r w:rsidRPr="003F238D">
                                <w:rPr>
                                  <w:rFonts w:ascii="Times New Roman" w:hAnsi="Times New Roman" w:cs="Times New Roman"/>
                                  <w:sz w:val="18"/>
                                  <w:szCs w:val="18"/>
                                </w:rPr>
                                <w:t xml:space="preserve"> || Revised</w:t>
                              </w:r>
                              <w:r w:rsidR="00763307">
                                <w:rPr>
                                  <w:rFonts w:ascii="Times New Roman" w:hAnsi="Times New Roman" w:cs="Times New Roman"/>
                                  <w:sz w:val="18"/>
                                  <w:szCs w:val="18"/>
                                </w:rPr>
                                <w:t>:</w:t>
                              </w:r>
                              <w:r w:rsidRPr="003F238D">
                                <w:rPr>
                                  <w:rFonts w:ascii="Times New Roman" w:hAnsi="Times New Roman" w:cs="Times New Roman"/>
                                  <w:sz w:val="18"/>
                                  <w:szCs w:val="18"/>
                                </w:rPr>
                                <w:t xml:space="preserve"> </w:t>
                              </w:r>
                              <w:r w:rsidR="00BD76FF">
                                <w:rPr>
                                  <w:rFonts w:ascii="Times New Roman" w:hAnsi="Times New Roman" w:cs="Times New Roman"/>
                                  <w:sz w:val="18"/>
                                  <w:szCs w:val="18"/>
                                </w:rPr>
                                <w:t xml:space="preserve">xx xxx </w:t>
                              </w:r>
                              <w:proofErr w:type="spellStart"/>
                              <w:r w:rsidR="00BD76FF">
                                <w:rPr>
                                  <w:rFonts w:ascii="Times New Roman" w:hAnsi="Times New Roman" w:cs="Times New Roman"/>
                                  <w:sz w:val="18"/>
                                  <w:szCs w:val="18"/>
                                </w:rPr>
                                <w:t>xxxx</w:t>
                              </w:r>
                              <w:proofErr w:type="spellEnd"/>
                              <w:r w:rsidRPr="003F238D">
                                <w:rPr>
                                  <w:rFonts w:ascii="Times New Roman" w:hAnsi="Times New Roman" w:cs="Times New Roman"/>
                                  <w:sz w:val="18"/>
                                  <w:szCs w:val="18"/>
                                </w:rPr>
                                <w:t xml:space="preserve"> || Accepted</w:t>
                              </w:r>
                              <w:r w:rsidR="00763307">
                                <w:rPr>
                                  <w:rFonts w:ascii="Times New Roman" w:hAnsi="Times New Roman" w:cs="Times New Roman"/>
                                  <w:sz w:val="18"/>
                                  <w:szCs w:val="18"/>
                                </w:rPr>
                                <w:t>:</w:t>
                              </w:r>
                              <w:r w:rsidRPr="003F238D">
                                <w:rPr>
                                  <w:rFonts w:ascii="Times New Roman" w:hAnsi="Times New Roman" w:cs="Times New Roman"/>
                                  <w:sz w:val="18"/>
                                  <w:szCs w:val="18"/>
                                </w:rPr>
                                <w:t xml:space="preserve"> </w:t>
                              </w:r>
                              <w:r w:rsidR="00BD76FF">
                                <w:rPr>
                                  <w:rFonts w:ascii="Times New Roman" w:hAnsi="Times New Roman" w:cs="Times New Roman"/>
                                  <w:sz w:val="18"/>
                                  <w:szCs w:val="18"/>
                                </w:rPr>
                                <w:t xml:space="preserve">xx xxx </w:t>
                              </w:r>
                              <w:proofErr w:type="spellStart"/>
                              <w:r w:rsidR="00BD76FF">
                                <w:rPr>
                                  <w:rFonts w:ascii="Times New Roman" w:hAnsi="Times New Roman" w:cs="Times New Roman"/>
                                  <w:sz w:val="18"/>
                                  <w:szCs w:val="18"/>
                                </w:rPr>
                                <w:t>xxxx</w:t>
                              </w:r>
                              <w:proofErr w:type="spellEnd"/>
                              <w:r w:rsidR="009F3A87">
                                <w:rPr>
                                  <w:rFonts w:ascii="Times New Roman" w:hAnsi="Times New Roman" w:cs="Times New Roman"/>
                                  <w:sz w:val="18"/>
                                  <w:szCs w:val="18"/>
                                </w:rPr>
                                <w:t xml:space="preserve"> || Available Online: xx xxx </w:t>
                              </w:r>
                              <w:proofErr w:type="spellStart"/>
                              <w:r w:rsidR="009F3A87">
                                <w:rPr>
                                  <w:rFonts w:ascii="Times New Roman" w:hAnsi="Times New Roman" w:cs="Times New Roman"/>
                                  <w:sz w:val="18"/>
                                  <w:szCs w:val="18"/>
                                </w:rPr>
                                <w:t>xxxx</w:t>
                              </w:r>
                              <w:proofErr w:type="spellEnd"/>
                            </w:p>
                            <w:bookmarkEnd w:id="0"/>
                          </w:txbxContent>
                        </wps:txbx>
                        <wps:bodyPr rot="0" vert="horz" wrap="square" lIns="91440" tIns="45720" rIns="91440" bIns="45720" anchor="t" anchorCtr="0">
                          <a:noAutofit/>
                        </wps:bodyPr>
                      </wps:wsp>
                      <wpg:grpSp>
                        <wpg:cNvPr id="1" name="Group 1"/>
                        <wpg:cNvGrpSpPr/>
                        <wpg:grpSpPr>
                          <a:xfrm>
                            <a:off x="0" y="514350"/>
                            <a:ext cx="2074194" cy="3400558"/>
                            <a:chOff x="0" y="0"/>
                            <a:chExt cx="2074194" cy="3400558"/>
                          </a:xfrm>
                        </wpg:grpSpPr>
                        <pic:pic xmlns:pic="http://schemas.openxmlformats.org/drawingml/2006/picture">
                          <pic:nvPicPr>
                            <pic:cNvPr id="13" name="Picture 1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95534" y="0"/>
                              <a:ext cx="1978660" cy="2799080"/>
                            </a:xfrm>
                            <a:prstGeom prst="rect">
                              <a:avLst/>
                            </a:prstGeom>
                          </pic:spPr>
                        </pic:pic>
                        <wps:wsp>
                          <wps:cNvPr id="22" name="Text Box 22"/>
                          <wps:cNvSpPr txBox="1">
                            <a:spLocks noChangeArrowheads="1"/>
                          </wps:cNvSpPr>
                          <wps:spPr bwMode="auto">
                            <a:xfrm>
                              <a:off x="0" y="2818263"/>
                              <a:ext cx="1880870" cy="582295"/>
                            </a:xfrm>
                            <a:prstGeom prst="rect">
                              <a:avLst/>
                            </a:prstGeom>
                            <a:solidFill>
                              <a:srgbClr val="FFFFFF"/>
                            </a:solidFill>
                            <a:ln w="9525">
                              <a:noFill/>
                              <a:miter lim="800000"/>
                              <a:headEnd/>
                              <a:tailEnd/>
                            </a:ln>
                          </wps:spPr>
                          <wps:txbx>
                            <w:txbxContent>
                              <w:p w14:paraId="3C140C7F" w14:textId="77777777" w:rsidR="00AF5237" w:rsidRPr="00AF5237" w:rsidRDefault="00AF5237" w:rsidP="00AF5237">
                                <w:pPr>
                                  <w:spacing w:after="0" w:line="240" w:lineRule="auto"/>
                                  <w:rPr>
                                    <w:rFonts w:ascii="Times New Roman" w:hAnsi="Times New Roman" w:cs="Times New Roman"/>
                                    <w:sz w:val="16"/>
                                  </w:rPr>
                                </w:pPr>
                                <w:r w:rsidRPr="00AF5237">
                                  <w:rPr>
                                    <w:rFonts w:ascii="Times New Roman" w:hAnsi="Times New Roman" w:cs="Times New Roman"/>
                                    <w:sz w:val="18"/>
                                  </w:rPr>
                                  <w:t>©Western Philippines University</w:t>
                                </w:r>
                              </w:p>
                              <w:p w14:paraId="54906331" w14:textId="5D244090" w:rsidR="003F238D" w:rsidRPr="003804F0" w:rsidRDefault="003F238D" w:rsidP="003F238D">
                                <w:pPr>
                                  <w:spacing w:after="0" w:line="240" w:lineRule="auto"/>
                                  <w:rPr>
                                    <w:rFonts w:ascii="Times New Roman" w:hAnsi="Times New Roman" w:cs="Times New Roman"/>
                                    <w:sz w:val="16"/>
                                  </w:rPr>
                                </w:pPr>
                                <w:r w:rsidRPr="003804F0">
                                  <w:rPr>
                                    <w:rFonts w:ascii="Times New Roman" w:hAnsi="Times New Roman" w:cs="Times New Roman"/>
                                    <w:sz w:val="16"/>
                                  </w:rPr>
                                  <w:t>ISSN: 1656-4707</w:t>
                                </w:r>
                              </w:p>
                              <w:p w14:paraId="423A3B39" w14:textId="77777777" w:rsidR="003F238D" w:rsidRPr="003804F0" w:rsidRDefault="003F238D" w:rsidP="003F238D">
                                <w:pPr>
                                  <w:spacing w:after="0" w:line="240" w:lineRule="auto"/>
                                  <w:rPr>
                                    <w:rFonts w:ascii="Times New Roman" w:hAnsi="Times New Roman" w:cs="Times New Roman"/>
                                    <w:sz w:val="16"/>
                                  </w:rPr>
                                </w:pPr>
                                <w:r w:rsidRPr="003804F0">
                                  <w:rPr>
                                    <w:rFonts w:ascii="Times New Roman" w:hAnsi="Times New Roman" w:cs="Times New Roman"/>
                                    <w:sz w:val="16"/>
                                  </w:rPr>
                                  <w:t>E-ISSN: 2467-5903</w:t>
                                </w:r>
                              </w:p>
                              <w:p w14:paraId="4EFECD2D" w14:textId="77777777" w:rsidR="003F238D" w:rsidRPr="003804F0" w:rsidRDefault="003F238D" w:rsidP="003F238D">
                                <w:pPr>
                                  <w:spacing w:after="0" w:line="240" w:lineRule="auto"/>
                                  <w:rPr>
                                    <w:rFonts w:ascii="Times New Roman" w:hAnsi="Times New Roman" w:cs="Times New Roman"/>
                                    <w:sz w:val="16"/>
                                  </w:rPr>
                                </w:pPr>
                                <w:r w:rsidRPr="003804F0">
                                  <w:rPr>
                                    <w:rFonts w:ascii="Times New Roman" w:hAnsi="Times New Roman" w:cs="Times New Roman"/>
                                    <w:sz w:val="16"/>
                                  </w:rPr>
                                  <w:t xml:space="preserve">Homepage: </w:t>
                                </w:r>
                                <w:hyperlink r:id="rId10" w:history="1">
                                  <w:r w:rsidRPr="003804F0">
                                    <w:rPr>
                                      <w:rStyle w:val="Hyperlink"/>
                                      <w:rFonts w:ascii="Times New Roman" w:hAnsi="Times New Roman" w:cs="Times New Roman"/>
                                      <w:sz w:val="16"/>
                                    </w:rPr>
                                    <w:t>www.palawanscientist.org</w:t>
                                  </w:r>
                                </w:hyperlink>
                                <w:r w:rsidRPr="003804F0">
                                  <w:rPr>
                                    <w:rFonts w:ascii="Times New Roman" w:hAnsi="Times New Roman" w:cs="Times New Roman"/>
                                    <w:sz w:val="16"/>
                                  </w:rPr>
                                  <w:t xml:space="preserve"> </w:t>
                                </w:r>
                              </w:p>
                            </w:txbxContent>
                          </wps:txbx>
                          <wps:bodyPr rot="0" vert="horz" wrap="square" lIns="91440" tIns="45720" rIns="91440" bIns="45720" anchor="t" anchorCtr="0">
                            <a:spAutoFit/>
                          </wps:bodyPr>
                        </wps:wsp>
                      </wpg:grpSp>
                      <wps:wsp>
                        <wps:cNvPr id="4" name="Text Box 4"/>
                        <wps:cNvSpPr txBox="1"/>
                        <wps:spPr>
                          <a:xfrm>
                            <a:off x="0" y="3981450"/>
                            <a:ext cx="5972175" cy="533400"/>
                          </a:xfrm>
                          <a:prstGeom prst="rect">
                            <a:avLst/>
                          </a:prstGeom>
                          <a:noFill/>
                          <a:ln w="6350">
                            <a:noFill/>
                          </a:ln>
                        </wps:spPr>
                        <wps:txbx>
                          <w:txbxContent>
                            <w:p w14:paraId="5543BB5A" w14:textId="77777777" w:rsidR="0047036C" w:rsidRPr="00BB6984" w:rsidRDefault="0047036C" w:rsidP="0047036C">
                              <w:pPr>
                                <w:spacing w:after="0" w:line="240" w:lineRule="auto"/>
                                <w:rPr>
                                  <w:rFonts w:ascii="Times New Roman" w:hAnsi="Times New Roman" w:cs="Times New Roman"/>
                                  <w:b/>
                                  <w:sz w:val="18"/>
                                </w:rPr>
                              </w:pPr>
                              <w:r w:rsidRPr="00BB6984">
                                <w:rPr>
                                  <w:rFonts w:ascii="Times New Roman" w:hAnsi="Times New Roman" w:cs="Times New Roman"/>
                                  <w:b/>
                                  <w:sz w:val="18"/>
                                </w:rPr>
                                <w:t>How to cite:</w:t>
                              </w:r>
                            </w:p>
                            <w:p w14:paraId="08D1C11B" w14:textId="50D787D1" w:rsidR="0047036C" w:rsidRPr="0047036C" w:rsidRDefault="0047036C" w:rsidP="0047036C">
                              <w:pPr>
                                <w:spacing w:after="0" w:line="240" w:lineRule="auto"/>
                                <w:ind w:left="540" w:hanging="540"/>
                                <w:jc w:val="both"/>
                                <w:rPr>
                                  <w:rFonts w:ascii="Times New Roman" w:hAnsi="Times New Roman" w:cs="Times New Roman"/>
                                  <w:color w:val="000000" w:themeColor="text1"/>
                                  <w:sz w:val="18"/>
                                </w:rPr>
                              </w:pPr>
                              <w:r>
                                <w:rPr>
                                  <w:rFonts w:ascii="Times New Roman" w:hAnsi="Times New Roman" w:cs="Times New Roman"/>
                                  <w:color w:val="000000" w:themeColor="text1"/>
                                  <w:sz w:val="18"/>
                                </w:rPr>
                                <w:t>Family Name followed by initials of the First and Middle Names XY, Family Name followed by initials XYZ</w:t>
                              </w:r>
                              <w:r w:rsidR="009F3A87">
                                <w:rPr>
                                  <w:rFonts w:ascii="Times New Roman" w:hAnsi="Times New Roman" w:cs="Times New Roman"/>
                                  <w:color w:val="000000" w:themeColor="text1"/>
                                  <w:sz w:val="18"/>
                                </w:rPr>
                                <w:t>,</w:t>
                              </w:r>
                              <w:r>
                                <w:rPr>
                                  <w:rFonts w:ascii="Times New Roman" w:hAnsi="Times New Roman" w:cs="Times New Roman"/>
                                  <w:color w:val="000000" w:themeColor="text1"/>
                                  <w:sz w:val="18"/>
                                </w:rPr>
                                <w:t xml:space="preserve"> Family Name YZ. Year. Title of the paper in sentence form. The Palawan Scientist</w:t>
                              </w:r>
                              <w:r w:rsidR="009F3A87">
                                <w:rPr>
                                  <w:rFonts w:ascii="Times New Roman" w:hAnsi="Times New Roman" w:cs="Times New Roman"/>
                                  <w:color w:val="000000" w:themeColor="text1"/>
                                  <w:sz w:val="18"/>
                                </w:rPr>
                                <w:t>.</w:t>
                              </w:r>
                              <w:r>
                                <w:rPr>
                                  <w:rFonts w:ascii="Times New Roman" w:hAnsi="Times New Roman" w:cs="Times New Roman"/>
                                  <w:color w:val="000000" w:themeColor="text1"/>
                                  <w:sz w:val="18"/>
                                </w:rPr>
                                <w:t xml:space="preserve"> xx(x</w:t>
                              </w:r>
                              <w:proofErr w:type="gramStart"/>
                              <w:r>
                                <w:rPr>
                                  <w:rFonts w:ascii="Times New Roman" w:hAnsi="Times New Roman" w:cs="Times New Roman"/>
                                  <w:color w:val="000000" w:themeColor="text1"/>
                                  <w:sz w:val="18"/>
                                </w:rPr>
                                <w:t>):xx</w:t>
                              </w:r>
                              <w:proofErr w:type="gramEnd"/>
                              <w:r>
                                <w:rPr>
                                  <w:rFonts w:ascii="Times New Roman" w:hAnsi="Times New Roman" w:cs="Times New Roman"/>
                                  <w:color w:val="000000" w:themeColor="text1"/>
                                  <w:sz w:val="18"/>
                                </w:rPr>
                                <w:t xml:space="preserve">-x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93EAE0D" id="Group 5" o:spid="_x0000_s1026" style="position:absolute;left:0;text-align:left;margin-left:-9.75pt;margin-top:-36pt;width:470.25pt;height:355.5pt;z-index:251817984" coordsize="59721,451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">
                <v:shapetype id="_x0000_t202" coordsize="21600,21600" o:spt="202" path="m,l,21600r21600,l21600,xe">
                  <v:stroke joinstyle="miter"/>
                  <v:path gradientshapeok="t" o:connecttype="rect"/>
                </v:shapetype>
                <v:shape id="Text Box 217" o:spid="_x0000_s1027" type="#_x0000_t202" style="position:absolute;left:20764;width:37744;height:32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68D1503" w14:textId="77777777" w:rsidR="003F238D" w:rsidRDefault="003F238D" w:rsidP="003F238D">
                        <w:pPr>
                          <w:spacing w:after="0" w:line="240" w:lineRule="auto"/>
                          <w:contextualSpacing/>
                          <w:jc w:val="right"/>
                          <w:rPr>
                            <w:rFonts w:ascii="Times New Roman" w:hAnsi="Times New Roman" w:cs="Times New Roman"/>
                            <w:b/>
                            <w:bCs/>
                            <w:color w:val="000000" w:themeColor="text1"/>
                            <w:sz w:val="32"/>
                          </w:rPr>
                        </w:pPr>
                        <w:r>
                          <w:rPr>
                            <w:rFonts w:ascii="Times New Roman" w:hAnsi="Times New Roman" w:cs="Times New Roman"/>
                            <w:b/>
                            <w:bCs/>
                            <w:color w:val="4F81BD" w:themeColor="accent1"/>
                            <w:sz w:val="20"/>
                          </w:rPr>
                          <w:t>Original Article</w:t>
                        </w:r>
                      </w:p>
                      <w:p w14:paraId="1D6C089B" w14:textId="77777777" w:rsidR="003F238D" w:rsidRDefault="003F238D" w:rsidP="003F238D">
                        <w:pPr>
                          <w:spacing w:after="0" w:line="240" w:lineRule="auto"/>
                          <w:contextualSpacing/>
                          <w:rPr>
                            <w:rFonts w:ascii="Times New Roman" w:hAnsi="Times New Roman" w:cs="Times New Roman"/>
                            <w:b/>
                            <w:bCs/>
                            <w:color w:val="000000" w:themeColor="text1"/>
                            <w:sz w:val="32"/>
                          </w:rPr>
                        </w:pPr>
                      </w:p>
                      <w:p w14:paraId="5996F9CA" w14:textId="1DD8E9D4" w:rsidR="003F238D" w:rsidRPr="003F238D" w:rsidRDefault="00464C92" w:rsidP="003F238D">
                        <w:pPr>
                          <w:spacing w:after="0" w:line="240" w:lineRule="auto"/>
                          <w:contextualSpacing/>
                          <w:rPr>
                            <w:rFonts w:ascii="Times New Roman" w:hAnsi="Times New Roman" w:cs="Times New Roman"/>
                            <w:b/>
                            <w:bCs/>
                            <w:color w:val="000000" w:themeColor="text1"/>
                            <w:sz w:val="32"/>
                          </w:rPr>
                        </w:pPr>
                        <w:r>
                          <w:rPr>
                            <w:rFonts w:ascii="Times New Roman" w:hAnsi="Times New Roman" w:cs="Times New Roman"/>
                            <w:b/>
                            <w:bCs/>
                            <w:color w:val="000000" w:themeColor="text1"/>
                            <w:sz w:val="32"/>
                          </w:rPr>
                          <w:t>Title in sentence form</w:t>
                        </w:r>
                      </w:p>
                      <w:p w14:paraId="0FF9A6BB" w14:textId="77777777" w:rsidR="003F238D" w:rsidRPr="00464040" w:rsidRDefault="003F238D" w:rsidP="003F238D">
                        <w:pPr>
                          <w:spacing w:after="0" w:line="240" w:lineRule="auto"/>
                          <w:contextualSpacing/>
                          <w:jc w:val="center"/>
                          <w:rPr>
                            <w:rFonts w:ascii="Times New Roman" w:hAnsi="Times New Roman" w:cs="Times New Roman"/>
                            <w:color w:val="000000" w:themeColor="text1"/>
                          </w:rPr>
                        </w:pPr>
                      </w:p>
                      <w:p w14:paraId="3C044A82" w14:textId="39BA487A" w:rsidR="00B84794" w:rsidRDefault="00464C92"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Author’s First name Middle Initial Family Name</w:t>
                        </w:r>
                        <w:r w:rsidRPr="00464C92">
                          <w:rPr>
                            <w:rFonts w:ascii="Times New Roman" w:hAnsi="Times New Roman" w:cs="Times New Roman"/>
                            <w:color w:val="000000" w:themeColor="text1"/>
                            <w:sz w:val="20"/>
                            <w:vertAlign w:val="superscript"/>
                          </w:rPr>
                          <w:t>1</w:t>
                        </w:r>
                        <w:r w:rsidR="003F238D" w:rsidRPr="00464040">
                          <w:rPr>
                            <w:rFonts w:ascii="Times New Roman" w:hAnsi="Times New Roman" w:cs="Times New Roman"/>
                            <w:color w:val="000000" w:themeColor="text1"/>
                            <w:sz w:val="20"/>
                            <w:vertAlign w:val="superscript"/>
                          </w:rPr>
                          <w:t>,</w:t>
                        </w:r>
                        <w:proofErr w:type="gramStart"/>
                        <w:r w:rsidR="003F238D" w:rsidRPr="00464040">
                          <w:rPr>
                            <w:rFonts w:ascii="Times New Roman" w:hAnsi="Times New Roman" w:cs="Times New Roman"/>
                            <w:color w:val="000000" w:themeColor="text1"/>
                            <w:sz w:val="20"/>
                            <w:vertAlign w:val="superscript"/>
                          </w:rPr>
                          <w:t>2</w:t>
                        </w:r>
                        <w:r w:rsidR="003F238D">
                          <w:rPr>
                            <w:rFonts w:ascii="Times New Roman" w:hAnsi="Times New Roman" w:cs="Times New Roman"/>
                            <w:color w:val="000000" w:themeColor="text1"/>
                            <w:sz w:val="20"/>
                            <w:vertAlign w:val="superscript"/>
                          </w:rPr>
                          <w:t>,</w:t>
                        </w:r>
                        <w:r w:rsidR="003F238D" w:rsidRPr="00464040">
                          <w:rPr>
                            <w:rFonts w:ascii="Times New Roman" w:hAnsi="Times New Roman" w:cs="Times New Roman"/>
                            <w:color w:val="000000" w:themeColor="text1"/>
                            <w:sz w:val="20"/>
                            <w:vertAlign w:val="superscript"/>
                          </w:rPr>
                          <w:t>*</w:t>
                        </w:r>
                        <w:proofErr w:type="gramEnd"/>
                        <w:r w:rsidR="003F238D" w:rsidRPr="00464040">
                          <w:rPr>
                            <w:rFonts w:ascii="Times New Roman" w:hAnsi="Times New Roman" w:cs="Times New Roman"/>
                            <w:color w:val="000000" w:themeColor="text1"/>
                            <w:sz w:val="20"/>
                          </w:rPr>
                          <w:t xml:space="preserve">, </w:t>
                        </w:r>
                      </w:p>
                      <w:p w14:paraId="2FBCCC6E" w14:textId="54B42BDA" w:rsidR="00B84794" w:rsidRDefault="00B84794"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ORCID </w:t>
                        </w:r>
                        <w:r w:rsidR="00636A3C">
                          <w:rPr>
                            <w:rFonts w:ascii="Times New Roman" w:hAnsi="Times New Roman" w:cs="Times New Roman"/>
                            <w:color w:val="000000" w:themeColor="text1"/>
                            <w:sz w:val="20"/>
                          </w:rPr>
                          <w:t>NO</w:t>
                        </w:r>
                        <w:r>
                          <w:rPr>
                            <w:rFonts w:ascii="Times New Roman" w:hAnsi="Times New Roman" w:cs="Times New Roman"/>
                            <w:color w:val="000000" w:themeColor="text1"/>
                            <w:sz w:val="20"/>
                          </w:rPr>
                          <w:t>:</w:t>
                        </w:r>
                      </w:p>
                      <w:p w14:paraId="28E00E42" w14:textId="0F843C2C" w:rsidR="00B84794" w:rsidRDefault="00464C92"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Co-Author’s First Name Middle Initial Family Name</w:t>
                        </w:r>
                        <w:r w:rsidR="003F238D" w:rsidRPr="00464040">
                          <w:rPr>
                            <w:rFonts w:ascii="Times New Roman" w:hAnsi="Times New Roman" w:cs="Times New Roman"/>
                            <w:color w:val="000000" w:themeColor="text1"/>
                            <w:sz w:val="20"/>
                            <w:vertAlign w:val="superscript"/>
                          </w:rPr>
                          <w:t>1,3</w:t>
                        </w:r>
                        <w:r w:rsidR="003F238D" w:rsidRPr="00464040">
                          <w:rPr>
                            <w:rFonts w:ascii="Times New Roman" w:hAnsi="Times New Roman" w:cs="Times New Roman"/>
                            <w:color w:val="000000" w:themeColor="text1"/>
                            <w:sz w:val="20"/>
                          </w:rPr>
                          <w:t xml:space="preserve"> </w:t>
                        </w:r>
                      </w:p>
                      <w:p w14:paraId="3D2C3FB5" w14:textId="2AD106C4" w:rsidR="00B84794" w:rsidRDefault="00B84794"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ORCID </w:t>
                        </w:r>
                        <w:r w:rsidR="00636A3C">
                          <w:rPr>
                            <w:rFonts w:ascii="Times New Roman" w:hAnsi="Times New Roman" w:cs="Times New Roman"/>
                            <w:color w:val="000000" w:themeColor="text1"/>
                            <w:sz w:val="20"/>
                          </w:rPr>
                          <w:t>NO</w:t>
                        </w:r>
                        <w:r>
                          <w:rPr>
                            <w:rFonts w:ascii="Times New Roman" w:hAnsi="Times New Roman" w:cs="Times New Roman"/>
                            <w:color w:val="000000" w:themeColor="text1"/>
                            <w:sz w:val="20"/>
                          </w:rPr>
                          <w:t xml:space="preserve">: </w:t>
                        </w:r>
                      </w:p>
                      <w:p w14:paraId="777E206F" w14:textId="4C0EDC99" w:rsidR="003F238D" w:rsidRDefault="00464C92" w:rsidP="003F238D">
                        <w:pPr>
                          <w:spacing w:after="0" w:line="240" w:lineRule="auto"/>
                          <w:contextualSpacing/>
                          <w:rPr>
                            <w:rFonts w:ascii="Times New Roman" w:hAnsi="Times New Roman" w:cs="Times New Roman"/>
                            <w:color w:val="000000" w:themeColor="text1"/>
                            <w:sz w:val="20"/>
                            <w:vertAlign w:val="superscript"/>
                          </w:rPr>
                        </w:pPr>
                        <w:r>
                          <w:rPr>
                            <w:rFonts w:ascii="Times New Roman" w:hAnsi="Times New Roman" w:cs="Times New Roman"/>
                            <w:color w:val="000000" w:themeColor="text1"/>
                            <w:sz w:val="20"/>
                          </w:rPr>
                          <w:t>Co-Author’s First Name Middle Initial Family Name</w:t>
                        </w:r>
                        <w:r w:rsidRPr="00464040">
                          <w:rPr>
                            <w:rFonts w:ascii="Times New Roman" w:hAnsi="Times New Roman" w:cs="Times New Roman"/>
                            <w:color w:val="000000" w:themeColor="text1"/>
                            <w:sz w:val="20"/>
                            <w:vertAlign w:val="superscript"/>
                          </w:rPr>
                          <w:t>3</w:t>
                        </w:r>
                      </w:p>
                      <w:p w14:paraId="7131C94C" w14:textId="1694708A" w:rsidR="00B84794" w:rsidRPr="00B84794" w:rsidRDefault="00B84794"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ORCID </w:t>
                        </w:r>
                        <w:r w:rsidR="00636A3C">
                          <w:rPr>
                            <w:rFonts w:ascii="Times New Roman" w:hAnsi="Times New Roman" w:cs="Times New Roman"/>
                            <w:color w:val="000000" w:themeColor="text1"/>
                            <w:sz w:val="20"/>
                          </w:rPr>
                          <w:t>NO</w:t>
                        </w:r>
                        <w:r>
                          <w:rPr>
                            <w:rFonts w:ascii="Times New Roman" w:hAnsi="Times New Roman" w:cs="Times New Roman"/>
                            <w:color w:val="000000" w:themeColor="text1"/>
                            <w:sz w:val="20"/>
                          </w:rPr>
                          <w:t xml:space="preserve">: </w:t>
                        </w:r>
                      </w:p>
                      <w:p w14:paraId="3CAF2D9F" w14:textId="77777777" w:rsidR="003F238D" w:rsidRPr="00A67D7A" w:rsidRDefault="003F238D" w:rsidP="003F238D">
                        <w:pPr>
                          <w:spacing w:after="0" w:line="240" w:lineRule="auto"/>
                          <w:contextualSpacing/>
                          <w:jc w:val="center"/>
                          <w:rPr>
                            <w:rFonts w:ascii="Times New Roman" w:hAnsi="Times New Roman" w:cs="Times New Roman"/>
                            <w:color w:val="000000" w:themeColor="text1"/>
                            <w:sz w:val="18"/>
                            <w:szCs w:val="18"/>
                            <w:vertAlign w:val="superscript"/>
                          </w:rPr>
                        </w:pPr>
                      </w:p>
                      <w:p w14:paraId="76890C5F" w14:textId="01F1E29E" w:rsidR="003F238D" w:rsidRPr="003F238D" w:rsidRDefault="003F238D" w:rsidP="00464C92">
                        <w:pPr>
                          <w:spacing w:after="0" w:line="240" w:lineRule="auto"/>
                          <w:contextualSpacing/>
                          <w:rPr>
                            <w:rFonts w:ascii="Times New Roman" w:hAnsi="Times New Roman" w:cs="Times New Roman"/>
                            <w:i/>
                            <w:color w:val="000000" w:themeColor="text1"/>
                            <w:sz w:val="18"/>
                            <w:szCs w:val="18"/>
                          </w:rPr>
                        </w:pPr>
                        <w:r w:rsidRPr="003F238D">
                          <w:rPr>
                            <w:rFonts w:ascii="Times New Roman" w:hAnsi="Times New Roman" w:cs="Times New Roman"/>
                            <w:i/>
                            <w:color w:val="000000" w:themeColor="text1"/>
                            <w:sz w:val="18"/>
                            <w:szCs w:val="18"/>
                            <w:vertAlign w:val="superscript"/>
                          </w:rPr>
                          <w:t>1</w:t>
                        </w:r>
                        <w:r w:rsidR="00464C92">
                          <w:rPr>
                            <w:rFonts w:ascii="Times New Roman" w:hAnsi="Times New Roman" w:cs="Times New Roman"/>
                            <w:i/>
                            <w:color w:val="000000" w:themeColor="text1"/>
                            <w:sz w:val="18"/>
                            <w:szCs w:val="18"/>
                          </w:rPr>
                          <w:t>Affiliation of the First Author</w:t>
                        </w:r>
                      </w:p>
                      <w:p w14:paraId="3243380A" w14:textId="0A769CB6" w:rsidR="003F238D" w:rsidRPr="003F238D" w:rsidRDefault="003F238D" w:rsidP="00464C92">
                        <w:pPr>
                          <w:spacing w:after="0" w:line="240" w:lineRule="auto"/>
                          <w:rPr>
                            <w:rFonts w:ascii="Times New Roman" w:hAnsi="Times New Roman" w:cs="Times New Roman"/>
                            <w:i/>
                            <w:color w:val="000000" w:themeColor="text1"/>
                            <w:sz w:val="18"/>
                            <w:szCs w:val="18"/>
                          </w:rPr>
                        </w:pPr>
                        <w:r w:rsidRPr="003F238D">
                          <w:rPr>
                            <w:rFonts w:ascii="Times New Roman" w:hAnsi="Times New Roman" w:cs="Times New Roman"/>
                            <w:i/>
                            <w:color w:val="000000" w:themeColor="text1"/>
                            <w:sz w:val="18"/>
                            <w:szCs w:val="18"/>
                            <w:vertAlign w:val="superscript"/>
                          </w:rPr>
                          <w:t>2</w:t>
                        </w:r>
                        <w:r w:rsidR="00464C92">
                          <w:rPr>
                            <w:rFonts w:ascii="Times New Roman" w:hAnsi="Times New Roman" w:cs="Times New Roman"/>
                            <w:i/>
                            <w:color w:val="000000" w:themeColor="text1"/>
                            <w:sz w:val="18"/>
                            <w:szCs w:val="18"/>
                          </w:rPr>
                          <w:t>Another Affiliation of the First Author</w:t>
                        </w:r>
                      </w:p>
                      <w:p w14:paraId="57C9A4F6" w14:textId="5974E555" w:rsidR="003F238D" w:rsidRDefault="003F238D" w:rsidP="003F238D">
                        <w:pPr>
                          <w:spacing w:after="0" w:line="240" w:lineRule="auto"/>
                          <w:rPr>
                            <w:rFonts w:ascii="Times New Roman" w:hAnsi="Times New Roman" w:cs="Times New Roman"/>
                            <w:i/>
                            <w:color w:val="000000" w:themeColor="text1"/>
                            <w:sz w:val="18"/>
                            <w:szCs w:val="18"/>
                          </w:rPr>
                        </w:pPr>
                        <w:r w:rsidRPr="003F238D">
                          <w:rPr>
                            <w:rFonts w:ascii="Times New Roman" w:hAnsi="Times New Roman" w:cs="Times New Roman"/>
                            <w:i/>
                            <w:color w:val="000000" w:themeColor="text1"/>
                            <w:sz w:val="18"/>
                            <w:szCs w:val="18"/>
                            <w:vertAlign w:val="superscript"/>
                          </w:rPr>
                          <w:t>3</w:t>
                        </w:r>
                        <w:r w:rsidR="00464C92">
                          <w:rPr>
                            <w:rFonts w:ascii="Times New Roman" w:hAnsi="Times New Roman" w:cs="Times New Roman"/>
                            <w:i/>
                            <w:color w:val="000000" w:themeColor="text1"/>
                            <w:sz w:val="18"/>
                            <w:szCs w:val="18"/>
                          </w:rPr>
                          <w:t>Affiliation of the co-authors</w:t>
                        </w:r>
                      </w:p>
                      <w:p w14:paraId="326C454F" w14:textId="77777777" w:rsidR="009F3A87" w:rsidRPr="003F238D" w:rsidRDefault="009F3A87" w:rsidP="003F238D">
                        <w:pPr>
                          <w:spacing w:after="0" w:line="240" w:lineRule="auto"/>
                          <w:rPr>
                            <w:rFonts w:ascii="Times New Roman" w:hAnsi="Times New Roman" w:cs="Times New Roman"/>
                            <w:i/>
                            <w:color w:val="000000" w:themeColor="text1"/>
                            <w:sz w:val="18"/>
                            <w:szCs w:val="18"/>
                          </w:rPr>
                        </w:pPr>
                      </w:p>
                      <w:p w14:paraId="6DCA4D3A" w14:textId="2CAE3345" w:rsidR="003F238D" w:rsidRPr="003F238D" w:rsidRDefault="003F238D" w:rsidP="003F238D">
                        <w:pPr>
                          <w:spacing w:after="0" w:line="240" w:lineRule="auto"/>
                          <w:rPr>
                            <w:rFonts w:ascii="Times New Roman" w:hAnsi="Times New Roman" w:cs="Times New Roman"/>
                            <w:b/>
                            <w:bCs/>
                            <w:i/>
                            <w:color w:val="000000" w:themeColor="text1"/>
                            <w:sz w:val="18"/>
                            <w:szCs w:val="18"/>
                          </w:rPr>
                        </w:pPr>
                        <w:r w:rsidRPr="003F238D">
                          <w:rPr>
                            <w:rFonts w:ascii="Times New Roman" w:hAnsi="Times New Roman" w:cs="Times New Roman"/>
                            <w:i/>
                            <w:color w:val="000000" w:themeColor="text1"/>
                            <w:sz w:val="18"/>
                            <w:szCs w:val="18"/>
                          </w:rPr>
                          <w:t>*Correspond</w:t>
                        </w:r>
                        <w:r w:rsidR="009F3A87">
                          <w:rPr>
                            <w:rFonts w:ascii="Times New Roman" w:hAnsi="Times New Roman" w:cs="Times New Roman"/>
                            <w:i/>
                            <w:color w:val="000000" w:themeColor="text1"/>
                            <w:sz w:val="18"/>
                            <w:szCs w:val="18"/>
                          </w:rPr>
                          <w:t>ing author</w:t>
                        </w:r>
                        <w:r w:rsidRPr="003F238D">
                          <w:rPr>
                            <w:rFonts w:ascii="Times New Roman" w:hAnsi="Times New Roman" w:cs="Times New Roman"/>
                            <w:i/>
                            <w:color w:val="000000" w:themeColor="text1"/>
                            <w:sz w:val="18"/>
                            <w:szCs w:val="18"/>
                          </w:rPr>
                          <w:t xml:space="preserve">: </w:t>
                        </w:r>
                        <w:hyperlink r:id="rId11" w:history="1">
                          <w:r w:rsidR="00464C92">
                            <w:rPr>
                              <w:rStyle w:val="Hyperlink"/>
                              <w:rFonts w:ascii="Times New Roman" w:hAnsi="Times New Roman" w:cs="Times New Roman"/>
                              <w:i/>
                              <w:color w:val="0070C0"/>
                              <w:sz w:val="18"/>
                              <w:szCs w:val="18"/>
                            </w:rPr>
                            <w:t>email</w:t>
                          </w:r>
                        </w:hyperlink>
                        <w:r w:rsidR="00464C92">
                          <w:rPr>
                            <w:rStyle w:val="Hyperlink"/>
                            <w:rFonts w:ascii="Times New Roman" w:hAnsi="Times New Roman" w:cs="Times New Roman"/>
                            <w:i/>
                            <w:color w:val="0070C0"/>
                            <w:sz w:val="18"/>
                            <w:szCs w:val="18"/>
                          </w:rPr>
                          <w:t xml:space="preserve"> address</w:t>
                        </w:r>
                        <w:r w:rsidRPr="003F238D">
                          <w:rPr>
                            <w:rFonts w:ascii="Times New Roman" w:hAnsi="Times New Roman" w:cs="Times New Roman"/>
                            <w:i/>
                            <w:color w:val="0070C0"/>
                            <w:sz w:val="18"/>
                            <w:szCs w:val="18"/>
                          </w:rPr>
                          <w:t xml:space="preserve"> </w:t>
                        </w:r>
                      </w:p>
                      <w:p w14:paraId="05019E70" w14:textId="77777777" w:rsidR="003F238D" w:rsidRPr="003F238D" w:rsidRDefault="003F238D" w:rsidP="003F238D">
                        <w:pPr>
                          <w:spacing w:after="0" w:line="240" w:lineRule="auto"/>
                          <w:rPr>
                            <w:rFonts w:ascii="Times New Roman" w:hAnsi="Times New Roman" w:cs="Times New Roman"/>
                            <w:sz w:val="18"/>
                            <w:szCs w:val="18"/>
                          </w:rPr>
                        </w:pPr>
                        <w:bookmarkStart w:id="1" w:name="_Hlk99031986"/>
                      </w:p>
                      <w:p w14:paraId="2A27E59D" w14:textId="443DD51D" w:rsidR="003F238D" w:rsidRPr="003F238D" w:rsidRDefault="003F238D" w:rsidP="003F238D">
                        <w:pPr>
                          <w:spacing w:after="0" w:line="240" w:lineRule="auto"/>
                          <w:rPr>
                            <w:rFonts w:ascii="Times New Roman" w:hAnsi="Times New Roman" w:cs="Times New Roman"/>
                            <w:sz w:val="18"/>
                            <w:szCs w:val="18"/>
                          </w:rPr>
                        </w:pPr>
                        <w:r w:rsidRPr="003F238D">
                          <w:rPr>
                            <w:rFonts w:ascii="Times New Roman" w:hAnsi="Times New Roman" w:cs="Times New Roman"/>
                            <w:sz w:val="18"/>
                            <w:szCs w:val="18"/>
                          </w:rPr>
                          <w:t>Received</w:t>
                        </w:r>
                        <w:r w:rsidR="00763307">
                          <w:rPr>
                            <w:rFonts w:ascii="Times New Roman" w:hAnsi="Times New Roman" w:cs="Times New Roman"/>
                            <w:sz w:val="18"/>
                            <w:szCs w:val="18"/>
                          </w:rPr>
                          <w:t>:</w:t>
                        </w:r>
                        <w:r w:rsidR="00E42A25">
                          <w:rPr>
                            <w:rFonts w:ascii="Times New Roman" w:hAnsi="Times New Roman" w:cs="Times New Roman"/>
                            <w:sz w:val="18"/>
                            <w:szCs w:val="18"/>
                          </w:rPr>
                          <w:t xml:space="preserve"> xx xxx </w:t>
                        </w:r>
                        <w:proofErr w:type="spellStart"/>
                        <w:r w:rsidR="00E42A25">
                          <w:rPr>
                            <w:rFonts w:ascii="Times New Roman" w:hAnsi="Times New Roman" w:cs="Times New Roman"/>
                            <w:sz w:val="18"/>
                            <w:szCs w:val="18"/>
                          </w:rPr>
                          <w:t>xxxxx</w:t>
                        </w:r>
                        <w:proofErr w:type="spellEnd"/>
                        <w:r w:rsidRPr="003F238D">
                          <w:rPr>
                            <w:rFonts w:ascii="Times New Roman" w:hAnsi="Times New Roman" w:cs="Times New Roman"/>
                            <w:sz w:val="18"/>
                            <w:szCs w:val="18"/>
                          </w:rPr>
                          <w:t xml:space="preserve"> || Revised</w:t>
                        </w:r>
                        <w:r w:rsidR="00763307">
                          <w:rPr>
                            <w:rFonts w:ascii="Times New Roman" w:hAnsi="Times New Roman" w:cs="Times New Roman"/>
                            <w:sz w:val="18"/>
                            <w:szCs w:val="18"/>
                          </w:rPr>
                          <w:t>:</w:t>
                        </w:r>
                        <w:r w:rsidRPr="003F238D">
                          <w:rPr>
                            <w:rFonts w:ascii="Times New Roman" w:hAnsi="Times New Roman" w:cs="Times New Roman"/>
                            <w:sz w:val="18"/>
                            <w:szCs w:val="18"/>
                          </w:rPr>
                          <w:t xml:space="preserve"> </w:t>
                        </w:r>
                        <w:r w:rsidR="00BD76FF">
                          <w:rPr>
                            <w:rFonts w:ascii="Times New Roman" w:hAnsi="Times New Roman" w:cs="Times New Roman"/>
                            <w:sz w:val="18"/>
                            <w:szCs w:val="18"/>
                          </w:rPr>
                          <w:t xml:space="preserve">xx xxx </w:t>
                        </w:r>
                        <w:proofErr w:type="spellStart"/>
                        <w:r w:rsidR="00BD76FF">
                          <w:rPr>
                            <w:rFonts w:ascii="Times New Roman" w:hAnsi="Times New Roman" w:cs="Times New Roman"/>
                            <w:sz w:val="18"/>
                            <w:szCs w:val="18"/>
                          </w:rPr>
                          <w:t>xxxx</w:t>
                        </w:r>
                        <w:proofErr w:type="spellEnd"/>
                        <w:r w:rsidRPr="003F238D">
                          <w:rPr>
                            <w:rFonts w:ascii="Times New Roman" w:hAnsi="Times New Roman" w:cs="Times New Roman"/>
                            <w:sz w:val="18"/>
                            <w:szCs w:val="18"/>
                          </w:rPr>
                          <w:t xml:space="preserve"> || Accepted</w:t>
                        </w:r>
                        <w:r w:rsidR="00763307">
                          <w:rPr>
                            <w:rFonts w:ascii="Times New Roman" w:hAnsi="Times New Roman" w:cs="Times New Roman"/>
                            <w:sz w:val="18"/>
                            <w:szCs w:val="18"/>
                          </w:rPr>
                          <w:t>:</w:t>
                        </w:r>
                        <w:r w:rsidRPr="003F238D">
                          <w:rPr>
                            <w:rFonts w:ascii="Times New Roman" w:hAnsi="Times New Roman" w:cs="Times New Roman"/>
                            <w:sz w:val="18"/>
                            <w:szCs w:val="18"/>
                          </w:rPr>
                          <w:t xml:space="preserve"> </w:t>
                        </w:r>
                        <w:r w:rsidR="00BD76FF">
                          <w:rPr>
                            <w:rFonts w:ascii="Times New Roman" w:hAnsi="Times New Roman" w:cs="Times New Roman"/>
                            <w:sz w:val="18"/>
                            <w:szCs w:val="18"/>
                          </w:rPr>
                          <w:t xml:space="preserve">xx xxx </w:t>
                        </w:r>
                        <w:proofErr w:type="spellStart"/>
                        <w:r w:rsidR="00BD76FF">
                          <w:rPr>
                            <w:rFonts w:ascii="Times New Roman" w:hAnsi="Times New Roman" w:cs="Times New Roman"/>
                            <w:sz w:val="18"/>
                            <w:szCs w:val="18"/>
                          </w:rPr>
                          <w:t>xxxx</w:t>
                        </w:r>
                        <w:proofErr w:type="spellEnd"/>
                        <w:r w:rsidR="009F3A87">
                          <w:rPr>
                            <w:rFonts w:ascii="Times New Roman" w:hAnsi="Times New Roman" w:cs="Times New Roman"/>
                            <w:sz w:val="18"/>
                            <w:szCs w:val="18"/>
                          </w:rPr>
                          <w:t xml:space="preserve"> || Available Online: xx xxx </w:t>
                        </w:r>
                        <w:proofErr w:type="spellStart"/>
                        <w:r w:rsidR="009F3A87">
                          <w:rPr>
                            <w:rFonts w:ascii="Times New Roman" w:hAnsi="Times New Roman" w:cs="Times New Roman"/>
                            <w:sz w:val="18"/>
                            <w:szCs w:val="18"/>
                          </w:rPr>
                          <w:t>xxxx</w:t>
                        </w:r>
                        <w:proofErr w:type="spellEnd"/>
                      </w:p>
                      <w:bookmarkEnd w:id="1"/>
                    </w:txbxContent>
                  </v:textbox>
                </v:shape>
                <v:group id="Group 1" o:spid="_x0000_s1028" style="position:absolute;top:5143;width:20741;height:34006" coordsize="20741,3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9" type="#_x0000_t75" style="position:absolute;left:955;width:19786;height:27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">
                    <v:imagedata r:id="rId12" o:title=""/>
                  </v:shape>
                  <v:shape id="Text Box 22" o:spid="_x0000_s1030" type="#_x0000_t202" style="position:absolute;top:28182;width:18808;height:5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" stroked="f">
                    <v:textbox style="mso-fit-shape-to-text:t">
                      <w:txbxContent>
                        <w:p w14:paraId="3C140C7F" w14:textId="77777777" w:rsidR="00AF5237" w:rsidRPr="00AF5237" w:rsidRDefault="00AF5237" w:rsidP="00AF5237">
                          <w:pPr>
                            <w:spacing w:after="0" w:line="240" w:lineRule="auto"/>
                            <w:rPr>
                              <w:rFonts w:ascii="Times New Roman" w:hAnsi="Times New Roman" w:cs="Times New Roman"/>
                              <w:sz w:val="16"/>
                            </w:rPr>
                          </w:pPr>
                          <w:r w:rsidRPr="00AF5237">
                            <w:rPr>
                              <w:rFonts w:ascii="Times New Roman" w:hAnsi="Times New Roman" w:cs="Times New Roman"/>
                              <w:sz w:val="18"/>
                            </w:rPr>
                            <w:t>©Western Philippines University</w:t>
                          </w:r>
                        </w:p>
                        <w:p w14:paraId="54906331" w14:textId="5D244090" w:rsidR="003F238D" w:rsidRPr="003804F0" w:rsidRDefault="003F238D" w:rsidP="003F238D">
                          <w:pPr>
                            <w:spacing w:after="0" w:line="240" w:lineRule="auto"/>
                            <w:rPr>
                              <w:rFonts w:ascii="Times New Roman" w:hAnsi="Times New Roman" w:cs="Times New Roman"/>
                              <w:sz w:val="16"/>
                            </w:rPr>
                          </w:pPr>
                          <w:r w:rsidRPr="003804F0">
                            <w:rPr>
                              <w:rFonts w:ascii="Times New Roman" w:hAnsi="Times New Roman" w:cs="Times New Roman"/>
                              <w:sz w:val="16"/>
                            </w:rPr>
                            <w:t>ISSN: 1656-4707</w:t>
                          </w:r>
                        </w:p>
                        <w:p w14:paraId="423A3B39" w14:textId="77777777" w:rsidR="003F238D" w:rsidRPr="003804F0" w:rsidRDefault="003F238D" w:rsidP="003F238D">
                          <w:pPr>
                            <w:spacing w:after="0" w:line="240" w:lineRule="auto"/>
                            <w:rPr>
                              <w:rFonts w:ascii="Times New Roman" w:hAnsi="Times New Roman" w:cs="Times New Roman"/>
                              <w:sz w:val="16"/>
                            </w:rPr>
                          </w:pPr>
                          <w:r w:rsidRPr="003804F0">
                            <w:rPr>
                              <w:rFonts w:ascii="Times New Roman" w:hAnsi="Times New Roman" w:cs="Times New Roman"/>
                              <w:sz w:val="16"/>
                            </w:rPr>
                            <w:t>E-ISSN: 2467-5903</w:t>
                          </w:r>
                        </w:p>
                        <w:p w14:paraId="4EFECD2D" w14:textId="77777777" w:rsidR="003F238D" w:rsidRPr="003804F0" w:rsidRDefault="003F238D" w:rsidP="003F238D">
                          <w:pPr>
                            <w:spacing w:after="0" w:line="240" w:lineRule="auto"/>
                            <w:rPr>
                              <w:rFonts w:ascii="Times New Roman" w:hAnsi="Times New Roman" w:cs="Times New Roman"/>
                              <w:sz w:val="16"/>
                            </w:rPr>
                          </w:pPr>
                          <w:r w:rsidRPr="003804F0">
                            <w:rPr>
                              <w:rFonts w:ascii="Times New Roman" w:hAnsi="Times New Roman" w:cs="Times New Roman"/>
                              <w:sz w:val="16"/>
                            </w:rPr>
                            <w:t xml:space="preserve">Homepage: </w:t>
                          </w:r>
                          <w:hyperlink r:id="rId13" w:history="1">
                            <w:r w:rsidRPr="003804F0">
                              <w:rPr>
                                <w:rStyle w:val="Hyperlink"/>
                                <w:rFonts w:ascii="Times New Roman" w:hAnsi="Times New Roman" w:cs="Times New Roman"/>
                                <w:sz w:val="16"/>
                              </w:rPr>
                              <w:t>www.palawanscientist.org</w:t>
                            </w:r>
                          </w:hyperlink>
                          <w:r w:rsidRPr="003804F0">
                            <w:rPr>
                              <w:rFonts w:ascii="Times New Roman" w:hAnsi="Times New Roman" w:cs="Times New Roman"/>
                              <w:sz w:val="16"/>
                            </w:rPr>
                            <w:t xml:space="preserve"> </w:t>
                          </w:r>
                        </w:p>
                      </w:txbxContent>
                    </v:textbox>
                  </v:shape>
                </v:group>
                <v:shape id="Text Box 4" o:spid="_x0000_s1031" type="#_x0000_t202" style="position:absolute;top:39814;width:59721;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5543BB5A" w14:textId="77777777" w:rsidR="0047036C" w:rsidRPr="00BB6984" w:rsidRDefault="0047036C" w:rsidP="0047036C">
                        <w:pPr>
                          <w:spacing w:after="0" w:line="240" w:lineRule="auto"/>
                          <w:rPr>
                            <w:rFonts w:ascii="Times New Roman" w:hAnsi="Times New Roman" w:cs="Times New Roman"/>
                            <w:b/>
                            <w:sz w:val="18"/>
                          </w:rPr>
                        </w:pPr>
                        <w:r w:rsidRPr="00BB6984">
                          <w:rPr>
                            <w:rFonts w:ascii="Times New Roman" w:hAnsi="Times New Roman" w:cs="Times New Roman"/>
                            <w:b/>
                            <w:sz w:val="18"/>
                          </w:rPr>
                          <w:t>How to cite:</w:t>
                        </w:r>
                      </w:p>
                      <w:p w14:paraId="08D1C11B" w14:textId="50D787D1" w:rsidR="0047036C" w:rsidRPr="0047036C" w:rsidRDefault="0047036C" w:rsidP="0047036C">
                        <w:pPr>
                          <w:spacing w:after="0" w:line="240" w:lineRule="auto"/>
                          <w:ind w:left="540" w:hanging="540"/>
                          <w:jc w:val="both"/>
                          <w:rPr>
                            <w:rFonts w:ascii="Times New Roman" w:hAnsi="Times New Roman" w:cs="Times New Roman"/>
                            <w:color w:val="000000" w:themeColor="text1"/>
                            <w:sz w:val="18"/>
                          </w:rPr>
                        </w:pPr>
                        <w:r>
                          <w:rPr>
                            <w:rFonts w:ascii="Times New Roman" w:hAnsi="Times New Roman" w:cs="Times New Roman"/>
                            <w:color w:val="000000" w:themeColor="text1"/>
                            <w:sz w:val="18"/>
                          </w:rPr>
                          <w:t>Family Name followed by initials of the First and Middle Names XY, Family Name followed by initials XYZ</w:t>
                        </w:r>
                        <w:r w:rsidR="009F3A87">
                          <w:rPr>
                            <w:rFonts w:ascii="Times New Roman" w:hAnsi="Times New Roman" w:cs="Times New Roman"/>
                            <w:color w:val="000000" w:themeColor="text1"/>
                            <w:sz w:val="18"/>
                          </w:rPr>
                          <w:t>,</w:t>
                        </w:r>
                        <w:r>
                          <w:rPr>
                            <w:rFonts w:ascii="Times New Roman" w:hAnsi="Times New Roman" w:cs="Times New Roman"/>
                            <w:color w:val="000000" w:themeColor="text1"/>
                            <w:sz w:val="18"/>
                          </w:rPr>
                          <w:t xml:space="preserve"> Family Name YZ. Year. Title of the paper in sentence form. The Palawan Scientist</w:t>
                        </w:r>
                        <w:r w:rsidR="009F3A87">
                          <w:rPr>
                            <w:rFonts w:ascii="Times New Roman" w:hAnsi="Times New Roman" w:cs="Times New Roman"/>
                            <w:color w:val="000000" w:themeColor="text1"/>
                            <w:sz w:val="18"/>
                          </w:rPr>
                          <w:t>.</w:t>
                        </w:r>
                        <w:r>
                          <w:rPr>
                            <w:rFonts w:ascii="Times New Roman" w:hAnsi="Times New Roman" w:cs="Times New Roman"/>
                            <w:color w:val="000000" w:themeColor="text1"/>
                            <w:sz w:val="18"/>
                          </w:rPr>
                          <w:t xml:space="preserve"> xx(x</w:t>
                        </w:r>
                        <w:proofErr w:type="gramStart"/>
                        <w:r>
                          <w:rPr>
                            <w:rFonts w:ascii="Times New Roman" w:hAnsi="Times New Roman" w:cs="Times New Roman"/>
                            <w:color w:val="000000" w:themeColor="text1"/>
                            <w:sz w:val="18"/>
                          </w:rPr>
                          <w:t>):xx</w:t>
                        </w:r>
                        <w:proofErr w:type="gramEnd"/>
                        <w:r>
                          <w:rPr>
                            <w:rFonts w:ascii="Times New Roman" w:hAnsi="Times New Roman" w:cs="Times New Roman"/>
                            <w:color w:val="000000" w:themeColor="text1"/>
                            <w:sz w:val="18"/>
                          </w:rPr>
                          <w:t xml:space="preserve">-xx. </w:t>
                        </w:r>
                      </w:p>
                    </w:txbxContent>
                  </v:textbox>
                </v:shape>
              </v:group>
            </w:pict>
          </mc:Fallback>
        </mc:AlternateContent>
      </w:r>
    </w:p>
    <w:p w14:paraId="0DB3C392" w14:textId="7669478D" w:rsidR="00B61B04" w:rsidRPr="00B14554" w:rsidRDefault="00B61B04" w:rsidP="002E4230">
      <w:pPr>
        <w:spacing w:after="0" w:line="240" w:lineRule="auto"/>
        <w:rPr>
          <w:rFonts w:ascii="Times New Roman" w:eastAsia="Times New Roman" w:hAnsi="Times New Roman" w:cs="Times New Roman"/>
          <w:sz w:val="20"/>
          <w:szCs w:val="20"/>
        </w:rPr>
      </w:pPr>
    </w:p>
    <w:p w14:paraId="19E2A681" w14:textId="3D94E511"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3AFB9BEC" w14:textId="6D0EF82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57850154" w14:textId="6D8BA586"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29B73488" w14:textId="74671E1E"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32FB6780"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60F51B4F"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59247116"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0B217514"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00422DF3"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67C2C431"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715D556A"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10C84B0F" w14:textId="7E9F5AC6"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2C8D5BD8" w14:textId="7B6C18B2"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6B078A21" w14:textId="3CA05E1D"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2A3C264E" w14:textId="613E6278" w:rsidR="0095225D" w:rsidRDefault="0095225D" w:rsidP="00D82AB5">
      <w:pPr>
        <w:spacing w:after="0" w:line="240" w:lineRule="auto"/>
        <w:jc w:val="center"/>
        <w:rPr>
          <w:color w:val="000000" w:themeColor="text1"/>
        </w:rPr>
      </w:pPr>
    </w:p>
    <w:p w14:paraId="1322BA50" w14:textId="76C6A90C" w:rsidR="003F238D" w:rsidRDefault="003F238D" w:rsidP="00D82AB5">
      <w:pPr>
        <w:spacing w:after="0" w:line="240" w:lineRule="auto"/>
        <w:jc w:val="center"/>
        <w:rPr>
          <w:color w:val="000000" w:themeColor="text1"/>
        </w:rPr>
      </w:pPr>
    </w:p>
    <w:p w14:paraId="159B4A2A" w14:textId="47EB8367" w:rsidR="0047036C" w:rsidRDefault="0047036C" w:rsidP="0047036C">
      <w:pPr>
        <w:spacing w:after="0" w:line="240" w:lineRule="auto"/>
        <w:rPr>
          <w:color w:val="000000" w:themeColor="text1"/>
        </w:rPr>
      </w:pPr>
    </w:p>
    <w:p w14:paraId="4C1BF47D" w14:textId="100D98B6" w:rsidR="0047036C" w:rsidRDefault="0047036C" w:rsidP="003F238D">
      <w:pPr>
        <w:spacing w:after="0" w:line="240" w:lineRule="auto"/>
        <w:rPr>
          <w:rFonts w:ascii="Times New Roman" w:hAnsi="Times New Roman" w:cs="Times New Roman"/>
          <w:b/>
          <w:sz w:val="18"/>
        </w:rPr>
      </w:pPr>
    </w:p>
    <w:p w14:paraId="2F02ABAC" w14:textId="77777777" w:rsidR="0047036C" w:rsidRDefault="0047036C" w:rsidP="003F238D">
      <w:pPr>
        <w:spacing w:after="0" w:line="240" w:lineRule="auto"/>
        <w:rPr>
          <w:rFonts w:ascii="Times New Roman" w:hAnsi="Times New Roman" w:cs="Times New Roman"/>
          <w:b/>
          <w:sz w:val="18"/>
        </w:rPr>
      </w:pPr>
    </w:p>
    <w:p w14:paraId="49981D3C" w14:textId="47E8FB66" w:rsidR="00800AAD" w:rsidRDefault="00800AAD" w:rsidP="0047036C">
      <w:pPr>
        <w:spacing w:after="0" w:line="240" w:lineRule="auto"/>
        <w:rPr>
          <w:noProof/>
        </w:rPr>
      </w:pPr>
    </w:p>
    <w:p w14:paraId="6B122526" w14:textId="02BE2B73" w:rsidR="00800AAD" w:rsidRDefault="00800AAD" w:rsidP="00D82AB5">
      <w:pPr>
        <w:spacing w:after="0" w:line="240" w:lineRule="auto"/>
        <w:jc w:val="center"/>
        <w:rPr>
          <w:noProof/>
        </w:rPr>
      </w:pPr>
    </w:p>
    <w:p w14:paraId="01AD9470" w14:textId="571FB87D" w:rsidR="0095225D" w:rsidRPr="00124498" w:rsidRDefault="0095225D" w:rsidP="00CE2286">
      <w:pPr>
        <w:spacing w:after="0" w:line="480" w:lineRule="auto"/>
        <w:jc w:val="center"/>
        <w:rPr>
          <w:b/>
          <w:color w:val="000000" w:themeColor="text1"/>
          <w:sz w:val="20"/>
        </w:rPr>
      </w:pPr>
      <w:r w:rsidRPr="00124498">
        <w:rPr>
          <w:rFonts w:ascii="Times New Roman" w:hAnsi="Times New Roman" w:cs="Times New Roman"/>
          <w:b/>
          <w:color w:val="000000" w:themeColor="text1"/>
          <w:sz w:val="20"/>
        </w:rPr>
        <w:t>ABSTRACT</w:t>
      </w:r>
    </w:p>
    <w:p w14:paraId="3B551DAE" w14:textId="46F8A260" w:rsidR="00D82AB5" w:rsidRPr="00464040" w:rsidRDefault="00A168E8" w:rsidP="00CE2286">
      <w:pPr>
        <w:tabs>
          <w:tab w:val="left" w:pos="8640"/>
        </w:tabs>
        <w:spacing w:after="0" w:line="480" w:lineRule="auto"/>
        <w:ind w:left="360" w:right="380" w:firstLine="360"/>
        <w:contextualSpacing/>
        <w:jc w:val="both"/>
        <w:rPr>
          <w:rFonts w:ascii="Times New Roman" w:hAnsi="Times New Roman" w:cs="Times New Roman"/>
          <w:color w:val="000000" w:themeColor="text1"/>
          <w:sz w:val="19"/>
          <w:szCs w:val="19"/>
        </w:rPr>
      </w:pPr>
      <w:r>
        <w:rPr>
          <w:rFonts w:ascii="Times New Roman" w:hAnsi="Times New Roman" w:cs="Times New Roman"/>
          <w:color w:val="000000" w:themeColor="text1"/>
          <w:sz w:val="19"/>
          <w:szCs w:val="19"/>
        </w:rPr>
        <w:t xml:space="preserve">Write your abstract here. The abstract may contain information about the problem, the </w:t>
      </w:r>
      <w:proofErr w:type="spellStart"/>
      <w:r>
        <w:rPr>
          <w:rFonts w:ascii="Times New Roman" w:hAnsi="Times New Roman" w:cs="Times New Roman"/>
          <w:color w:val="000000" w:themeColor="text1"/>
          <w:sz w:val="19"/>
          <w:szCs w:val="19"/>
        </w:rPr>
        <w:t>objecdtives</w:t>
      </w:r>
      <w:proofErr w:type="spellEnd"/>
      <w:r>
        <w:rPr>
          <w:rFonts w:ascii="Times New Roman" w:hAnsi="Times New Roman" w:cs="Times New Roman"/>
          <w:color w:val="000000" w:themeColor="text1"/>
          <w:sz w:val="19"/>
          <w:szCs w:val="19"/>
        </w:rPr>
        <w:t xml:space="preserve">, brief methods, major findings and recommendations. </w:t>
      </w:r>
    </w:p>
    <w:p w14:paraId="3792A4B2" w14:textId="5AECA623" w:rsidR="00D82AB5" w:rsidRDefault="00D82AB5" w:rsidP="00CE2286">
      <w:pPr>
        <w:tabs>
          <w:tab w:val="left" w:pos="8274"/>
        </w:tabs>
        <w:spacing w:after="0" w:line="480" w:lineRule="auto"/>
        <w:ind w:firstLine="360"/>
        <w:jc w:val="both"/>
        <w:rPr>
          <w:rFonts w:ascii="Times New Roman" w:hAnsi="Times New Roman" w:cs="Times New Roman"/>
          <w:color w:val="000000" w:themeColor="text1"/>
          <w:sz w:val="19"/>
          <w:szCs w:val="19"/>
        </w:rPr>
      </w:pPr>
      <w:r w:rsidRPr="00464040">
        <w:rPr>
          <w:rFonts w:ascii="Times New Roman" w:hAnsi="Times New Roman" w:cs="Times New Roman"/>
          <w:b/>
          <w:bCs/>
          <w:color w:val="000000" w:themeColor="text1"/>
          <w:sz w:val="19"/>
          <w:szCs w:val="19"/>
        </w:rPr>
        <w:t xml:space="preserve">Keywords: </w:t>
      </w:r>
      <w:r w:rsidR="00A168E8">
        <w:rPr>
          <w:rFonts w:ascii="Times New Roman" w:hAnsi="Times New Roman" w:cs="Times New Roman"/>
          <w:color w:val="000000" w:themeColor="text1"/>
          <w:sz w:val="19"/>
          <w:szCs w:val="19"/>
        </w:rPr>
        <w:t>write no more than five keywords that are not mention</w:t>
      </w:r>
      <w:r w:rsidR="00372D8E">
        <w:rPr>
          <w:rFonts w:ascii="Times New Roman" w:hAnsi="Times New Roman" w:cs="Times New Roman"/>
          <w:color w:val="000000" w:themeColor="text1"/>
          <w:sz w:val="19"/>
          <w:szCs w:val="19"/>
        </w:rPr>
        <w:t>ed</w:t>
      </w:r>
      <w:r w:rsidR="00A168E8">
        <w:rPr>
          <w:rFonts w:ascii="Times New Roman" w:hAnsi="Times New Roman" w:cs="Times New Roman"/>
          <w:color w:val="000000" w:themeColor="text1"/>
          <w:sz w:val="19"/>
          <w:szCs w:val="19"/>
        </w:rPr>
        <w:t xml:space="preserve"> in the title</w:t>
      </w:r>
    </w:p>
    <w:p w14:paraId="7E540A87" w14:textId="6857AFB4" w:rsidR="006D550A" w:rsidRPr="00497518" w:rsidRDefault="006D550A" w:rsidP="00CE2286">
      <w:pPr>
        <w:tabs>
          <w:tab w:val="left" w:pos="8274"/>
        </w:tabs>
        <w:spacing w:after="0" w:line="480" w:lineRule="auto"/>
        <w:ind w:firstLine="360"/>
        <w:jc w:val="both"/>
        <w:rPr>
          <w:rFonts w:ascii="Times New Roman" w:hAnsi="Times New Roman" w:cs="Times New Roman"/>
          <w:color w:val="000000" w:themeColor="text1"/>
          <w:sz w:val="20"/>
          <w:szCs w:val="19"/>
        </w:rPr>
      </w:pPr>
    </w:p>
    <w:p w14:paraId="4ADFBE77" w14:textId="261E91D5" w:rsidR="00D82AB5" w:rsidRPr="00464040" w:rsidRDefault="00D82AB5" w:rsidP="00CE2286">
      <w:pPr>
        <w:spacing w:after="0" w:line="480" w:lineRule="auto"/>
        <w:contextualSpacing/>
        <w:jc w:val="both"/>
        <w:rPr>
          <w:rFonts w:ascii="Times New Roman" w:hAnsi="Times New Roman" w:cs="Times New Roman"/>
          <w:b/>
          <w:bCs/>
          <w:color w:val="000000" w:themeColor="text1"/>
          <w:sz w:val="20"/>
          <w:szCs w:val="20"/>
        </w:rPr>
      </w:pPr>
      <w:r w:rsidRPr="00464040">
        <w:rPr>
          <w:rFonts w:ascii="Times New Roman" w:hAnsi="Times New Roman" w:cs="Times New Roman"/>
          <w:b/>
          <w:bCs/>
          <w:color w:val="000000" w:themeColor="text1"/>
          <w:sz w:val="20"/>
          <w:szCs w:val="20"/>
        </w:rPr>
        <w:t>INTRODUCTION</w:t>
      </w:r>
    </w:p>
    <w:p w14:paraId="3C2A3BD8" w14:textId="71FA553B" w:rsidR="00D82AB5" w:rsidRDefault="00A168E8"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irst paragraph</w:t>
      </w:r>
      <w:r w:rsidR="00166BD4">
        <w:rPr>
          <w:rFonts w:ascii="Times New Roman" w:hAnsi="Times New Roman" w:cs="Times New Roman"/>
          <w:color w:val="000000" w:themeColor="text1"/>
          <w:sz w:val="20"/>
          <w:szCs w:val="20"/>
        </w:rPr>
        <w:t xml:space="preserve"> </w:t>
      </w:r>
    </w:p>
    <w:p w14:paraId="2BA4B018" w14:textId="32F03CB8" w:rsidR="00166BD4" w:rsidRDefault="00166BD4"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econd paragraph</w:t>
      </w:r>
    </w:p>
    <w:p w14:paraId="455633E3" w14:textId="69F47B7B" w:rsidR="00166BD4" w:rsidRDefault="00166BD4"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ird paragraph</w:t>
      </w:r>
    </w:p>
    <w:p w14:paraId="633207B5" w14:textId="5A31B647" w:rsidR="00166BD4" w:rsidRPr="00464040" w:rsidRDefault="00166BD4"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o</w:t>
      </w:r>
      <w:r w:rsidR="00517E47">
        <w:rPr>
          <w:rFonts w:ascii="Times New Roman" w:hAnsi="Times New Roman" w:cs="Times New Roman"/>
          <w:color w:val="000000" w:themeColor="text1"/>
          <w:sz w:val="20"/>
          <w:szCs w:val="20"/>
        </w:rPr>
        <w:t>u</w:t>
      </w:r>
      <w:r>
        <w:rPr>
          <w:rFonts w:ascii="Times New Roman" w:hAnsi="Times New Roman" w:cs="Times New Roman"/>
          <w:color w:val="000000" w:themeColor="text1"/>
          <w:sz w:val="20"/>
          <w:szCs w:val="20"/>
        </w:rPr>
        <w:t xml:space="preserve">rth paragraph, don’t forget to include your objectives </w:t>
      </w:r>
    </w:p>
    <w:p w14:paraId="1937FC0D" w14:textId="01972FAB" w:rsidR="00D82AB5" w:rsidRPr="00464040" w:rsidRDefault="00D82AB5" w:rsidP="00CE2286">
      <w:pPr>
        <w:spacing w:after="0" w:line="480" w:lineRule="auto"/>
        <w:contextualSpacing/>
        <w:jc w:val="both"/>
        <w:rPr>
          <w:rFonts w:ascii="Times New Roman" w:hAnsi="Times New Roman" w:cs="Times New Roman"/>
          <w:b/>
          <w:bCs/>
          <w:color w:val="000000" w:themeColor="text1"/>
          <w:sz w:val="20"/>
          <w:szCs w:val="20"/>
        </w:rPr>
      </w:pPr>
      <w:r w:rsidRPr="00464040">
        <w:rPr>
          <w:rFonts w:ascii="Times New Roman" w:hAnsi="Times New Roman" w:cs="Times New Roman"/>
          <w:b/>
          <w:bCs/>
          <w:color w:val="000000" w:themeColor="text1"/>
          <w:sz w:val="20"/>
          <w:szCs w:val="20"/>
        </w:rPr>
        <w:t>METHODS</w:t>
      </w:r>
    </w:p>
    <w:p w14:paraId="44252804" w14:textId="40D99E96" w:rsidR="00D82AB5" w:rsidRPr="00464040" w:rsidRDefault="00333B0E" w:rsidP="00CE2286">
      <w:pPr>
        <w:spacing w:after="0" w:line="480" w:lineRule="auto"/>
        <w:contextualSpacing/>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Second</w:t>
      </w:r>
      <w:r w:rsidR="00166BD4">
        <w:rPr>
          <w:rFonts w:ascii="Times New Roman" w:hAnsi="Times New Roman" w:cs="Times New Roman"/>
          <w:b/>
          <w:bCs/>
          <w:color w:val="000000" w:themeColor="text1"/>
          <w:sz w:val="20"/>
          <w:szCs w:val="20"/>
        </w:rPr>
        <w:t xml:space="preserve"> Heading</w:t>
      </w:r>
    </w:p>
    <w:p w14:paraId="352EA484" w14:textId="41B5BC00" w:rsidR="00D82AB5" w:rsidRDefault="00333B0E"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aragraph here</w:t>
      </w:r>
    </w:p>
    <w:p w14:paraId="7AB24C66" w14:textId="51967CA9" w:rsidR="00E871D2" w:rsidRPr="00464040" w:rsidRDefault="00166BD4" w:rsidP="00CE2286">
      <w:pPr>
        <w:spacing w:after="0" w:line="480" w:lineRule="auto"/>
        <w:contextualSpacing/>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Second Heading</w:t>
      </w:r>
    </w:p>
    <w:p w14:paraId="7E400FFD" w14:textId="0CCD9712" w:rsidR="00E871D2" w:rsidRDefault="00333B0E"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aragraph here</w:t>
      </w:r>
    </w:p>
    <w:p w14:paraId="753C0172" w14:textId="77777777" w:rsidR="00D60E9D" w:rsidRPr="00A8332F" w:rsidRDefault="00D60E9D" w:rsidP="00CE2286">
      <w:pPr>
        <w:spacing w:after="0" w:line="480" w:lineRule="auto"/>
        <w:ind w:firstLine="720"/>
        <w:contextualSpacing/>
        <w:jc w:val="both"/>
        <w:rPr>
          <w:rFonts w:ascii="Times New Roman" w:hAnsi="Times New Roman" w:cs="Times New Roman"/>
          <w:color w:val="000000" w:themeColor="text1"/>
          <w:sz w:val="6"/>
          <w:szCs w:val="20"/>
        </w:rPr>
      </w:pPr>
    </w:p>
    <w:p w14:paraId="565AE3FE" w14:textId="6C1C7CC2" w:rsidR="00D82AB5" w:rsidRPr="00464040" w:rsidRDefault="00333B0E" w:rsidP="00CE2286">
      <w:pPr>
        <w:spacing w:after="0" w:line="480" w:lineRule="auto"/>
        <w:contextualSpacing/>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Second Heading </w:t>
      </w:r>
    </w:p>
    <w:p w14:paraId="537DF652" w14:textId="2A984F9A" w:rsidR="00D82AB5" w:rsidRPr="00464040" w:rsidRDefault="00333B0E" w:rsidP="00CE2286">
      <w:pPr>
        <w:spacing w:after="0" w:line="480" w:lineRule="auto"/>
        <w:ind w:firstLine="720"/>
        <w:contextualSpacing/>
        <w:jc w:val="both"/>
        <w:rPr>
          <w:rFonts w:ascii="Times New Roman" w:hAnsi="Times New Roman" w:cs="Times New Roman"/>
          <w:color w:val="000000" w:themeColor="text1"/>
          <w:sz w:val="20"/>
          <w:szCs w:val="20"/>
        </w:rPr>
      </w:pPr>
      <w:r w:rsidRPr="00333B0E">
        <w:rPr>
          <w:rFonts w:ascii="Times New Roman" w:hAnsi="Times New Roman" w:cs="Times New Roman"/>
          <w:b/>
          <w:color w:val="000000" w:themeColor="text1"/>
          <w:sz w:val="20"/>
          <w:szCs w:val="20"/>
        </w:rPr>
        <w:t>Third heading</w:t>
      </w:r>
      <w:r w:rsidR="00BD76FF">
        <w:rPr>
          <w:rFonts w:ascii="Times New Roman" w:hAnsi="Times New Roman" w:cs="Times New Roman"/>
          <w:b/>
          <w:color w:val="000000" w:themeColor="text1"/>
          <w:sz w:val="20"/>
          <w:szCs w:val="20"/>
        </w:rPr>
        <w:t>.</w:t>
      </w:r>
      <w:r>
        <w:rPr>
          <w:rFonts w:ascii="Times New Roman" w:hAnsi="Times New Roman" w:cs="Times New Roman"/>
          <w:color w:val="000000" w:themeColor="text1"/>
          <w:sz w:val="20"/>
          <w:szCs w:val="20"/>
        </w:rPr>
        <w:t xml:space="preserve"> Start paragraph here.</w:t>
      </w:r>
    </w:p>
    <w:p w14:paraId="225F9051" w14:textId="104FD0F1" w:rsidR="00D82AB5" w:rsidRPr="00464040" w:rsidRDefault="00D82AB5" w:rsidP="00CE2286">
      <w:pPr>
        <w:spacing w:after="0" w:line="480" w:lineRule="auto"/>
        <w:contextualSpacing/>
        <w:jc w:val="both"/>
        <w:rPr>
          <w:rFonts w:ascii="Times New Roman" w:hAnsi="Times New Roman" w:cs="Times New Roman"/>
          <w:color w:val="000000" w:themeColor="text1"/>
          <w:sz w:val="20"/>
          <w:szCs w:val="20"/>
        </w:rPr>
      </w:pPr>
      <w:r w:rsidRPr="00464040">
        <w:rPr>
          <w:rFonts w:ascii="Times New Roman" w:hAnsi="Times New Roman" w:cs="Times New Roman"/>
          <w:b/>
          <w:bCs/>
          <w:iCs/>
          <w:color w:val="000000" w:themeColor="text1"/>
          <w:sz w:val="20"/>
          <w:szCs w:val="20"/>
        </w:rPr>
        <w:tab/>
      </w:r>
      <w:r w:rsidR="00333B0E">
        <w:rPr>
          <w:rFonts w:ascii="Times New Roman" w:hAnsi="Times New Roman" w:cs="Times New Roman"/>
          <w:b/>
          <w:bCs/>
          <w:iCs/>
          <w:color w:val="000000" w:themeColor="text1"/>
          <w:sz w:val="20"/>
          <w:szCs w:val="20"/>
        </w:rPr>
        <w:t xml:space="preserve">Third heading. </w:t>
      </w:r>
      <w:r w:rsidR="00333B0E" w:rsidRPr="00333B0E">
        <w:rPr>
          <w:rFonts w:ascii="Times New Roman" w:hAnsi="Times New Roman" w:cs="Times New Roman"/>
          <w:bCs/>
          <w:iCs/>
          <w:color w:val="000000" w:themeColor="text1"/>
          <w:sz w:val="20"/>
          <w:szCs w:val="20"/>
        </w:rPr>
        <w:t>Start paragraph here</w:t>
      </w:r>
      <w:r w:rsidR="00333B0E">
        <w:rPr>
          <w:rFonts w:ascii="Times New Roman" w:hAnsi="Times New Roman" w:cs="Times New Roman"/>
          <w:b/>
          <w:bCs/>
          <w:iCs/>
          <w:color w:val="000000" w:themeColor="text1"/>
          <w:sz w:val="20"/>
          <w:szCs w:val="20"/>
        </w:rPr>
        <w:t xml:space="preserve"> </w:t>
      </w:r>
      <w:r w:rsidRPr="00464040">
        <w:rPr>
          <w:rFonts w:ascii="Times New Roman" w:hAnsi="Times New Roman" w:cs="Times New Roman"/>
          <w:color w:val="000000" w:themeColor="text1"/>
          <w:sz w:val="20"/>
          <w:szCs w:val="20"/>
        </w:rPr>
        <w:t xml:space="preserve"> </w:t>
      </w:r>
    </w:p>
    <w:p w14:paraId="317B3A4A" w14:textId="51EF64E7" w:rsidR="00D82AB5" w:rsidRPr="00464040" w:rsidRDefault="00D82AB5" w:rsidP="00CE2286">
      <w:pPr>
        <w:spacing w:after="0" w:line="480" w:lineRule="auto"/>
        <w:contextualSpacing/>
        <w:jc w:val="both"/>
        <w:rPr>
          <w:rFonts w:ascii="Times New Roman" w:hAnsi="Times New Roman" w:cs="Times New Roman"/>
          <w:color w:val="000000" w:themeColor="text1"/>
          <w:sz w:val="20"/>
          <w:szCs w:val="20"/>
        </w:rPr>
      </w:pPr>
      <w:r w:rsidRPr="00464040">
        <w:rPr>
          <w:rFonts w:ascii="Times New Roman" w:hAnsi="Times New Roman" w:cs="Times New Roman"/>
          <w:b/>
          <w:bCs/>
          <w:color w:val="000000" w:themeColor="text1"/>
          <w:sz w:val="20"/>
          <w:szCs w:val="20"/>
        </w:rPr>
        <w:t>RESULTS</w:t>
      </w:r>
    </w:p>
    <w:p w14:paraId="5F77FE13" w14:textId="004647EE" w:rsidR="00D82AB5" w:rsidRDefault="00333B0E" w:rsidP="00CE2286">
      <w:pPr>
        <w:spacing w:after="0" w:line="480" w:lineRule="auto"/>
        <w:contextualSpacing/>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Second Heading</w:t>
      </w:r>
    </w:p>
    <w:p w14:paraId="23421648" w14:textId="7B36DB23" w:rsidR="00333B0E" w:rsidRPr="00333B0E" w:rsidRDefault="00333B0E"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
          <w:bCs/>
          <w:color w:val="000000" w:themeColor="text1"/>
          <w:sz w:val="20"/>
          <w:szCs w:val="20"/>
        </w:rPr>
        <w:tab/>
      </w:r>
      <w:r w:rsidRPr="00333B0E">
        <w:rPr>
          <w:rFonts w:ascii="Times New Roman" w:hAnsi="Times New Roman" w:cs="Times New Roman"/>
          <w:bCs/>
          <w:color w:val="000000" w:themeColor="text1"/>
          <w:sz w:val="20"/>
          <w:szCs w:val="20"/>
        </w:rPr>
        <w:t xml:space="preserve">Paragraph presenting </w:t>
      </w:r>
      <w:r w:rsidR="00BD76FF">
        <w:rPr>
          <w:rFonts w:ascii="Times New Roman" w:hAnsi="Times New Roman" w:cs="Times New Roman"/>
          <w:bCs/>
          <w:color w:val="000000" w:themeColor="text1"/>
          <w:sz w:val="20"/>
          <w:szCs w:val="20"/>
        </w:rPr>
        <w:t>the results of the first object</w:t>
      </w:r>
      <w:r w:rsidRPr="00333B0E">
        <w:rPr>
          <w:rFonts w:ascii="Times New Roman" w:hAnsi="Times New Roman" w:cs="Times New Roman"/>
          <w:bCs/>
          <w:color w:val="000000" w:themeColor="text1"/>
          <w:sz w:val="20"/>
          <w:szCs w:val="20"/>
        </w:rPr>
        <w:t xml:space="preserve">ive </w:t>
      </w:r>
    </w:p>
    <w:p w14:paraId="55CCCE1B" w14:textId="66D0C94F" w:rsidR="00E527DB" w:rsidRPr="00333B0E" w:rsidRDefault="00333B0E" w:rsidP="00CE2286">
      <w:pPr>
        <w:spacing w:after="0" w:line="480" w:lineRule="auto"/>
        <w:contextualSpacing/>
        <w:rPr>
          <w:rFonts w:ascii="Times New Roman" w:hAnsi="Times New Roman" w:cs="Times New Roman"/>
          <w:b/>
          <w:color w:val="000000" w:themeColor="text1"/>
          <w:sz w:val="20"/>
          <w:szCs w:val="20"/>
        </w:rPr>
      </w:pPr>
      <w:r w:rsidRPr="00333B0E">
        <w:rPr>
          <w:rFonts w:ascii="Times New Roman" w:hAnsi="Times New Roman" w:cs="Times New Roman"/>
          <w:b/>
          <w:color w:val="000000" w:themeColor="text1"/>
          <w:sz w:val="20"/>
          <w:szCs w:val="20"/>
        </w:rPr>
        <w:t>Second Heading</w:t>
      </w:r>
    </w:p>
    <w:p w14:paraId="72C7D861" w14:textId="3C272E80" w:rsidR="00333B0E" w:rsidRPr="00333B0E" w:rsidRDefault="00333B0E" w:rsidP="00CE2286">
      <w:pPr>
        <w:spacing w:after="0" w:line="480" w:lineRule="auto"/>
        <w:contextualSpacing/>
        <w:jc w:val="both"/>
        <w:rPr>
          <w:rFonts w:ascii="Times New Roman" w:hAnsi="Times New Roman" w:cs="Times New Roman"/>
          <w:color w:val="000000" w:themeColor="text1"/>
          <w:sz w:val="20"/>
          <w:szCs w:val="20"/>
        </w:rPr>
      </w:pPr>
      <w:r>
        <w:rPr>
          <w:rFonts w:ascii="Times New Roman" w:hAnsi="Times New Roman" w:cs="Times New Roman"/>
          <w:b/>
          <w:i/>
          <w:color w:val="000000" w:themeColor="text1"/>
          <w:sz w:val="20"/>
          <w:szCs w:val="20"/>
        </w:rPr>
        <w:tab/>
      </w:r>
      <w:r w:rsidRPr="00333B0E">
        <w:rPr>
          <w:rFonts w:ascii="Times New Roman" w:hAnsi="Times New Roman" w:cs="Times New Roman"/>
          <w:bCs/>
          <w:color w:val="000000" w:themeColor="text1"/>
          <w:sz w:val="20"/>
          <w:szCs w:val="20"/>
        </w:rPr>
        <w:t xml:space="preserve">Paragraph presenting the results of the </w:t>
      </w:r>
      <w:r>
        <w:rPr>
          <w:rFonts w:ascii="Times New Roman" w:hAnsi="Times New Roman" w:cs="Times New Roman"/>
          <w:bCs/>
          <w:color w:val="000000" w:themeColor="text1"/>
          <w:sz w:val="20"/>
          <w:szCs w:val="20"/>
        </w:rPr>
        <w:t>second</w:t>
      </w:r>
      <w:r w:rsidR="00BD76FF">
        <w:rPr>
          <w:rFonts w:ascii="Times New Roman" w:hAnsi="Times New Roman" w:cs="Times New Roman"/>
          <w:bCs/>
          <w:color w:val="000000" w:themeColor="text1"/>
          <w:sz w:val="20"/>
          <w:szCs w:val="20"/>
        </w:rPr>
        <w:t xml:space="preserve"> object</w:t>
      </w:r>
      <w:r w:rsidRPr="00333B0E">
        <w:rPr>
          <w:rFonts w:ascii="Times New Roman" w:hAnsi="Times New Roman" w:cs="Times New Roman"/>
          <w:bCs/>
          <w:color w:val="000000" w:themeColor="text1"/>
          <w:sz w:val="20"/>
          <w:szCs w:val="20"/>
        </w:rPr>
        <w:t>ive</w:t>
      </w:r>
    </w:p>
    <w:p w14:paraId="381AD4B9" w14:textId="77777777" w:rsidR="00333B0E" w:rsidRPr="00333B0E" w:rsidRDefault="00333B0E" w:rsidP="00CE2286">
      <w:pPr>
        <w:spacing w:after="0" w:line="480" w:lineRule="auto"/>
        <w:contextualSpacing/>
        <w:rPr>
          <w:rFonts w:ascii="Times New Roman" w:hAnsi="Times New Roman" w:cs="Times New Roman"/>
          <w:b/>
          <w:color w:val="000000" w:themeColor="text1"/>
          <w:sz w:val="20"/>
          <w:szCs w:val="20"/>
        </w:rPr>
      </w:pPr>
      <w:r w:rsidRPr="00333B0E">
        <w:rPr>
          <w:rFonts w:ascii="Times New Roman" w:hAnsi="Times New Roman" w:cs="Times New Roman"/>
          <w:b/>
          <w:color w:val="000000" w:themeColor="text1"/>
          <w:sz w:val="20"/>
          <w:szCs w:val="20"/>
        </w:rPr>
        <w:t>Second Heading</w:t>
      </w:r>
    </w:p>
    <w:p w14:paraId="785F7D6B" w14:textId="15E14807" w:rsidR="00333B0E" w:rsidRPr="00333B0E" w:rsidRDefault="00333B0E" w:rsidP="00CE2286">
      <w:pPr>
        <w:spacing w:after="0" w:line="480" w:lineRule="auto"/>
        <w:contextualSpacing/>
        <w:jc w:val="both"/>
        <w:rPr>
          <w:rFonts w:ascii="Times New Roman" w:hAnsi="Times New Roman" w:cs="Times New Roman"/>
          <w:color w:val="000000" w:themeColor="text1"/>
          <w:sz w:val="20"/>
          <w:szCs w:val="20"/>
        </w:rPr>
      </w:pPr>
      <w:r>
        <w:rPr>
          <w:rFonts w:ascii="Times New Roman" w:hAnsi="Times New Roman" w:cs="Times New Roman"/>
          <w:b/>
          <w:i/>
          <w:color w:val="000000" w:themeColor="text1"/>
          <w:sz w:val="20"/>
          <w:szCs w:val="20"/>
        </w:rPr>
        <w:tab/>
      </w:r>
      <w:r w:rsidRPr="00333B0E">
        <w:rPr>
          <w:rFonts w:ascii="Times New Roman" w:hAnsi="Times New Roman" w:cs="Times New Roman"/>
          <w:bCs/>
          <w:color w:val="000000" w:themeColor="text1"/>
          <w:sz w:val="20"/>
          <w:szCs w:val="20"/>
        </w:rPr>
        <w:t xml:space="preserve">Paragraph presenting the results of the </w:t>
      </w:r>
      <w:r>
        <w:rPr>
          <w:rFonts w:ascii="Times New Roman" w:hAnsi="Times New Roman" w:cs="Times New Roman"/>
          <w:bCs/>
          <w:color w:val="000000" w:themeColor="text1"/>
          <w:sz w:val="20"/>
          <w:szCs w:val="20"/>
        </w:rPr>
        <w:t>third objective</w:t>
      </w:r>
    </w:p>
    <w:p w14:paraId="5BC6E53C" w14:textId="0E7BB04E" w:rsidR="00D82AB5" w:rsidRDefault="00D82AB5" w:rsidP="00CE2286">
      <w:pPr>
        <w:spacing w:after="0" w:line="480" w:lineRule="auto"/>
        <w:rPr>
          <w:rFonts w:ascii="Times New Roman" w:hAnsi="Times New Roman" w:cs="Times New Roman"/>
          <w:b/>
          <w:bCs/>
          <w:color w:val="000000" w:themeColor="text1"/>
          <w:sz w:val="20"/>
          <w:szCs w:val="20"/>
        </w:rPr>
      </w:pPr>
      <w:r w:rsidRPr="00464040">
        <w:rPr>
          <w:rFonts w:ascii="Times New Roman" w:hAnsi="Times New Roman" w:cs="Times New Roman"/>
          <w:b/>
          <w:bCs/>
          <w:color w:val="000000" w:themeColor="text1"/>
          <w:sz w:val="20"/>
          <w:szCs w:val="20"/>
        </w:rPr>
        <w:t>DISCUSSION</w:t>
      </w:r>
    </w:p>
    <w:p w14:paraId="749739D3" w14:textId="77777777" w:rsidR="00333B0E" w:rsidRDefault="00333B0E" w:rsidP="00CE2286">
      <w:pPr>
        <w:spacing w:after="0" w:line="480" w:lineRule="auto"/>
        <w:contextualSpacing/>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Second Heading</w:t>
      </w:r>
    </w:p>
    <w:p w14:paraId="68924458" w14:textId="28441D72" w:rsidR="00333B0E" w:rsidRPr="00333B0E" w:rsidRDefault="00333B0E"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
          <w:bCs/>
          <w:color w:val="000000" w:themeColor="text1"/>
          <w:sz w:val="20"/>
          <w:szCs w:val="20"/>
        </w:rPr>
        <w:tab/>
      </w:r>
      <w:r w:rsidRPr="00333B0E">
        <w:rPr>
          <w:rFonts w:ascii="Times New Roman" w:hAnsi="Times New Roman" w:cs="Times New Roman"/>
          <w:bCs/>
          <w:color w:val="000000" w:themeColor="text1"/>
          <w:sz w:val="20"/>
          <w:szCs w:val="20"/>
        </w:rPr>
        <w:t xml:space="preserve">Paragraph presenting the </w:t>
      </w:r>
      <w:r>
        <w:rPr>
          <w:rFonts w:ascii="Times New Roman" w:hAnsi="Times New Roman" w:cs="Times New Roman"/>
          <w:bCs/>
          <w:color w:val="000000" w:themeColor="text1"/>
          <w:sz w:val="20"/>
          <w:szCs w:val="20"/>
        </w:rPr>
        <w:t xml:space="preserve">discussion for the </w:t>
      </w:r>
      <w:r w:rsidR="00BD76FF">
        <w:rPr>
          <w:rFonts w:ascii="Times New Roman" w:hAnsi="Times New Roman" w:cs="Times New Roman"/>
          <w:bCs/>
          <w:color w:val="000000" w:themeColor="text1"/>
          <w:sz w:val="20"/>
          <w:szCs w:val="20"/>
        </w:rPr>
        <w:t>results of the first object</w:t>
      </w:r>
      <w:r w:rsidRPr="00333B0E">
        <w:rPr>
          <w:rFonts w:ascii="Times New Roman" w:hAnsi="Times New Roman" w:cs="Times New Roman"/>
          <w:bCs/>
          <w:color w:val="000000" w:themeColor="text1"/>
          <w:sz w:val="20"/>
          <w:szCs w:val="20"/>
        </w:rPr>
        <w:t xml:space="preserve">ive </w:t>
      </w:r>
    </w:p>
    <w:p w14:paraId="25167375" w14:textId="77777777" w:rsidR="00333B0E" w:rsidRPr="00333B0E" w:rsidRDefault="00333B0E" w:rsidP="00CE2286">
      <w:pPr>
        <w:spacing w:after="0" w:line="480" w:lineRule="auto"/>
        <w:contextualSpacing/>
        <w:rPr>
          <w:rFonts w:ascii="Times New Roman" w:hAnsi="Times New Roman" w:cs="Times New Roman"/>
          <w:b/>
          <w:color w:val="000000" w:themeColor="text1"/>
          <w:sz w:val="20"/>
          <w:szCs w:val="20"/>
        </w:rPr>
      </w:pPr>
      <w:r w:rsidRPr="00333B0E">
        <w:rPr>
          <w:rFonts w:ascii="Times New Roman" w:hAnsi="Times New Roman" w:cs="Times New Roman"/>
          <w:b/>
          <w:color w:val="000000" w:themeColor="text1"/>
          <w:sz w:val="20"/>
          <w:szCs w:val="20"/>
        </w:rPr>
        <w:t>Second Heading</w:t>
      </w:r>
    </w:p>
    <w:p w14:paraId="69581CE7" w14:textId="6229F9D8" w:rsidR="00333B0E" w:rsidRPr="00333B0E" w:rsidRDefault="00333B0E" w:rsidP="00CE2286">
      <w:pPr>
        <w:spacing w:after="0" w:line="480" w:lineRule="auto"/>
        <w:contextualSpacing/>
        <w:jc w:val="both"/>
        <w:rPr>
          <w:rFonts w:ascii="Times New Roman" w:hAnsi="Times New Roman" w:cs="Times New Roman"/>
          <w:color w:val="000000" w:themeColor="text1"/>
          <w:sz w:val="20"/>
          <w:szCs w:val="20"/>
        </w:rPr>
      </w:pPr>
      <w:r>
        <w:rPr>
          <w:rFonts w:ascii="Times New Roman" w:hAnsi="Times New Roman" w:cs="Times New Roman"/>
          <w:b/>
          <w:i/>
          <w:color w:val="000000" w:themeColor="text1"/>
          <w:sz w:val="20"/>
          <w:szCs w:val="20"/>
        </w:rPr>
        <w:tab/>
      </w:r>
      <w:r w:rsidRPr="00333B0E">
        <w:rPr>
          <w:rFonts w:ascii="Times New Roman" w:hAnsi="Times New Roman" w:cs="Times New Roman"/>
          <w:bCs/>
          <w:color w:val="000000" w:themeColor="text1"/>
          <w:sz w:val="20"/>
          <w:szCs w:val="20"/>
        </w:rPr>
        <w:t xml:space="preserve">Paragraph presenting the </w:t>
      </w:r>
      <w:r>
        <w:rPr>
          <w:rFonts w:ascii="Times New Roman" w:hAnsi="Times New Roman" w:cs="Times New Roman"/>
          <w:bCs/>
          <w:color w:val="000000" w:themeColor="text1"/>
          <w:sz w:val="20"/>
          <w:szCs w:val="20"/>
        </w:rPr>
        <w:t xml:space="preserve">discussion for the </w:t>
      </w:r>
      <w:r w:rsidRPr="00333B0E">
        <w:rPr>
          <w:rFonts w:ascii="Times New Roman" w:hAnsi="Times New Roman" w:cs="Times New Roman"/>
          <w:bCs/>
          <w:color w:val="000000" w:themeColor="text1"/>
          <w:sz w:val="20"/>
          <w:szCs w:val="20"/>
        </w:rPr>
        <w:t xml:space="preserve">results of the </w:t>
      </w:r>
      <w:r>
        <w:rPr>
          <w:rFonts w:ascii="Times New Roman" w:hAnsi="Times New Roman" w:cs="Times New Roman"/>
          <w:bCs/>
          <w:color w:val="000000" w:themeColor="text1"/>
          <w:sz w:val="20"/>
          <w:szCs w:val="20"/>
        </w:rPr>
        <w:t>second</w:t>
      </w:r>
      <w:r w:rsidR="00BD76FF">
        <w:rPr>
          <w:rFonts w:ascii="Times New Roman" w:hAnsi="Times New Roman" w:cs="Times New Roman"/>
          <w:bCs/>
          <w:color w:val="000000" w:themeColor="text1"/>
          <w:sz w:val="20"/>
          <w:szCs w:val="20"/>
        </w:rPr>
        <w:t xml:space="preserve"> object</w:t>
      </w:r>
      <w:r w:rsidRPr="00333B0E">
        <w:rPr>
          <w:rFonts w:ascii="Times New Roman" w:hAnsi="Times New Roman" w:cs="Times New Roman"/>
          <w:bCs/>
          <w:color w:val="000000" w:themeColor="text1"/>
          <w:sz w:val="20"/>
          <w:szCs w:val="20"/>
        </w:rPr>
        <w:t>ive</w:t>
      </w:r>
    </w:p>
    <w:p w14:paraId="3192511E" w14:textId="77777777" w:rsidR="00333B0E" w:rsidRPr="00333B0E" w:rsidRDefault="00333B0E" w:rsidP="00CE2286">
      <w:pPr>
        <w:spacing w:after="0" w:line="480" w:lineRule="auto"/>
        <w:contextualSpacing/>
        <w:rPr>
          <w:rFonts w:ascii="Times New Roman" w:hAnsi="Times New Roman" w:cs="Times New Roman"/>
          <w:b/>
          <w:color w:val="000000" w:themeColor="text1"/>
          <w:sz w:val="20"/>
          <w:szCs w:val="20"/>
        </w:rPr>
      </w:pPr>
      <w:r w:rsidRPr="00333B0E">
        <w:rPr>
          <w:rFonts w:ascii="Times New Roman" w:hAnsi="Times New Roman" w:cs="Times New Roman"/>
          <w:b/>
          <w:color w:val="000000" w:themeColor="text1"/>
          <w:sz w:val="20"/>
          <w:szCs w:val="20"/>
        </w:rPr>
        <w:t>Second Heading</w:t>
      </w:r>
    </w:p>
    <w:p w14:paraId="553EC8BC" w14:textId="2F497DC2" w:rsidR="00333B0E" w:rsidRDefault="00333B0E"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
          <w:i/>
          <w:color w:val="000000" w:themeColor="text1"/>
          <w:sz w:val="20"/>
          <w:szCs w:val="20"/>
        </w:rPr>
        <w:tab/>
      </w:r>
      <w:r w:rsidRPr="00333B0E">
        <w:rPr>
          <w:rFonts w:ascii="Times New Roman" w:hAnsi="Times New Roman" w:cs="Times New Roman"/>
          <w:bCs/>
          <w:color w:val="000000" w:themeColor="text1"/>
          <w:sz w:val="20"/>
          <w:szCs w:val="20"/>
        </w:rPr>
        <w:t xml:space="preserve">Paragraph presenting the </w:t>
      </w:r>
      <w:r>
        <w:rPr>
          <w:rFonts w:ascii="Times New Roman" w:hAnsi="Times New Roman" w:cs="Times New Roman"/>
          <w:bCs/>
          <w:color w:val="000000" w:themeColor="text1"/>
          <w:sz w:val="20"/>
          <w:szCs w:val="20"/>
        </w:rPr>
        <w:t xml:space="preserve">discussion of the </w:t>
      </w:r>
      <w:r w:rsidRPr="00333B0E">
        <w:rPr>
          <w:rFonts w:ascii="Times New Roman" w:hAnsi="Times New Roman" w:cs="Times New Roman"/>
          <w:bCs/>
          <w:color w:val="000000" w:themeColor="text1"/>
          <w:sz w:val="20"/>
          <w:szCs w:val="20"/>
        </w:rPr>
        <w:t xml:space="preserve">results of the </w:t>
      </w:r>
      <w:r>
        <w:rPr>
          <w:rFonts w:ascii="Times New Roman" w:hAnsi="Times New Roman" w:cs="Times New Roman"/>
          <w:bCs/>
          <w:color w:val="000000" w:themeColor="text1"/>
          <w:sz w:val="20"/>
          <w:szCs w:val="20"/>
        </w:rPr>
        <w:t>third objective</w:t>
      </w:r>
    </w:p>
    <w:p w14:paraId="316A388B" w14:textId="7CF4FD11" w:rsidR="00BF456A" w:rsidRPr="00BF456A" w:rsidRDefault="00BF456A" w:rsidP="00CE2286">
      <w:pPr>
        <w:spacing w:after="0" w:line="480" w:lineRule="auto"/>
        <w:contextualSpacing/>
        <w:jc w:val="both"/>
        <w:rPr>
          <w:rFonts w:ascii="Times New Roman" w:hAnsi="Times New Roman" w:cs="Times New Roman"/>
          <w:b/>
          <w:bCs/>
          <w:color w:val="000000" w:themeColor="text1"/>
          <w:sz w:val="20"/>
          <w:szCs w:val="20"/>
        </w:rPr>
      </w:pPr>
      <w:r w:rsidRPr="00BF456A">
        <w:rPr>
          <w:rFonts w:ascii="Times New Roman" w:hAnsi="Times New Roman" w:cs="Times New Roman"/>
          <w:b/>
          <w:bCs/>
          <w:color w:val="000000" w:themeColor="text1"/>
          <w:sz w:val="20"/>
          <w:szCs w:val="20"/>
        </w:rPr>
        <w:t>FUNDING</w:t>
      </w:r>
    </w:p>
    <w:p w14:paraId="1059C33C" w14:textId="02B17BD3" w:rsidR="00BF456A" w:rsidRDefault="00BF456A"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ab/>
        <w:t>Mention here the funding agency/</w:t>
      </w:r>
      <w:proofErr w:type="spellStart"/>
      <w:r>
        <w:rPr>
          <w:rFonts w:ascii="Times New Roman" w:hAnsi="Times New Roman" w:cs="Times New Roman"/>
          <w:bCs/>
          <w:color w:val="000000" w:themeColor="text1"/>
          <w:sz w:val="20"/>
          <w:szCs w:val="20"/>
        </w:rPr>
        <w:t>ies</w:t>
      </w:r>
      <w:proofErr w:type="spellEnd"/>
      <w:r>
        <w:rPr>
          <w:rFonts w:ascii="Times New Roman" w:hAnsi="Times New Roman" w:cs="Times New Roman"/>
          <w:bCs/>
          <w:color w:val="000000" w:themeColor="text1"/>
          <w:sz w:val="20"/>
          <w:szCs w:val="20"/>
        </w:rPr>
        <w:t xml:space="preserve"> in the public, commercial, or not-for-profit sectors.</w:t>
      </w:r>
    </w:p>
    <w:p w14:paraId="743673EF" w14:textId="51775F92" w:rsidR="008D3959" w:rsidRDefault="008D3959" w:rsidP="00CE2286">
      <w:pPr>
        <w:spacing w:after="0" w:line="480" w:lineRule="auto"/>
        <w:contextualSpacing/>
        <w:jc w:val="both"/>
        <w:rPr>
          <w:rFonts w:ascii="Times New Roman" w:hAnsi="Times New Roman" w:cs="Times New Roman"/>
          <w:b/>
          <w:color w:val="000000" w:themeColor="text1"/>
          <w:sz w:val="20"/>
          <w:szCs w:val="20"/>
        </w:rPr>
      </w:pPr>
      <w:r w:rsidRPr="008D3959">
        <w:rPr>
          <w:rFonts w:ascii="Times New Roman" w:hAnsi="Times New Roman" w:cs="Times New Roman"/>
          <w:b/>
          <w:color w:val="000000" w:themeColor="text1"/>
          <w:sz w:val="20"/>
          <w:szCs w:val="20"/>
        </w:rPr>
        <w:t>GENERATIVE AI STATEMENT</w:t>
      </w:r>
    </w:p>
    <w:p w14:paraId="62CF0623" w14:textId="6341631F" w:rsidR="008D3959" w:rsidRPr="008D3959" w:rsidRDefault="008D3959"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ab/>
        <w:t xml:space="preserve">Author/s should </w:t>
      </w:r>
      <w:r w:rsidRPr="008D3959">
        <w:rPr>
          <w:rFonts w:ascii="Times New Roman" w:hAnsi="Times New Roman" w:cs="Times New Roman"/>
          <w:bCs/>
          <w:color w:val="000000" w:themeColor="text1"/>
          <w:sz w:val="20"/>
          <w:szCs w:val="20"/>
        </w:rPr>
        <w:t>specify</w:t>
      </w:r>
      <w:r>
        <w:rPr>
          <w:rFonts w:ascii="Times New Roman" w:hAnsi="Times New Roman" w:cs="Times New Roman"/>
          <w:bCs/>
          <w:color w:val="000000" w:themeColor="text1"/>
          <w:sz w:val="20"/>
          <w:szCs w:val="20"/>
        </w:rPr>
        <w:t xml:space="preserve"> </w:t>
      </w:r>
      <w:r w:rsidRPr="008D3959">
        <w:rPr>
          <w:rFonts w:ascii="Times New Roman" w:hAnsi="Times New Roman" w:cs="Times New Roman"/>
          <w:bCs/>
          <w:color w:val="000000" w:themeColor="text1"/>
          <w:sz w:val="20"/>
          <w:szCs w:val="20"/>
        </w:rPr>
        <w:t>how generative AI was used, including the structure and syntax of queries, providing technical details of the AI tool employed, such as its name, version, and model, and clearly distinguishing between AI-assisted content and the author’s original contributions.</w:t>
      </w:r>
    </w:p>
    <w:p w14:paraId="6DE809AB" w14:textId="4C6F3BD4" w:rsidR="00BF456A" w:rsidRDefault="00BF456A" w:rsidP="00CE2286">
      <w:pPr>
        <w:spacing w:after="0" w:line="480" w:lineRule="auto"/>
        <w:contextualSpacing/>
        <w:jc w:val="both"/>
        <w:rPr>
          <w:rFonts w:ascii="Times New Roman" w:hAnsi="Times New Roman" w:cs="Times New Roman"/>
          <w:b/>
          <w:bCs/>
          <w:color w:val="000000" w:themeColor="text1"/>
          <w:sz w:val="20"/>
          <w:szCs w:val="20"/>
        </w:rPr>
      </w:pPr>
      <w:r w:rsidRPr="00BF456A">
        <w:rPr>
          <w:rFonts w:ascii="Times New Roman" w:hAnsi="Times New Roman" w:cs="Times New Roman"/>
          <w:b/>
          <w:bCs/>
          <w:color w:val="000000" w:themeColor="text1"/>
          <w:sz w:val="20"/>
          <w:szCs w:val="20"/>
        </w:rPr>
        <w:t>ETHICAL CONSIDERATIONS</w:t>
      </w:r>
    </w:p>
    <w:p w14:paraId="6720452E" w14:textId="77777777" w:rsidR="00372D8E" w:rsidRDefault="00BF456A"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
          <w:bCs/>
          <w:color w:val="000000" w:themeColor="text1"/>
          <w:sz w:val="20"/>
          <w:szCs w:val="20"/>
        </w:rPr>
        <w:tab/>
      </w:r>
      <w:r>
        <w:rPr>
          <w:rFonts w:ascii="Times New Roman" w:hAnsi="Times New Roman" w:cs="Times New Roman"/>
          <w:bCs/>
          <w:color w:val="000000" w:themeColor="text1"/>
          <w:sz w:val="20"/>
          <w:szCs w:val="20"/>
        </w:rPr>
        <w:t xml:space="preserve">Mention here </w:t>
      </w:r>
      <w:r w:rsidR="00C45E17">
        <w:rPr>
          <w:rFonts w:ascii="Times New Roman" w:hAnsi="Times New Roman" w:cs="Times New Roman"/>
          <w:bCs/>
          <w:color w:val="000000" w:themeColor="text1"/>
          <w:sz w:val="20"/>
          <w:szCs w:val="20"/>
        </w:rPr>
        <w:t>the</w:t>
      </w:r>
      <w:r w:rsidRPr="00BF456A">
        <w:rPr>
          <w:rFonts w:ascii="Times New Roman" w:hAnsi="Times New Roman" w:cs="Times New Roman"/>
          <w:bCs/>
          <w:color w:val="000000" w:themeColor="text1"/>
          <w:sz w:val="20"/>
          <w:szCs w:val="20"/>
        </w:rPr>
        <w:t xml:space="preserve"> set of principles that guide your research designs and practices</w:t>
      </w:r>
      <w:r w:rsidR="00C45E17">
        <w:rPr>
          <w:rFonts w:ascii="Times New Roman" w:hAnsi="Times New Roman" w:cs="Times New Roman"/>
          <w:bCs/>
          <w:color w:val="000000" w:themeColor="text1"/>
          <w:sz w:val="20"/>
          <w:szCs w:val="20"/>
        </w:rPr>
        <w:t>.</w:t>
      </w:r>
      <w:r w:rsidR="00372D8E">
        <w:rPr>
          <w:rFonts w:ascii="Times New Roman" w:hAnsi="Times New Roman" w:cs="Times New Roman"/>
          <w:bCs/>
          <w:color w:val="000000" w:themeColor="text1"/>
          <w:sz w:val="20"/>
          <w:szCs w:val="20"/>
        </w:rPr>
        <w:t xml:space="preserve"> </w:t>
      </w:r>
    </w:p>
    <w:p w14:paraId="0C3F8C9E" w14:textId="77777777" w:rsidR="00372D8E" w:rsidRDefault="00372D8E" w:rsidP="00372D8E">
      <w:pPr>
        <w:pStyle w:val="ListParagraph"/>
        <w:numPr>
          <w:ilvl w:val="0"/>
          <w:numId w:val="24"/>
        </w:numPr>
        <w:spacing w:after="0" w:line="480" w:lineRule="auto"/>
        <w:jc w:val="both"/>
        <w:rPr>
          <w:rFonts w:ascii="Times New Roman" w:hAnsi="Times New Roman" w:cs="Times New Roman"/>
          <w:bCs/>
          <w:color w:val="000000" w:themeColor="text1"/>
          <w:sz w:val="20"/>
          <w:szCs w:val="20"/>
        </w:rPr>
      </w:pPr>
      <w:r w:rsidRPr="00372D8E">
        <w:rPr>
          <w:rFonts w:ascii="Times New Roman" w:hAnsi="Times New Roman" w:cs="Times New Roman"/>
          <w:bCs/>
          <w:color w:val="000000" w:themeColor="text1"/>
          <w:sz w:val="20"/>
          <w:szCs w:val="20"/>
        </w:rPr>
        <w:t xml:space="preserve">Studies involving human subjects must have followed the institutional and national guidelines set by the ethics board. </w:t>
      </w:r>
    </w:p>
    <w:p w14:paraId="62570CF4" w14:textId="3E1079C3" w:rsidR="00BF456A" w:rsidRDefault="00372D8E" w:rsidP="00372D8E">
      <w:pPr>
        <w:pStyle w:val="ListParagraph"/>
        <w:numPr>
          <w:ilvl w:val="0"/>
          <w:numId w:val="24"/>
        </w:numPr>
        <w:spacing w:after="0" w:line="480" w:lineRule="auto"/>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S</w:t>
      </w:r>
      <w:r w:rsidRPr="00372D8E">
        <w:rPr>
          <w:rFonts w:ascii="Times New Roman" w:hAnsi="Times New Roman" w:cs="Times New Roman"/>
          <w:bCs/>
          <w:color w:val="000000" w:themeColor="text1"/>
          <w:sz w:val="20"/>
          <w:szCs w:val="20"/>
        </w:rPr>
        <w:t>tudies involving minors or children below 18 years old</w:t>
      </w:r>
      <w:r>
        <w:rPr>
          <w:rFonts w:ascii="Times New Roman" w:hAnsi="Times New Roman" w:cs="Times New Roman"/>
          <w:bCs/>
          <w:color w:val="000000" w:themeColor="text1"/>
          <w:sz w:val="20"/>
          <w:szCs w:val="20"/>
        </w:rPr>
        <w:t xml:space="preserve"> must have</w:t>
      </w:r>
      <w:r w:rsidRPr="00372D8E">
        <w:rPr>
          <w:rFonts w:ascii="Times New Roman" w:hAnsi="Times New Roman" w:cs="Times New Roman"/>
          <w:bCs/>
          <w:color w:val="000000" w:themeColor="text1"/>
          <w:sz w:val="20"/>
          <w:szCs w:val="20"/>
        </w:rPr>
        <w:t xml:space="preserve"> </w:t>
      </w:r>
      <w:r>
        <w:rPr>
          <w:rFonts w:ascii="Times New Roman" w:hAnsi="Times New Roman" w:cs="Times New Roman"/>
          <w:bCs/>
          <w:color w:val="000000" w:themeColor="text1"/>
          <w:sz w:val="20"/>
          <w:szCs w:val="20"/>
        </w:rPr>
        <w:t>a</w:t>
      </w:r>
      <w:r w:rsidRPr="00372D8E">
        <w:rPr>
          <w:rFonts w:ascii="Times New Roman" w:hAnsi="Times New Roman" w:cs="Times New Roman"/>
          <w:bCs/>
          <w:color w:val="000000" w:themeColor="text1"/>
          <w:sz w:val="20"/>
          <w:szCs w:val="20"/>
        </w:rPr>
        <w:t xml:space="preserve"> </w:t>
      </w:r>
      <w:r>
        <w:rPr>
          <w:rFonts w:ascii="Times New Roman" w:hAnsi="Times New Roman" w:cs="Times New Roman"/>
          <w:bCs/>
          <w:color w:val="000000" w:themeColor="text1"/>
          <w:sz w:val="20"/>
          <w:szCs w:val="20"/>
        </w:rPr>
        <w:t>secured consent statement form.</w:t>
      </w:r>
    </w:p>
    <w:p w14:paraId="191BFA45" w14:textId="4A94FA6B" w:rsidR="00372D8E" w:rsidRDefault="00372D8E" w:rsidP="00372D8E">
      <w:pPr>
        <w:pStyle w:val="ListParagraph"/>
        <w:numPr>
          <w:ilvl w:val="0"/>
          <w:numId w:val="24"/>
        </w:numPr>
        <w:spacing w:after="0" w:line="480" w:lineRule="auto"/>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S</w:t>
      </w:r>
      <w:r w:rsidRPr="00372D8E">
        <w:rPr>
          <w:rFonts w:ascii="Times New Roman" w:hAnsi="Times New Roman" w:cs="Times New Roman"/>
          <w:bCs/>
          <w:color w:val="000000" w:themeColor="text1"/>
          <w:sz w:val="20"/>
          <w:szCs w:val="20"/>
        </w:rPr>
        <w:t>tudies involving the use of animals must have also followed all institutional and national ethical guidelines for the care and use of test/experimental animals</w:t>
      </w:r>
    </w:p>
    <w:p w14:paraId="5BDE4DB1" w14:textId="1B028AFD" w:rsidR="00BF456A" w:rsidRDefault="00C45E17" w:rsidP="00CE2286">
      <w:pPr>
        <w:spacing w:after="0" w:line="480" w:lineRule="auto"/>
        <w:contextualSpacing/>
        <w:jc w:val="both"/>
        <w:rPr>
          <w:rFonts w:ascii="Times New Roman" w:hAnsi="Times New Roman" w:cs="Times New Roman"/>
          <w:b/>
          <w:color w:val="000000" w:themeColor="text1"/>
          <w:sz w:val="20"/>
          <w:szCs w:val="20"/>
        </w:rPr>
      </w:pPr>
      <w:r w:rsidRPr="00C45E17">
        <w:rPr>
          <w:rFonts w:ascii="Times New Roman" w:hAnsi="Times New Roman" w:cs="Times New Roman"/>
          <w:b/>
          <w:color w:val="000000" w:themeColor="text1"/>
          <w:sz w:val="20"/>
          <w:szCs w:val="20"/>
        </w:rPr>
        <w:t>DECLARATION OF COMPETING INTEREST</w:t>
      </w:r>
    </w:p>
    <w:p w14:paraId="2C80794F" w14:textId="3211BC12" w:rsidR="00C45E17" w:rsidRPr="00C45E17" w:rsidRDefault="00C45E17" w:rsidP="00CE2286">
      <w:pPr>
        <w:spacing w:after="0" w:line="480" w:lineRule="auto"/>
        <w:contextualSpacing/>
        <w:jc w:val="both"/>
        <w:rPr>
          <w:rFonts w:ascii="Times New Roman" w:hAnsi="Times New Roman" w:cs="Times New Roman"/>
          <w:color w:val="000000" w:themeColor="text1"/>
          <w:sz w:val="20"/>
          <w:szCs w:val="20"/>
        </w:rPr>
      </w:pPr>
      <w:r>
        <w:rPr>
          <w:rFonts w:ascii="Times New Roman" w:hAnsi="Times New Roman" w:cs="Times New Roman"/>
          <w:b/>
          <w:color w:val="000000" w:themeColor="text1"/>
          <w:sz w:val="20"/>
          <w:szCs w:val="20"/>
        </w:rPr>
        <w:tab/>
      </w:r>
      <w:r w:rsidRPr="00C45E17">
        <w:rPr>
          <w:rFonts w:ascii="Times New Roman" w:hAnsi="Times New Roman" w:cs="Times New Roman"/>
          <w:color w:val="000000" w:themeColor="text1"/>
          <w:sz w:val="20"/>
          <w:szCs w:val="20"/>
        </w:rPr>
        <w:t xml:space="preserve">Authors must declare any </w:t>
      </w:r>
      <w:r>
        <w:rPr>
          <w:rFonts w:ascii="Times New Roman" w:hAnsi="Times New Roman" w:cs="Times New Roman"/>
          <w:color w:val="000000" w:themeColor="text1"/>
          <w:sz w:val="20"/>
          <w:szCs w:val="20"/>
        </w:rPr>
        <w:t>competing</w:t>
      </w:r>
      <w:r w:rsidRPr="00C45E17">
        <w:rPr>
          <w:rFonts w:ascii="Times New Roman" w:hAnsi="Times New Roman" w:cs="Times New Roman"/>
          <w:color w:val="000000" w:themeColor="text1"/>
          <w:sz w:val="20"/>
          <w:szCs w:val="20"/>
        </w:rPr>
        <w:t xml:space="preserve"> interest. If any </w:t>
      </w:r>
      <w:r>
        <w:rPr>
          <w:rFonts w:ascii="Times New Roman" w:hAnsi="Times New Roman" w:cs="Times New Roman"/>
          <w:color w:val="000000" w:themeColor="text1"/>
          <w:sz w:val="20"/>
          <w:szCs w:val="20"/>
        </w:rPr>
        <w:t>competing</w:t>
      </w:r>
      <w:r w:rsidRPr="00C45E17">
        <w:rPr>
          <w:rFonts w:ascii="Times New Roman" w:hAnsi="Times New Roman" w:cs="Times New Roman"/>
          <w:color w:val="000000" w:themeColor="text1"/>
          <w:sz w:val="20"/>
          <w:szCs w:val="20"/>
        </w:rPr>
        <w:t xml:space="preserve"> interest is present, it must be briefly stated. If there’s none, the statement “The authors declare that there </w:t>
      </w:r>
      <w:proofErr w:type="gramStart"/>
      <w:r>
        <w:rPr>
          <w:rFonts w:ascii="Times New Roman" w:hAnsi="Times New Roman" w:cs="Times New Roman"/>
          <w:color w:val="000000" w:themeColor="text1"/>
          <w:sz w:val="20"/>
          <w:szCs w:val="20"/>
        </w:rPr>
        <w:t>is</w:t>
      </w:r>
      <w:proofErr w:type="gramEnd"/>
      <w:r>
        <w:rPr>
          <w:rFonts w:ascii="Times New Roman" w:hAnsi="Times New Roman" w:cs="Times New Roman"/>
          <w:color w:val="000000" w:themeColor="text1"/>
          <w:sz w:val="20"/>
          <w:szCs w:val="20"/>
        </w:rPr>
        <w:t xml:space="preserve"> no competing</w:t>
      </w:r>
      <w:r w:rsidRPr="00C45E17">
        <w:rPr>
          <w:rFonts w:ascii="Times New Roman" w:hAnsi="Times New Roman" w:cs="Times New Roman"/>
          <w:color w:val="000000" w:themeColor="text1"/>
          <w:sz w:val="20"/>
          <w:szCs w:val="20"/>
        </w:rPr>
        <w:t xml:space="preserve"> interests to any authors”</w:t>
      </w:r>
    </w:p>
    <w:p w14:paraId="5D7BB7C5" w14:textId="509A5993" w:rsidR="00D82AB5" w:rsidRDefault="00D82AB5" w:rsidP="00CE2286">
      <w:pPr>
        <w:spacing w:after="0" w:line="480" w:lineRule="auto"/>
        <w:contextualSpacing/>
        <w:rPr>
          <w:rFonts w:ascii="Times New Roman" w:hAnsi="Times New Roman" w:cs="Times New Roman"/>
          <w:b/>
          <w:bCs/>
          <w:color w:val="000000" w:themeColor="text1"/>
          <w:sz w:val="20"/>
          <w:szCs w:val="20"/>
        </w:rPr>
      </w:pPr>
      <w:r w:rsidRPr="00464040">
        <w:rPr>
          <w:rFonts w:ascii="Times New Roman" w:hAnsi="Times New Roman" w:cs="Times New Roman"/>
          <w:b/>
          <w:bCs/>
          <w:color w:val="000000" w:themeColor="text1"/>
          <w:sz w:val="20"/>
          <w:szCs w:val="20"/>
        </w:rPr>
        <w:t>ACKNOWLEDGMENTS</w:t>
      </w:r>
    </w:p>
    <w:p w14:paraId="0AE981A9" w14:textId="43AD0F21" w:rsidR="00D82AB5" w:rsidRPr="00464040" w:rsidRDefault="00333B0E"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Mention here the funding agency and the organization or </w:t>
      </w:r>
      <w:proofErr w:type="spellStart"/>
      <w:r>
        <w:rPr>
          <w:rFonts w:ascii="Times New Roman" w:hAnsi="Times New Roman" w:cs="Times New Roman"/>
          <w:color w:val="000000" w:themeColor="text1"/>
          <w:sz w:val="20"/>
          <w:szCs w:val="20"/>
        </w:rPr>
        <w:t>inviduals</w:t>
      </w:r>
      <w:proofErr w:type="spellEnd"/>
      <w:r>
        <w:rPr>
          <w:rFonts w:ascii="Times New Roman" w:hAnsi="Times New Roman" w:cs="Times New Roman"/>
          <w:color w:val="000000" w:themeColor="text1"/>
          <w:sz w:val="20"/>
          <w:szCs w:val="20"/>
        </w:rPr>
        <w:t xml:space="preserve"> who contributed in the conduct of the study</w:t>
      </w:r>
      <w:r w:rsidR="000153A2">
        <w:rPr>
          <w:rFonts w:ascii="Times New Roman" w:hAnsi="Times New Roman" w:cs="Times New Roman"/>
          <w:color w:val="000000" w:themeColor="text1"/>
          <w:sz w:val="20"/>
          <w:szCs w:val="20"/>
        </w:rPr>
        <w:t>.</w:t>
      </w:r>
    </w:p>
    <w:p w14:paraId="52C324AE" w14:textId="23DB4785" w:rsidR="00D82AB5" w:rsidRDefault="00D82AB5" w:rsidP="00CE2286">
      <w:pPr>
        <w:spacing w:after="0" w:line="480" w:lineRule="auto"/>
        <w:rPr>
          <w:rFonts w:ascii="Times New Roman" w:hAnsi="Times New Roman" w:cs="Times New Roman"/>
          <w:bCs/>
          <w:sz w:val="16"/>
        </w:rPr>
      </w:pPr>
      <w:r w:rsidRPr="00BF456A">
        <w:rPr>
          <w:rFonts w:ascii="Times New Roman" w:hAnsi="Times New Roman" w:cs="Times New Roman"/>
          <w:b/>
          <w:bCs/>
          <w:sz w:val="20"/>
        </w:rPr>
        <w:t>REFERENCES</w:t>
      </w:r>
      <w:r w:rsidR="00B53952">
        <w:rPr>
          <w:rFonts w:ascii="Times New Roman" w:hAnsi="Times New Roman" w:cs="Times New Roman"/>
          <w:b/>
          <w:bCs/>
        </w:rPr>
        <w:t xml:space="preserve"> </w:t>
      </w:r>
      <w:r w:rsidR="00B53952">
        <w:rPr>
          <w:rFonts w:ascii="Times New Roman" w:hAnsi="Times New Roman" w:cs="Times New Roman"/>
          <w:bCs/>
          <w:sz w:val="16"/>
        </w:rPr>
        <w:t>(please refer to the checklist for authors under REFERENCES)</w:t>
      </w:r>
    </w:p>
    <w:p w14:paraId="7E7EEB6D" w14:textId="01E59BF8" w:rsidR="000153A2" w:rsidRPr="00D82AB5" w:rsidRDefault="000153A2" w:rsidP="000153A2">
      <w:pPr>
        <w:spacing w:after="0" w:line="480" w:lineRule="auto"/>
        <w:ind w:left="720" w:hanging="720"/>
        <w:contextualSpacing/>
        <w:jc w:val="both"/>
        <w:rPr>
          <w:rFonts w:ascii="Times New Roman" w:hAnsi="Times New Roman" w:cs="Times New Roman"/>
          <w:sz w:val="16"/>
          <w:szCs w:val="16"/>
        </w:rPr>
      </w:pPr>
      <w:r w:rsidRPr="00D82AB5">
        <w:rPr>
          <w:rFonts w:ascii="Times New Roman" w:hAnsi="Times New Roman" w:cs="Times New Roman"/>
          <w:sz w:val="16"/>
          <w:szCs w:val="16"/>
        </w:rPr>
        <w:t xml:space="preserve">Abdullah SA, Gul SA, Farheen S, </w:t>
      </w:r>
      <w:proofErr w:type="spellStart"/>
      <w:r w:rsidRPr="00D82AB5">
        <w:rPr>
          <w:rFonts w:ascii="Times New Roman" w:hAnsi="Times New Roman" w:cs="Times New Roman"/>
          <w:sz w:val="16"/>
          <w:szCs w:val="16"/>
        </w:rPr>
        <w:t>Kibrea</w:t>
      </w:r>
      <w:proofErr w:type="spellEnd"/>
      <w:r w:rsidRPr="00D82AB5">
        <w:rPr>
          <w:rFonts w:ascii="Times New Roman" w:hAnsi="Times New Roman" w:cs="Times New Roman"/>
          <w:sz w:val="16"/>
          <w:szCs w:val="16"/>
        </w:rPr>
        <w:t xml:space="preserve"> T, Saleem A, Gul SS</w:t>
      </w:r>
      <w:r w:rsidR="009F3A87">
        <w:rPr>
          <w:rFonts w:ascii="Times New Roman" w:hAnsi="Times New Roman" w:cs="Times New Roman"/>
          <w:sz w:val="16"/>
          <w:szCs w:val="16"/>
        </w:rPr>
        <w:t>,</w:t>
      </w:r>
      <w:r w:rsidRPr="00D82AB5">
        <w:rPr>
          <w:rFonts w:ascii="Times New Roman" w:hAnsi="Times New Roman" w:cs="Times New Roman"/>
          <w:sz w:val="16"/>
          <w:szCs w:val="16"/>
        </w:rPr>
        <w:t xml:space="preserve"> Ahmad U. 2018. Detection of </w:t>
      </w:r>
      <w:r w:rsidRPr="00D82AB5">
        <w:rPr>
          <w:rFonts w:ascii="Times New Roman" w:hAnsi="Times New Roman" w:cs="Times New Roman"/>
          <w:i/>
          <w:iCs/>
          <w:sz w:val="16"/>
          <w:szCs w:val="16"/>
        </w:rPr>
        <w:t>Escherichia coli</w:t>
      </w:r>
      <w:r w:rsidRPr="00D82AB5">
        <w:rPr>
          <w:rFonts w:ascii="Times New Roman" w:hAnsi="Times New Roman" w:cs="Times New Roman"/>
          <w:sz w:val="16"/>
          <w:szCs w:val="16"/>
        </w:rPr>
        <w:t xml:space="preserve"> and total microbial population in River Siran water of Pakistan using EMB and TPC agar. African Journal of Mic</w:t>
      </w:r>
      <w:r>
        <w:rPr>
          <w:rFonts w:ascii="Times New Roman" w:hAnsi="Times New Roman" w:cs="Times New Roman"/>
          <w:sz w:val="16"/>
          <w:szCs w:val="16"/>
        </w:rPr>
        <w:t>robiology Research</w:t>
      </w:r>
      <w:r w:rsidR="009F3A87">
        <w:rPr>
          <w:rFonts w:ascii="Times New Roman" w:hAnsi="Times New Roman" w:cs="Times New Roman"/>
          <w:sz w:val="16"/>
          <w:szCs w:val="16"/>
        </w:rPr>
        <w:t>.</w:t>
      </w:r>
      <w:r>
        <w:rPr>
          <w:rFonts w:ascii="Times New Roman" w:hAnsi="Times New Roman" w:cs="Times New Roman"/>
          <w:sz w:val="16"/>
          <w:szCs w:val="16"/>
        </w:rPr>
        <w:t xml:space="preserve"> 12(38):908-</w:t>
      </w:r>
      <w:r w:rsidRPr="00D82AB5">
        <w:rPr>
          <w:rFonts w:ascii="Times New Roman" w:hAnsi="Times New Roman" w:cs="Times New Roman"/>
          <w:sz w:val="16"/>
          <w:szCs w:val="16"/>
        </w:rPr>
        <w:t xml:space="preserve">912. </w:t>
      </w:r>
      <w:hyperlink r:id="rId14" w:history="1">
        <w:r w:rsidRPr="00D82AB5">
          <w:rPr>
            <w:rStyle w:val="Hyperlink"/>
            <w:rFonts w:ascii="Times New Roman" w:hAnsi="Times New Roman" w:cs="Times New Roman"/>
            <w:sz w:val="16"/>
            <w:szCs w:val="16"/>
          </w:rPr>
          <w:t>https://doi.org/10.5897/AJMR2018.8955</w:t>
        </w:r>
      </w:hyperlink>
    </w:p>
    <w:p w14:paraId="661AAF1A" w14:textId="169F99E3" w:rsidR="000153A2" w:rsidRPr="00D82AB5" w:rsidRDefault="000153A2" w:rsidP="009F3A87">
      <w:pPr>
        <w:spacing w:after="0" w:line="480" w:lineRule="auto"/>
        <w:ind w:left="567" w:hanging="567"/>
        <w:contextualSpacing/>
        <w:jc w:val="both"/>
        <w:rPr>
          <w:rFonts w:ascii="Times New Roman" w:hAnsi="Times New Roman" w:cs="Times New Roman"/>
          <w:sz w:val="16"/>
          <w:szCs w:val="16"/>
        </w:rPr>
      </w:pPr>
      <w:r w:rsidRPr="00D82AB5">
        <w:rPr>
          <w:rFonts w:ascii="Times New Roman" w:hAnsi="Times New Roman" w:cs="Times New Roman"/>
          <w:sz w:val="16"/>
          <w:szCs w:val="16"/>
        </w:rPr>
        <w:t>Allen MJ, Edberg SC</w:t>
      </w:r>
      <w:r w:rsidR="009F3A87">
        <w:rPr>
          <w:rFonts w:ascii="Times New Roman" w:hAnsi="Times New Roman" w:cs="Times New Roman"/>
          <w:sz w:val="16"/>
          <w:szCs w:val="16"/>
        </w:rPr>
        <w:t>,</w:t>
      </w:r>
      <w:r w:rsidRPr="00D82AB5">
        <w:rPr>
          <w:rFonts w:ascii="Times New Roman" w:hAnsi="Times New Roman" w:cs="Times New Roman"/>
          <w:sz w:val="16"/>
          <w:szCs w:val="16"/>
        </w:rPr>
        <w:t xml:space="preserve"> Reasoner DJ. 2004. Heterotrophic plate count bacteria—What is their significance in drinking water? International Journal o</w:t>
      </w:r>
      <w:r>
        <w:rPr>
          <w:rFonts w:ascii="Times New Roman" w:hAnsi="Times New Roman" w:cs="Times New Roman"/>
          <w:sz w:val="16"/>
          <w:szCs w:val="16"/>
        </w:rPr>
        <w:t>f Food Microbiology</w:t>
      </w:r>
      <w:r w:rsidR="009F3A87">
        <w:rPr>
          <w:rFonts w:ascii="Times New Roman" w:hAnsi="Times New Roman" w:cs="Times New Roman"/>
          <w:sz w:val="16"/>
          <w:szCs w:val="16"/>
        </w:rPr>
        <w:t>.</w:t>
      </w:r>
      <w:r>
        <w:rPr>
          <w:rFonts w:ascii="Times New Roman" w:hAnsi="Times New Roman" w:cs="Times New Roman"/>
          <w:sz w:val="16"/>
          <w:szCs w:val="16"/>
        </w:rPr>
        <w:t xml:space="preserve"> 92(3):265-</w:t>
      </w:r>
      <w:r w:rsidRPr="00D82AB5">
        <w:rPr>
          <w:rFonts w:ascii="Times New Roman" w:hAnsi="Times New Roman" w:cs="Times New Roman"/>
          <w:sz w:val="16"/>
          <w:szCs w:val="16"/>
        </w:rPr>
        <w:t xml:space="preserve">274. </w:t>
      </w:r>
      <w:hyperlink r:id="rId15" w:history="1">
        <w:r w:rsidRPr="00D82AB5">
          <w:rPr>
            <w:rStyle w:val="Hyperlink"/>
            <w:rFonts w:ascii="Times New Roman" w:hAnsi="Times New Roman" w:cs="Times New Roman"/>
            <w:sz w:val="16"/>
            <w:szCs w:val="16"/>
          </w:rPr>
          <w:t>https://doi.org/10.1016/j.ijfoodmicro.2003.08.017</w:t>
        </w:r>
      </w:hyperlink>
      <w:r w:rsidRPr="00D82AB5">
        <w:rPr>
          <w:rFonts w:ascii="Times New Roman" w:hAnsi="Times New Roman" w:cs="Times New Roman"/>
          <w:sz w:val="16"/>
          <w:szCs w:val="16"/>
        </w:rPr>
        <w:t xml:space="preserve"> </w:t>
      </w:r>
    </w:p>
    <w:p w14:paraId="1F0C6AEA" w14:textId="77777777" w:rsidR="009F3A87" w:rsidRDefault="009F3A87" w:rsidP="009F3A87">
      <w:pPr>
        <w:spacing w:after="0" w:line="480" w:lineRule="auto"/>
        <w:ind w:left="567" w:hanging="567"/>
        <w:contextualSpacing/>
        <w:jc w:val="both"/>
        <w:rPr>
          <w:rFonts w:ascii="Times New Roman" w:hAnsi="Times New Roman" w:cs="Times New Roman"/>
          <w:sz w:val="16"/>
          <w:szCs w:val="16"/>
        </w:rPr>
      </w:pPr>
      <w:r w:rsidRPr="009F3A87">
        <w:rPr>
          <w:rFonts w:ascii="Times New Roman" w:hAnsi="Times New Roman" w:cs="Times New Roman"/>
          <w:sz w:val="16"/>
          <w:szCs w:val="16"/>
        </w:rPr>
        <w:t>Cismas S. 2010. Educating academic writing skills in engineering. In: Dondon P, Martin O, editors. Latest trends on engineering education. WSEAS Press. p. 225–247.</w:t>
      </w:r>
    </w:p>
    <w:p w14:paraId="4084F2DE" w14:textId="0E54E632" w:rsidR="009F3A87" w:rsidRDefault="009F3A87" w:rsidP="009F3A87">
      <w:pPr>
        <w:spacing w:after="0" w:line="480" w:lineRule="auto"/>
        <w:ind w:left="567" w:hanging="567"/>
        <w:contextualSpacing/>
        <w:jc w:val="both"/>
        <w:rPr>
          <w:rFonts w:ascii="Times New Roman" w:hAnsi="Times New Roman" w:cs="Times New Roman"/>
          <w:sz w:val="16"/>
          <w:szCs w:val="16"/>
        </w:rPr>
      </w:pPr>
      <w:r w:rsidRPr="009F3A87">
        <w:rPr>
          <w:rFonts w:ascii="Times New Roman" w:hAnsi="Times New Roman" w:cs="Times New Roman"/>
          <w:sz w:val="16"/>
          <w:szCs w:val="16"/>
        </w:rPr>
        <w:t xml:space="preserve">Morgan R, Meldrum K, Bryan S, Mathiesen B, Yakob N, Esa N, Ziden A. 2017. Embedding digital literacies in curricula: Australian and Malaysian experiences. In: Teh G, Choy S, editors. Empowering 21st century learners through holistic and enterprising learning: Selected papers from </w:t>
      </w:r>
      <w:proofErr w:type="spellStart"/>
      <w:r w:rsidRPr="009F3A87">
        <w:rPr>
          <w:rFonts w:ascii="Times New Roman" w:hAnsi="Times New Roman" w:cs="Times New Roman"/>
          <w:sz w:val="16"/>
          <w:szCs w:val="16"/>
        </w:rPr>
        <w:t>Tunku</w:t>
      </w:r>
      <w:proofErr w:type="spellEnd"/>
      <w:r w:rsidRPr="009F3A87">
        <w:rPr>
          <w:rFonts w:ascii="Times New Roman" w:hAnsi="Times New Roman" w:cs="Times New Roman"/>
          <w:sz w:val="16"/>
          <w:szCs w:val="16"/>
        </w:rPr>
        <w:t xml:space="preserve"> Abdul Rahman University College International Conference 2016. Springer. p. 11–19. </w:t>
      </w:r>
      <w:hyperlink r:id="rId16" w:history="1">
        <w:r w:rsidRPr="000B25FE">
          <w:rPr>
            <w:rStyle w:val="Hyperlink"/>
            <w:rFonts w:ascii="Times New Roman" w:hAnsi="Times New Roman" w:cs="Times New Roman"/>
            <w:sz w:val="16"/>
            <w:szCs w:val="16"/>
          </w:rPr>
          <w:t>https://doi.org/10.1007/978-981-10-4241-6_2</w:t>
        </w:r>
      </w:hyperlink>
    </w:p>
    <w:p w14:paraId="22BF218E" w14:textId="6D42E547" w:rsidR="009F3A87" w:rsidRDefault="009F3A87" w:rsidP="009F3A87">
      <w:pPr>
        <w:spacing w:after="0" w:line="480" w:lineRule="auto"/>
        <w:ind w:left="567" w:hanging="567"/>
        <w:contextualSpacing/>
        <w:jc w:val="both"/>
        <w:rPr>
          <w:rFonts w:ascii="Times New Roman" w:hAnsi="Times New Roman" w:cs="Times New Roman"/>
          <w:sz w:val="16"/>
          <w:szCs w:val="16"/>
        </w:rPr>
      </w:pPr>
      <w:r w:rsidRPr="009F3A87">
        <w:rPr>
          <w:rFonts w:ascii="Times New Roman" w:hAnsi="Times New Roman" w:cs="Times New Roman"/>
          <w:sz w:val="16"/>
          <w:szCs w:val="16"/>
        </w:rPr>
        <w:t xml:space="preserve">Froese R, Pauly D. 2022. </w:t>
      </w:r>
      <w:proofErr w:type="spellStart"/>
      <w:r w:rsidRPr="009F3A87">
        <w:rPr>
          <w:rFonts w:ascii="Times New Roman" w:hAnsi="Times New Roman" w:cs="Times New Roman"/>
          <w:sz w:val="16"/>
          <w:szCs w:val="16"/>
        </w:rPr>
        <w:t>FishBase</w:t>
      </w:r>
      <w:proofErr w:type="spellEnd"/>
      <w:r w:rsidRPr="009F3A87">
        <w:rPr>
          <w:rFonts w:ascii="Times New Roman" w:hAnsi="Times New Roman" w:cs="Times New Roman"/>
          <w:sz w:val="16"/>
          <w:szCs w:val="16"/>
        </w:rPr>
        <w:t xml:space="preserve">. [accessed 2025 Jul 2]. www.fishbase.org. IUCN (International Union for the Conservation of Nature). Version 2021-1. 2021. The IUCN Red List of Threatened Species. [accessed 2025 Jul 2]. </w:t>
      </w:r>
      <w:hyperlink r:id="rId17" w:history="1">
        <w:r w:rsidRPr="000B25FE">
          <w:rPr>
            <w:rStyle w:val="Hyperlink"/>
            <w:rFonts w:ascii="Times New Roman" w:hAnsi="Times New Roman" w:cs="Times New Roman"/>
            <w:sz w:val="16"/>
            <w:szCs w:val="16"/>
          </w:rPr>
          <w:t>https://www.iucnredlist.org/</w:t>
        </w:r>
      </w:hyperlink>
      <w:r w:rsidRPr="009F3A87">
        <w:rPr>
          <w:rFonts w:ascii="Times New Roman" w:hAnsi="Times New Roman" w:cs="Times New Roman"/>
          <w:sz w:val="16"/>
          <w:szCs w:val="16"/>
        </w:rPr>
        <w:t>.</w:t>
      </w:r>
    </w:p>
    <w:p w14:paraId="3928D970" w14:textId="6B546577" w:rsidR="009F3A87" w:rsidRDefault="009F3A87" w:rsidP="009F3A87">
      <w:pPr>
        <w:spacing w:after="0" w:line="480" w:lineRule="auto"/>
        <w:ind w:left="567" w:hanging="567"/>
        <w:contextualSpacing/>
        <w:jc w:val="both"/>
        <w:rPr>
          <w:rFonts w:ascii="Times New Roman" w:hAnsi="Times New Roman" w:cs="Times New Roman"/>
          <w:sz w:val="16"/>
          <w:szCs w:val="16"/>
        </w:rPr>
      </w:pPr>
      <w:r w:rsidRPr="009F3A87">
        <w:rPr>
          <w:rFonts w:ascii="Times New Roman" w:hAnsi="Times New Roman" w:cs="Times New Roman"/>
          <w:sz w:val="16"/>
          <w:szCs w:val="16"/>
        </w:rPr>
        <w:t xml:space="preserve">Bedford DAD. 2017. Enterprise Information Architecture:  An Overview. Washington State Department of Transportation Report No.: WA-RD 896.4. [accessed 2025 Jul 2]. </w:t>
      </w:r>
      <w:hyperlink r:id="rId18" w:history="1">
        <w:r w:rsidRPr="009F3A87">
          <w:rPr>
            <w:rStyle w:val="Hyperlink"/>
            <w:rFonts w:ascii="Times New Roman" w:hAnsi="Times New Roman" w:cs="Times New Roman"/>
            <w:sz w:val="16"/>
            <w:szCs w:val="16"/>
          </w:rPr>
          <w:t>https://www.wsdot.wa.gov/research/reports/fullreports/896-4.pdf</w:t>
        </w:r>
      </w:hyperlink>
      <w:r w:rsidRPr="009F3A87">
        <w:rPr>
          <w:rFonts w:ascii="Times New Roman" w:hAnsi="Times New Roman" w:cs="Times New Roman"/>
          <w:sz w:val="16"/>
          <w:szCs w:val="16"/>
        </w:rPr>
        <w:t>.</w:t>
      </w:r>
    </w:p>
    <w:p w14:paraId="286FEAFA" w14:textId="77777777" w:rsidR="009F3A87" w:rsidRDefault="009F3A87" w:rsidP="00CE2286">
      <w:pPr>
        <w:spacing w:after="0" w:line="480" w:lineRule="auto"/>
        <w:contextualSpacing/>
        <w:jc w:val="both"/>
        <w:rPr>
          <w:rFonts w:ascii="Times New Roman" w:hAnsi="Times New Roman" w:cs="Times New Roman"/>
          <w:sz w:val="16"/>
          <w:szCs w:val="16"/>
        </w:rPr>
      </w:pPr>
    </w:p>
    <w:p w14:paraId="18FBA9FC" w14:textId="65C7435B" w:rsidR="00F93038" w:rsidRDefault="00D82AB5" w:rsidP="00CE2286">
      <w:pPr>
        <w:spacing w:after="0" w:line="480" w:lineRule="auto"/>
        <w:contextualSpacing/>
        <w:jc w:val="both"/>
        <w:rPr>
          <w:rFonts w:ascii="Times New Roman" w:hAnsi="Times New Roman" w:cs="Times New Roman"/>
          <w:i/>
          <w:iCs/>
          <w:sz w:val="16"/>
          <w:szCs w:val="16"/>
        </w:rPr>
      </w:pPr>
      <w:r w:rsidRPr="00D82AB5">
        <w:rPr>
          <w:rFonts w:ascii="Times New Roman" w:hAnsi="Times New Roman" w:cs="Times New Roman"/>
          <w:b/>
          <w:i/>
          <w:iCs/>
          <w:sz w:val="16"/>
          <w:szCs w:val="16"/>
        </w:rPr>
        <w:t>ROLE OF AUTHORS:</w:t>
      </w:r>
      <w:r w:rsidRPr="00D82AB5">
        <w:rPr>
          <w:rFonts w:ascii="Times New Roman" w:hAnsi="Times New Roman" w:cs="Times New Roman"/>
          <w:b/>
          <w:bCs/>
          <w:i/>
          <w:iCs/>
          <w:sz w:val="16"/>
          <w:szCs w:val="16"/>
        </w:rPr>
        <w:t xml:space="preserve"> </w:t>
      </w:r>
      <w:r w:rsidR="000C18CD">
        <w:rPr>
          <w:rFonts w:ascii="Times New Roman" w:hAnsi="Times New Roman" w:cs="Times New Roman"/>
          <w:i/>
          <w:iCs/>
          <w:sz w:val="16"/>
          <w:szCs w:val="16"/>
        </w:rPr>
        <w:t>Initials of the main author</w:t>
      </w:r>
      <w:r w:rsidRPr="00D82AB5">
        <w:rPr>
          <w:rFonts w:ascii="Times New Roman" w:hAnsi="Times New Roman" w:cs="Times New Roman"/>
          <w:i/>
          <w:iCs/>
          <w:sz w:val="16"/>
          <w:szCs w:val="16"/>
        </w:rPr>
        <w:t xml:space="preserve"> – </w:t>
      </w:r>
      <w:r w:rsidR="007453C0">
        <w:rPr>
          <w:rFonts w:ascii="Times New Roman" w:hAnsi="Times New Roman" w:cs="Times New Roman"/>
          <w:i/>
          <w:iCs/>
          <w:sz w:val="16"/>
          <w:szCs w:val="16"/>
        </w:rPr>
        <w:t>indicate the role of the first author</w:t>
      </w:r>
      <w:r w:rsidRPr="00D82AB5">
        <w:rPr>
          <w:rFonts w:ascii="Times New Roman" w:hAnsi="Times New Roman" w:cs="Times New Roman"/>
          <w:i/>
          <w:iCs/>
          <w:sz w:val="16"/>
          <w:szCs w:val="16"/>
        </w:rPr>
        <w:t xml:space="preserve">; </w:t>
      </w:r>
      <w:r w:rsidR="000C18CD">
        <w:rPr>
          <w:rFonts w:ascii="Times New Roman" w:hAnsi="Times New Roman" w:cs="Times New Roman"/>
          <w:i/>
          <w:iCs/>
          <w:sz w:val="16"/>
          <w:szCs w:val="16"/>
        </w:rPr>
        <w:t>initials of the second aut</w:t>
      </w:r>
      <w:r w:rsidR="007453C0">
        <w:rPr>
          <w:rFonts w:ascii="Times New Roman" w:hAnsi="Times New Roman" w:cs="Times New Roman"/>
          <w:i/>
          <w:iCs/>
          <w:sz w:val="16"/>
          <w:szCs w:val="16"/>
        </w:rPr>
        <w:t>h</w:t>
      </w:r>
      <w:r w:rsidR="000C18CD">
        <w:rPr>
          <w:rFonts w:ascii="Times New Roman" w:hAnsi="Times New Roman" w:cs="Times New Roman"/>
          <w:i/>
          <w:iCs/>
          <w:sz w:val="16"/>
          <w:szCs w:val="16"/>
        </w:rPr>
        <w:t xml:space="preserve">or </w:t>
      </w:r>
      <w:r w:rsidRPr="00D82AB5">
        <w:rPr>
          <w:rFonts w:ascii="Times New Roman" w:hAnsi="Times New Roman" w:cs="Times New Roman"/>
          <w:i/>
          <w:iCs/>
          <w:sz w:val="16"/>
          <w:szCs w:val="16"/>
        </w:rPr>
        <w:t xml:space="preserve">– </w:t>
      </w:r>
      <w:r w:rsidR="007453C0">
        <w:rPr>
          <w:rFonts w:ascii="Times New Roman" w:hAnsi="Times New Roman" w:cs="Times New Roman"/>
          <w:i/>
          <w:iCs/>
          <w:sz w:val="16"/>
          <w:szCs w:val="16"/>
        </w:rPr>
        <w:t>indicate the role of the second author</w:t>
      </w:r>
      <w:r w:rsidR="00403F1E">
        <w:rPr>
          <w:rFonts w:ascii="Times New Roman" w:hAnsi="Times New Roman" w:cs="Times New Roman"/>
          <w:i/>
          <w:iCs/>
          <w:sz w:val="16"/>
          <w:szCs w:val="16"/>
        </w:rPr>
        <w:t xml:space="preserve"> </w:t>
      </w:r>
      <w:r w:rsidR="00403F1E" w:rsidRPr="00403F1E">
        <w:rPr>
          <w:rFonts w:ascii="Times New Roman" w:hAnsi="Times New Roman" w:cs="Times New Roman"/>
          <w:i/>
          <w:iCs/>
          <w:sz w:val="16"/>
          <w:szCs w:val="16"/>
        </w:rPr>
        <w:t>(</w:t>
      </w:r>
      <w:r w:rsidR="00403F1E">
        <w:rPr>
          <w:rFonts w:ascii="Times New Roman" w:hAnsi="Times New Roman" w:cs="Times New Roman"/>
          <w:i/>
          <w:iCs/>
          <w:sz w:val="16"/>
          <w:szCs w:val="16"/>
        </w:rPr>
        <w:t xml:space="preserve">for example: </w:t>
      </w:r>
      <w:r w:rsidR="00403F1E" w:rsidRPr="00403F1E">
        <w:rPr>
          <w:rFonts w:ascii="Times New Roman" w:hAnsi="Times New Roman" w:cs="Times New Roman"/>
          <w:i/>
          <w:iCs/>
          <w:sz w:val="16"/>
          <w:szCs w:val="16"/>
        </w:rPr>
        <w:t>concept, design, analysis of data, drafting and revising the manuscrip</w:t>
      </w:r>
      <w:r w:rsidR="00403F1E">
        <w:rPr>
          <w:rFonts w:ascii="Times New Roman" w:hAnsi="Times New Roman" w:cs="Times New Roman"/>
          <w:i/>
          <w:iCs/>
          <w:sz w:val="16"/>
          <w:szCs w:val="16"/>
        </w:rPr>
        <w:t>t).</w:t>
      </w:r>
    </w:p>
    <w:p w14:paraId="5B384D08" w14:textId="5CF6F97A" w:rsidR="00C45E17" w:rsidRPr="00E42A25" w:rsidRDefault="00C45E17" w:rsidP="00CE2286">
      <w:pPr>
        <w:spacing w:after="0" w:line="480" w:lineRule="auto"/>
        <w:contextualSpacing/>
        <w:jc w:val="both"/>
        <w:rPr>
          <w:rFonts w:ascii="Times New Roman" w:hAnsi="Times New Roman" w:cs="Times New Roman"/>
          <w:iCs/>
          <w:sz w:val="16"/>
          <w:szCs w:val="16"/>
        </w:rPr>
      </w:pPr>
    </w:p>
    <w:p w14:paraId="1E21C0E9" w14:textId="77C158D0" w:rsidR="007453C0" w:rsidRDefault="00630C82" w:rsidP="00CE2286">
      <w:pPr>
        <w:spacing w:after="0" w:line="480" w:lineRule="auto"/>
        <w:contextualSpacing/>
        <w:jc w:val="both"/>
        <w:rPr>
          <w:rFonts w:ascii="Times New Roman" w:hAnsi="Times New Roman" w:cs="Times New Roman"/>
          <w:i/>
          <w:iCs/>
          <w:sz w:val="14"/>
          <w:szCs w:val="14"/>
          <w:u w:val="single"/>
        </w:rPr>
      </w:pPr>
      <w:r w:rsidRPr="00BD76FF">
        <w:rPr>
          <w:rFonts w:ascii="Times New Roman" w:hAnsi="Times New Roman" w:cs="Times New Roman"/>
          <w:i/>
          <w:iCs/>
          <w:sz w:val="14"/>
          <w:szCs w:val="14"/>
          <w:u w:val="single"/>
        </w:rPr>
        <w:t xml:space="preserve">NOTE: </w:t>
      </w:r>
      <w:r w:rsidR="007453C0" w:rsidRPr="00BD76FF">
        <w:rPr>
          <w:rFonts w:ascii="Times New Roman" w:hAnsi="Times New Roman" w:cs="Times New Roman"/>
          <w:i/>
          <w:iCs/>
          <w:sz w:val="14"/>
          <w:szCs w:val="14"/>
          <w:u w:val="single"/>
        </w:rPr>
        <w:t>ALL FIGURES AND TABLES SHOULD BE PLACED AT THE END OF THE MANUSCRIPT</w:t>
      </w:r>
      <w:r w:rsidRPr="00BD76FF">
        <w:rPr>
          <w:rFonts w:ascii="Times New Roman" w:hAnsi="Times New Roman" w:cs="Times New Roman"/>
          <w:i/>
          <w:iCs/>
          <w:sz w:val="14"/>
          <w:szCs w:val="14"/>
          <w:u w:val="single"/>
        </w:rPr>
        <w:t>.</w:t>
      </w:r>
      <w:r w:rsidR="00BD76FF" w:rsidRPr="00BD76FF">
        <w:rPr>
          <w:rFonts w:ascii="Times New Roman" w:hAnsi="Times New Roman" w:cs="Times New Roman"/>
          <w:i/>
          <w:iCs/>
          <w:sz w:val="14"/>
          <w:szCs w:val="14"/>
          <w:u w:val="single"/>
        </w:rPr>
        <w:t xml:space="preserve"> </w:t>
      </w:r>
      <w:r w:rsidR="003E39C8" w:rsidRPr="00BD76FF">
        <w:rPr>
          <w:rFonts w:ascii="Times New Roman" w:hAnsi="Times New Roman" w:cs="Times New Roman"/>
          <w:i/>
          <w:iCs/>
          <w:sz w:val="14"/>
          <w:szCs w:val="14"/>
          <w:u w:val="single"/>
        </w:rPr>
        <w:t>REMOVE</w:t>
      </w:r>
      <w:r w:rsidR="00E42A25">
        <w:rPr>
          <w:rFonts w:ascii="Times New Roman" w:hAnsi="Times New Roman" w:cs="Times New Roman"/>
          <w:i/>
          <w:iCs/>
          <w:sz w:val="14"/>
          <w:szCs w:val="14"/>
          <w:u w:val="single"/>
        </w:rPr>
        <w:t xml:space="preserve"> THIS STATEMENT</w:t>
      </w:r>
      <w:r w:rsidR="003E39C8" w:rsidRPr="00BD76FF">
        <w:rPr>
          <w:rFonts w:ascii="Times New Roman" w:hAnsi="Times New Roman" w:cs="Times New Roman"/>
          <w:i/>
          <w:iCs/>
          <w:sz w:val="14"/>
          <w:szCs w:val="14"/>
          <w:u w:val="single"/>
        </w:rPr>
        <w:t xml:space="preserve"> WHEN</w:t>
      </w:r>
      <w:r w:rsidR="00BD76FF" w:rsidRPr="00BD76FF">
        <w:rPr>
          <w:rFonts w:ascii="Times New Roman" w:hAnsi="Times New Roman" w:cs="Times New Roman"/>
          <w:i/>
          <w:iCs/>
          <w:sz w:val="14"/>
          <w:szCs w:val="14"/>
          <w:u w:val="single"/>
        </w:rPr>
        <w:t xml:space="preserve"> THE ARTICLE IS READY TO SUBMIT</w:t>
      </w:r>
    </w:p>
    <w:p w14:paraId="4F792543" w14:textId="77777777" w:rsidR="00E42A25" w:rsidRPr="00E42A25" w:rsidRDefault="00E42A25" w:rsidP="00CE2286">
      <w:pPr>
        <w:spacing w:after="0" w:line="480" w:lineRule="auto"/>
        <w:contextualSpacing/>
        <w:jc w:val="both"/>
        <w:rPr>
          <w:rFonts w:ascii="Times New Roman" w:hAnsi="Times New Roman" w:cs="Times New Roman"/>
          <w:iCs/>
          <w:sz w:val="14"/>
          <w:szCs w:val="14"/>
          <w:u w:val="single"/>
        </w:rPr>
      </w:pPr>
    </w:p>
    <w:p w14:paraId="7369671E" w14:textId="77777777" w:rsidR="00F93038" w:rsidRPr="00A8332F" w:rsidRDefault="00F93038" w:rsidP="00CE2286">
      <w:pPr>
        <w:spacing w:after="0" w:line="480" w:lineRule="auto"/>
        <w:contextualSpacing/>
        <w:jc w:val="both"/>
        <w:rPr>
          <w:rFonts w:ascii="Times New Roman" w:hAnsi="Times New Roman" w:cs="Times New Roman"/>
          <w:b/>
          <w:color w:val="000000" w:themeColor="text1"/>
          <w:sz w:val="2"/>
          <w:szCs w:val="20"/>
        </w:rPr>
      </w:pPr>
    </w:p>
    <w:p w14:paraId="20EF4BF4" w14:textId="4BB7E386" w:rsidR="00F93038" w:rsidRDefault="00F93038" w:rsidP="00CE2286">
      <w:pPr>
        <w:spacing w:after="0" w:line="480" w:lineRule="auto"/>
        <w:contextualSpacing/>
        <w:jc w:val="both"/>
        <w:rPr>
          <w:rFonts w:ascii="Times New Roman" w:hAnsi="Times New Roman" w:cs="Times New Roman"/>
          <w:color w:val="000000" w:themeColor="text1"/>
          <w:sz w:val="18"/>
          <w:szCs w:val="20"/>
        </w:rPr>
      </w:pPr>
      <w:r w:rsidRPr="000D294D">
        <w:rPr>
          <w:rFonts w:ascii="Times New Roman" w:hAnsi="Times New Roman" w:cs="Times New Roman"/>
          <w:b/>
          <w:color w:val="000000" w:themeColor="text1"/>
          <w:sz w:val="18"/>
          <w:szCs w:val="20"/>
        </w:rPr>
        <w:t>Figure 1</w:t>
      </w:r>
      <w:r w:rsidRPr="000D294D">
        <w:rPr>
          <w:rFonts w:ascii="Times New Roman" w:hAnsi="Times New Roman" w:cs="Times New Roman"/>
          <w:color w:val="000000" w:themeColor="text1"/>
          <w:sz w:val="18"/>
          <w:szCs w:val="20"/>
        </w:rPr>
        <w:t xml:space="preserve">. </w:t>
      </w:r>
      <w:r w:rsidR="00720829">
        <w:rPr>
          <w:rFonts w:ascii="Times New Roman" w:hAnsi="Times New Roman" w:cs="Times New Roman"/>
          <w:color w:val="000000" w:themeColor="text1"/>
          <w:sz w:val="18"/>
          <w:szCs w:val="20"/>
        </w:rPr>
        <w:t>Write here the caption in</w:t>
      </w:r>
      <w:r w:rsidR="000C18CD">
        <w:rPr>
          <w:rFonts w:ascii="Times New Roman" w:hAnsi="Times New Roman" w:cs="Times New Roman"/>
          <w:color w:val="000000" w:themeColor="text1"/>
          <w:sz w:val="18"/>
          <w:szCs w:val="20"/>
        </w:rPr>
        <w:t xml:space="preserve"> a complete statement</w:t>
      </w:r>
      <w:r w:rsidR="00F1155D">
        <w:rPr>
          <w:rFonts w:ascii="Times New Roman" w:hAnsi="Times New Roman" w:cs="Times New Roman"/>
          <w:color w:val="000000" w:themeColor="text1"/>
          <w:sz w:val="18"/>
          <w:szCs w:val="20"/>
        </w:rPr>
        <w:t xml:space="preserve">. </w:t>
      </w:r>
      <w:r w:rsidR="007453C0">
        <w:rPr>
          <w:rFonts w:ascii="Times New Roman" w:hAnsi="Times New Roman" w:cs="Times New Roman"/>
          <w:color w:val="000000" w:themeColor="text1"/>
          <w:sz w:val="18"/>
          <w:szCs w:val="20"/>
        </w:rPr>
        <w:t>Please refer to the checklist for authors under Figures and Tables.</w:t>
      </w:r>
    </w:p>
    <w:p w14:paraId="17F76931" w14:textId="77777777" w:rsidR="002F2B38" w:rsidRDefault="002F2B38" w:rsidP="00CE2286">
      <w:pPr>
        <w:spacing w:after="0" w:line="480" w:lineRule="auto"/>
        <w:contextualSpacing/>
        <w:jc w:val="both"/>
        <w:rPr>
          <w:rFonts w:ascii="Times New Roman" w:hAnsi="Times New Roman" w:cs="Times New Roman"/>
          <w:color w:val="000000" w:themeColor="text1"/>
          <w:sz w:val="18"/>
          <w:szCs w:val="20"/>
        </w:rPr>
      </w:pPr>
    </w:p>
    <w:p w14:paraId="4CC76C41" w14:textId="32441518" w:rsidR="003D3B34" w:rsidRDefault="00F93038" w:rsidP="005A5D10">
      <w:pPr>
        <w:spacing w:after="0" w:line="480" w:lineRule="auto"/>
        <w:jc w:val="both"/>
        <w:rPr>
          <w:rFonts w:ascii="Times New Roman" w:hAnsi="Times New Roman" w:cs="Times New Roman"/>
          <w:color w:val="000000" w:themeColor="text1"/>
          <w:sz w:val="18"/>
          <w:szCs w:val="20"/>
        </w:rPr>
      </w:pPr>
      <w:r w:rsidRPr="00464040">
        <w:rPr>
          <w:rFonts w:ascii="Times New Roman" w:hAnsi="Times New Roman" w:cs="Times New Roman"/>
          <w:b/>
          <w:color w:val="000000" w:themeColor="text1"/>
          <w:sz w:val="18"/>
          <w:szCs w:val="20"/>
        </w:rPr>
        <w:t>Table 1</w:t>
      </w:r>
      <w:r w:rsidRPr="00464040">
        <w:rPr>
          <w:rFonts w:ascii="Times New Roman" w:hAnsi="Times New Roman" w:cs="Times New Roman"/>
          <w:color w:val="000000" w:themeColor="text1"/>
          <w:sz w:val="18"/>
          <w:szCs w:val="20"/>
        </w:rPr>
        <w:t xml:space="preserve">. </w:t>
      </w:r>
      <w:r w:rsidR="00764CB2">
        <w:rPr>
          <w:rFonts w:ascii="Times New Roman" w:hAnsi="Times New Roman" w:cs="Times New Roman"/>
          <w:color w:val="000000" w:themeColor="text1"/>
          <w:sz w:val="18"/>
          <w:szCs w:val="20"/>
        </w:rPr>
        <w:t>Write here the table caption</w:t>
      </w:r>
      <w:r w:rsidR="00720829">
        <w:rPr>
          <w:rFonts w:ascii="Times New Roman" w:hAnsi="Times New Roman" w:cs="Times New Roman"/>
          <w:color w:val="000000" w:themeColor="text1"/>
          <w:sz w:val="18"/>
          <w:szCs w:val="20"/>
        </w:rPr>
        <w:t xml:space="preserve"> in</w:t>
      </w:r>
      <w:r w:rsidR="00764CB2">
        <w:rPr>
          <w:rFonts w:ascii="Times New Roman" w:hAnsi="Times New Roman" w:cs="Times New Roman"/>
          <w:color w:val="000000" w:themeColor="text1"/>
          <w:sz w:val="18"/>
          <w:szCs w:val="20"/>
        </w:rPr>
        <w:t xml:space="preserve"> a complete statement.</w:t>
      </w:r>
      <w:r w:rsidR="00B53952">
        <w:rPr>
          <w:rFonts w:ascii="Times New Roman" w:hAnsi="Times New Roman" w:cs="Times New Roman"/>
          <w:color w:val="000000" w:themeColor="text1"/>
          <w:sz w:val="18"/>
          <w:szCs w:val="20"/>
        </w:rPr>
        <w:t xml:space="preserve"> </w:t>
      </w:r>
      <w:r w:rsidR="007453C0">
        <w:rPr>
          <w:rFonts w:ascii="Times New Roman" w:hAnsi="Times New Roman" w:cs="Times New Roman"/>
          <w:color w:val="000000" w:themeColor="text1"/>
          <w:sz w:val="18"/>
          <w:szCs w:val="20"/>
        </w:rPr>
        <w:t>Please refer to the checklist for authors under Figures and Tables.</w:t>
      </w:r>
    </w:p>
    <w:tbl>
      <w:tblPr>
        <w:tblStyle w:val="TableGrid"/>
        <w:tblW w:w="0" w:type="auto"/>
        <w:tblLook w:val="04A0" w:firstRow="1" w:lastRow="0" w:firstColumn="1" w:lastColumn="0" w:noHBand="0" w:noVBand="1"/>
      </w:tblPr>
      <w:tblGrid>
        <w:gridCol w:w="2723"/>
        <w:gridCol w:w="3159"/>
        <w:gridCol w:w="3134"/>
      </w:tblGrid>
      <w:tr w:rsidR="002F2B38" w:rsidRPr="00464040" w14:paraId="2164B737" w14:textId="77777777" w:rsidTr="007F6C75">
        <w:tc>
          <w:tcPr>
            <w:tcW w:w="2723" w:type="dxa"/>
          </w:tcPr>
          <w:p w14:paraId="55FC3766" w14:textId="77777777" w:rsidR="002F2B38" w:rsidRPr="00464040" w:rsidRDefault="002F2B38" w:rsidP="007F6C75">
            <w:pPr>
              <w:jc w:val="center"/>
              <w:rPr>
                <w:rFonts w:ascii="Times New Roman" w:hAnsi="Times New Roman" w:cs="Times New Roman"/>
                <w:b/>
                <w:color w:val="000000" w:themeColor="text1"/>
                <w:sz w:val="18"/>
                <w:szCs w:val="20"/>
              </w:rPr>
            </w:pPr>
            <w:r>
              <w:rPr>
                <w:rFonts w:ascii="Times New Roman" w:hAnsi="Times New Roman" w:cs="Times New Roman"/>
                <w:b/>
                <w:color w:val="000000" w:themeColor="text1"/>
                <w:sz w:val="18"/>
                <w:szCs w:val="20"/>
              </w:rPr>
              <w:t>Bold Heading</w:t>
            </w:r>
          </w:p>
        </w:tc>
        <w:tc>
          <w:tcPr>
            <w:tcW w:w="3159" w:type="dxa"/>
            <w:vAlign w:val="center"/>
          </w:tcPr>
          <w:p w14:paraId="47E62B3B" w14:textId="77777777" w:rsidR="002F2B38" w:rsidRPr="00464040" w:rsidRDefault="002F2B38" w:rsidP="007F6C75">
            <w:pPr>
              <w:jc w:val="center"/>
              <w:rPr>
                <w:rFonts w:ascii="Times New Roman" w:hAnsi="Times New Roman" w:cs="Times New Roman"/>
                <w:b/>
                <w:color w:val="000000" w:themeColor="text1"/>
                <w:sz w:val="18"/>
                <w:szCs w:val="20"/>
              </w:rPr>
            </w:pPr>
            <w:r>
              <w:rPr>
                <w:rFonts w:ascii="Times New Roman" w:hAnsi="Times New Roman" w:cs="Times New Roman"/>
                <w:b/>
                <w:color w:val="000000" w:themeColor="text1"/>
                <w:sz w:val="18"/>
                <w:szCs w:val="20"/>
              </w:rPr>
              <w:t>Bold Heading</w:t>
            </w:r>
          </w:p>
        </w:tc>
        <w:tc>
          <w:tcPr>
            <w:tcW w:w="3134" w:type="dxa"/>
            <w:vAlign w:val="center"/>
          </w:tcPr>
          <w:p w14:paraId="641554D7" w14:textId="77777777" w:rsidR="002F2B38" w:rsidRPr="00464040" w:rsidRDefault="002F2B38" w:rsidP="007F6C75">
            <w:pPr>
              <w:jc w:val="center"/>
              <w:rPr>
                <w:rFonts w:ascii="Times New Roman" w:hAnsi="Times New Roman" w:cs="Times New Roman"/>
                <w:b/>
                <w:color w:val="000000" w:themeColor="text1"/>
                <w:sz w:val="18"/>
                <w:szCs w:val="20"/>
              </w:rPr>
            </w:pPr>
            <w:r>
              <w:rPr>
                <w:rFonts w:ascii="Times New Roman" w:hAnsi="Times New Roman" w:cs="Times New Roman"/>
                <w:b/>
                <w:color w:val="000000" w:themeColor="text1"/>
                <w:sz w:val="18"/>
                <w:szCs w:val="20"/>
              </w:rPr>
              <w:t xml:space="preserve">Bold Heading </w:t>
            </w:r>
          </w:p>
        </w:tc>
      </w:tr>
      <w:tr w:rsidR="002F2B38" w:rsidRPr="00464040" w14:paraId="41FC9F1A" w14:textId="77777777" w:rsidTr="007F6C75">
        <w:tc>
          <w:tcPr>
            <w:tcW w:w="2723" w:type="dxa"/>
          </w:tcPr>
          <w:p w14:paraId="2FD57D2B"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2C2F9956"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391A535B"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7D11CFDA" w14:textId="77777777" w:rsidTr="007F6C75">
        <w:tc>
          <w:tcPr>
            <w:tcW w:w="2723" w:type="dxa"/>
          </w:tcPr>
          <w:p w14:paraId="13708882"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5F319175"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0BA6121E"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328148CB" w14:textId="77777777" w:rsidTr="007F6C75">
        <w:tc>
          <w:tcPr>
            <w:tcW w:w="2723" w:type="dxa"/>
          </w:tcPr>
          <w:p w14:paraId="2F5FDEEC"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0BF7DFF9"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3F581DF0"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5F06208B" w14:textId="77777777" w:rsidTr="007F6C75">
        <w:tc>
          <w:tcPr>
            <w:tcW w:w="2723" w:type="dxa"/>
          </w:tcPr>
          <w:p w14:paraId="24D26DF6"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37D14485"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723E6719"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1A9F259B" w14:textId="77777777" w:rsidTr="007F6C75">
        <w:tc>
          <w:tcPr>
            <w:tcW w:w="2723" w:type="dxa"/>
          </w:tcPr>
          <w:p w14:paraId="091B5515"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789BBF46"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0A05C690"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617DC6E8" w14:textId="77777777" w:rsidTr="007F6C75">
        <w:tc>
          <w:tcPr>
            <w:tcW w:w="2723" w:type="dxa"/>
          </w:tcPr>
          <w:p w14:paraId="667273FD"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4FD89217"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42696CC0"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1C662423" w14:textId="77777777" w:rsidTr="007F6C75">
        <w:tc>
          <w:tcPr>
            <w:tcW w:w="2723" w:type="dxa"/>
          </w:tcPr>
          <w:p w14:paraId="3144A539"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3183479C"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145F0597"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4BD08630" w14:textId="77777777" w:rsidTr="007F6C75">
        <w:tc>
          <w:tcPr>
            <w:tcW w:w="2723" w:type="dxa"/>
          </w:tcPr>
          <w:p w14:paraId="1585019F"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2A9BFF5D"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3DA05B04" w14:textId="77777777" w:rsidR="002F2B38" w:rsidRPr="00464040" w:rsidRDefault="002F2B38" w:rsidP="007F6C75">
            <w:pPr>
              <w:jc w:val="center"/>
              <w:rPr>
                <w:rFonts w:ascii="Times New Roman" w:hAnsi="Times New Roman" w:cs="Times New Roman"/>
                <w:color w:val="000000" w:themeColor="text1"/>
                <w:sz w:val="18"/>
                <w:szCs w:val="20"/>
              </w:rPr>
            </w:pPr>
          </w:p>
        </w:tc>
      </w:tr>
    </w:tbl>
    <w:p w14:paraId="78EA114F" w14:textId="77777777" w:rsidR="002F2B38" w:rsidRDefault="002F2B38" w:rsidP="005A5D10">
      <w:pPr>
        <w:spacing w:after="0" w:line="480" w:lineRule="auto"/>
        <w:jc w:val="both"/>
        <w:rPr>
          <w:rFonts w:ascii="Times New Roman" w:hAnsi="Times New Roman" w:cs="Times New Roman"/>
          <w:color w:val="000000" w:themeColor="text1"/>
          <w:sz w:val="18"/>
          <w:szCs w:val="20"/>
        </w:rPr>
      </w:pPr>
    </w:p>
    <w:p w14:paraId="2A021A6D" w14:textId="747A73CE" w:rsidR="009F3A87" w:rsidRPr="005A5D10" w:rsidRDefault="009F3A87" w:rsidP="005A5D10">
      <w:pPr>
        <w:spacing w:after="0" w:line="480" w:lineRule="auto"/>
        <w:jc w:val="both"/>
        <w:rPr>
          <w:rFonts w:ascii="Times New Roman" w:hAnsi="Times New Roman" w:cs="Times New Roman"/>
          <w:color w:val="000000" w:themeColor="text1"/>
          <w:sz w:val="18"/>
          <w:szCs w:val="20"/>
        </w:rPr>
      </w:pPr>
      <w:r w:rsidRPr="009F3A87">
        <w:rPr>
          <w:rFonts w:ascii="Times New Roman" w:hAnsi="Times New Roman" w:cs="Times New Roman"/>
          <w:b/>
          <w:bCs/>
          <w:color w:val="000000" w:themeColor="text1"/>
          <w:sz w:val="18"/>
          <w:szCs w:val="20"/>
        </w:rPr>
        <w:t>Responsible Editor:</w:t>
      </w:r>
      <w:r>
        <w:rPr>
          <w:rFonts w:ascii="Times New Roman" w:hAnsi="Times New Roman" w:cs="Times New Roman"/>
          <w:color w:val="000000" w:themeColor="text1"/>
          <w:sz w:val="18"/>
          <w:szCs w:val="20"/>
        </w:rPr>
        <w:t xml:space="preserve"> (Do not supply)</w:t>
      </w:r>
    </w:p>
    <w:sectPr w:rsidR="009F3A87" w:rsidRPr="005A5D10" w:rsidSect="005A5D10">
      <w:headerReference w:type="even" r:id="rId19"/>
      <w:headerReference w:type="default" r:id="rId20"/>
      <w:footerReference w:type="default" r:id="rId21"/>
      <w:headerReference w:type="first" r:id="rId22"/>
      <w:pgSz w:w="11906" w:h="16838" w:code="9"/>
      <w:pgMar w:top="1440" w:right="1440" w:bottom="1440" w:left="1440" w:header="720" w:footer="86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72E0EF" w14:textId="77777777" w:rsidR="00D60AFE" w:rsidRDefault="00D60AFE" w:rsidP="00AB0426">
      <w:pPr>
        <w:spacing w:after="0" w:line="240" w:lineRule="auto"/>
      </w:pPr>
      <w:r>
        <w:separator/>
      </w:r>
    </w:p>
  </w:endnote>
  <w:endnote w:type="continuationSeparator" w:id="0">
    <w:p w14:paraId="18CA001D" w14:textId="77777777" w:rsidR="00D60AFE" w:rsidRDefault="00D60AFE" w:rsidP="00AB0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oudy">
    <w:panose1 w:val="00000000000000000000"/>
    <w:charset w:val="00"/>
    <w:family w:val="roman"/>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w Cen MT Condensed">
    <w:panose1 w:val="020B0606020104020203"/>
    <w:charset w:val="00"/>
    <w:family w:val="swiss"/>
    <w:pitch w:val="variable"/>
    <w:sig w:usb0="00000007" w:usb1="00000000" w:usb2="00000000" w:usb3="00000000" w:csb0="00000003" w:csb1="00000000"/>
  </w:font>
  <w:font w:name="ZapfEllipt BT">
    <w:panose1 w:val="00000000000000000000"/>
    <w:charset w:val="00"/>
    <w:family w:val="roman"/>
    <w:notTrueType/>
    <w:pitch w:val="default"/>
    <w:sig w:usb0="00000003" w:usb1="00000000" w:usb2="00000000" w:usb3="00000000" w:csb0="00000001" w:csb1="00000000"/>
  </w:font>
  <w:font w:name="Minion Pro">
    <w:panose1 w:val="00000000000000000000"/>
    <w:charset w:val="00"/>
    <w:family w:val="roman"/>
    <w:notTrueType/>
    <w:pitch w:val="variable"/>
    <w:sig w:usb0="E00002AF" w:usb1="5000E07B" w:usb2="00000000" w:usb3="00000000" w:csb0="0000019F" w:csb1="00000000"/>
  </w:font>
  <w:font w:name="Helvetica Neue">
    <w:charset w:val="00"/>
    <w:family w:val="auto"/>
    <w:pitch w:val="variable"/>
    <w:sig w:usb0="E50002FF" w:usb1="500079DB" w:usb2="00000010" w:usb3="00000000" w:csb0="00000001" w:csb1="00000000"/>
  </w:font>
  <w:font w:name="DIN">
    <w:charset w:val="00"/>
    <w:family w:val="swiss"/>
    <w:pitch w:val="default"/>
    <w:sig w:usb0="00000000" w:usb1="00000000" w:usb2="00000000" w:usb3="00000000" w:csb0="00000001" w:csb1="00000000"/>
  </w:font>
  <w:font w:name="Helvetica 55 Roman">
    <w:charset w:val="00"/>
    <w:family w:val="swiss"/>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gsykfAdvPTimes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1750B" w14:textId="77777777" w:rsidR="003F238D" w:rsidRDefault="003F238D" w:rsidP="00FD0AAE">
    <w:pPr>
      <w:pStyle w:val="Footer"/>
    </w:pPr>
  </w:p>
  <w:sdt>
    <w:sdtPr>
      <w:id w:val="2140138943"/>
      <w:docPartObj>
        <w:docPartGallery w:val="Page Numbers (Bottom of Page)"/>
        <w:docPartUnique/>
      </w:docPartObj>
    </w:sdtPr>
    <w:sdtEndPr>
      <w:rPr>
        <w:noProof/>
      </w:rPr>
    </w:sdtEndPr>
    <w:sdtContent>
      <w:p w14:paraId="40191CFC" w14:textId="05BE3783" w:rsidR="00DA6D5A" w:rsidRPr="00FE28F8" w:rsidRDefault="00DA6D5A" w:rsidP="00DA6D5A">
        <w:pPr>
          <w:pStyle w:val="Footer"/>
          <w:rPr>
            <w:rFonts w:ascii="Times New Roman" w:hAnsi="Times New Roman" w:cs="Times New Roman"/>
            <w:i/>
            <w:sz w:val="18"/>
          </w:rPr>
        </w:pPr>
        <w:r w:rsidRPr="00FE28F8">
          <w:rPr>
            <w:rFonts w:ascii="Times New Roman" w:hAnsi="Times New Roman" w:cs="Times New Roman"/>
            <w:i/>
            <w:sz w:val="18"/>
          </w:rPr>
          <w:t xml:space="preserve">The Palawan Scientist, </w:t>
        </w:r>
        <w:r>
          <w:rPr>
            <w:rFonts w:ascii="Times New Roman" w:hAnsi="Times New Roman" w:cs="Times New Roman"/>
            <w:i/>
            <w:sz w:val="18"/>
          </w:rPr>
          <w:t>xx</w:t>
        </w:r>
        <w:r w:rsidRPr="00FE28F8">
          <w:rPr>
            <w:rFonts w:ascii="Times New Roman" w:hAnsi="Times New Roman" w:cs="Times New Roman"/>
            <w:i/>
            <w:sz w:val="18"/>
          </w:rPr>
          <w:t>(</w:t>
        </w:r>
        <w:r>
          <w:rPr>
            <w:rFonts w:ascii="Times New Roman" w:hAnsi="Times New Roman" w:cs="Times New Roman"/>
            <w:i/>
            <w:sz w:val="18"/>
          </w:rPr>
          <w:t>x</w:t>
        </w:r>
        <w:r w:rsidRPr="00FE28F8">
          <w:rPr>
            <w:rFonts w:ascii="Times New Roman" w:hAnsi="Times New Roman" w:cs="Times New Roman"/>
            <w:i/>
            <w:sz w:val="18"/>
          </w:rPr>
          <w:t>)</w:t>
        </w:r>
        <w:r>
          <w:rPr>
            <w:rFonts w:ascii="Times New Roman" w:hAnsi="Times New Roman" w:cs="Times New Roman"/>
            <w:i/>
            <w:sz w:val="18"/>
          </w:rPr>
          <w:t>: x-x</w:t>
        </w:r>
      </w:p>
      <w:p w14:paraId="1E79D381" w14:textId="77777777" w:rsidR="00DA6D5A" w:rsidRPr="00FE28F8" w:rsidRDefault="00DA6D5A" w:rsidP="00DA6D5A">
        <w:pPr>
          <w:pStyle w:val="Footer"/>
          <w:rPr>
            <w:rFonts w:ascii="Times New Roman" w:hAnsi="Times New Roman" w:cs="Times New Roman"/>
            <w:i/>
            <w:sz w:val="18"/>
          </w:rPr>
        </w:pPr>
        <w:r w:rsidRPr="00FE28F8">
          <w:rPr>
            <w:rFonts w:ascii="Times New Roman" w:hAnsi="Times New Roman" w:cs="Times New Roman"/>
            <w:i/>
            <w:sz w:val="18"/>
          </w:rPr>
          <w:t>©</w:t>
        </w:r>
        <w:proofErr w:type="spellStart"/>
        <w:r>
          <w:rPr>
            <w:rFonts w:ascii="Times New Roman" w:hAnsi="Times New Roman" w:cs="Times New Roman"/>
            <w:i/>
            <w:sz w:val="18"/>
          </w:rPr>
          <w:t>xxxx</w:t>
        </w:r>
        <w:proofErr w:type="spellEnd"/>
        <w:r w:rsidRPr="00FE28F8">
          <w:rPr>
            <w:rFonts w:ascii="Times New Roman" w:hAnsi="Times New Roman" w:cs="Times New Roman"/>
            <w:i/>
            <w:sz w:val="18"/>
          </w:rPr>
          <w:t xml:space="preserve"> Western Philippines University</w:t>
        </w:r>
      </w:p>
      <w:p w14:paraId="42B3BB2E" w14:textId="15908B98" w:rsidR="00DA6D5A" w:rsidRPr="00554B54" w:rsidRDefault="00DA6D5A" w:rsidP="00DA6D5A">
        <w:pPr>
          <w:pStyle w:val="Footer"/>
          <w:jc w:val="center"/>
        </w:pPr>
        <w:r w:rsidRPr="006A299B">
          <w:rPr>
            <w:rFonts w:ascii="Times New Roman" w:hAnsi="Times New Roman" w:cs="Times New Roman"/>
            <w:sz w:val="20"/>
          </w:rPr>
          <w:fldChar w:fldCharType="begin"/>
        </w:r>
        <w:r w:rsidRPr="006A299B">
          <w:rPr>
            <w:rFonts w:ascii="Times New Roman" w:hAnsi="Times New Roman" w:cs="Times New Roman"/>
            <w:sz w:val="20"/>
          </w:rPr>
          <w:instrText xml:space="preserve"> PAGE   \* MERGEFORMAT </w:instrText>
        </w:r>
        <w:r w:rsidRPr="006A299B">
          <w:rPr>
            <w:rFonts w:ascii="Times New Roman" w:hAnsi="Times New Roman" w:cs="Times New Roman"/>
            <w:sz w:val="20"/>
          </w:rPr>
          <w:fldChar w:fldCharType="separate"/>
        </w:r>
        <w:r w:rsidR="00517E47">
          <w:rPr>
            <w:rFonts w:ascii="Times New Roman" w:hAnsi="Times New Roman" w:cs="Times New Roman"/>
            <w:noProof/>
            <w:sz w:val="20"/>
          </w:rPr>
          <w:t>2</w:t>
        </w:r>
        <w:r w:rsidRPr="006A299B">
          <w:rPr>
            <w:rFonts w:ascii="Times New Roman" w:hAnsi="Times New Roman" w:cs="Times New Roman"/>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3AE638" w14:textId="77777777" w:rsidR="00D60AFE" w:rsidRDefault="00D60AFE" w:rsidP="00AB0426">
      <w:pPr>
        <w:spacing w:after="0" w:line="240" w:lineRule="auto"/>
      </w:pPr>
      <w:r>
        <w:separator/>
      </w:r>
    </w:p>
  </w:footnote>
  <w:footnote w:type="continuationSeparator" w:id="0">
    <w:p w14:paraId="2A2E2040" w14:textId="77777777" w:rsidR="00D60AFE" w:rsidRDefault="00D60AFE" w:rsidP="00AB04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47DE0" w14:textId="7D5A42AE" w:rsidR="003F238D" w:rsidRDefault="003F23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556F7" w14:textId="77777777" w:rsidR="00F1155D" w:rsidRPr="00FE28F8" w:rsidRDefault="00F1155D" w:rsidP="00F1155D">
    <w:pPr>
      <w:pStyle w:val="Header"/>
      <w:jc w:val="right"/>
      <w:rPr>
        <w:rFonts w:ascii="Times New Roman" w:hAnsi="Times New Roman" w:cs="Times New Roman"/>
        <w:i/>
        <w:sz w:val="18"/>
        <w:szCs w:val="17"/>
      </w:rPr>
    </w:pPr>
    <w:r>
      <w:rPr>
        <w:rFonts w:ascii="Times New Roman" w:hAnsi="Times New Roman" w:cs="Times New Roman"/>
        <w:i/>
        <w:sz w:val="18"/>
        <w:szCs w:val="17"/>
      </w:rPr>
      <w:t xml:space="preserve">Family Name of the First Author et al.: Running Title </w:t>
    </w:r>
  </w:p>
  <w:p w14:paraId="17F26BC4" w14:textId="0ABD125D" w:rsidR="003F238D" w:rsidRPr="00F1155D" w:rsidRDefault="003F238D" w:rsidP="00F115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D64AE" w14:textId="1F1B8216" w:rsidR="003F238D" w:rsidRDefault="003F23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04AF1"/>
    <w:multiLevelType w:val="hybridMultilevel"/>
    <w:tmpl w:val="AACCCC96"/>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 w15:restartNumberingAfterBreak="0">
    <w:nsid w:val="0C1D711D"/>
    <w:multiLevelType w:val="multilevel"/>
    <w:tmpl w:val="663EC7E2"/>
    <w:lvl w:ilvl="0">
      <w:start w:val="1"/>
      <w:numFmt w:val="decimal"/>
      <w:lvlText w:val="%1."/>
      <w:lvlJc w:val="left"/>
      <w:pPr>
        <w:ind w:left="720" w:hanging="360"/>
      </w:pPr>
      <w:rPr>
        <w:color w:val="00000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15B90336"/>
    <w:multiLevelType w:val="hybridMultilevel"/>
    <w:tmpl w:val="D9F62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B733B6"/>
    <w:multiLevelType w:val="multilevel"/>
    <w:tmpl w:val="13589D8E"/>
    <w:lvl w:ilvl="0">
      <w:start w:val="1"/>
      <w:numFmt w:val="decimal"/>
      <w:lvlText w:val="%1."/>
      <w:lvlJc w:val="left"/>
      <w:pPr>
        <w:ind w:left="697" w:hanging="360"/>
      </w:pPr>
      <w:rPr>
        <w:color w:val="000000"/>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4" w15:restartNumberingAfterBreak="0">
    <w:nsid w:val="1D6D0850"/>
    <w:multiLevelType w:val="hybridMultilevel"/>
    <w:tmpl w:val="687CE7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7C2C5F"/>
    <w:multiLevelType w:val="hybridMultilevel"/>
    <w:tmpl w:val="1FEC1FE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77933"/>
    <w:multiLevelType w:val="multilevel"/>
    <w:tmpl w:val="29C77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FE3646"/>
    <w:multiLevelType w:val="multilevel"/>
    <w:tmpl w:val="29FE3646"/>
    <w:lvl w:ilvl="0">
      <w:start w:val="1"/>
      <w:numFmt w:val="upperRoman"/>
      <w:lvlText w:val="%1."/>
      <w:lvlJc w:val="left"/>
      <w:pPr>
        <w:ind w:left="720" w:hanging="72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38AD09B5"/>
    <w:multiLevelType w:val="hybridMultilevel"/>
    <w:tmpl w:val="EEA6FD2C"/>
    <w:lvl w:ilvl="0" w:tplc="CE60E4F4">
      <w:start w:val="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CC76D7"/>
    <w:multiLevelType w:val="hybridMultilevel"/>
    <w:tmpl w:val="66C2BAF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B252F56"/>
    <w:multiLevelType w:val="multilevel"/>
    <w:tmpl w:val="8A928CA6"/>
    <w:lvl w:ilvl="0">
      <w:start w:val="1"/>
      <w:numFmt w:val="decimal"/>
      <w:lvlText w:val="%1."/>
      <w:lvlJc w:val="left"/>
      <w:pPr>
        <w:ind w:left="697" w:hanging="360"/>
      </w:pPr>
      <w:rPr>
        <w:color w:val="000000"/>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11" w15:restartNumberingAfterBreak="0">
    <w:nsid w:val="3CB06F19"/>
    <w:multiLevelType w:val="multilevel"/>
    <w:tmpl w:val="ABFC6F4E"/>
    <w:lvl w:ilvl="0">
      <w:start w:val="1"/>
      <w:numFmt w:val="decimal"/>
      <w:lvlText w:val="%1."/>
      <w:lvlJc w:val="left"/>
      <w:pPr>
        <w:ind w:left="697" w:hanging="360"/>
      </w:pPr>
      <w:rPr>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12" w15:restartNumberingAfterBreak="0">
    <w:nsid w:val="3F2064F7"/>
    <w:multiLevelType w:val="multilevel"/>
    <w:tmpl w:val="3F2064F7"/>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13419DA"/>
    <w:multiLevelType w:val="hybridMultilevel"/>
    <w:tmpl w:val="75DCF6E4"/>
    <w:lvl w:ilvl="0" w:tplc="7C6CAA9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C4385"/>
    <w:multiLevelType w:val="hybridMultilevel"/>
    <w:tmpl w:val="02C20FE4"/>
    <w:lvl w:ilvl="0" w:tplc="34090001">
      <w:start w:val="1"/>
      <w:numFmt w:val="bullet"/>
      <w:lvlText w:val=""/>
      <w:lvlJc w:val="left"/>
      <w:pPr>
        <w:ind w:left="1434" w:hanging="360"/>
      </w:pPr>
      <w:rPr>
        <w:rFonts w:ascii="Symbol" w:hAnsi="Symbol"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15" w15:restartNumberingAfterBreak="0">
    <w:nsid w:val="4C1B68B0"/>
    <w:multiLevelType w:val="hybridMultilevel"/>
    <w:tmpl w:val="576E87A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F4065F3"/>
    <w:multiLevelType w:val="multilevel"/>
    <w:tmpl w:val="71183C0E"/>
    <w:lvl w:ilvl="0">
      <w:start w:val="1"/>
      <w:numFmt w:val="decimal"/>
      <w:lvlText w:val="%1."/>
      <w:lvlJc w:val="left"/>
      <w:pPr>
        <w:ind w:left="720" w:hanging="360"/>
      </w:pPr>
      <w:rPr>
        <w:rFonts w:hint="default"/>
      </w:rPr>
    </w:lvl>
    <w:lvl w:ilvl="1">
      <w:start w:val="1"/>
      <w:numFmt w:val="bullet"/>
      <w:lvlText w:val=""/>
      <w:lvlJc w:val="left"/>
      <w:pPr>
        <w:ind w:left="1065" w:hanging="360"/>
      </w:pPr>
      <w:rPr>
        <w:rFonts w:ascii="Symbol" w:hAnsi="Symbol"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11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6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15" w:hanging="1440"/>
      </w:pPr>
      <w:rPr>
        <w:rFonts w:hint="default"/>
      </w:rPr>
    </w:lvl>
    <w:lvl w:ilvl="8">
      <w:start w:val="1"/>
      <w:numFmt w:val="decimal"/>
      <w:isLgl/>
      <w:lvlText w:val="%1.%2.%3.%4.%5.%6.%7.%8.%9."/>
      <w:lvlJc w:val="left"/>
      <w:pPr>
        <w:ind w:left="4920" w:hanging="1800"/>
      </w:pPr>
      <w:rPr>
        <w:rFonts w:hint="default"/>
      </w:rPr>
    </w:lvl>
  </w:abstractNum>
  <w:abstractNum w:abstractNumId="17" w15:restartNumberingAfterBreak="0">
    <w:nsid w:val="6432175A"/>
    <w:multiLevelType w:val="multilevel"/>
    <w:tmpl w:val="FD4E1D5A"/>
    <w:lvl w:ilvl="0">
      <w:start w:val="1"/>
      <w:numFmt w:val="decimal"/>
      <w:lvlText w:val="%1."/>
      <w:lvlJc w:val="left"/>
      <w:pPr>
        <w:ind w:left="720" w:hanging="360"/>
      </w:pPr>
      <w:rPr>
        <w:color w:val="00000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8" w15:restartNumberingAfterBreak="0">
    <w:nsid w:val="6B7357E0"/>
    <w:multiLevelType w:val="multilevel"/>
    <w:tmpl w:val="C9DC93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14354D7"/>
    <w:multiLevelType w:val="multilevel"/>
    <w:tmpl w:val="02641FC2"/>
    <w:lvl w:ilvl="0">
      <w:start w:val="1"/>
      <w:numFmt w:val="decimal"/>
      <w:lvlText w:val="%1."/>
      <w:lvlJc w:val="left"/>
      <w:pPr>
        <w:ind w:left="697" w:hanging="360"/>
      </w:pPr>
      <w:rPr>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20" w15:restartNumberingAfterBreak="0">
    <w:nsid w:val="790A4496"/>
    <w:multiLevelType w:val="multilevel"/>
    <w:tmpl w:val="F28478BC"/>
    <w:lvl w:ilvl="0">
      <w:start w:val="1"/>
      <w:numFmt w:val="decimal"/>
      <w:lvlText w:val="%1."/>
      <w:lvlJc w:val="left"/>
      <w:pPr>
        <w:ind w:left="720" w:hanging="360"/>
      </w:pPr>
      <w:rPr>
        <w:rFonts w:hint="default"/>
      </w:rPr>
    </w:lvl>
    <w:lvl w:ilvl="1">
      <w:start w:val="2"/>
      <w:numFmt w:val="decimal"/>
      <w:isLgl/>
      <w:lvlText w:val="%1.%2."/>
      <w:lvlJc w:val="left"/>
      <w:pPr>
        <w:ind w:left="1065" w:hanging="360"/>
      </w:pPr>
      <w:rPr>
        <w:rFonts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11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6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15" w:hanging="1440"/>
      </w:pPr>
      <w:rPr>
        <w:rFonts w:hint="default"/>
      </w:rPr>
    </w:lvl>
    <w:lvl w:ilvl="8">
      <w:start w:val="1"/>
      <w:numFmt w:val="decimal"/>
      <w:isLgl/>
      <w:lvlText w:val="%1.%2.%3.%4.%5.%6.%7.%8.%9."/>
      <w:lvlJc w:val="left"/>
      <w:pPr>
        <w:ind w:left="4920" w:hanging="1800"/>
      </w:pPr>
      <w:rPr>
        <w:rFonts w:hint="default"/>
      </w:rPr>
    </w:lvl>
  </w:abstractNum>
  <w:abstractNum w:abstractNumId="21" w15:restartNumberingAfterBreak="0">
    <w:nsid w:val="79AD334D"/>
    <w:multiLevelType w:val="multilevel"/>
    <w:tmpl w:val="F28478BC"/>
    <w:lvl w:ilvl="0">
      <w:start w:val="1"/>
      <w:numFmt w:val="decimal"/>
      <w:lvlText w:val="%1."/>
      <w:lvlJc w:val="left"/>
      <w:pPr>
        <w:ind w:left="720" w:hanging="360"/>
      </w:pPr>
      <w:rPr>
        <w:rFonts w:hint="default"/>
      </w:rPr>
    </w:lvl>
    <w:lvl w:ilvl="1">
      <w:start w:val="2"/>
      <w:numFmt w:val="decimal"/>
      <w:isLgl/>
      <w:lvlText w:val="%1.%2."/>
      <w:lvlJc w:val="left"/>
      <w:pPr>
        <w:ind w:left="1065" w:hanging="360"/>
      </w:pPr>
      <w:rPr>
        <w:rFonts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11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6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15" w:hanging="1440"/>
      </w:pPr>
      <w:rPr>
        <w:rFonts w:hint="default"/>
      </w:rPr>
    </w:lvl>
    <w:lvl w:ilvl="8">
      <w:start w:val="1"/>
      <w:numFmt w:val="decimal"/>
      <w:isLgl/>
      <w:lvlText w:val="%1.%2.%3.%4.%5.%6.%7.%8.%9."/>
      <w:lvlJc w:val="left"/>
      <w:pPr>
        <w:ind w:left="4920" w:hanging="1800"/>
      </w:pPr>
      <w:rPr>
        <w:rFonts w:hint="default"/>
      </w:rPr>
    </w:lvl>
  </w:abstractNum>
  <w:abstractNum w:abstractNumId="22" w15:restartNumberingAfterBreak="0">
    <w:nsid w:val="7A01521C"/>
    <w:multiLevelType w:val="hybridMultilevel"/>
    <w:tmpl w:val="113EEE3E"/>
    <w:lvl w:ilvl="0" w:tplc="98C0A464">
      <w:numFmt w:val="bullet"/>
      <w:lvlText w:val=""/>
      <w:lvlJc w:val="left"/>
      <w:pPr>
        <w:ind w:left="720" w:hanging="360"/>
      </w:pPr>
      <w:rPr>
        <w:rFonts w:ascii="Symbol" w:eastAsiaTheme="minorEastAsia" w:hAnsi="Symbol"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7CB16C5D"/>
    <w:multiLevelType w:val="hybridMultilevel"/>
    <w:tmpl w:val="0CE62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6144791">
    <w:abstractNumId w:val="16"/>
  </w:num>
  <w:num w:numId="2" w16cid:durableId="1851530072">
    <w:abstractNumId w:val="20"/>
  </w:num>
  <w:num w:numId="3" w16cid:durableId="1411538640">
    <w:abstractNumId w:val="21"/>
  </w:num>
  <w:num w:numId="4" w16cid:durableId="858012637">
    <w:abstractNumId w:val="5"/>
  </w:num>
  <w:num w:numId="5" w16cid:durableId="1348407511">
    <w:abstractNumId w:val="4"/>
  </w:num>
  <w:num w:numId="6" w16cid:durableId="777329645">
    <w:abstractNumId w:val="14"/>
  </w:num>
  <w:num w:numId="7" w16cid:durableId="1386761819">
    <w:abstractNumId w:val="9"/>
  </w:num>
  <w:num w:numId="8" w16cid:durableId="1841194692">
    <w:abstractNumId w:val="0"/>
  </w:num>
  <w:num w:numId="9" w16cid:durableId="1259869244">
    <w:abstractNumId w:val="15"/>
  </w:num>
  <w:num w:numId="10" w16cid:durableId="320084067">
    <w:abstractNumId w:val="2"/>
  </w:num>
  <w:num w:numId="11" w16cid:durableId="1334139864">
    <w:abstractNumId w:val="23"/>
  </w:num>
  <w:num w:numId="12" w16cid:durableId="1999841815">
    <w:abstractNumId w:val="18"/>
  </w:num>
  <w:num w:numId="13" w16cid:durableId="627130457">
    <w:abstractNumId w:val="8"/>
  </w:num>
  <w:num w:numId="14" w16cid:durableId="16124463">
    <w:abstractNumId w:val="7"/>
  </w:num>
  <w:num w:numId="15" w16cid:durableId="780682641">
    <w:abstractNumId w:val="12"/>
  </w:num>
  <w:num w:numId="16" w16cid:durableId="1018578452">
    <w:abstractNumId w:val="6"/>
  </w:num>
  <w:num w:numId="17" w16cid:durableId="934048465">
    <w:abstractNumId w:val="3"/>
  </w:num>
  <w:num w:numId="18" w16cid:durableId="1931769596">
    <w:abstractNumId w:val="1"/>
  </w:num>
  <w:num w:numId="19" w16cid:durableId="1283995935">
    <w:abstractNumId w:val="19"/>
  </w:num>
  <w:num w:numId="20" w16cid:durableId="1103648380">
    <w:abstractNumId w:val="10"/>
  </w:num>
  <w:num w:numId="21" w16cid:durableId="569577450">
    <w:abstractNumId w:val="17"/>
  </w:num>
  <w:num w:numId="22" w16cid:durableId="1077702190">
    <w:abstractNumId w:val="11"/>
  </w:num>
  <w:num w:numId="23" w16cid:durableId="462694449">
    <w:abstractNumId w:val="13"/>
  </w:num>
  <w:num w:numId="24" w16cid:durableId="1220551495">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isplayBackgroundShape/>
  <w:hideSpellingErrors/>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1tDAyNDAxM7Q0MjNX0lEKTi0uzszPAykwMqgFADJ7pKstAAAA"/>
  </w:docVars>
  <w:rsids>
    <w:rsidRoot w:val="00351C0C"/>
    <w:rsid w:val="0000096C"/>
    <w:rsid w:val="00000ED8"/>
    <w:rsid w:val="00000F31"/>
    <w:rsid w:val="00002323"/>
    <w:rsid w:val="00002854"/>
    <w:rsid w:val="00002AF7"/>
    <w:rsid w:val="0000334A"/>
    <w:rsid w:val="00003861"/>
    <w:rsid w:val="00003D73"/>
    <w:rsid w:val="000044A4"/>
    <w:rsid w:val="000049BD"/>
    <w:rsid w:val="000049E9"/>
    <w:rsid w:val="00004C85"/>
    <w:rsid w:val="00004D59"/>
    <w:rsid w:val="00006544"/>
    <w:rsid w:val="000065AE"/>
    <w:rsid w:val="000069F7"/>
    <w:rsid w:val="000106BB"/>
    <w:rsid w:val="0001192A"/>
    <w:rsid w:val="0001196E"/>
    <w:rsid w:val="00011FD9"/>
    <w:rsid w:val="00012710"/>
    <w:rsid w:val="00012E5B"/>
    <w:rsid w:val="00013698"/>
    <w:rsid w:val="000153A2"/>
    <w:rsid w:val="00020655"/>
    <w:rsid w:val="00022440"/>
    <w:rsid w:val="0002295B"/>
    <w:rsid w:val="00022A3A"/>
    <w:rsid w:val="0002328E"/>
    <w:rsid w:val="000248A2"/>
    <w:rsid w:val="00024E82"/>
    <w:rsid w:val="00024EEC"/>
    <w:rsid w:val="00031031"/>
    <w:rsid w:val="000331A5"/>
    <w:rsid w:val="00034918"/>
    <w:rsid w:val="000353B6"/>
    <w:rsid w:val="000354A0"/>
    <w:rsid w:val="00035A98"/>
    <w:rsid w:val="000362B6"/>
    <w:rsid w:val="000368F0"/>
    <w:rsid w:val="000373E9"/>
    <w:rsid w:val="000378DB"/>
    <w:rsid w:val="00040834"/>
    <w:rsid w:val="00040E18"/>
    <w:rsid w:val="00042C11"/>
    <w:rsid w:val="00042D38"/>
    <w:rsid w:val="00042DED"/>
    <w:rsid w:val="00045203"/>
    <w:rsid w:val="00045A13"/>
    <w:rsid w:val="00045DAB"/>
    <w:rsid w:val="00046E20"/>
    <w:rsid w:val="00047763"/>
    <w:rsid w:val="00050301"/>
    <w:rsid w:val="0005158E"/>
    <w:rsid w:val="00052BCB"/>
    <w:rsid w:val="00052F76"/>
    <w:rsid w:val="000540F4"/>
    <w:rsid w:val="000546AA"/>
    <w:rsid w:val="00055C0A"/>
    <w:rsid w:val="00056165"/>
    <w:rsid w:val="0005680C"/>
    <w:rsid w:val="00056D48"/>
    <w:rsid w:val="00057BD8"/>
    <w:rsid w:val="0006040C"/>
    <w:rsid w:val="0006064A"/>
    <w:rsid w:val="0006106D"/>
    <w:rsid w:val="00061899"/>
    <w:rsid w:val="00062513"/>
    <w:rsid w:val="00063B9E"/>
    <w:rsid w:val="00064476"/>
    <w:rsid w:val="00065599"/>
    <w:rsid w:val="000675AF"/>
    <w:rsid w:val="000678B2"/>
    <w:rsid w:val="00067B3E"/>
    <w:rsid w:val="0007090D"/>
    <w:rsid w:val="000709E0"/>
    <w:rsid w:val="0007138A"/>
    <w:rsid w:val="00071574"/>
    <w:rsid w:val="0007230D"/>
    <w:rsid w:val="000724B5"/>
    <w:rsid w:val="00073210"/>
    <w:rsid w:val="00073975"/>
    <w:rsid w:val="000754B0"/>
    <w:rsid w:val="00076B0C"/>
    <w:rsid w:val="0007709D"/>
    <w:rsid w:val="00077932"/>
    <w:rsid w:val="0008093E"/>
    <w:rsid w:val="00081307"/>
    <w:rsid w:val="00081AAC"/>
    <w:rsid w:val="00081C4F"/>
    <w:rsid w:val="000825B0"/>
    <w:rsid w:val="000828CF"/>
    <w:rsid w:val="00082E7B"/>
    <w:rsid w:val="00082EA2"/>
    <w:rsid w:val="0008300B"/>
    <w:rsid w:val="000838DC"/>
    <w:rsid w:val="000838DF"/>
    <w:rsid w:val="00084C2E"/>
    <w:rsid w:val="00084F3A"/>
    <w:rsid w:val="000850B9"/>
    <w:rsid w:val="00085173"/>
    <w:rsid w:val="000851E6"/>
    <w:rsid w:val="00085B69"/>
    <w:rsid w:val="000860E5"/>
    <w:rsid w:val="00086750"/>
    <w:rsid w:val="00086CE1"/>
    <w:rsid w:val="00087528"/>
    <w:rsid w:val="0008756C"/>
    <w:rsid w:val="0009066F"/>
    <w:rsid w:val="00090B22"/>
    <w:rsid w:val="00090FE6"/>
    <w:rsid w:val="000913D9"/>
    <w:rsid w:val="00092348"/>
    <w:rsid w:val="0009252F"/>
    <w:rsid w:val="00092587"/>
    <w:rsid w:val="000945ED"/>
    <w:rsid w:val="000960B9"/>
    <w:rsid w:val="00096287"/>
    <w:rsid w:val="00096E72"/>
    <w:rsid w:val="000973C8"/>
    <w:rsid w:val="00097FC1"/>
    <w:rsid w:val="000A03DB"/>
    <w:rsid w:val="000A07BB"/>
    <w:rsid w:val="000A14BE"/>
    <w:rsid w:val="000A1A02"/>
    <w:rsid w:val="000A1EDC"/>
    <w:rsid w:val="000A22D1"/>
    <w:rsid w:val="000A27F9"/>
    <w:rsid w:val="000A347F"/>
    <w:rsid w:val="000A36BF"/>
    <w:rsid w:val="000A4412"/>
    <w:rsid w:val="000A5A68"/>
    <w:rsid w:val="000A5DCC"/>
    <w:rsid w:val="000A7523"/>
    <w:rsid w:val="000A7630"/>
    <w:rsid w:val="000B0CDD"/>
    <w:rsid w:val="000B1339"/>
    <w:rsid w:val="000B1F7C"/>
    <w:rsid w:val="000B2149"/>
    <w:rsid w:val="000B26B0"/>
    <w:rsid w:val="000B28D2"/>
    <w:rsid w:val="000B36AE"/>
    <w:rsid w:val="000B39CD"/>
    <w:rsid w:val="000B3CE5"/>
    <w:rsid w:val="000B553C"/>
    <w:rsid w:val="000B64D8"/>
    <w:rsid w:val="000B7127"/>
    <w:rsid w:val="000B78E3"/>
    <w:rsid w:val="000C025C"/>
    <w:rsid w:val="000C0D40"/>
    <w:rsid w:val="000C18CD"/>
    <w:rsid w:val="000C1908"/>
    <w:rsid w:val="000C303E"/>
    <w:rsid w:val="000C316A"/>
    <w:rsid w:val="000C3466"/>
    <w:rsid w:val="000C64E0"/>
    <w:rsid w:val="000C7279"/>
    <w:rsid w:val="000C7D2E"/>
    <w:rsid w:val="000D0264"/>
    <w:rsid w:val="000D0A82"/>
    <w:rsid w:val="000D0F2A"/>
    <w:rsid w:val="000D2790"/>
    <w:rsid w:val="000D29E4"/>
    <w:rsid w:val="000D2A7C"/>
    <w:rsid w:val="000D307B"/>
    <w:rsid w:val="000D30B2"/>
    <w:rsid w:val="000D3275"/>
    <w:rsid w:val="000D3DF5"/>
    <w:rsid w:val="000D4C0F"/>
    <w:rsid w:val="000D5782"/>
    <w:rsid w:val="000D6B3A"/>
    <w:rsid w:val="000D7026"/>
    <w:rsid w:val="000D758D"/>
    <w:rsid w:val="000D790B"/>
    <w:rsid w:val="000D7E0A"/>
    <w:rsid w:val="000E0085"/>
    <w:rsid w:val="000E1735"/>
    <w:rsid w:val="000E240D"/>
    <w:rsid w:val="000E2588"/>
    <w:rsid w:val="000E3859"/>
    <w:rsid w:val="000E40FA"/>
    <w:rsid w:val="000E416D"/>
    <w:rsid w:val="000E4329"/>
    <w:rsid w:val="000E70DF"/>
    <w:rsid w:val="000E7AA1"/>
    <w:rsid w:val="000F07E6"/>
    <w:rsid w:val="000F3D92"/>
    <w:rsid w:val="000F7EEB"/>
    <w:rsid w:val="000F7F50"/>
    <w:rsid w:val="00100550"/>
    <w:rsid w:val="0010080F"/>
    <w:rsid w:val="00100B48"/>
    <w:rsid w:val="00101A2C"/>
    <w:rsid w:val="00102425"/>
    <w:rsid w:val="00102656"/>
    <w:rsid w:val="00102B73"/>
    <w:rsid w:val="00103398"/>
    <w:rsid w:val="0010441A"/>
    <w:rsid w:val="00104DF0"/>
    <w:rsid w:val="001058A1"/>
    <w:rsid w:val="001059C2"/>
    <w:rsid w:val="00106537"/>
    <w:rsid w:val="00106AE3"/>
    <w:rsid w:val="00106EE8"/>
    <w:rsid w:val="0010796B"/>
    <w:rsid w:val="00107B0F"/>
    <w:rsid w:val="00107B81"/>
    <w:rsid w:val="00107D6E"/>
    <w:rsid w:val="00110901"/>
    <w:rsid w:val="00110959"/>
    <w:rsid w:val="00110AA1"/>
    <w:rsid w:val="00111585"/>
    <w:rsid w:val="0011173F"/>
    <w:rsid w:val="00111E0A"/>
    <w:rsid w:val="001128E1"/>
    <w:rsid w:val="00112E7C"/>
    <w:rsid w:val="00115309"/>
    <w:rsid w:val="00115BD2"/>
    <w:rsid w:val="00115D72"/>
    <w:rsid w:val="001160A1"/>
    <w:rsid w:val="0011719F"/>
    <w:rsid w:val="0011729D"/>
    <w:rsid w:val="0011758E"/>
    <w:rsid w:val="00120058"/>
    <w:rsid w:val="001206FE"/>
    <w:rsid w:val="00120FD1"/>
    <w:rsid w:val="001218DE"/>
    <w:rsid w:val="001235DE"/>
    <w:rsid w:val="00123AA4"/>
    <w:rsid w:val="001240BC"/>
    <w:rsid w:val="0012437D"/>
    <w:rsid w:val="00124498"/>
    <w:rsid w:val="00126D1C"/>
    <w:rsid w:val="00127C6B"/>
    <w:rsid w:val="00127F2F"/>
    <w:rsid w:val="00130844"/>
    <w:rsid w:val="00131249"/>
    <w:rsid w:val="00131FA6"/>
    <w:rsid w:val="00132CDE"/>
    <w:rsid w:val="00133AC9"/>
    <w:rsid w:val="00133FD4"/>
    <w:rsid w:val="001353D9"/>
    <w:rsid w:val="0013544A"/>
    <w:rsid w:val="001357DF"/>
    <w:rsid w:val="00135A1C"/>
    <w:rsid w:val="00135D6A"/>
    <w:rsid w:val="00135FA7"/>
    <w:rsid w:val="00136D4F"/>
    <w:rsid w:val="00136FA7"/>
    <w:rsid w:val="001405DF"/>
    <w:rsid w:val="00141385"/>
    <w:rsid w:val="00141795"/>
    <w:rsid w:val="00142BA8"/>
    <w:rsid w:val="00143498"/>
    <w:rsid w:val="0014357E"/>
    <w:rsid w:val="00143988"/>
    <w:rsid w:val="001443FE"/>
    <w:rsid w:val="00145905"/>
    <w:rsid w:val="00145A7B"/>
    <w:rsid w:val="0014689A"/>
    <w:rsid w:val="00147171"/>
    <w:rsid w:val="00147661"/>
    <w:rsid w:val="001512F2"/>
    <w:rsid w:val="00152C7F"/>
    <w:rsid w:val="001532C0"/>
    <w:rsid w:val="00153CC2"/>
    <w:rsid w:val="00154076"/>
    <w:rsid w:val="001541AA"/>
    <w:rsid w:val="00154493"/>
    <w:rsid w:val="00154C6C"/>
    <w:rsid w:val="00154E5A"/>
    <w:rsid w:val="0015518C"/>
    <w:rsid w:val="00156307"/>
    <w:rsid w:val="001579A0"/>
    <w:rsid w:val="001579D1"/>
    <w:rsid w:val="00160D54"/>
    <w:rsid w:val="00160E4F"/>
    <w:rsid w:val="00161077"/>
    <w:rsid w:val="001618AC"/>
    <w:rsid w:val="00162179"/>
    <w:rsid w:val="001628ED"/>
    <w:rsid w:val="00163C8C"/>
    <w:rsid w:val="0016444F"/>
    <w:rsid w:val="00164D22"/>
    <w:rsid w:val="0016520B"/>
    <w:rsid w:val="00165587"/>
    <w:rsid w:val="00165CFF"/>
    <w:rsid w:val="001669F5"/>
    <w:rsid w:val="00166BD4"/>
    <w:rsid w:val="00166CBC"/>
    <w:rsid w:val="00167244"/>
    <w:rsid w:val="00167C79"/>
    <w:rsid w:val="0017224C"/>
    <w:rsid w:val="001727B9"/>
    <w:rsid w:val="00172C38"/>
    <w:rsid w:val="0017315A"/>
    <w:rsid w:val="001740B3"/>
    <w:rsid w:val="0017511B"/>
    <w:rsid w:val="00175E18"/>
    <w:rsid w:val="00176F53"/>
    <w:rsid w:val="00177098"/>
    <w:rsid w:val="0017712A"/>
    <w:rsid w:val="001771AE"/>
    <w:rsid w:val="0017731A"/>
    <w:rsid w:val="00177D53"/>
    <w:rsid w:val="00180212"/>
    <w:rsid w:val="001803A0"/>
    <w:rsid w:val="00180B1A"/>
    <w:rsid w:val="001810F3"/>
    <w:rsid w:val="00181D45"/>
    <w:rsid w:val="00181D50"/>
    <w:rsid w:val="00181FC0"/>
    <w:rsid w:val="00182B4F"/>
    <w:rsid w:val="00184497"/>
    <w:rsid w:val="00184FCD"/>
    <w:rsid w:val="00190A72"/>
    <w:rsid w:val="001917E4"/>
    <w:rsid w:val="001920E2"/>
    <w:rsid w:val="001929DC"/>
    <w:rsid w:val="00192D9F"/>
    <w:rsid w:val="00193837"/>
    <w:rsid w:val="0019417E"/>
    <w:rsid w:val="0019426A"/>
    <w:rsid w:val="00194271"/>
    <w:rsid w:val="00194360"/>
    <w:rsid w:val="00194880"/>
    <w:rsid w:val="001965D9"/>
    <w:rsid w:val="00197D30"/>
    <w:rsid w:val="001A03B5"/>
    <w:rsid w:val="001A0B3D"/>
    <w:rsid w:val="001A1732"/>
    <w:rsid w:val="001A1D68"/>
    <w:rsid w:val="001A21A9"/>
    <w:rsid w:val="001A24B1"/>
    <w:rsid w:val="001A2A50"/>
    <w:rsid w:val="001A3062"/>
    <w:rsid w:val="001A3606"/>
    <w:rsid w:val="001A3CFB"/>
    <w:rsid w:val="001A4DF9"/>
    <w:rsid w:val="001A5A28"/>
    <w:rsid w:val="001A5C9C"/>
    <w:rsid w:val="001A6654"/>
    <w:rsid w:val="001A673E"/>
    <w:rsid w:val="001A68FF"/>
    <w:rsid w:val="001A6C07"/>
    <w:rsid w:val="001B0A29"/>
    <w:rsid w:val="001B1332"/>
    <w:rsid w:val="001B2217"/>
    <w:rsid w:val="001B3DA0"/>
    <w:rsid w:val="001B54A2"/>
    <w:rsid w:val="001B5739"/>
    <w:rsid w:val="001B5A01"/>
    <w:rsid w:val="001B6AFE"/>
    <w:rsid w:val="001B6B3C"/>
    <w:rsid w:val="001B7048"/>
    <w:rsid w:val="001B7138"/>
    <w:rsid w:val="001B71F3"/>
    <w:rsid w:val="001B7BE9"/>
    <w:rsid w:val="001C1612"/>
    <w:rsid w:val="001C1A9A"/>
    <w:rsid w:val="001C35E2"/>
    <w:rsid w:val="001C3B3D"/>
    <w:rsid w:val="001C3C68"/>
    <w:rsid w:val="001C3CE2"/>
    <w:rsid w:val="001C5811"/>
    <w:rsid w:val="001D0D66"/>
    <w:rsid w:val="001D2E10"/>
    <w:rsid w:val="001D3E46"/>
    <w:rsid w:val="001D4B31"/>
    <w:rsid w:val="001D5A7C"/>
    <w:rsid w:val="001D5FF8"/>
    <w:rsid w:val="001D6566"/>
    <w:rsid w:val="001D6624"/>
    <w:rsid w:val="001D6AF3"/>
    <w:rsid w:val="001D6AF7"/>
    <w:rsid w:val="001D6DE8"/>
    <w:rsid w:val="001D7078"/>
    <w:rsid w:val="001D7359"/>
    <w:rsid w:val="001D7562"/>
    <w:rsid w:val="001E06BF"/>
    <w:rsid w:val="001E0FC3"/>
    <w:rsid w:val="001E1EDD"/>
    <w:rsid w:val="001E38D8"/>
    <w:rsid w:val="001E3F3F"/>
    <w:rsid w:val="001E56ED"/>
    <w:rsid w:val="001E57B1"/>
    <w:rsid w:val="001E5A44"/>
    <w:rsid w:val="001E5F43"/>
    <w:rsid w:val="001E786E"/>
    <w:rsid w:val="001F1267"/>
    <w:rsid w:val="001F1D6C"/>
    <w:rsid w:val="001F2D37"/>
    <w:rsid w:val="001F31DA"/>
    <w:rsid w:val="001F3B69"/>
    <w:rsid w:val="001F3F06"/>
    <w:rsid w:val="001F4217"/>
    <w:rsid w:val="001F6AB6"/>
    <w:rsid w:val="001F6D3F"/>
    <w:rsid w:val="001F703A"/>
    <w:rsid w:val="001F70EC"/>
    <w:rsid w:val="001F721B"/>
    <w:rsid w:val="00200F44"/>
    <w:rsid w:val="002026D4"/>
    <w:rsid w:val="00203592"/>
    <w:rsid w:val="002035C2"/>
    <w:rsid w:val="00205D08"/>
    <w:rsid w:val="00205D1A"/>
    <w:rsid w:val="00205E87"/>
    <w:rsid w:val="00206508"/>
    <w:rsid w:val="00206863"/>
    <w:rsid w:val="00206BBB"/>
    <w:rsid w:val="002072E2"/>
    <w:rsid w:val="00210404"/>
    <w:rsid w:val="00210CAE"/>
    <w:rsid w:val="00210DD4"/>
    <w:rsid w:val="00211862"/>
    <w:rsid w:val="00211B0D"/>
    <w:rsid w:val="0021274F"/>
    <w:rsid w:val="002127F4"/>
    <w:rsid w:val="002130D9"/>
    <w:rsid w:val="00213B1F"/>
    <w:rsid w:val="00213B44"/>
    <w:rsid w:val="002156A7"/>
    <w:rsid w:val="00215A5E"/>
    <w:rsid w:val="0021634A"/>
    <w:rsid w:val="00217072"/>
    <w:rsid w:val="00220844"/>
    <w:rsid w:val="00220C90"/>
    <w:rsid w:val="00221794"/>
    <w:rsid w:val="00222618"/>
    <w:rsid w:val="00222825"/>
    <w:rsid w:val="00223D46"/>
    <w:rsid w:val="00223FE0"/>
    <w:rsid w:val="00224A2F"/>
    <w:rsid w:val="00225157"/>
    <w:rsid w:val="00225179"/>
    <w:rsid w:val="00226FEC"/>
    <w:rsid w:val="00227B7E"/>
    <w:rsid w:val="00227CA7"/>
    <w:rsid w:val="00231EF2"/>
    <w:rsid w:val="00232941"/>
    <w:rsid w:val="0023416B"/>
    <w:rsid w:val="00234505"/>
    <w:rsid w:val="002350AE"/>
    <w:rsid w:val="00235C3D"/>
    <w:rsid w:val="00240717"/>
    <w:rsid w:val="002409C3"/>
    <w:rsid w:val="00241513"/>
    <w:rsid w:val="00241CC9"/>
    <w:rsid w:val="0024219B"/>
    <w:rsid w:val="00242A98"/>
    <w:rsid w:val="00242E53"/>
    <w:rsid w:val="002435AE"/>
    <w:rsid w:val="00243930"/>
    <w:rsid w:val="00243C77"/>
    <w:rsid w:val="00244F87"/>
    <w:rsid w:val="002453D4"/>
    <w:rsid w:val="0024567E"/>
    <w:rsid w:val="00246222"/>
    <w:rsid w:val="002464E2"/>
    <w:rsid w:val="002466B5"/>
    <w:rsid w:val="002473F2"/>
    <w:rsid w:val="00250159"/>
    <w:rsid w:val="0025134D"/>
    <w:rsid w:val="0025148E"/>
    <w:rsid w:val="00251ACC"/>
    <w:rsid w:val="0025211C"/>
    <w:rsid w:val="00252911"/>
    <w:rsid w:val="00253316"/>
    <w:rsid w:val="00254043"/>
    <w:rsid w:val="002543EB"/>
    <w:rsid w:val="0025480C"/>
    <w:rsid w:val="00254DC3"/>
    <w:rsid w:val="00255D20"/>
    <w:rsid w:val="0025630F"/>
    <w:rsid w:val="0025698E"/>
    <w:rsid w:val="002573FE"/>
    <w:rsid w:val="00260F80"/>
    <w:rsid w:val="0026126B"/>
    <w:rsid w:val="002614C7"/>
    <w:rsid w:val="00262104"/>
    <w:rsid w:val="002643B2"/>
    <w:rsid w:val="0026458D"/>
    <w:rsid w:val="002650F9"/>
    <w:rsid w:val="00265883"/>
    <w:rsid w:val="00265BFF"/>
    <w:rsid w:val="0026602F"/>
    <w:rsid w:val="0026670C"/>
    <w:rsid w:val="002677DD"/>
    <w:rsid w:val="002701E8"/>
    <w:rsid w:val="00270C53"/>
    <w:rsid w:val="00271406"/>
    <w:rsid w:val="0027161C"/>
    <w:rsid w:val="002717A6"/>
    <w:rsid w:val="00271EB8"/>
    <w:rsid w:val="0027213A"/>
    <w:rsid w:val="00272DE5"/>
    <w:rsid w:val="00272FEB"/>
    <w:rsid w:val="002731E4"/>
    <w:rsid w:val="00273C5E"/>
    <w:rsid w:val="00273CDA"/>
    <w:rsid w:val="002749A0"/>
    <w:rsid w:val="00275786"/>
    <w:rsid w:val="00276306"/>
    <w:rsid w:val="00276E95"/>
    <w:rsid w:val="0027772D"/>
    <w:rsid w:val="00277BB7"/>
    <w:rsid w:val="00281C60"/>
    <w:rsid w:val="0028267E"/>
    <w:rsid w:val="002828C5"/>
    <w:rsid w:val="002829FA"/>
    <w:rsid w:val="00282B66"/>
    <w:rsid w:val="00283A05"/>
    <w:rsid w:val="002850CE"/>
    <w:rsid w:val="00285337"/>
    <w:rsid w:val="002855F3"/>
    <w:rsid w:val="00285640"/>
    <w:rsid w:val="00285D18"/>
    <w:rsid w:val="00285D19"/>
    <w:rsid w:val="0028706F"/>
    <w:rsid w:val="0029078C"/>
    <w:rsid w:val="0029110B"/>
    <w:rsid w:val="002917AF"/>
    <w:rsid w:val="00292C3C"/>
    <w:rsid w:val="00296BBF"/>
    <w:rsid w:val="002974A3"/>
    <w:rsid w:val="002978F4"/>
    <w:rsid w:val="00297978"/>
    <w:rsid w:val="002A05E3"/>
    <w:rsid w:val="002A1880"/>
    <w:rsid w:val="002A1BB1"/>
    <w:rsid w:val="002A20DB"/>
    <w:rsid w:val="002A23B9"/>
    <w:rsid w:val="002A2F28"/>
    <w:rsid w:val="002A3278"/>
    <w:rsid w:val="002A3834"/>
    <w:rsid w:val="002A3DE0"/>
    <w:rsid w:val="002A4C6B"/>
    <w:rsid w:val="002A617C"/>
    <w:rsid w:val="002A6A5B"/>
    <w:rsid w:val="002B0A1F"/>
    <w:rsid w:val="002B0A5F"/>
    <w:rsid w:val="002B1647"/>
    <w:rsid w:val="002B1D06"/>
    <w:rsid w:val="002B226C"/>
    <w:rsid w:val="002B263A"/>
    <w:rsid w:val="002B2E66"/>
    <w:rsid w:val="002B35EC"/>
    <w:rsid w:val="002B379B"/>
    <w:rsid w:val="002B3A43"/>
    <w:rsid w:val="002B3B22"/>
    <w:rsid w:val="002B409F"/>
    <w:rsid w:val="002B42FB"/>
    <w:rsid w:val="002B4FE9"/>
    <w:rsid w:val="002B5D9C"/>
    <w:rsid w:val="002C2238"/>
    <w:rsid w:val="002C325B"/>
    <w:rsid w:val="002C4C3F"/>
    <w:rsid w:val="002C55D0"/>
    <w:rsid w:val="002C71FE"/>
    <w:rsid w:val="002C7374"/>
    <w:rsid w:val="002D0025"/>
    <w:rsid w:val="002D0777"/>
    <w:rsid w:val="002D1051"/>
    <w:rsid w:val="002D1EDD"/>
    <w:rsid w:val="002D21EF"/>
    <w:rsid w:val="002D2340"/>
    <w:rsid w:val="002D23A6"/>
    <w:rsid w:val="002D24E7"/>
    <w:rsid w:val="002D31C3"/>
    <w:rsid w:val="002D3882"/>
    <w:rsid w:val="002D46C3"/>
    <w:rsid w:val="002D4961"/>
    <w:rsid w:val="002D4CC0"/>
    <w:rsid w:val="002D5222"/>
    <w:rsid w:val="002D5C06"/>
    <w:rsid w:val="002D5CE5"/>
    <w:rsid w:val="002D5E56"/>
    <w:rsid w:val="002E0EC5"/>
    <w:rsid w:val="002E11F3"/>
    <w:rsid w:val="002E1A2B"/>
    <w:rsid w:val="002E3389"/>
    <w:rsid w:val="002E3FB1"/>
    <w:rsid w:val="002E4230"/>
    <w:rsid w:val="002E51BC"/>
    <w:rsid w:val="002E5934"/>
    <w:rsid w:val="002E73C1"/>
    <w:rsid w:val="002F0CE3"/>
    <w:rsid w:val="002F0D20"/>
    <w:rsid w:val="002F0FF1"/>
    <w:rsid w:val="002F1323"/>
    <w:rsid w:val="002F1A33"/>
    <w:rsid w:val="002F2081"/>
    <w:rsid w:val="002F26E6"/>
    <w:rsid w:val="002F2B38"/>
    <w:rsid w:val="002F2F30"/>
    <w:rsid w:val="002F3414"/>
    <w:rsid w:val="002F37CD"/>
    <w:rsid w:val="002F4447"/>
    <w:rsid w:val="002F481C"/>
    <w:rsid w:val="002F4AD9"/>
    <w:rsid w:val="002F53EB"/>
    <w:rsid w:val="002F6833"/>
    <w:rsid w:val="002F6F13"/>
    <w:rsid w:val="002F724F"/>
    <w:rsid w:val="002F76AB"/>
    <w:rsid w:val="00300948"/>
    <w:rsid w:val="00300D84"/>
    <w:rsid w:val="00301FE6"/>
    <w:rsid w:val="003021AE"/>
    <w:rsid w:val="00302266"/>
    <w:rsid w:val="00302C5D"/>
    <w:rsid w:val="00303841"/>
    <w:rsid w:val="00303DF9"/>
    <w:rsid w:val="00304005"/>
    <w:rsid w:val="003046CF"/>
    <w:rsid w:val="0030527B"/>
    <w:rsid w:val="003054D7"/>
    <w:rsid w:val="00305584"/>
    <w:rsid w:val="00305AAB"/>
    <w:rsid w:val="00306216"/>
    <w:rsid w:val="003070D8"/>
    <w:rsid w:val="0030791F"/>
    <w:rsid w:val="00310BC7"/>
    <w:rsid w:val="00311475"/>
    <w:rsid w:val="00311679"/>
    <w:rsid w:val="003119ED"/>
    <w:rsid w:val="003124F3"/>
    <w:rsid w:val="00313692"/>
    <w:rsid w:val="00313919"/>
    <w:rsid w:val="00313A04"/>
    <w:rsid w:val="00314060"/>
    <w:rsid w:val="00314130"/>
    <w:rsid w:val="00315247"/>
    <w:rsid w:val="003157D0"/>
    <w:rsid w:val="00315A7C"/>
    <w:rsid w:val="003163F5"/>
    <w:rsid w:val="00316C3D"/>
    <w:rsid w:val="003172EF"/>
    <w:rsid w:val="003230D5"/>
    <w:rsid w:val="0032452F"/>
    <w:rsid w:val="00325352"/>
    <w:rsid w:val="003257BB"/>
    <w:rsid w:val="0032653B"/>
    <w:rsid w:val="00326BFB"/>
    <w:rsid w:val="00326E01"/>
    <w:rsid w:val="00327061"/>
    <w:rsid w:val="003270FD"/>
    <w:rsid w:val="003276FB"/>
    <w:rsid w:val="00331B62"/>
    <w:rsid w:val="00333B0E"/>
    <w:rsid w:val="0033452D"/>
    <w:rsid w:val="00334BA6"/>
    <w:rsid w:val="00335A50"/>
    <w:rsid w:val="00336060"/>
    <w:rsid w:val="00336A52"/>
    <w:rsid w:val="00336C03"/>
    <w:rsid w:val="0033791D"/>
    <w:rsid w:val="003402F4"/>
    <w:rsid w:val="00340402"/>
    <w:rsid w:val="00340450"/>
    <w:rsid w:val="00341E76"/>
    <w:rsid w:val="0034229F"/>
    <w:rsid w:val="003427DE"/>
    <w:rsid w:val="00343A4C"/>
    <w:rsid w:val="00343D1B"/>
    <w:rsid w:val="00344569"/>
    <w:rsid w:val="00345969"/>
    <w:rsid w:val="00345AE4"/>
    <w:rsid w:val="00345B72"/>
    <w:rsid w:val="003466A1"/>
    <w:rsid w:val="00346EB9"/>
    <w:rsid w:val="003514A3"/>
    <w:rsid w:val="003514AD"/>
    <w:rsid w:val="00351B3B"/>
    <w:rsid w:val="00351C0C"/>
    <w:rsid w:val="00352AA0"/>
    <w:rsid w:val="00352D9E"/>
    <w:rsid w:val="003531AB"/>
    <w:rsid w:val="003540AF"/>
    <w:rsid w:val="003540BC"/>
    <w:rsid w:val="0035412E"/>
    <w:rsid w:val="003543E4"/>
    <w:rsid w:val="00354A70"/>
    <w:rsid w:val="00355632"/>
    <w:rsid w:val="0035578C"/>
    <w:rsid w:val="00355880"/>
    <w:rsid w:val="00355944"/>
    <w:rsid w:val="00355A1F"/>
    <w:rsid w:val="0035652B"/>
    <w:rsid w:val="003625EB"/>
    <w:rsid w:val="00362839"/>
    <w:rsid w:val="00362D0C"/>
    <w:rsid w:val="003630BB"/>
    <w:rsid w:val="00363495"/>
    <w:rsid w:val="00363B64"/>
    <w:rsid w:val="00363F08"/>
    <w:rsid w:val="003641CB"/>
    <w:rsid w:val="00364FC1"/>
    <w:rsid w:val="00365BD0"/>
    <w:rsid w:val="00366956"/>
    <w:rsid w:val="00366B0E"/>
    <w:rsid w:val="00366D06"/>
    <w:rsid w:val="0036740B"/>
    <w:rsid w:val="00371A68"/>
    <w:rsid w:val="00371CBE"/>
    <w:rsid w:val="00372D8E"/>
    <w:rsid w:val="00372F47"/>
    <w:rsid w:val="00372F77"/>
    <w:rsid w:val="003737AD"/>
    <w:rsid w:val="003738E2"/>
    <w:rsid w:val="00373BD5"/>
    <w:rsid w:val="003743D3"/>
    <w:rsid w:val="003748A2"/>
    <w:rsid w:val="003771C0"/>
    <w:rsid w:val="00377446"/>
    <w:rsid w:val="003775B7"/>
    <w:rsid w:val="00377A91"/>
    <w:rsid w:val="003804F0"/>
    <w:rsid w:val="00380B7B"/>
    <w:rsid w:val="00380D15"/>
    <w:rsid w:val="00380F2D"/>
    <w:rsid w:val="00381D1B"/>
    <w:rsid w:val="00382919"/>
    <w:rsid w:val="00383808"/>
    <w:rsid w:val="0038436A"/>
    <w:rsid w:val="003846EA"/>
    <w:rsid w:val="00384A3B"/>
    <w:rsid w:val="0038593C"/>
    <w:rsid w:val="00385B52"/>
    <w:rsid w:val="00385C0F"/>
    <w:rsid w:val="00386302"/>
    <w:rsid w:val="00386A68"/>
    <w:rsid w:val="00386DD2"/>
    <w:rsid w:val="003870DE"/>
    <w:rsid w:val="0038739C"/>
    <w:rsid w:val="00387922"/>
    <w:rsid w:val="003905D8"/>
    <w:rsid w:val="0039132D"/>
    <w:rsid w:val="00394240"/>
    <w:rsid w:val="003947A4"/>
    <w:rsid w:val="00394C0D"/>
    <w:rsid w:val="003951BE"/>
    <w:rsid w:val="00395239"/>
    <w:rsid w:val="0039524B"/>
    <w:rsid w:val="00395613"/>
    <w:rsid w:val="00395FAE"/>
    <w:rsid w:val="00396A82"/>
    <w:rsid w:val="00396EC1"/>
    <w:rsid w:val="0039704C"/>
    <w:rsid w:val="00397580"/>
    <w:rsid w:val="00397B5B"/>
    <w:rsid w:val="00397D54"/>
    <w:rsid w:val="003A000A"/>
    <w:rsid w:val="003A17D7"/>
    <w:rsid w:val="003A2467"/>
    <w:rsid w:val="003A2489"/>
    <w:rsid w:val="003A2C80"/>
    <w:rsid w:val="003A2CDD"/>
    <w:rsid w:val="003A3739"/>
    <w:rsid w:val="003A51EE"/>
    <w:rsid w:val="003A5AD6"/>
    <w:rsid w:val="003A6340"/>
    <w:rsid w:val="003A6467"/>
    <w:rsid w:val="003A6CFA"/>
    <w:rsid w:val="003B20AF"/>
    <w:rsid w:val="003B26B5"/>
    <w:rsid w:val="003B2B45"/>
    <w:rsid w:val="003B2CA1"/>
    <w:rsid w:val="003B32F7"/>
    <w:rsid w:val="003B3480"/>
    <w:rsid w:val="003B3AA3"/>
    <w:rsid w:val="003B3E50"/>
    <w:rsid w:val="003B45B5"/>
    <w:rsid w:val="003B4ADC"/>
    <w:rsid w:val="003B647F"/>
    <w:rsid w:val="003B6BC0"/>
    <w:rsid w:val="003B6BFF"/>
    <w:rsid w:val="003C0F2C"/>
    <w:rsid w:val="003C1B47"/>
    <w:rsid w:val="003C1E3A"/>
    <w:rsid w:val="003C3261"/>
    <w:rsid w:val="003C32E9"/>
    <w:rsid w:val="003C420B"/>
    <w:rsid w:val="003C564C"/>
    <w:rsid w:val="003C57C4"/>
    <w:rsid w:val="003C5B7C"/>
    <w:rsid w:val="003C692E"/>
    <w:rsid w:val="003D0361"/>
    <w:rsid w:val="003D3521"/>
    <w:rsid w:val="003D3B34"/>
    <w:rsid w:val="003D5911"/>
    <w:rsid w:val="003D733F"/>
    <w:rsid w:val="003D7597"/>
    <w:rsid w:val="003E14B1"/>
    <w:rsid w:val="003E1519"/>
    <w:rsid w:val="003E1797"/>
    <w:rsid w:val="003E1B4E"/>
    <w:rsid w:val="003E27B3"/>
    <w:rsid w:val="003E3071"/>
    <w:rsid w:val="003E3787"/>
    <w:rsid w:val="003E380E"/>
    <w:rsid w:val="003E39C8"/>
    <w:rsid w:val="003E3C44"/>
    <w:rsid w:val="003E51F3"/>
    <w:rsid w:val="003E55C5"/>
    <w:rsid w:val="003E56B7"/>
    <w:rsid w:val="003E6072"/>
    <w:rsid w:val="003E6883"/>
    <w:rsid w:val="003E6BB2"/>
    <w:rsid w:val="003E6BE1"/>
    <w:rsid w:val="003E7DE9"/>
    <w:rsid w:val="003F0BAA"/>
    <w:rsid w:val="003F0CD9"/>
    <w:rsid w:val="003F238D"/>
    <w:rsid w:val="003F2E98"/>
    <w:rsid w:val="003F3CD4"/>
    <w:rsid w:val="003F4968"/>
    <w:rsid w:val="003F4A19"/>
    <w:rsid w:val="003F50A0"/>
    <w:rsid w:val="003F5784"/>
    <w:rsid w:val="003F5F78"/>
    <w:rsid w:val="003F68EE"/>
    <w:rsid w:val="003F6956"/>
    <w:rsid w:val="003F74D4"/>
    <w:rsid w:val="003F74F9"/>
    <w:rsid w:val="003F7FB4"/>
    <w:rsid w:val="00400232"/>
    <w:rsid w:val="00400F4F"/>
    <w:rsid w:val="00401382"/>
    <w:rsid w:val="004017A5"/>
    <w:rsid w:val="00401BB6"/>
    <w:rsid w:val="00401BDD"/>
    <w:rsid w:val="0040213D"/>
    <w:rsid w:val="004025C8"/>
    <w:rsid w:val="00403F1E"/>
    <w:rsid w:val="00404BAE"/>
    <w:rsid w:val="00405151"/>
    <w:rsid w:val="00405AF4"/>
    <w:rsid w:val="00406588"/>
    <w:rsid w:val="00406BEE"/>
    <w:rsid w:val="004070BD"/>
    <w:rsid w:val="00410571"/>
    <w:rsid w:val="004123F5"/>
    <w:rsid w:val="00412DD5"/>
    <w:rsid w:val="0041303C"/>
    <w:rsid w:val="004135BA"/>
    <w:rsid w:val="00413BD2"/>
    <w:rsid w:val="00414D91"/>
    <w:rsid w:val="004153A9"/>
    <w:rsid w:val="004154FE"/>
    <w:rsid w:val="00415893"/>
    <w:rsid w:val="00415D23"/>
    <w:rsid w:val="0041699B"/>
    <w:rsid w:val="00416ACA"/>
    <w:rsid w:val="00420694"/>
    <w:rsid w:val="00420705"/>
    <w:rsid w:val="00420A39"/>
    <w:rsid w:val="00420F08"/>
    <w:rsid w:val="004217CA"/>
    <w:rsid w:val="00421A7D"/>
    <w:rsid w:val="00422517"/>
    <w:rsid w:val="00422C16"/>
    <w:rsid w:val="004244D2"/>
    <w:rsid w:val="004245B0"/>
    <w:rsid w:val="00425FDA"/>
    <w:rsid w:val="00426941"/>
    <w:rsid w:val="00426FC9"/>
    <w:rsid w:val="004273A0"/>
    <w:rsid w:val="004314B6"/>
    <w:rsid w:val="004339B1"/>
    <w:rsid w:val="004339F4"/>
    <w:rsid w:val="00433AE3"/>
    <w:rsid w:val="004353D0"/>
    <w:rsid w:val="00436E0B"/>
    <w:rsid w:val="00441744"/>
    <w:rsid w:val="00441E5E"/>
    <w:rsid w:val="00443741"/>
    <w:rsid w:val="00445FCA"/>
    <w:rsid w:val="004461FF"/>
    <w:rsid w:val="004467C0"/>
    <w:rsid w:val="00446C1A"/>
    <w:rsid w:val="00447522"/>
    <w:rsid w:val="00452A49"/>
    <w:rsid w:val="00452B1D"/>
    <w:rsid w:val="0045329B"/>
    <w:rsid w:val="00454806"/>
    <w:rsid w:val="00454808"/>
    <w:rsid w:val="00454F0C"/>
    <w:rsid w:val="00455168"/>
    <w:rsid w:val="004552C3"/>
    <w:rsid w:val="004555E6"/>
    <w:rsid w:val="00455D55"/>
    <w:rsid w:val="004562B2"/>
    <w:rsid w:val="00457E51"/>
    <w:rsid w:val="0046114F"/>
    <w:rsid w:val="004614F6"/>
    <w:rsid w:val="00461DE5"/>
    <w:rsid w:val="00461E07"/>
    <w:rsid w:val="00462B6B"/>
    <w:rsid w:val="00462D93"/>
    <w:rsid w:val="00463438"/>
    <w:rsid w:val="00464C92"/>
    <w:rsid w:val="00465054"/>
    <w:rsid w:val="00465799"/>
    <w:rsid w:val="00465CC0"/>
    <w:rsid w:val="00466537"/>
    <w:rsid w:val="00466BEB"/>
    <w:rsid w:val="00467085"/>
    <w:rsid w:val="00467611"/>
    <w:rsid w:val="00467838"/>
    <w:rsid w:val="00467B2A"/>
    <w:rsid w:val="00470127"/>
    <w:rsid w:val="0047036C"/>
    <w:rsid w:val="00472C08"/>
    <w:rsid w:val="00473E65"/>
    <w:rsid w:val="00474634"/>
    <w:rsid w:val="00474FB2"/>
    <w:rsid w:val="004762D0"/>
    <w:rsid w:val="004762E7"/>
    <w:rsid w:val="00476CC2"/>
    <w:rsid w:val="00476E07"/>
    <w:rsid w:val="00476E5C"/>
    <w:rsid w:val="00477926"/>
    <w:rsid w:val="00477E21"/>
    <w:rsid w:val="00480560"/>
    <w:rsid w:val="004807AA"/>
    <w:rsid w:val="00481334"/>
    <w:rsid w:val="00481DF5"/>
    <w:rsid w:val="00481EED"/>
    <w:rsid w:val="00482E83"/>
    <w:rsid w:val="00483194"/>
    <w:rsid w:val="00483257"/>
    <w:rsid w:val="0048351C"/>
    <w:rsid w:val="00485267"/>
    <w:rsid w:val="004864FE"/>
    <w:rsid w:val="00486CA1"/>
    <w:rsid w:val="00487495"/>
    <w:rsid w:val="00487E83"/>
    <w:rsid w:val="00487F65"/>
    <w:rsid w:val="00490074"/>
    <w:rsid w:val="004908B9"/>
    <w:rsid w:val="004910F0"/>
    <w:rsid w:val="00492763"/>
    <w:rsid w:val="00493A3A"/>
    <w:rsid w:val="00493C5A"/>
    <w:rsid w:val="0049401F"/>
    <w:rsid w:val="0049441A"/>
    <w:rsid w:val="00494ACA"/>
    <w:rsid w:val="00495CCE"/>
    <w:rsid w:val="00496744"/>
    <w:rsid w:val="00496E81"/>
    <w:rsid w:val="00497219"/>
    <w:rsid w:val="00497518"/>
    <w:rsid w:val="00497840"/>
    <w:rsid w:val="004978AB"/>
    <w:rsid w:val="00497EE4"/>
    <w:rsid w:val="004A038C"/>
    <w:rsid w:val="004A0A9B"/>
    <w:rsid w:val="004A1CDC"/>
    <w:rsid w:val="004A4C8E"/>
    <w:rsid w:val="004A584B"/>
    <w:rsid w:val="004A5F58"/>
    <w:rsid w:val="004A64CE"/>
    <w:rsid w:val="004A6D99"/>
    <w:rsid w:val="004A6E8E"/>
    <w:rsid w:val="004A7C19"/>
    <w:rsid w:val="004B0338"/>
    <w:rsid w:val="004B090F"/>
    <w:rsid w:val="004B0C4A"/>
    <w:rsid w:val="004B0FC3"/>
    <w:rsid w:val="004B1002"/>
    <w:rsid w:val="004B1CFF"/>
    <w:rsid w:val="004B399F"/>
    <w:rsid w:val="004B4183"/>
    <w:rsid w:val="004B4703"/>
    <w:rsid w:val="004B4BD3"/>
    <w:rsid w:val="004B4E3C"/>
    <w:rsid w:val="004B5D8B"/>
    <w:rsid w:val="004B6CC8"/>
    <w:rsid w:val="004B6DCA"/>
    <w:rsid w:val="004B70B9"/>
    <w:rsid w:val="004B7FD5"/>
    <w:rsid w:val="004C16AE"/>
    <w:rsid w:val="004C173D"/>
    <w:rsid w:val="004C1A25"/>
    <w:rsid w:val="004C25C9"/>
    <w:rsid w:val="004C3F8F"/>
    <w:rsid w:val="004C42AA"/>
    <w:rsid w:val="004C57CD"/>
    <w:rsid w:val="004C63E4"/>
    <w:rsid w:val="004C6A8C"/>
    <w:rsid w:val="004C6E7B"/>
    <w:rsid w:val="004D067C"/>
    <w:rsid w:val="004D0B4C"/>
    <w:rsid w:val="004D0E1C"/>
    <w:rsid w:val="004D14C0"/>
    <w:rsid w:val="004D2E1C"/>
    <w:rsid w:val="004D3E63"/>
    <w:rsid w:val="004D4334"/>
    <w:rsid w:val="004D4825"/>
    <w:rsid w:val="004D5617"/>
    <w:rsid w:val="004D5BD2"/>
    <w:rsid w:val="004D5C6A"/>
    <w:rsid w:val="004D7229"/>
    <w:rsid w:val="004D7E3B"/>
    <w:rsid w:val="004E16D2"/>
    <w:rsid w:val="004E2324"/>
    <w:rsid w:val="004E240A"/>
    <w:rsid w:val="004E27BD"/>
    <w:rsid w:val="004E5580"/>
    <w:rsid w:val="004E5CBC"/>
    <w:rsid w:val="004E742A"/>
    <w:rsid w:val="004F20DA"/>
    <w:rsid w:val="004F2355"/>
    <w:rsid w:val="004F2FD5"/>
    <w:rsid w:val="004F338A"/>
    <w:rsid w:val="004F3C68"/>
    <w:rsid w:val="004F51A0"/>
    <w:rsid w:val="004F51F4"/>
    <w:rsid w:val="004F681A"/>
    <w:rsid w:val="004F7314"/>
    <w:rsid w:val="004F7D68"/>
    <w:rsid w:val="004F7F5E"/>
    <w:rsid w:val="00500495"/>
    <w:rsid w:val="005010A7"/>
    <w:rsid w:val="00502498"/>
    <w:rsid w:val="005035F4"/>
    <w:rsid w:val="0050590A"/>
    <w:rsid w:val="00505988"/>
    <w:rsid w:val="00505DE5"/>
    <w:rsid w:val="00506390"/>
    <w:rsid w:val="00506EFF"/>
    <w:rsid w:val="00507D30"/>
    <w:rsid w:val="0051189C"/>
    <w:rsid w:val="00512BC0"/>
    <w:rsid w:val="005138ED"/>
    <w:rsid w:val="0051402C"/>
    <w:rsid w:val="0051644F"/>
    <w:rsid w:val="00517E47"/>
    <w:rsid w:val="005200BA"/>
    <w:rsid w:val="0052065E"/>
    <w:rsid w:val="00521837"/>
    <w:rsid w:val="00521914"/>
    <w:rsid w:val="00521F3E"/>
    <w:rsid w:val="00522441"/>
    <w:rsid w:val="005228B9"/>
    <w:rsid w:val="00522FE1"/>
    <w:rsid w:val="005242DC"/>
    <w:rsid w:val="005247D2"/>
    <w:rsid w:val="00524A1E"/>
    <w:rsid w:val="00524B56"/>
    <w:rsid w:val="0052563B"/>
    <w:rsid w:val="00525889"/>
    <w:rsid w:val="005258DF"/>
    <w:rsid w:val="00525AEC"/>
    <w:rsid w:val="00526031"/>
    <w:rsid w:val="00526188"/>
    <w:rsid w:val="00526CBA"/>
    <w:rsid w:val="0052769A"/>
    <w:rsid w:val="00531C90"/>
    <w:rsid w:val="00532179"/>
    <w:rsid w:val="00533195"/>
    <w:rsid w:val="00533254"/>
    <w:rsid w:val="00533798"/>
    <w:rsid w:val="00533EA7"/>
    <w:rsid w:val="0053402A"/>
    <w:rsid w:val="005346F7"/>
    <w:rsid w:val="00534CA7"/>
    <w:rsid w:val="00535A0C"/>
    <w:rsid w:val="00536653"/>
    <w:rsid w:val="005367F4"/>
    <w:rsid w:val="0054074A"/>
    <w:rsid w:val="0054082B"/>
    <w:rsid w:val="00540EE0"/>
    <w:rsid w:val="00541252"/>
    <w:rsid w:val="00542103"/>
    <w:rsid w:val="00542459"/>
    <w:rsid w:val="00542AD5"/>
    <w:rsid w:val="00542B1D"/>
    <w:rsid w:val="00543343"/>
    <w:rsid w:val="00544127"/>
    <w:rsid w:val="00544B08"/>
    <w:rsid w:val="00545198"/>
    <w:rsid w:val="005454DB"/>
    <w:rsid w:val="005467AF"/>
    <w:rsid w:val="00546913"/>
    <w:rsid w:val="005469E8"/>
    <w:rsid w:val="005503DD"/>
    <w:rsid w:val="00550E67"/>
    <w:rsid w:val="00554462"/>
    <w:rsid w:val="0055469F"/>
    <w:rsid w:val="005547FF"/>
    <w:rsid w:val="00554AD7"/>
    <w:rsid w:val="005553DD"/>
    <w:rsid w:val="00555EB8"/>
    <w:rsid w:val="00556C59"/>
    <w:rsid w:val="00557177"/>
    <w:rsid w:val="005600E1"/>
    <w:rsid w:val="00560FD3"/>
    <w:rsid w:val="00562B59"/>
    <w:rsid w:val="00562E22"/>
    <w:rsid w:val="00562EE0"/>
    <w:rsid w:val="00564FC8"/>
    <w:rsid w:val="00566ED9"/>
    <w:rsid w:val="00566F93"/>
    <w:rsid w:val="00567046"/>
    <w:rsid w:val="00570CD4"/>
    <w:rsid w:val="00571E78"/>
    <w:rsid w:val="00572300"/>
    <w:rsid w:val="005724C9"/>
    <w:rsid w:val="005724D8"/>
    <w:rsid w:val="00573C6E"/>
    <w:rsid w:val="005742B0"/>
    <w:rsid w:val="0057635C"/>
    <w:rsid w:val="005763B7"/>
    <w:rsid w:val="00576AEB"/>
    <w:rsid w:val="00576E41"/>
    <w:rsid w:val="005775AA"/>
    <w:rsid w:val="00577CBD"/>
    <w:rsid w:val="00580460"/>
    <w:rsid w:val="005810BA"/>
    <w:rsid w:val="0058166E"/>
    <w:rsid w:val="0058178E"/>
    <w:rsid w:val="005821D4"/>
    <w:rsid w:val="00582BAB"/>
    <w:rsid w:val="00584749"/>
    <w:rsid w:val="005850CF"/>
    <w:rsid w:val="00585289"/>
    <w:rsid w:val="005858C2"/>
    <w:rsid w:val="00586ACB"/>
    <w:rsid w:val="00586C29"/>
    <w:rsid w:val="0059006E"/>
    <w:rsid w:val="005902F4"/>
    <w:rsid w:val="00590982"/>
    <w:rsid w:val="00590B26"/>
    <w:rsid w:val="005917A4"/>
    <w:rsid w:val="005926DE"/>
    <w:rsid w:val="005934F2"/>
    <w:rsid w:val="005937DB"/>
    <w:rsid w:val="005938FF"/>
    <w:rsid w:val="00593C51"/>
    <w:rsid w:val="00593F87"/>
    <w:rsid w:val="005943AA"/>
    <w:rsid w:val="005957BA"/>
    <w:rsid w:val="00596485"/>
    <w:rsid w:val="00596502"/>
    <w:rsid w:val="005972C2"/>
    <w:rsid w:val="00597654"/>
    <w:rsid w:val="005A0808"/>
    <w:rsid w:val="005A0FF9"/>
    <w:rsid w:val="005A13C9"/>
    <w:rsid w:val="005A1F76"/>
    <w:rsid w:val="005A2097"/>
    <w:rsid w:val="005A301C"/>
    <w:rsid w:val="005A4B5D"/>
    <w:rsid w:val="005A5D10"/>
    <w:rsid w:val="005A71E0"/>
    <w:rsid w:val="005A78A0"/>
    <w:rsid w:val="005B06F4"/>
    <w:rsid w:val="005B0947"/>
    <w:rsid w:val="005B14F6"/>
    <w:rsid w:val="005B1BC6"/>
    <w:rsid w:val="005B26C9"/>
    <w:rsid w:val="005B2724"/>
    <w:rsid w:val="005B55A1"/>
    <w:rsid w:val="005B588D"/>
    <w:rsid w:val="005B68A2"/>
    <w:rsid w:val="005B71C8"/>
    <w:rsid w:val="005C01CC"/>
    <w:rsid w:val="005C08DB"/>
    <w:rsid w:val="005C111E"/>
    <w:rsid w:val="005C1425"/>
    <w:rsid w:val="005C186D"/>
    <w:rsid w:val="005C220B"/>
    <w:rsid w:val="005C2521"/>
    <w:rsid w:val="005C252A"/>
    <w:rsid w:val="005C3A80"/>
    <w:rsid w:val="005C3D7E"/>
    <w:rsid w:val="005C4643"/>
    <w:rsid w:val="005C4D76"/>
    <w:rsid w:val="005C5BDE"/>
    <w:rsid w:val="005C5D89"/>
    <w:rsid w:val="005C7609"/>
    <w:rsid w:val="005D1E72"/>
    <w:rsid w:val="005D267C"/>
    <w:rsid w:val="005D2B86"/>
    <w:rsid w:val="005D3F86"/>
    <w:rsid w:val="005D44E9"/>
    <w:rsid w:val="005D577F"/>
    <w:rsid w:val="005D61F4"/>
    <w:rsid w:val="005D64AB"/>
    <w:rsid w:val="005D65D4"/>
    <w:rsid w:val="005D7874"/>
    <w:rsid w:val="005D7AFF"/>
    <w:rsid w:val="005D7D0D"/>
    <w:rsid w:val="005E173C"/>
    <w:rsid w:val="005E22BB"/>
    <w:rsid w:val="005E22E6"/>
    <w:rsid w:val="005E3DDF"/>
    <w:rsid w:val="005E3E89"/>
    <w:rsid w:val="005E5C0F"/>
    <w:rsid w:val="005E667F"/>
    <w:rsid w:val="005E6DA1"/>
    <w:rsid w:val="005E7078"/>
    <w:rsid w:val="005E7BE5"/>
    <w:rsid w:val="005E7CA2"/>
    <w:rsid w:val="005F0387"/>
    <w:rsid w:val="005F04C2"/>
    <w:rsid w:val="005F0B72"/>
    <w:rsid w:val="005F0F5B"/>
    <w:rsid w:val="005F1E59"/>
    <w:rsid w:val="005F23F0"/>
    <w:rsid w:val="005F48A6"/>
    <w:rsid w:val="005F618D"/>
    <w:rsid w:val="005F7462"/>
    <w:rsid w:val="00600B35"/>
    <w:rsid w:val="006018A7"/>
    <w:rsid w:val="00604662"/>
    <w:rsid w:val="00604D82"/>
    <w:rsid w:val="00605073"/>
    <w:rsid w:val="006058C0"/>
    <w:rsid w:val="00605B06"/>
    <w:rsid w:val="00605C42"/>
    <w:rsid w:val="00605F84"/>
    <w:rsid w:val="006108C9"/>
    <w:rsid w:val="0061109A"/>
    <w:rsid w:val="0061141D"/>
    <w:rsid w:val="00613C08"/>
    <w:rsid w:val="00614D75"/>
    <w:rsid w:val="00614EA7"/>
    <w:rsid w:val="0061556C"/>
    <w:rsid w:val="00615F16"/>
    <w:rsid w:val="006168BE"/>
    <w:rsid w:val="006208DA"/>
    <w:rsid w:val="00620DAE"/>
    <w:rsid w:val="006210B2"/>
    <w:rsid w:val="0062255F"/>
    <w:rsid w:val="00623485"/>
    <w:rsid w:val="00623983"/>
    <w:rsid w:val="006244B1"/>
    <w:rsid w:val="00626C2C"/>
    <w:rsid w:val="00626E69"/>
    <w:rsid w:val="00627E27"/>
    <w:rsid w:val="00630378"/>
    <w:rsid w:val="00630407"/>
    <w:rsid w:val="00630C82"/>
    <w:rsid w:val="0063143F"/>
    <w:rsid w:val="006327CB"/>
    <w:rsid w:val="00632DD0"/>
    <w:rsid w:val="00635CF7"/>
    <w:rsid w:val="00635EED"/>
    <w:rsid w:val="00636A3C"/>
    <w:rsid w:val="006375CA"/>
    <w:rsid w:val="006406BB"/>
    <w:rsid w:val="0064070A"/>
    <w:rsid w:val="00640CE0"/>
    <w:rsid w:val="00644D0A"/>
    <w:rsid w:val="00645445"/>
    <w:rsid w:val="006465F0"/>
    <w:rsid w:val="00647172"/>
    <w:rsid w:val="00647A86"/>
    <w:rsid w:val="006518FE"/>
    <w:rsid w:val="00651C5B"/>
    <w:rsid w:val="0065287F"/>
    <w:rsid w:val="0065368B"/>
    <w:rsid w:val="006544C6"/>
    <w:rsid w:val="00654503"/>
    <w:rsid w:val="006546D3"/>
    <w:rsid w:val="0065545B"/>
    <w:rsid w:val="00655533"/>
    <w:rsid w:val="00661871"/>
    <w:rsid w:val="00661907"/>
    <w:rsid w:val="00661FCD"/>
    <w:rsid w:val="00663A8C"/>
    <w:rsid w:val="00663AAC"/>
    <w:rsid w:val="00664488"/>
    <w:rsid w:val="006644AE"/>
    <w:rsid w:val="006655D4"/>
    <w:rsid w:val="006656A6"/>
    <w:rsid w:val="00665A8B"/>
    <w:rsid w:val="006660C1"/>
    <w:rsid w:val="006665E2"/>
    <w:rsid w:val="00670D17"/>
    <w:rsid w:val="006723C6"/>
    <w:rsid w:val="006727F8"/>
    <w:rsid w:val="006754A6"/>
    <w:rsid w:val="00675546"/>
    <w:rsid w:val="00676481"/>
    <w:rsid w:val="00676B27"/>
    <w:rsid w:val="00676BF5"/>
    <w:rsid w:val="0067709B"/>
    <w:rsid w:val="00677A69"/>
    <w:rsid w:val="0068070B"/>
    <w:rsid w:val="00680A88"/>
    <w:rsid w:val="00680E55"/>
    <w:rsid w:val="00681A73"/>
    <w:rsid w:val="006824D4"/>
    <w:rsid w:val="006826FA"/>
    <w:rsid w:val="00683670"/>
    <w:rsid w:val="00683E99"/>
    <w:rsid w:val="00684A36"/>
    <w:rsid w:val="0068630E"/>
    <w:rsid w:val="0068647D"/>
    <w:rsid w:val="00686A26"/>
    <w:rsid w:val="0069068C"/>
    <w:rsid w:val="006908E8"/>
    <w:rsid w:val="00690CE7"/>
    <w:rsid w:val="00691C36"/>
    <w:rsid w:val="00691DA1"/>
    <w:rsid w:val="00692909"/>
    <w:rsid w:val="00692B3A"/>
    <w:rsid w:val="00692DB4"/>
    <w:rsid w:val="00692F90"/>
    <w:rsid w:val="006931F9"/>
    <w:rsid w:val="00693519"/>
    <w:rsid w:val="00693642"/>
    <w:rsid w:val="00693789"/>
    <w:rsid w:val="00695852"/>
    <w:rsid w:val="00695C11"/>
    <w:rsid w:val="00695E3A"/>
    <w:rsid w:val="00696CE8"/>
    <w:rsid w:val="006972E2"/>
    <w:rsid w:val="006A0076"/>
    <w:rsid w:val="006A00F4"/>
    <w:rsid w:val="006A036B"/>
    <w:rsid w:val="006A05D4"/>
    <w:rsid w:val="006A299B"/>
    <w:rsid w:val="006A2A53"/>
    <w:rsid w:val="006A3852"/>
    <w:rsid w:val="006A3BA2"/>
    <w:rsid w:val="006A413F"/>
    <w:rsid w:val="006A4603"/>
    <w:rsid w:val="006A545C"/>
    <w:rsid w:val="006A6693"/>
    <w:rsid w:val="006A7A33"/>
    <w:rsid w:val="006B13DA"/>
    <w:rsid w:val="006B190F"/>
    <w:rsid w:val="006B1B5B"/>
    <w:rsid w:val="006B20FF"/>
    <w:rsid w:val="006B2DA5"/>
    <w:rsid w:val="006B38EA"/>
    <w:rsid w:val="006B4095"/>
    <w:rsid w:val="006B5DED"/>
    <w:rsid w:val="006B6285"/>
    <w:rsid w:val="006B698D"/>
    <w:rsid w:val="006B7F50"/>
    <w:rsid w:val="006C088E"/>
    <w:rsid w:val="006C30C1"/>
    <w:rsid w:val="006C5570"/>
    <w:rsid w:val="006C6C80"/>
    <w:rsid w:val="006C7003"/>
    <w:rsid w:val="006C7A02"/>
    <w:rsid w:val="006D010F"/>
    <w:rsid w:val="006D03B5"/>
    <w:rsid w:val="006D1C0D"/>
    <w:rsid w:val="006D222A"/>
    <w:rsid w:val="006D2435"/>
    <w:rsid w:val="006D2DA2"/>
    <w:rsid w:val="006D30F8"/>
    <w:rsid w:val="006D3710"/>
    <w:rsid w:val="006D3924"/>
    <w:rsid w:val="006D4145"/>
    <w:rsid w:val="006D4245"/>
    <w:rsid w:val="006D4C50"/>
    <w:rsid w:val="006D53D7"/>
    <w:rsid w:val="006D548F"/>
    <w:rsid w:val="006D550A"/>
    <w:rsid w:val="006D610C"/>
    <w:rsid w:val="006D6457"/>
    <w:rsid w:val="006D6A8E"/>
    <w:rsid w:val="006D716A"/>
    <w:rsid w:val="006E144E"/>
    <w:rsid w:val="006E153D"/>
    <w:rsid w:val="006E244C"/>
    <w:rsid w:val="006E25E3"/>
    <w:rsid w:val="006E306F"/>
    <w:rsid w:val="006E3080"/>
    <w:rsid w:val="006E3243"/>
    <w:rsid w:val="006E3427"/>
    <w:rsid w:val="006E3FEF"/>
    <w:rsid w:val="006E43CB"/>
    <w:rsid w:val="006E4CF8"/>
    <w:rsid w:val="006E57D5"/>
    <w:rsid w:val="006E5998"/>
    <w:rsid w:val="006E5E47"/>
    <w:rsid w:val="006E5F92"/>
    <w:rsid w:val="006E6650"/>
    <w:rsid w:val="006E6E89"/>
    <w:rsid w:val="006E71D9"/>
    <w:rsid w:val="006E722A"/>
    <w:rsid w:val="006F2051"/>
    <w:rsid w:val="006F22A3"/>
    <w:rsid w:val="006F2E1B"/>
    <w:rsid w:val="006F36F9"/>
    <w:rsid w:val="006F407C"/>
    <w:rsid w:val="006F557D"/>
    <w:rsid w:val="006F586F"/>
    <w:rsid w:val="006F5B5C"/>
    <w:rsid w:val="006F669E"/>
    <w:rsid w:val="006F6CDC"/>
    <w:rsid w:val="006F715C"/>
    <w:rsid w:val="006F7AD0"/>
    <w:rsid w:val="006F7D6A"/>
    <w:rsid w:val="007008BB"/>
    <w:rsid w:val="00700E71"/>
    <w:rsid w:val="00701DE3"/>
    <w:rsid w:val="00704170"/>
    <w:rsid w:val="00704449"/>
    <w:rsid w:val="00704EB0"/>
    <w:rsid w:val="00705911"/>
    <w:rsid w:val="00706654"/>
    <w:rsid w:val="007102CA"/>
    <w:rsid w:val="00711248"/>
    <w:rsid w:val="00711885"/>
    <w:rsid w:val="00711A19"/>
    <w:rsid w:val="00713230"/>
    <w:rsid w:val="00713CC9"/>
    <w:rsid w:val="007145F9"/>
    <w:rsid w:val="00715318"/>
    <w:rsid w:val="00716EEA"/>
    <w:rsid w:val="00720829"/>
    <w:rsid w:val="0072189C"/>
    <w:rsid w:val="007225B2"/>
    <w:rsid w:val="0072276D"/>
    <w:rsid w:val="0072389B"/>
    <w:rsid w:val="0072394E"/>
    <w:rsid w:val="00723BF3"/>
    <w:rsid w:val="00724024"/>
    <w:rsid w:val="0072555B"/>
    <w:rsid w:val="00725737"/>
    <w:rsid w:val="00726136"/>
    <w:rsid w:val="00726854"/>
    <w:rsid w:val="007270FF"/>
    <w:rsid w:val="0073226F"/>
    <w:rsid w:val="00732824"/>
    <w:rsid w:val="007332A5"/>
    <w:rsid w:val="00733C43"/>
    <w:rsid w:val="00734D0C"/>
    <w:rsid w:val="00735C17"/>
    <w:rsid w:val="00736092"/>
    <w:rsid w:val="0073638A"/>
    <w:rsid w:val="007375BE"/>
    <w:rsid w:val="00740A9A"/>
    <w:rsid w:val="00740D7C"/>
    <w:rsid w:val="00740DB4"/>
    <w:rsid w:val="00740FBB"/>
    <w:rsid w:val="00742622"/>
    <w:rsid w:val="00744C7F"/>
    <w:rsid w:val="00744FD8"/>
    <w:rsid w:val="007453C0"/>
    <w:rsid w:val="0074559E"/>
    <w:rsid w:val="007456D4"/>
    <w:rsid w:val="007458C2"/>
    <w:rsid w:val="007467AE"/>
    <w:rsid w:val="00746D1D"/>
    <w:rsid w:val="00746DE7"/>
    <w:rsid w:val="007507C2"/>
    <w:rsid w:val="00750BF1"/>
    <w:rsid w:val="0075134A"/>
    <w:rsid w:val="00751473"/>
    <w:rsid w:val="00751B64"/>
    <w:rsid w:val="00752183"/>
    <w:rsid w:val="007546D3"/>
    <w:rsid w:val="0075605F"/>
    <w:rsid w:val="007561F5"/>
    <w:rsid w:val="00756A75"/>
    <w:rsid w:val="00756BD3"/>
    <w:rsid w:val="00757AC4"/>
    <w:rsid w:val="00760211"/>
    <w:rsid w:val="00760881"/>
    <w:rsid w:val="00760DDF"/>
    <w:rsid w:val="007614F8"/>
    <w:rsid w:val="00763307"/>
    <w:rsid w:val="007640B7"/>
    <w:rsid w:val="007646B7"/>
    <w:rsid w:val="00764C4B"/>
    <w:rsid w:val="00764CB2"/>
    <w:rsid w:val="0076502C"/>
    <w:rsid w:val="00765355"/>
    <w:rsid w:val="0076596A"/>
    <w:rsid w:val="00765A99"/>
    <w:rsid w:val="00765FE5"/>
    <w:rsid w:val="00766B6B"/>
    <w:rsid w:val="007670B9"/>
    <w:rsid w:val="0077043D"/>
    <w:rsid w:val="00772399"/>
    <w:rsid w:val="0077445C"/>
    <w:rsid w:val="00774FEC"/>
    <w:rsid w:val="00775D40"/>
    <w:rsid w:val="00776937"/>
    <w:rsid w:val="007801AC"/>
    <w:rsid w:val="00780268"/>
    <w:rsid w:val="0078134C"/>
    <w:rsid w:val="00782CA5"/>
    <w:rsid w:val="00783A11"/>
    <w:rsid w:val="00784645"/>
    <w:rsid w:val="00785859"/>
    <w:rsid w:val="00787572"/>
    <w:rsid w:val="00790235"/>
    <w:rsid w:val="00791A2F"/>
    <w:rsid w:val="007923F4"/>
    <w:rsid w:val="00792D80"/>
    <w:rsid w:val="00793905"/>
    <w:rsid w:val="00794247"/>
    <w:rsid w:val="00795B5F"/>
    <w:rsid w:val="00797712"/>
    <w:rsid w:val="007A1208"/>
    <w:rsid w:val="007A23FA"/>
    <w:rsid w:val="007A2EE9"/>
    <w:rsid w:val="007A38E9"/>
    <w:rsid w:val="007A392B"/>
    <w:rsid w:val="007A4ADD"/>
    <w:rsid w:val="007A4F23"/>
    <w:rsid w:val="007A51B6"/>
    <w:rsid w:val="007A7B35"/>
    <w:rsid w:val="007A7F5E"/>
    <w:rsid w:val="007B04A1"/>
    <w:rsid w:val="007B05B8"/>
    <w:rsid w:val="007B08E2"/>
    <w:rsid w:val="007B1122"/>
    <w:rsid w:val="007B1987"/>
    <w:rsid w:val="007B32EF"/>
    <w:rsid w:val="007B3C21"/>
    <w:rsid w:val="007B3F4F"/>
    <w:rsid w:val="007B4227"/>
    <w:rsid w:val="007B422C"/>
    <w:rsid w:val="007B4BF8"/>
    <w:rsid w:val="007B4D57"/>
    <w:rsid w:val="007B7D6B"/>
    <w:rsid w:val="007B7FA0"/>
    <w:rsid w:val="007C1F24"/>
    <w:rsid w:val="007C2D83"/>
    <w:rsid w:val="007C2F77"/>
    <w:rsid w:val="007C4A37"/>
    <w:rsid w:val="007C4C93"/>
    <w:rsid w:val="007C5A31"/>
    <w:rsid w:val="007C6CF1"/>
    <w:rsid w:val="007C7AB6"/>
    <w:rsid w:val="007C7C7B"/>
    <w:rsid w:val="007D0F98"/>
    <w:rsid w:val="007D12AA"/>
    <w:rsid w:val="007D16BB"/>
    <w:rsid w:val="007D1844"/>
    <w:rsid w:val="007D18BD"/>
    <w:rsid w:val="007D1952"/>
    <w:rsid w:val="007D205B"/>
    <w:rsid w:val="007D2D95"/>
    <w:rsid w:val="007D3D23"/>
    <w:rsid w:val="007D5A07"/>
    <w:rsid w:val="007D5EB8"/>
    <w:rsid w:val="007D6484"/>
    <w:rsid w:val="007D71F4"/>
    <w:rsid w:val="007E0C74"/>
    <w:rsid w:val="007E0EB7"/>
    <w:rsid w:val="007E12A4"/>
    <w:rsid w:val="007E21F9"/>
    <w:rsid w:val="007E268F"/>
    <w:rsid w:val="007E4B5E"/>
    <w:rsid w:val="007E5911"/>
    <w:rsid w:val="007E64E3"/>
    <w:rsid w:val="007E6E10"/>
    <w:rsid w:val="007E7030"/>
    <w:rsid w:val="007E7070"/>
    <w:rsid w:val="007E727F"/>
    <w:rsid w:val="007E72B8"/>
    <w:rsid w:val="007E72D5"/>
    <w:rsid w:val="007E777C"/>
    <w:rsid w:val="007E7B4B"/>
    <w:rsid w:val="007F0481"/>
    <w:rsid w:val="007F10B4"/>
    <w:rsid w:val="007F15F8"/>
    <w:rsid w:val="007F1908"/>
    <w:rsid w:val="007F22CE"/>
    <w:rsid w:val="007F2F13"/>
    <w:rsid w:val="007F4A33"/>
    <w:rsid w:val="007F4D2E"/>
    <w:rsid w:val="007F4F97"/>
    <w:rsid w:val="007F51F0"/>
    <w:rsid w:val="007F549B"/>
    <w:rsid w:val="007F6E38"/>
    <w:rsid w:val="00800AAD"/>
    <w:rsid w:val="00800AE1"/>
    <w:rsid w:val="00800BC6"/>
    <w:rsid w:val="00801418"/>
    <w:rsid w:val="0080176A"/>
    <w:rsid w:val="0080214C"/>
    <w:rsid w:val="0080263D"/>
    <w:rsid w:val="00802986"/>
    <w:rsid w:val="00802D74"/>
    <w:rsid w:val="008033C6"/>
    <w:rsid w:val="00804D5C"/>
    <w:rsid w:val="00805554"/>
    <w:rsid w:val="00805783"/>
    <w:rsid w:val="00806370"/>
    <w:rsid w:val="00806BC1"/>
    <w:rsid w:val="00807056"/>
    <w:rsid w:val="008078AB"/>
    <w:rsid w:val="0081019E"/>
    <w:rsid w:val="00810C99"/>
    <w:rsid w:val="008114BB"/>
    <w:rsid w:val="008117D9"/>
    <w:rsid w:val="00813266"/>
    <w:rsid w:val="0081339B"/>
    <w:rsid w:val="00813421"/>
    <w:rsid w:val="00814D74"/>
    <w:rsid w:val="008156F3"/>
    <w:rsid w:val="00815888"/>
    <w:rsid w:val="00815F52"/>
    <w:rsid w:val="008211D8"/>
    <w:rsid w:val="008216A4"/>
    <w:rsid w:val="0082187E"/>
    <w:rsid w:val="00821928"/>
    <w:rsid w:val="00821A86"/>
    <w:rsid w:val="00822DFB"/>
    <w:rsid w:val="00823569"/>
    <w:rsid w:val="008236DB"/>
    <w:rsid w:val="00823B0A"/>
    <w:rsid w:val="00825C27"/>
    <w:rsid w:val="00827111"/>
    <w:rsid w:val="00830051"/>
    <w:rsid w:val="008301B6"/>
    <w:rsid w:val="00831D9D"/>
    <w:rsid w:val="00832AF0"/>
    <w:rsid w:val="0083316E"/>
    <w:rsid w:val="008333DF"/>
    <w:rsid w:val="008338E6"/>
    <w:rsid w:val="00833B24"/>
    <w:rsid w:val="00834720"/>
    <w:rsid w:val="00834A49"/>
    <w:rsid w:val="008374D1"/>
    <w:rsid w:val="008401EA"/>
    <w:rsid w:val="00840631"/>
    <w:rsid w:val="0084067D"/>
    <w:rsid w:val="00840724"/>
    <w:rsid w:val="008423DD"/>
    <w:rsid w:val="00842D7F"/>
    <w:rsid w:val="00843900"/>
    <w:rsid w:val="008441B8"/>
    <w:rsid w:val="008446DD"/>
    <w:rsid w:val="008471F9"/>
    <w:rsid w:val="008475D9"/>
    <w:rsid w:val="00847E09"/>
    <w:rsid w:val="008503D5"/>
    <w:rsid w:val="0085113A"/>
    <w:rsid w:val="00851D54"/>
    <w:rsid w:val="00851F62"/>
    <w:rsid w:val="0085205E"/>
    <w:rsid w:val="008523F8"/>
    <w:rsid w:val="00853308"/>
    <w:rsid w:val="00853622"/>
    <w:rsid w:val="00853A8F"/>
    <w:rsid w:val="008554CE"/>
    <w:rsid w:val="00855BEE"/>
    <w:rsid w:val="00855E9C"/>
    <w:rsid w:val="008567F3"/>
    <w:rsid w:val="00856807"/>
    <w:rsid w:val="00856851"/>
    <w:rsid w:val="00856C2C"/>
    <w:rsid w:val="00860698"/>
    <w:rsid w:val="0086081A"/>
    <w:rsid w:val="00862562"/>
    <w:rsid w:val="00862B76"/>
    <w:rsid w:val="00862E91"/>
    <w:rsid w:val="00862F44"/>
    <w:rsid w:val="00864DC7"/>
    <w:rsid w:val="0086676D"/>
    <w:rsid w:val="0086766A"/>
    <w:rsid w:val="00867748"/>
    <w:rsid w:val="00867F3C"/>
    <w:rsid w:val="0087022D"/>
    <w:rsid w:val="008707F1"/>
    <w:rsid w:val="00870BE4"/>
    <w:rsid w:val="00871394"/>
    <w:rsid w:val="00871AB2"/>
    <w:rsid w:val="00871DF3"/>
    <w:rsid w:val="00872F02"/>
    <w:rsid w:val="00873078"/>
    <w:rsid w:val="00873870"/>
    <w:rsid w:val="008741B0"/>
    <w:rsid w:val="00875F79"/>
    <w:rsid w:val="008761C4"/>
    <w:rsid w:val="00876A1F"/>
    <w:rsid w:val="00876D98"/>
    <w:rsid w:val="00876DB0"/>
    <w:rsid w:val="0087700E"/>
    <w:rsid w:val="00877DA3"/>
    <w:rsid w:val="008806D9"/>
    <w:rsid w:val="00880BB6"/>
    <w:rsid w:val="008828B7"/>
    <w:rsid w:val="008828D8"/>
    <w:rsid w:val="0088313A"/>
    <w:rsid w:val="008839DD"/>
    <w:rsid w:val="00885971"/>
    <w:rsid w:val="0088725E"/>
    <w:rsid w:val="0089105C"/>
    <w:rsid w:val="008911A0"/>
    <w:rsid w:val="00891CBC"/>
    <w:rsid w:val="00892211"/>
    <w:rsid w:val="0089236B"/>
    <w:rsid w:val="0089272B"/>
    <w:rsid w:val="00893BCA"/>
    <w:rsid w:val="0089412F"/>
    <w:rsid w:val="00896621"/>
    <w:rsid w:val="00896896"/>
    <w:rsid w:val="008978BE"/>
    <w:rsid w:val="00897C33"/>
    <w:rsid w:val="008A1A54"/>
    <w:rsid w:val="008A2C79"/>
    <w:rsid w:val="008A3C49"/>
    <w:rsid w:val="008A5314"/>
    <w:rsid w:val="008A600E"/>
    <w:rsid w:val="008A6E01"/>
    <w:rsid w:val="008B005F"/>
    <w:rsid w:val="008B14C3"/>
    <w:rsid w:val="008B1609"/>
    <w:rsid w:val="008B1B44"/>
    <w:rsid w:val="008B2C76"/>
    <w:rsid w:val="008B2F69"/>
    <w:rsid w:val="008B311D"/>
    <w:rsid w:val="008B3493"/>
    <w:rsid w:val="008B364A"/>
    <w:rsid w:val="008B4239"/>
    <w:rsid w:val="008B4D0B"/>
    <w:rsid w:val="008B571D"/>
    <w:rsid w:val="008B57A5"/>
    <w:rsid w:val="008B58C7"/>
    <w:rsid w:val="008B5BC4"/>
    <w:rsid w:val="008B72FA"/>
    <w:rsid w:val="008B7D43"/>
    <w:rsid w:val="008B7EC2"/>
    <w:rsid w:val="008C1A5E"/>
    <w:rsid w:val="008C2535"/>
    <w:rsid w:val="008C2691"/>
    <w:rsid w:val="008C28E8"/>
    <w:rsid w:val="008C33C5"/>
    <w:rsid w:val="008C3CD5"/>
    <w:rsid w:val="008C4AD3"/>
    <w:rsid w:val="008C55EB"/>
    <w:rsid w:val="008C5C7E"/>
    <w:rsid w:val="008C5DE5"/>
    <w:rsid w:val="008C6152"/>
    <w:rsid w:val="008C68A6"/>
    <w:rsid w:val="008C6E89"/>
    <w:rsid w:val="008D08E8"/>
    <w:rsid w:val="008D160B"/>
    <w:rsid w:val="008D198B"/>
    <w:rsid w:val="008D298F"/>
    <w:rsid w:val="008D3371"/>
    <w:rsid w:val="008D36ED"/>
    <w:rsid w:val="008D3959"/>
    <w:rsid w:val="008D3A10"/>
    <w:rsid w:val="008D4BE6"/>
    <w:rsid w:val="008D627B"/>
    <w:rsid w:val="008D67CC"/>
    <w:rsid w:val="008D7FC4"/>
    <w:rsid w:val="008E016B"/>
    <w:rsid w:val="008E265E"/>
    <w:rsid w:val="008E2A31"/>
    <w:rsid w:val="008E3030"/>
    <w:rsid w:val="008E364E"/>
    <w:rsid w:val="008E440C"/>
    <w:rsid w:val="008E5205"/>
    <w:rsid w:val="008E5932"/>
    <w:rsid w:val="008E5C58"/>
    <w:rsid w:val="008E5CF4"/>
    <w:rsid w:val="008E5F23"/>
    <w:rsid w:val="008E755E"/>
    <w:rsid w:val="008E7FBE"/>
    <w:rsid w:val="008F0073"/>
    <w:rsid w:val="008F1395"/>
    <w:rsid w:val="008F1C36"/>
    <w:rsid w:val="008F265B"/>
    <w:rsid w:val="008F2A09"/>
    <w:rsid w:val="008F3AC2"/>
    <w:rsid w:val="008F46E2"/>
    <w:rsid w:val="008F4ADD"/>
    <w:rsid w:val="008F5923"/>
    <w:rsid w:val="008F610B"/>
    <w:rsid w:val="008F6F86"/>
    <w:rsid w:val="008F7C16"/>
    <w:rsid w:val="008F7C70"/>
    <w:rsid w:val="008F7E7C"/>
    <w:rsid w:val="00900340"/>
    <w:rsid w:val="00901408"/>
    <w:rsid w:val="0090148D"/>
    <w:rsid w:val="0090155A"/>
    <w:rsid w:val="00901B5F"/>
    <w:rsid w:val="00902618"/>
    <w:rsid w:val="00902C03"/>
    <w:rsid w:val="00903398"/>
    <w:rsid w:val="00903F8F"/>
    <w:rsid w:val="00904F8F"/>
    <w:rsid w:val="00905ABF"/>
    <w:rsid w:val="009060F3"/>
    <w:rsid w:val="00906853"/>
    <w:rsid w:val="00906B8F"/>
    <w:rsid w:val="00906EC0"/>
    <w:rsid w:val="00907018"/>
    <w:rsid w:val="00907902"/>
    <w:rsid w:val="00907A63"/>
    <w:rsid w:val="0091045D"/>
    <w:rsid w:val="00910C65"/>
    <w:rsid w:val="00910E35"/>
    <w:rsid w:val="0091165A"/>
    <w:rsid w:val="00912094"/>
    <w:rsid w:val="00912355"/>
    <w:rsid w:val="009123F6"/>
    <w:rsid w:val="009127EB"/>
    <w:rsid w:val="0091291D"/>
    <w:rsid w:val="00913AC7"/>
    <w:rsid w:val="00915CE4"/>
    <w:rsid w:val="00916F1E"/>
    <w:rsid w:val="0092028E"/>
    <w:rsid w:val="00920CCD"/>
    <w:rsid w:val="00920EF7"/>
    <w:rsid w:val="009210C4"/>
    <w:rsid w:val="009212F8"/>
    <w:rsid w:val="00921F9E"/>
    <w:rsid w:val="00922EC6"/>
    <w:rsid w:val="00924385"/>
    <w:rsid w:val="00924B86"/>
    <w:rsid w:val="00925086"/>
    <w:rsid w:val="00925807"/>
    <w:rsid w:val="009275DB"/>
    <w:rsid w:val="009314F4"/>
    <w:rsid w:val="009316D4"/>
    <w:rsid w:val="00931A96"/>
    <w:rsid w:val="0093281C"/>
    <w:rsid w:val="0093317D"/>
    <w:rsid w:val="00933F23"/>
    <w:rsid w:val="0093416B"/>
    <w:rsid w:val="009342DF"/>
    <w:rsid w:val="00934603"/>
    <w:rsid w:val="00934855"/>
    <w:rsid w:val="00934908"/>
    <w:rsid w:val="0093513B"/>
    <w:rsid w:val="009377B9"/>
    <w:rsid w:val="00940326"/>
    <w:rsid w:val="00940C5D"/>
    <w:rsid w:val="00941292"/>
    <w:rsid w:val="0094211C"/>
    <w:rsid w:val="00942E36"/>
    <w:rsid w:val="00944AAD"/>
    <w:rsid w:val="0094626B"/>
    <w:rsid w:val="00946F56"/>
    <w:rsid w:val="0094732B"/>
    <w:rsid w:val="00947A38"/>
    <w:rsid w:val="00947A61"/>
    <w:rsid w:val="00950C9B"/>
    <w:rsid w:val="0095123D"/>
    <w:rsid w:val="0095225D"/>
    <w:rsid w:val="0095490B"/>
    <w:rsid w:val="00956C55"/>
    <w:rsid w:val="009570D0"/>
    <w:rsid w:val="0095741C"/>
    <w:rsid w:val="00957542"/>
    <w:rsid w:val="00960282"/>
    <w:rsid w:val="0096092E"/>
    <w:rsid w:val="00960E7A"/>
    <w:rsid w:val="00961A75"/>
    <w:rsid w:val="00962B2E"/>
    <w:rsid w:val="0096477D"/>
    <w:rsid w:val="00965615"/>
    <w:rsid w:val="00966417"/>
    <w:rsid w:val="00966AD1"/>
    <w:rsid w:val="009672D1"/>
    <w:rsid w:val="00967586"/>
    <w:rsid w:val="00967C59"/>
    <w:rsid w:val="00967E94"/>
    <w:rsid w:val="009701B6"/>
    <w:rsid w:val="009702F9"/>
    <w:rsid w:val="00971DAA"/>
    <w:rsid w:val="0097241C"/>
    <w:rsid w:val="00972C08"/>
    <w:rsid w:val="0097354C"/>
    <w:rsid w:val="00973F96"/>
    <w:rsid w:val="009744C7"/>
    <w:rsid w:val="009749A8"/>
    <w:rsid w:val="009750C5"/>
    <w:rsid w:val="009757BA"/>
    <w:rsid w:val="0097588F"/>
    <w:rsid w:val="009764D7"/>
    <w:rsid w:val="00976740"/>
    <w:rsid w:val="0097681B"/>
    <w:rsid w:val="00977285"/>
    <w:rsid w:val="00980591"/>
    <w:rsid w:val="009808A6"/>
    <w:rsid w:val="00980997"/>
    <w:rsid w:val="00981C27"/>
    <w:rsid w:val="0098466D"/>
    <w:rsid w:val="009854EC"/>
    <w:rsid w:val="0098686F"/>
    <w:rsid w:val="00986D67"/>
    <w:rsid w:val="0098761E"/>
    <w:rsid w:val="00987768"/>
    <w:rsid w:val="0098798A"/>
    <w:rsid w:val="00987BA3"/>
    <w:rsid w:val="0099054A"/>
    <w:rsid w:val="00991C12"/>
    <w:rsid w:val="00991E2C"/>
    <w:rsid w:val="009932BC"/>
    <w:rsid w:val="0099493C"/>
    <w:rsid w:val="00995195"/>
    <w:rsid w:val="009965D7"/>
    <w:rsid w:val="009969E4"/>
    <w:rsid w:val="00997971"/>
    <w:rsid w:val="009A1701"/>
    <w:rsid w:val="009A2925"/>
    <w:rsid w:val="009A337E"/>
    <w:rsid w:val="009A536F"/>
    <w:rsid w:val="009A5B59"/>
    <w:rsid w:val="009A7F8B"/>
    <w:rsid w:val="009B08A0"/>
    <w:rsid w:val="009B14B3"/>
    <w:rsid w:val="009B33EF"/>
    <w:rsid w:val="009B442F"/>
    <w:rsid w:val="009B47A1"/>
    <w:rsid w:val="009B4D77"/>
    <w:rsid w:val="009B547D"/>
    <w:rsid w:val="009B597A"/>
    <w:rsid w:val="009B5C54"/>
    <w:rsid w:val="009B5EE8"/>
    <w:rsid w:val="009B69C3"/>
    <w:rsid w:val="009B6F61"/>
    <w:rsid w:val="009B6F73"/>
    <w:rsid w:val="009C0840"/>
    <w:rsid w:val="009C1212"/>
    <w:rsid w:val="009C1244"/>
    <w:rsid w:val="009C1746"/>
    <w:rsid w:val="009C17E5"/>
    <w:rsid w:val="009C1B65"/>
    <w:rsid w:val="009C32C8"/>
    <w:rsid w:val="009C3566"/>
    <w:rsid w:val="009C3D3D"/>
    <w:rsid w:val="009C4CA7"/>
    <w:rsid w:val="009C4CC6"/>
    <w:rsid w:val="009C4FC5"/>
    <w:rsid w:val="009C557E"/>
    <w:rsid w:val="009C5672"/>
    <w:rsid w:val="009C5CC2"/>
    <w:rsid w:val="009C6B28"/>
    <w:rsid w:val="009C6BE9"/>
    <w:rsid w:val="009C717B"/>
    <w:rsid w:val="009C722D"/>
    <w:rsid w:val="009C74E9"/>
    <w:rsid w:val="009C7DE4"/>
    <w:rsid w:val="009D06A3"/>
    <w:rsid w:val="009D0E1C"/>
    <w:rsid w:val="009D1173"/>
    <w:rsid w:val="009D19AD"/>
    <w:rsid w:val="009D1AD0"/>
    <w:rsid w:val="009D2FCE"/>
    <w:rsid w:val="009D34B3"/>
    <w:rsid w:val="009D48A5"/>
    <w:rsid w:val="009D4AAD"/>
    <w:rsid w:val="009D5FD7"/>
    <w:rsid w:val="009D7B43"/>
    <w:rsid w:val="009E0FC5"/>
    <w:rsid w:val="009E26CB"/>
    <w:rsid w:val="009E3D0E"/>
    <w:rsid w:val="009E3EFF"/>
    <w:rsid w:val="009E4CD2"/>
    <w:rsid w:val="009E5264"/>
    <w:rsid w:val="009E5C4D"/>
    <w:rsid w:val="009E6148"/>
    <w:rsid w:val="009E70D8"/>
    <w:rsid w:val="009E7184"/>
    <w:rsid w:val="009E7917"/>
    <w:rsid w:val="009E7A8B"/>
    <w:rsid w:val="009E7C12"/>
    <w:rsid w:val="009F0560"/>
    <w:rsid w:val="009F3A87"/>
    <w:rsid w:val="009F3F6C"/>
    <w:rsid w:val="009F58D1"/>
    <w:rsid w:val="009F7811"/>
    <w:rsid w:val="009F7DED"/>
    <w:rsid w:val="00A01BDE"/>
    <w:rsid w:val="00A02542"/>
    <w:rsid w:val="00A02D44"/>
    <w:rsid w:val="00A05485"/>
    <w:rsid w:val="00A05E8F"/>
    <w:rsid w:val="00A07CD4"/>
    <w:rsid w:val="00A10DC1"/>
    <w:rsid w:val="00A12160"/>
    <w:rsid w:val="00A1483D"/>
    <w:rsid w:val="00A14955"/>
    <w:rsid w:val="00A15363"/>
    <w:rsid w:val="00A168E8"/>
    <w:rsid w:val="00A17A4D"/>
    <w:rsid w:val="00A17E48"/>
    <w:rsid w:val="00A21158"/>
    <w:rsid w:val="00A212C4"/>
    <w:rsid w:val="00A2209D"/>
    <w:rsid w:val="00A235E4"/>
    <w:rsid w:val="00A23A84"/>
    <w:rsid w:val="00A23A97"/>
    <w:rsid w:val="00A23F87"/>
    <w:rsid w:val="00A24FE0"/>
    <w:rsid w:val="00A2565B"/>
    <w:rsid w:val="00A25C41"/>
    <w:rsid w:val="00A25FCB"/>
    <w:rsid w:val="00A2788C"/>
    <w:rsid w:val="00A278B6"/>
    <w:rsid w:val="00A322F0"/>
    <w:rsid w:val="00A3378C"/>
    <w:rsid w:val="00A344E4"/>
    <w:rsid w:val="00A34840"/>
    <w:rsid w:val="00A34DBE"/>
    <w:rsid w:val="00A36E80"/>
    <w:rsid w:val="00A37278"/>
    <w:rsid w:val="00A4050F"/>
    <w:rsid w:val="00A40CB5"/>
    <w:rsid w:val="00A41BFA"/>
    <w:rsid w:val="00A42B18"/>
    <w:rsid w:val="00A42DB3"/>
    <w:rsid w:val="00A437C1"/>
    <w:rsid w:val="00A43B85"/>
    <w:rsid w:val="00A44F79"/>
    <w:rsid w:val="00A45EE2"/>
    <w:rsid w:val="00A46E51"/>
    <w:rsid w:val="00A50BD5"/>
    <w:rsid w:val="00A50CE8"/>
    <w:rsid w:val="00A51633"/>
    <w:rsid w:val="00A5224F"/>
    <w:rsid w:val="00A52CAA"/>
    <w:rsid w:val="00A534BE"/>
    <w:rsid w:val="00A539C8"/>
    <w:rsid w:val="00A53D9B"/>
    <w:rsid w:val="00A542B5"/>
    <w:rsid w:val="00A5455C"/>
    <w:rsid w:val="00A55517"/>
    <w:rsid w:val="00A5565C"/>
    <w:rsid w:val="00A612F9"/>
    <w:rsid w:val="00A61E3D"/>
    <w:rsid w:val="00A62682"/>
    <w:rsid w:val="00A63D8F"/>
    <w:rsid w:val="00A646C3"/>
    <w:rsid w:val="00A646D1"/>
    <w:rsid w:val="00A66A44"/>
    <w:rsid w:val="00A66C92"/>
    <w:rsid w:val="00A66F0E"/>
    <w:rsid w:val="00A72819"/>
    <w:rsid w:val="00A7401F"/>
    <w:rsid w:val="00A74219"/>
    <w:rsid w:val="00A7574F"/>
    <w:rsid w:val="00A7596E"/>
    <w:rsid w:val="00A75CE7"/>
    <w:rsid w:val="00A75F1E"/>
    <w:rsid w:val="00A76319"/>
    <w:rsid w:val="00A766D0"/>
    <w:rsid w:val="00A76BE9"/>
    <w:rsid w:val="00A7727F"/>
    <w:rsid w:val="00A77462"/>
    <w:rsid w:val="00A77F34"/>
    <w:rsid w:val="00A811CC"/>
    <w:rsid w:val="00A8168C"/>
    <w:rsid w:val="00A8332F"/>
    <w:rsid w:val="00A83629"/>
    <w:rsid w:val="00A84B6E"/>
    <w:rsid w:val="00A85929"/>
    <w:rsid w:val="00A86035"/>
    <w:rsid w:val="00A87781"/>
    <w:rsid w:val="00A87B68"/>
    <w:rsid w:val="00A946FB"/>
    <w:rsid w:val="00A96EA6"/>
    <w:rsid w:val="00A97073"/>
    <w:rsid w:val="00A975E7"/>
    <w:rsid w:val="00AA0EB9"/>
    <w:rsid w:val="00AA12D0"/>
    <w:rsid w:val="00AA2AEE"/>
    <w:rsid w:val="00AA2F25"/>
    <w:rsid w:val="00AA587B"/>
    <w:rsid w:val="00AA5CB0"/>
    <w:rsid w:val="00AA7A6A"/>
    <w:rsid w:val="00AB0426"/>
    <w:rsid w:val="00AB0682"/>
    <w:rsid w:val="00AB16FD"/>
    <w:rsid w:val="00AB23E3"/>
    <w:rsid w:val="00AB262A"/>
    <w:rsid w:val="00AB3C7B"/>
    <w:rsid w:val="00AB5992"/>
    <w:rsid w:val="00AB5BEF"/>
    <w:rsid w:val="00AB7230"/>
    <w:rsid w:val="00AB778C"/>
    <w:rsid w:val="00AC02D0"/>
    <w:rsid w:val="00AC1469"/>
    <w:rsid w:val="00AC19F4"/>
    <w:rsid w:val="00AC1C32"/>
    <w:rsid w:val="00AC22F7"/>
    <w:rsid w:val="00AC26CB"/>
    <w:rsid w:val="00AC2AE9"/>
    <w:rsid w:val="00AC3494"/>
    <w:rsid w:val="00AC4E8A"/>
    <w:rsid w:val="00AC54B7"/>
    <w:rsid w:val="00AC5688"/>
    <w:rsid w:val="00AC783C"/>
    <w:rsid w:val="00AC788C"/>
    <w:rsid w:val="00AD0C9D"/>
    <w:rsid w:val="00AD1691"/>
    <w:rsid w:val="00AD16BE"/>
    <w:rsid w:val="00AD1980"/>
    <w:rsid w:val="00AD48A8"/>
    <w:rsid w:val="00AD632D"/>
    <w:rsid w:val="00AD68D9"/>
    <w:rsid w:val="00AE02CF"/>
    <w:rsid w:val="00AE0E81"/>
    <w:rsid w:val="00AE1DD1"/>
    <w:rsid w:val="00AE2C73"/>
    <w:rsid w:val="00AE318D"/>
    <w:rsid w:val="00AE4148"/>
    <w:rsid w:val="00AE64B9"/>
    <w:rsid w:val="00AE7415"/>
    <w:rsid w:val="00AE76D9"/>
    <w:rsid w:val="00AE77B5"/>
    <w:rsid w:val="00AF0CC2"/>
    <w:rsid w:val="00AF0FA7"/>
    <w:rsid w:val="00AF2235"/>
    <w:rsid w:val="00AF3A86"/>
    <w:rsid w:val="00AF4205"/>
    <w:rsid w:val="00AF49C0"/>
    <w:rsid w:val="00AF5237"/>
    <w:rsid w:val="00AF54FE"/>
    <w:rsid w:val="00AF6436"/>
    <w:rsid w:val="00AF68FD"/>
    <w:rsid w:val="00AF69D1"/>
    <w:rsid w:val="00AF7B60"/>
    <w:rsid w:val="00B013A9"/>
    <w:rsid w:val="00B01D47"/>
    <w:rsid w:val="00B01F28"/>
    <w:rsid w:val="00B0399A"/>
    <w:rsid w:val="00B04D58"/>
    <w:rsid w:val="00B04E25"/>
    <w:rsid w:val="00B05671"/>
    <w:rsid w:val="00B0673B"/>
    <w:rsid w:val="00B0734B"/>
    <w:rsid w:val="00B07C73"/>
    <w:rsid w:val="00B10426"/>
    <w:rsid w:val="00B10653"/>
    <w:rsid w:val="00B10FAF"/>
    <w:rsid w:val="00B1114C"/>
    <w:rsid w:val="00B114F6"/>
    <w:rsid w:val="00B117B1"/>
    <w:rsid w:val="00B11AC1"/>
    <w:rsid w:val="00B11AC3"/>
    <w:rsid w:val="00B14554"/>
    <w:rsid w:val="00B1505D"/>
    <w:rsid w:val="00B15C1E"/>
    <w:rsid w:val="00B15F81"/>
    <w:rsid w:val="00B16863"/>
    <w:rsid w:val="00B16C96"/>
    <w:rsid w:val="00B204AC"/>
    <w:rsid w:val="00B20FB3"/>
    <w:rsid w:val="00B2106E"/>
    <w:rsid w:val="00B21C82"/>
    <w:rsid w:val="00B22E47"/>
    <w:rsid w:val="00B231AA"/>
    <w:rsid w:val="00B25686"/>
    <w:rsid w:val="00B2652F"/>
    <w:rsid w:val="00B26706"/>
    <w:rsid w:val="00B2677A"/>
    <w:rsid w:val="00B318D8"/>
    <w:rsid w:val="00B3264D"/>
    <w:rsid w:val="00B329B5"/>
    <w:rsid w:val="00B32BDA"/>
    <w:rsid w:val="00B32F77"/>
    <w:rsid w:val="00B331A4"/>
    <w:rsid w:val="00B33D75"/>
    <w:rsid w:val="00B35D6D"/>
    <w:rsid w:val="00B36894"/>
    <w:rsid w:val="00B378AB"/>
    <w:rsid w:val="00B37FB9"/>
    <w:rsid w:val="00B41044"/>
    <w:rsid w:val="00B41E77"/>
    <w:rsid w:val="00B424E5"/>
    <w:rsid w:val="00B42DAD"/>
    <w:rsid w:val="00B42DFB"/>
    <w:rsid w:val="00B434F9"/>
    <w:rsid w:val="00B43881"/>
    <w:rsid w:val="00B43FC3"/>
    <w:rsid w:val="00B468F3"/>
    <w:rsid w:val="00B474EC"/>
    <w:rsid w:val="00B47B65"/>
    <w:rsid w:val="00B47D65"/>
    <w:rsid w:val="00B5010B"/>
    <w:rsid w:val="00B50498"/>
    <w:rsid w:val="00B515FA"/>
    <w:rsid w:val="00B51A2B"/>
    <w:rsid w:val="00B520CA"/>
    <w:rsid w:val="00B523FA"/>
    <w:rsid w:val="00B52C93"/>
    <w:rsid w:val="00B5347E"/>
    <w:rsid w:val="00B53757"/>
    <w:rsid w:val="00B53952"/>
    <w:rsid w:val="00B5516F"/>
    <w:rsid w:val="00B56253"/>
    <w:rsid w:val="00B56F18"/>
    <w:rsid w:val="00B60A5E"/>
    <w:rsid w:val="00B61B04"/>
    <w:rsid w:val="00B61E7A"/>
    <w:rsid w:val="00B6225F"/>
    <w:rsid w:val="00B634BC"/>
    <w:rsid w:val="00B644BA"/>
    <w:rsid w:val="00B65EE3"/>
    <w:rsid w:val="00B66F41"/>
    <w:rsid w:val="00B67B7E"/>
    <w:rsid w:val="00B710B4"/>
    <w:rsid w:val="00B7115F"/>
    <w:rsid w:val="00B7123C"/>
    <w:rsid w:val="00B73846"/>
    <w:rsid w:val="00B743C1"/>
    <w:rsid w:val="00B74AE4"/>
    <w:rsid w:val="00B7574D"/>
    <w:rsid w:val="00B75C72"/>
    <w:rsid w:val="00B76DFF"/>
    <w:rsid w:val="00B76F1E"/>
    <w:rsid w:val="00B80D63"/>
    <w:rsid w:val="00B80F14"/>
    <w:rsid w:val="00B80FD6"/>
    <w:rsid w:val="00B81C41"/>
    <w:rsid w:val="00B8238F"/>
    <w:rsid w:val="00B82EB6"/>
    <w:rsid w:val="00B834A0"/>
    <w:rsid w:val="00B83711"/>
    <w:rsid w:val="00B84794"/>
    <w:rsid w:val="00B84C92"/>
    <w:rsid w:val="00B85166"/>
    <w:rsid w:val="00B86F59"/>
    <w:rsid w:val="00B87B6F"/>
    <w:rsid w:val="00B87E99"/>
    <w:rsid w:val="00B90179"/>
    <w:rsid w:val="00B91941"/>
    <w:rsid w:val="00B93498"/>
    <w:rsid w:val="00B936D4"/>
    <w:rsid w:val="00B936ED"/>
    <w:rsid w:val="00B93D82"/>
    <w:rsid w:val="00B94075"/>
    <w:rsid w:val="00B9664E"/>
    <w:rsid w:val="00BA00F2"/>
    <w:rsid w:val="00BA0415"/>
    <w:rsid w:val="00BA0B75"/>
    <w:rsid w:val="00BA1C1F"/>
    <w:rsid w:val="00BA20E9"/>
    <w:rsid w:val="00BA21DB"/>
    <w:rsid w:val="00BA23FE"/>
    <w:rsid w:val="00BA3B3C"/>
    <w:rsid w:val="00BA3BD2"/>
    <w:rsid w:val="00BA406C"/>
    <w:rsid w:val="00BA4539"/>
    <w:rsid w:val="00BA4CC2"/>
    <w:rsid w:val="00BA61BB"/>
    <w:rsid w:val="00BA7491"/>
    <w:rsid w:val="00BB058B"/>
    <w:rsid w:val="00BB109F"/>
    <w:rsid w:val="00BB1782"/>
    <w:rsid w:val="00BB2000"/>
    <w:rsid w:val="00BB2509"/>
    <w:rsid w:val="00BB26F2"/>
    <w:rsid w:val="00BB4681"/>
    <w:rsid w:val="00BB4E57"/>
    <w:rsid w:val="00BB634D"/>
    <w:rsid w:val="00BB640B"/>
    <w:rsid w:val="00BB6984"/>
    <w:rsid w:val="00BB781C"/>
    <w:rsid w:val="00BB7F08"/>
    <w:rsid w:val="00BC03FE"/>
    <w:rsid w:val="00BC259B"/>
    <w:rsid w:val="00BC2934"/>
    <w:rsid w:val="00BC363C"/>
    <w:rsid w:val="00BC3D77"/>
    <w:rsid w:val="00BC3FAC"/>
    <w:rsid w:val="00BC51AF"/>
    <w:rsid w:val="00BC5271"/>
    <w:rsid w:val="00BC5510"/>
    <w:rsid w:val="00BC5799"/>
    <w:rsid w:val="00BC598D"/>
    <w:rsid w:val="00BC5BBE"/>
    <w:rsid w:val="00BC5E13"/>
    <w:rsid w:val="00BC7086"/>
    <w:rsid w:val="00BD048B"/>
    <w:rsid w:val="00BD05A8"/>
    <w:rsid w:val="00BD08AD"/>
    <w:rsid w:val="00BD1296"/>
    <w:rsid w:val="00BD14B5"/>
    <w:rsid w:val="00BD1B6B"/>
    <w:rsid w:val="00BD1B7B"/>
    <w:rsid w:val="00BD20A8"/>
    <w:rsid w:val="00BD3620"/>
    <w:rsid w:val="00BD3F10"/>
    <w:rsid w:val="00BD4017"/>
    <w:rsid w:val="00BD42A4"/>
    <w:rsid w:val="00BD44F0"/>
    <w:rsid w:val="00BD4AE3"/>
    <w:rsid w:val="00BD4B5D"/>
    <w:rsid w:val="00BD57DF"/>
    <w:rsid w:val="00BD59B3"/>
    <w:rsid w:val="00BD6182"/>
    <w:rsid w:val="00BD7431"/>
    <w:rsid w:val="00BD7469"/>
    <w:rsid w:val="00BD76FF"/>
    <w:rsid w:val="00BE01C2"/>
    <w:rsid w:val="00BE1F77"/>
    <w:rsid w:val="00BE36DE"/>
    <w:rsid w:val="00BE4044"/>
    <w:rsid w:val="00BE5702"/>
    <w:rsid w:val="00BE5903"/>
    <w:rsid w:val="00BE59AC"/>
    <w:rsid w:val="00BE6D3B"/>
    <w:rsid w:val="00BF04B8"/>
    <w:rsid w:val="00BF134A"/>
    <w:rsid w:val="00BF15E9"/>
    <w:rsid w:val="00BF2072"/>
    <w:rsid w:val="00BF3160"/>
    <w:rsid w:val="00BF456A"/>
    <w:rsid w:val="00BF50FE"/>
    <w:rsid w:val="00BF5513"/>
    <w:rsid w:val="00BF7BC5"/>
    <w:rsid w:val="00C004F1"/>
    <w:rsid w:val="00C00674"/>
    <w:rsid w:val="00C0260C"/>
    <w:rsid w:val="00C02ED1"/>
    <w:rsid w:val="00C035B5"/>
    <w:rsid w:val="00C03734"/>
    <w:rsid w:val="00C03CCB"/>
    <w:rsid w:val="00C0431A"/>
    <w:rsid w:val="00C04A45"/>
    <w:rsid w:val="00C04AE9"/>
    <w:rsid w:val="00C0631F"/>
    <w:rsid w:val="00C06FBF"/>
    <w:rsid w:val="00C10E30"/>
    <w:rsid w:val="00C111D8"/>
    <w:rsid w:val="00C11DD5"/>
    <w:rsid w:val="00C1226F"/>
    <w:rsid w:val="00C12329"/>
    <w:rsid w:val="00C13AFC"/>
    <w:rsid w:val="00C13B0D"/>
    <w:rsid w:val="00C1448B"/>
    <w:rsid w:val="00C14F5F"/>
    <w:rsid w:val="00C156EA"/>
    <w:rsid w:val="00C15D28"/>
    <w:rsid w:val="00C175E2"/>
    <w:rsid w:val="00C201F2"/>
    <w:rsid w:val="00C223CA"/>
    <w:rsid w:val="00C227BB"/>
    <w:rsid w:val="00C22FF3"/>
    <w:rsid w:val="00C2394B"/>
    <w:rsid w:val="00C2500D"/>
    <w:rsid w:val="00C255DF"/>
    <w:rsid w:val="00C2598C"/>
    <w:rsid w:val="00C25AC0"/>
    <w:rsid w:val="00C27F88"/>
    <w:rsid w:val="00C31242"/>
    <w:rsid w:val="00C314FF"/>
    <w:rsid w:val="00C31B14"/>
    <w:rsid w:val="00C31FAD"/>
    <w:rsid w:val="00C331A3"/>
    <w:rsid w:val="00C333D8"/>
    <w:rsid w:val="00C33646"/>
    <w:rsid w:val="00C33D20"/>
    <w:rsid w:val="00C3447D"/>
    <w:rsid w:val="00C3490E"/>
    <w:rsid w:val="00C35DFD"/>
    <w:rsid w:val="00C36EEC"/>
    <w:rsid w:val="00C41E5C"/>
    <w:rsid w:val="00C41EDC"/>
    <w:rsid w:val="00C42562"/>
    <w:rsid w:val="00C42A82"/>
    <w:rsid w:val="00C45E17"/>
    <w:rsid w:val="00C45E4F"/>
    <w:rsid w:val="00C4708E"/>
    <w:rsid w:val="00C4763E"/>
    <w:rsid w:val="00C503CE"/>
    <w:rsid w:val="00C508F6"/>
    <w:rsid w:val="00C50D5C"/>
    <w:rsid w:val="00C511B7"/>
    <w:rsid w:val="00C51700"/>
    <w:rsid w:val="00C51762"/>
    <w:rsid w:val="00C518ED"/>
    <w:rsid w:val="00C51ADF"/>
    <w:rsid w:val="00C52340"/>
    <w:rsid w:val="00C527D0"/>
    <w:rsid w:val="00C557AE"/>
    <w:rsid w:val="00C55EED"/>
    <w:rsid w:val="00C55F22"/>
    <w:rsid w:val="00C564B6"/>
    <w:rsid w:val="00C56B4E"/>
    <w:rsid w:val="00C56B79"/>
    <w:rsid w:val="00C56FB2"/>
    <w:rsid w:val="00C573F8"/>
    <w:rsid w:val="00C57B66"/>
    <w:rsid w:val="00C60D5C"/>
    <w:rsid w:val="00C62333"/>
    <w:rsid w:val="00C641C6"/>
    <w:rsid w:val="00C64C71"/>
    <w:rsid w:val="00C64E22"/>
    <w:rsid w:val="00C64E2F"/>
    <w:rsid w:val="00C6521E"/>
    <w:rsid w:val="00C67C7A"/>
    <w:rsid w:val="00C70677"/>
    <w:rsid w:val="00C71257"/>
    <w:rsid w:val="00C72516"/>
    <w:rsid w:val="00C73981"/>
    <w:rsid w:val="00C743B7"/>
    <w:rsid w:val="00C7529C"/>
    <w:rsid w:val="00C76E49"/>
    <w:rsid w:val="00C76FE3"/>
    <w:rsid w:val="00C7725E"/>
    <w:rsid w:val="00C7729F"/>
    <w:rsid w:val="00C813C9"/>
    <w:rsid w:val="00C8157F"/>
    <w:rsid w:val="00C82752"/>
    <w:rsid w:val="00C82E7E"/>
    <w:rsid w:val="00C82FDD"/>
    <w:rsid w:val="00C83070"/>
    <w:rsid w:val="00C83653"/>
    <w:rsid w:val="00C845A4"/>
    <w:rsid w:val="00C848BB"/>
    <w:rsid w:val="00C85749"/>
    <w:rsid w:val="00C860EF"/>
    <w:rsid w:val="00C86327"/>
    <w:rsid w:val="00C86D2B"/>
    <w:rsid w:val="00C87D85"/>
    <w:rsid w:val="00C87E69"/>
    <w:rsid w:val="00C9071C"/>
    <w:rsid w:val="00C90844"/>
    <w:rsid w:val="00C909F3"/>
    <w:rsid w:val="00C90D8A"/>
    <w:rsid w:val="00C90FBC"/>
    <w:rsid w:val="00C92A11"/>
    <w:rsid w:val="00C9316E"/>
    <w:rsid w:val="00C933F1"/>
    <w:rsid w:val="00C93895"/>
    <w:rsid w:val="00C93BB3"/>
    <w:rsid w:val="00C93DBC"/>
    <w:rsid w:val="00C94835"/>
    <w:rsid w:val="00C94AC6"/>
    <w:rsid w:val="00C95B42"/>
    <w:rsid w:val="00C95D3F"/>
    <w:rsid w:val="00C96578"/>
    <w:rsid w:val="00C970DB"/>
    <w:rsid w:val="00C9720B"/>
    <w:rsid w:val="00CA059A"/>
    <w:rsid w:val="00CA1209"/>
    <w:rsid w:val="00CA1E6F"/>
    <w:rsid w:val="00CA27B5"/>
    <w:rsid w:val="00CA464A"/>
    <w:rsid w:val="00CA4976"/>
    <w:rsid w:val="00CA6678"/>
    <w:rsid w:val="00CA689C"/>
    <w:rsid w:val="00CA7B93"/>
    <w:rsid w:val="00CB093D"/>
    <w:rsid w:val="00CB1145"/>
    <w:rsid w:val="00CB1DE0"/>
    <w:rsid w:val="00CB38DC"/>
    <w:rsid w:val="00CB39BB"/>
    <w:rsid w:val="00CB6A5A"/>
    <w:rsid w:val="00CB6C19"/>
    <w:rsid w:val="00CB6F52"/>
    <w:rsid w:val="00CB72AB"/>
    <w:rsid w:val="00CC0970"/>
    <w:rsid w:val="00CC150A"/>
    <w:rsid w:val="00CC33C5"/>
    <w:rsid w:val="00CC38AD"/>
    <w:rsid w:val="00CC3C04"/>
    <w:rsid w:val="00CC4907"/>
    <w:rsid w:val="00CC4986"/>
    <w:rsid w:val="00CC5EBE"/>
    <w:rsid w:val="00CC625F"/>
    <w:rsid w:val="00CC6266"/>
    <w:rsid w:val="00CC64A0"/>
    <w:rsid w:val="00CC66BB"/>
    <w:rsid w:val="00CC73EA"/>
    <w:rsid w:val="00CC7C1C"/>
    <w:rsid w:val="00CC7F51"/>
    <w:rsid w:val="00CD06D1"/>
    <w:rsid w:val="00CD09C5"/>
    <w:rsid w:val="00CD0DEF"/>
    <w:rsid w:val="00CD0FBD"/>
    <w:rsid w:val="00CD1B98"/>
    <w:rsid w:val="00CD1CBE"/>
    <w:rsid w:val="00CD3886"/>
    <w:rsid w:val="00CD4026"/>
    <w:rsid w:val="00CD44DA"/>
    <w:rsid w:val="00CD4C3D"/>
    <w:rsid w:val="00CD5D51"/>
    <w:rsid w:val="00CD5F8A"/>
    <w:rsid w:val="00CD72A8"/>
    <w:rsid w:val="00CE0122"/>
    <w:rsid w:val="00CE028A"/>
    <w:rsid w:val="00CE1EAB"/>
    <w:rsid w:val="00CE1F12"/>
    <w:rsid w:val="00CE1F53"/>
    <w:rsid w:val="00CE1FF3"/>
    <w:rsid w:val="00CE2286"/>
    <w:rsid w:val="00CE2D1C"/>
    <w:rsid w:val="00CE4540"/>
    <w:rsid w:val="00CE4858"/>
    <w:rsid w:val="00CE4EA2"/>
    <w:rsid w:val="00CE58CA"/>
    <w:rsid w:val="00CE5AFB"/>
    <w:rsid w:val="00CE7779"/>
    <w:rsid w:val="00CE79E5"/>
    <w:rsid w:val="00CF1C1B"/>
    <w:rsid w:val="00CF2142"/>
    <w:rsid w:val="00CF255F"/>
    <w:rsid w:val="00CF310F"/>
    <w:rsid w:val="00CF602C"/>
    <w:rsid w:val="00CF60C0"/>
    <w:rsid w:val="00CF6A90"/>
    <w:rsid w:val="00D0196E"/>
    <w:rsid w:val="00D02DCA"/>
    <w:rsid w:val="00D0376D"/>
    <w:rsid w:val="00D04132"/>
    <w:rsid w:val="00D04CAC"/>
    <w:rsid w:val="00D0538E"/>
    <w:rsid w:val="00D05445"/>
    <w:rsid w:val="00D0564D"/>
    <w:rsid w:val="00D056B8"/>
    <w:rsid w:val="00D0794F"/>
    <w:rsid w:val="00D103EB"/>
    <w:rsid w:val="00D105DD"/>
    <w:rsid w:val="00D106E5"/>
    <w:rsid w:val="00D11229"/>
    <w:rsid w:val="00D11576"/>
    <w:rsid w:val="00D11B51"/>
    <w:rsid w:val="00D127F7"/>
    <w:rsid w:val="00D13F98"/>
    <w:rsid w:val="00D14454"/>
    <w:rsid w:val="00D14A20"/>
    <w:rsid w:val="00D15399"/>
    <w:rsid w:val="00D15FEA"/>
    <w:rsid w:val="00D167BF"/>
    <w:rsid w:val="00D170E7"/>
    <w:rsid w:val="00D1711A"/>
    <w:rsid w:val="00D17931"/>
    <w:rsid w:val="00D200B7"/>
    <w:rsid w:val="00D21332"/>
    <w:rsid w:val="00D2148A"/>
    <w:rsid w:val="00D217D4"/>
    <w:rsid w:val="00D218C1"/>
    <w:rsid w:val="00D21C58"/>
    <w:rsid w:val="00D22066"/>
    <w:rsid w:val="00D22F4A"/>
    <w:rsid w:val="00D23922"/>
    <w:rsid w:val="00D24E56"/>
    <w:rsid w:val="00D2643B"/>
    <w:rsid w:val="00D26C28"/>
    <w:rsid w:val="00D26D1F"/>
    <w:rsid w:val="00D26D65"/>
    <w:rsid w:val="00D2747B"/>
    <w:rsid w:val="00D30B04"/>
    <w:rsid w:val="00D31E13"/>
    <w:rsid w:val="00D32806"/>
    <w:rsid w:val="00D348D1"/>
    <w:rsid w:val="00D34D53"/>
    <w:rsid w:val="00D353D9"/>
    <w:rsid w:val="00D36080"/>
    <w:rsid w:val="00D360F2"/>
    <w:rsid w:val="00D36701"/>
    <w:rsid w:val="00D37823"/>
    <w:rsid w:val="00D407D8"/>
    <w:rsid w:val="00D416AB"/>
    <w:rsid w:val="00D417A3"/>
    <w:rsid w:val="00D422FE"/>
    <w:rsid w:val="00D4299C"/>
    <w:rsid w:val="00D4495D"/>
    <w:rsid w:val="00D45565"/>
    <w:rsid w:val="00D45906"/>
    <w:rsid w:val="00D45BAF"/>
    <w:rsid w:val="00D45C51"/>
    <w:rsid w:val="00D46231"/>
    <w:rsid w:val="00D4627C"/>
    <w:rsid w:val="00D4645F"/>
    <w:rsid w:val="00D46622"/>
    <w:rsid w:val="00D46D4A"/>
    <w:rsid w:val="00D47465"/>
    <w:rsid w:val="00D4773F"/>
    <w:rsid w:val="00D5093C"/>
    <w:rsid w:val="00D50EE5"/>
    <w:rsid w:val="00D51389"/>
    <w:rsid w:val="00D520D8"/>
    <w:rsid w:val="00D52306"/>
    <w:rsid w:val="00D525B2"/>
    <w:rsid w:val="00D52A3F"/>
    <w:rsid w:val="00D52D6C"/>
    <w:rsid w:val="00D5399E"/>
    <w:rsid w:val="00D552F4"/>
    <w:rsid w:val="00D55612"/>
    <w:rsid w:val="00D55A3D"/>
    <w:rsid w:val="00D55B0D"/>
    <w:rsid w:val="00D5753E"/>
    <w:rsid w:val="00D577E3"/>
    <w:rsid w:val="00D601B6"/>
    <w:rsid w:val="00D6077A"/>
    <w:rsid w:val="00D60AFE"/>
    <w:rsid w:val="00D60CDA"/>
    <w:rsid w:val="00D60E9D"/>
    <w:rsid w:val="00D62937"/>
    <w:rsid w:val="00D62E65"/>
    <w:rsid w:val="00D62E9E"/>
    <w:rsid w:val="00D6370A"/>
    <w:rsid w:val="00D638F5"/>
    <w:rsid w:val="00D64405"/>
    <w:rsid w:val="00D646DB"/>
    <w:rsid w:val="00D64706"/>
    <w:rsid w:val="00D649FA"/>
    <w:rsid w:val="00D64D0F"/>
    <w:rsid w:val="00D64D66"/>
    <w:rsid w:val="00D65C37"/>
    <w:rsid w:val="00D661A0"/>
    <w:rsid w:val="00D66833"/>
    <w:rsid w:val="00D66A19"/>
    <w:rsid w:val="00D66F15"/>
    <w:rsid w:val="00D71B1A"/>
    <w:rsid w:val="00D71E7D"/>
    <w:rsid w:val="00D72966"/>
    <w:rsid w:val="00D7301A"/>
    <w:rsid w:val="00D7389F"/>
    <w:rsid w:val="00D74BC2"/>
    <w:rsid w:val="00D75089"/>
    <w:rsid w:val="00D762B9"/>
    <w:rsid w:val="00D773F0"/>
    <w:rsid w:val="00D809C4"/>
    <w:rsid w:val="00D80F8A"/>
    <w:rsid w:val="00D81A55"/>
    <w:rsid w:val="00D82036"/>
    <w:rsid w:val="00D82255"/>
    <w:rsid w:val="00D82AB5"/>
    <w:rsid w:val="00D83E81"/>
    <w:rsid w:val="00D86E16"/>
    <w:rsid w:val="00D86FF8"/>
    <w:rsid w:val="00D8762B"/>
    <w:rsid w:val="00D87F07"/>
    <w:rsid w:val="00D91787"/>
    <w:rsid w:val="00D917C6"/>
    <w:rsid w:val="00D91AB2"/>
    <w:rsid w:val="00D91BF1"/>
    <w:rsid w:val="00D92355"/>
    <w:rsid w:val="00D924F1"/>
    <w:rsid w:val="00D92D51"/>
    <w:rsid w:val="00D93181"/>
    <w:rsid w:val="00D93956"/>
    <w:rsid w:val="00D946A5"/>
    <w:rsid w:val="00DA0C70"/>
    <w:rsid w:val="00DA1F0B"/>
    <w:rsid w:val="00DA252E"/>
    <w:rsid w:val="00DA274D"/>
    <w:rsid w:val="00DA2D5D"/>
    <w:rsid w:val="00DA392E"/>
    <w:rsid w:val="00DA4ACA"/>
    <w:rsid w:val="00DA6D5A"/>
    <w:rsid w:val="00DB2D8F"/>
    <w:rsid w:val="00DB4073"/>
    <w:rsid w:val="00DB572A"/>
    <w:rsid w:val="00DB76F4"/>
    <w:rsid w:val="00DB7AD2"/>
    <w:rsid w:val="00DC0B8C"/>
    <w:rsid w:val="00DC13F7"/>
    <w:rsid w:val="00DC1772"/>
    <w:rsid w:val="00DC202A"/>
    <w:rsid w:val="00DC2CC5"/>
    <w:rsid w:val="00DC4467"/>
    <w:rsid w:val="00DC5152"/>
    <w:rsid w:val="00DC6067"/>
    <w:rsid w:val="00DC6C3C"/>
    <w:rsid w:val="00DD0217"/>
    <w:rsid w:val="00DD2638"/>
    <w:rsid w:val="00DD2C47"/>
    <w:rsid w:val="00DD3AE0"/>
    <w:rsid w:val="00DD4E43"/>
    <w:rsid w:val="00DD5DD2"/>
    <w:rsid w:val="00DD6A81"/>
    <w:rsid w:val="00DD6AF0"/>
    <w:rsid w:val="00DD7F85"/>
    <w:rsid w:val="00DE1B5A"/>
    <w:rsid w:val="00DE2266"/>
    <w:rsid w:val="00DE3268"/>
    <w:rsid w:val="00DE3BC1"/>
    <w:rsid w:val="00DE468D"/>
    <w:rsid w:val="00DE4A4E"/>
    <w:rsid w:val="00DE5D72"/>
    <w:rsid w:val="00DE656E"/>
    <w:rsid w:val="00DE782C"/>
    <w:rsid w:val="00DF0B76"/>
    <w:rsid w:val="00DF0FB2"/>
    <w:rsid w:val="00DF1408"/>
    <w:rsid w:val="00DF17DF"/>
    <w:rsid w:val="00DF1993"/>
    <w:rsid w:val="00DF1F24"/>
    <w:rsid w:val="00DF34AF"/>
    <w:rsid w:val="00DF424D"/>
    <w:rsid w:val="00DF478D"/>
    <w:rsid w:val="00DF4983"/>
    <w:rsid w:val="00DF50BC"/>
    <w:rsid w:val="00DF610A"/>
    <w:rsid w:val="00DF7E27"/>
    <w:rsid w:val="00E006DC"/>
    <w:rsid w:val="00E01945"/>
    <w:rsid w:val="00E0195F"/>
    <w:rsid w:val="00E01E9C"/>
    <w:rsid w:val="00E02ABF"/>
    <w:rsid w:val="00E02B37"/>
    <w:rsid w:val="00E02E3F"/>
    <w:rsid w:val="00E05A09"/>
    <w:rsid w:val="00E070BE"/>
    <w:rsid w:val="00E108C8"/>
    <w:rsid w:val="00E11A0E"/>
    <w:rsid w:val="00E13667"/>
    <w:rsid w:val="00E136B4"/>
    <w:rsid w:val="00E13F67"/>
    <w:rsid w:val="00E148CE"/>
    <w:rsid w:val="00E1607E"/>
    <w:rsid w:val="00E17683"/>
    <w:rsid w:val="00E203EA"/>
    <w:rsid w:val="00E2249F"/>
    <w:rsid w:val="00E238E4"/>
    <w:rsid w:val="00E242A2"/>
    <w:rsid w:val="00E24C3A"/>
    <w:rsid w:val="00E24DE3"/>
    <w:rsid w:val="00E2511B"/>
    <w:rsid w:val="00E25194"/>
    <w:rsid w:val="00E25727"/>
    <w:rsid w:val="00E25CAF"/>
    <w:rsid w:val="00E25CC9"/>
    <w:rsid w:val="00E26E10"/>
    <w:rsid w:val="00E27792"/>
    <w:rsid w:val="00E31E57"/>
    <w:rsid w:val="00E32DE6"/>
    <w:rsid w:val="00E352DC"/>
    <w:rsid w:val="00E40C5F"/>
    <w:rsid w:val="00E40C97"/>
    <w:rsid w:val="00E419A8"/>
    <w:rsid w:val="00E424E4"/>
    <w:rsid w:val="00E42768"/>
    <w:rsid w:val="00E42A25"/>
    <w:rsid w:val="00E44C6D"/>
    <w:rsid w:val="00E47B05"/>
    <w:rsid w:val="00E51634"/>
    <w:rsid w:val="00E51BD7"/>
    <w:rsid w:val="00E51E58"/>
    <w:rsid w:val="00E527DB"/>
    <w:rsid w:val="00E52B3E"/>
    <w:rsid w:val="00E52CE3"/>
    <w:rsid w:val="00E53660"/>
    <w:rsid w:val="00E53ABC"/>
    <w:rsid w:val="00E53ECE"/>
    <w:rsid w:val="00E54DDE"/>
    <w:rsid w:val="00E54FA7"/>
    <w:rsid w:val="00E55F76"/>
    <w:rsid w:val="00E575E7"/>
    <w:rsid w:val="00E57B53"/>
    <w:rsid w:val="00E60385"/>
    <w:rsid w:val="00E61695"/>
    <w:rsid w:val="00E61AB6"/>
    <w:rsid w:val="00E62399"/>
    <w:rsid w:val="00E648ED"/>
    <w:rsid w:val="00E658C5"/>
    <w:rsid w:val="00E6615D"/>
    <w:rsid w:val="00E66B31"/>
    <w:rsid w:val="00E66E46"/>
    <w:rsid w:val="00E679A0"/>
    <w:rsid w:val="00E67DFD"/>
    <w:rsid w:val="00E67EAB"/>
    <w:rsid w:val="00E71400"/>
    <w:rsid w:val="00E72545"/>
    <w:rsid w:val="00E7270C"/>
    <w:rsid w:val="00E7341C"/>
    <w:rsid w:val="00E73800"/>
    <w:rsid w:val="00E73830"/>
    <w:rsid w:val="00E73841"/>
    <w:rsid w:val="00E749AE"/>
    <w:rsid w:val="00E74D97"/>
    <w:rsid w:val="00E75665"/>
    <w:rsid w:val="00E75972"/>
    <w:rsid w:val="00E77A9A"/>
    <w:rsid w:val="00E80887"/>
    <w:rsid w:val="00E81D76"/>
    <w:rsid w:val="00E833AA"/>
    <w:rsid w:val="00E850C0"/>
    <w:rsid w:val="00E86FB8"/>
    <w:rsid w:val="00E871D2"/>
    <w:rsid w:val="00E873D1"/>
    <w:rsid w:val="00E87BA4"/>
    <w:rsid w:val="00E87E6A"/>
    <w:rsid w:val="00E900AE"/>
    <w:rsid w:val="00E911EE"/>
    <w:rsid w:val="00E918AC"/>
    <w:rsid w:val="00E91BA2"/>
    <w:rsid w:val="00E91C7A"/>
    <w:rsid w:val="00E91D6A"/>
    <w:rsid w:val="00E9286A"/>
    <w:rsid w:val="00E93428"/>
    <w:rsid w:val="00E94735"/>
    <w:rsid w:val="00E94F88"/>
    <w:rsid w:val="00E95CCA"/>
    <w:rsid w:val="00E96129"/>
    <w:rsid w:val="00E97545"/>
    <w:rsid w:val="00EA17B7"/>
    <w:rsid w:val="00EA26B8"/>
    <w:rsid w:val="00EA5897"/>
    <w:rsid w:val="00EA5D45"/>
    <w:rsid w:val="00EA6789"/>
    <w:rsid w:val="00EA70FA"/>
    <w:rsid w:val="00EB17C5"/>
    <w:rsid w:val="00EB1C36"/>
    <w:rsid w:val="00EB2925"/>
    <w:rsid w:val="00EB2C52"/>
    <w:rsid w:val="00EB2E57"/>
    <w:rsid w:val="00EB2EAF"/>
    <w:rsid w:val="00EB397F"/>
    <w:rsid w:val="00EB48AE"/>
    <w:rsid w:val="00EB5000"/>
    <w:rsid w:val="00EB545E"/>
    <w:rsid w:val="00EB6B99"/>
    <w:rsid w:val="00EB6D96"/>
    <w:rsid w:val="00EB6EB5"/>
    <w:rsid w:val="00EB7185"/>
    <w:rsid w:val="00EB72E3"/>
    <w:rsid w:val="00EB7CCD"/>
    <w:rsid w:val="00EC05DE"/>
    <w:rsid w:val="00EC05E0"/>
    <w:rsid w:val="00EC0B6A"/>
    <w:rsid w:val="00EC23D1"/>
    <w:rsid w:val="00EC2F7D"/>
    <w:rsid w:val="00EC3A67"/>
    <w:rsid w:val="00EC3B4C"/>
    <w:rsid w:val="00EC3CF4"/>
    <w:rsid w:val="00EC628F"/>
    <w:rsid w:val="00EC6EF2"/>
    <w:rsid w:val="00ED00E1"/>
    <w:rsid w:val="00ED195A"/>
    <w:rsid w:val="00ED1A2E"/>
    <w:rsid w:val="00ED3079"/>
    <w:rsid w:val="00ED4486"/>
    <w:rsid w:val="00ED5030"/>
    <w:rsid w:val="00ED55A3"/>
    <w:rsid w:val="00ED5B4F"/>
    <w:rsid w:val="00EE105E"/>
    <w:rsid w:val="00EE244F"/>
    <w:rsid w:val="00EE3208"/>
    <w:rsid w:val="00EE3F3F"/>
    <w:rsid w:val="00EE4BC9"/>
    <w:rsid w:val="00EE4DBF"/>
    <w:rsid w:val="00EE68D8"/>
    <w:rsid w:val="00EE6DCD"/>
    <w:rsid w:val="00EE6EFA"/>
    <w:rsid w:val="00EE75AC"/>
    <w:rsid w:val="00EE7D6B"/>
    <w:rsid w:val="00EF0E9B"/>
    <w:rsid w:val="00EF1784"/>
    <w:rsid w:val="00EF1BB6"/>
    <w:rsid w:val="00EF1C6C"/>
    <w:rsid w:val="00EF1D9C"/>
    <w:rsid w:val="00EF2CAF"/>
    <w:rsid w:val="00EF2F3F"/>
    <w:rsid w:val="00EF39B1"/>
    <w:rsid w:val="00EF44F3"/>
    <w:rsid w:val="00EF61E6"/>
    <w:rsid w:val="00EF6B0B"/>
    <w:rsid w:val="00F00020"/>
    <w:rsid w:val="00F00BC0"/>
    <w:rsid w:val="00F015F9"/>
    <w:rsid w:val="00F01729"/>
    <w:rsid w:val="00F021A3"/>
    <w:rsid w:val="00F034C2"/>
    <w:rsid w:val="00F03E36"/>
    <w:rsid w:val="00F0426B"/>
    <w:rsid w:val="00F04BF1"/>
    <w:rsid w:val="00F056E9"/>
    <w:rsid w:val="00F076A2"/>
    <w:rsid w:val="00F1155D"/>
    <w:rsid w:val="00F12018"/>
    <w:rsid w:val="00F120DF"/>
    <w:rsid w:val="00F146F1"/>
    <w:rsid w:val="00F148BF"/>
    <w:rsid w:val="00F15469"/>
    <w:rsid w:val="00F154F6"/>
    <w:rsid w:val="00F15D8D"/>
    <w:rsid w:val="00F15E9A"/>
    <w:rsid w:val="00F16419"/>
    <w:rsid w:val="00F169A2"/>
    <w:rsid w:val="00F17643"/>
    <w:rsid w:val="00F17876"/>
    <w:rsid w:val="00F17C59"/>
    <w:rsid w:val="00F17C62"/>
    <w:rsid w:val="00F20399"/>
    <w:rsid w:val="00F222DD"/>
    <w:rsid w:val="00F223A5"/>
    <w:rsid w:val="00F22F60"/>
    <w:rsid w:val="00F237E4"/>
    <w:rsid w:val="00F24133"/>
    <w:rsid w:val="00F247B8"/>
    <w:rsid w:val="00F24BC0"/>
    <w:rsid w:val="00F25065"/>
    <w:rsid w:val="00F25953"/>
    <w:rsid w:val="00F26D0A"/>
    <w:rsid w:val="00F3076F"/>
    <w:rsid w:val="00F3099E"/>
    <w:rsid w:val="00F30FB7"/>
    <w:rsid w:val="00F3159F"/>
    <w:rsid w:val="00F31658"/>
    <w:rsid w:val="00F3196C"/>
    <w:rsid w:val="00F31BD5"/>
    <w:rsid w:val="00F320E2"/>
    <w:rsid w:val="00F33865"/>
    <w:rsid w:val="00F33B09"/>
    <w:rsid w:val="00F349E5"/>
    <w:rsid w:val="00F34C05"/>
    <w:rsid w:val="00F34F12"/>
    <w:rsid w:val="00F3578B"/>
    <w:rsid w:val="00F35FE3"/>
    <w:rsid w:val="00F361F2"/>
    <w:rsid w:val="00F370D5"/>
    <w:rsid w:val="00F375C2"/>
    <w:rsid w:val="00F37626"/>
    <w:rsid w:val="00F405A2"/>
    <w:rsid w:val="00F410EE"/>
    <w:rsid w:val="00F41CF5"/>
    <w:rsid w:val="00F4214C"/>
    <w:rsid w:val="00F42852"/>
    <w:rsid w:val="00F4402A"/>
    <w:rsid w:val="00F44C6A"/>
    <w:rsid w:val="00F4683E"/>
    <w:rsid w:val="00F46B9D"/>
    <w:rsid w:val="00F47565"/>
    <w:rsid w:val="00F5039D"/>
    <w:rsid w:val="00F52CC0"/>
    <w:rsid w:val="00F536FB"/>
    <w:rsid w:val="00F546C6"/>
    <w:rsid w:val="00F5573F"/>
    <w:rsid w:val="00F55C95"/>
    <w:rsid w:val="00F571C6"/>
    <w:rsid w:val="00F574A2"/>
    <w:rsid w:val="00F60AF8"/>
    <w:rsid w:val="00F60B93"/>
    <w:rsid w:val="00F60DB0"/>
    <w:rsid w:val="00F63228"/>
    <w:rsid w:val="00F634F1"/>
    <w:rsid w:val="00F64244"/>
    <w:rsid w:val="00F64B61"/>
    <w:rsid w:val="00F64FEB"/>
    <w:rsid w:val="00F65B4E"/>
    <w:rsid w:val="00F66A5C"/>
    <w:rsid w:val="00F6722F"/>
    <w:rsid w:val="00F70C39"/>
    <w:rsid w:val="00F719B5"/>
    <w:rsid w:val="00F7231A"/>
    <w:rsid w:val="00F72A04"/>
    <w:rsid w:val="00F72D00"/>
    <w:rsid w:val="00F7405C"/>
    <w:rsid w:val="00F74B42"/>
    <w:rsid w:val="00F755ED"/>
    <w:rsid w:val="00F75FA9"/>
    <w:rsid w:val="00F76729"/>
    <w:rsid w:val="00F77597"/>
    <w:rsid w:val="00F81690"/>
    <w:rsid w:val="00F81E13"/>
    <w:rsid w:val="00F82117"/>
    <w:rsid w:val="00F829FA"/>
    <w:rsid w:val="00F8304C"/>
    <w:rsid w:val="00F830D2"/>
    <w:rsid w:val="00F83D0E"/>
    <w:rsid w:val="00F84E7F"/>
    <w:rsid w:val="00F85AA1"/>
    <w:rsid w:val="00F870B6"/>
    <w:rsid w:val="00F871E8"/>
    <w:rsid w:val="00F87324"/>
    <w:rsid w:val="00F9094E"/>
    <w:rsid w:val="00F90B10"/>
    <w:rsid w:val="00F910AE"/>
    <w:rsid w:val="00F911A8"/>
    <w:rsid w:val="00F917B4"/>
    <w:rsid w:val="00F91DFE"/>
    <w:rsid w:val="00F9278B"/>
    <w:rsid w:val="00F92C85"/>
    <w:rsid w:val="00F93038"/>
    <w:rsid w:val="00F931A5"/>
    <w:rsid w:val="00F93713"/>
    <w:rsid w:val="00F939B8"/>
    <w:rsid w:val="00F93D25"/>
    <w:rsid w:val="00F93EEE"/>
    <w:rsid w:val="00F9622D"/>
    <w:rsid w:val="00F96DBB"/>
    <w:rsid w:val="00F970E6"/>
    <w:rsid w:val="00FA1791"/>
    <w:rsid w:val="00FA2D41"/>
    <w:rsid w:val="00FA3BCA"/>
    <w:rsid w:val="00FA40AD"/>
    <w:rsid w:val="00FA416F"/>
    <w:rsid w:val="00FA41CA"/>
    <w:rsid w:val="00FA4904"/>
    <w:rsid w:val="00FA5DA4"/>
    <w:rsid w:val="00FA6954"/>
    <w:rsid w:val="00FA768B"/>
    <w:rsid w:val="00FA7820"/>
    <w:rsid w:val="00FB0456"/>
    <w:rsid w:val="00FB1D06"/>
    <w:rsid w:val="00FB318B"/>
    <w:rsid w:val="00FB4094"/>
    <w:rsid w:val="00FB5455"/>
    <w:rsid w:val="00FB5816"/>
    <w:rsid w:val="00FB584F"/>
    <w:rsid w:val="00FB75B1"/>
    <w:rsid w:val="00FB7667"/>
    <w:rsid w:val="00FC00E2"/>
    <w:rsid w:val="00FC0938"/>
    <w:rsid w:val="00FC0B2F"/>
    <w:rsid w:val="00FC0B70"/>
    <w:rsid w:val="00FC0BD9"/>
    <w:rsid w:val="00FC1E36"/>
    <w:rsid w:val="00FC1EE9"/>
    <w:rsid w:val="00FC1FA4"/>
    <w:rsid w:val="00FC290E"/>
    <w:rsid w:val="00FC4F34"/>
    <w:rsid w:val="00FC50F7"/>
    <w:rsid w:val="00FC5268"/>
    <w:rsid w:val="00FC5BE5"/>
    <w:rsid w:val="00FC5C55"/>
    <w:rsid w:val="00FC5C8F"/>
    <w:rsid w:val="00FC66BA"/>
    <w:rsid w:val="00FC78BE"/>
    <w:rsid w:val="00FD02C1"/>
    <w:rsid w:val="00FD0AAE"/>
    <w:rsid w:val="00FD1CC3"/>
    <w:rsid w:val="00FD1E4F"/>
    <w:rsid w:val="00FD1FA2"/>
    <w:rsid w:val="00FD25E3"/>
    <w:rsid w:val="00FD2723"/>
    <w:rsid w:val="00FD2C23"/>
    <w:rsid w:val="00FD4B96"/>
    <w:rsid w:val="00FD4E02"/>
    <w:rsid w:val="00FD54B3"/>
    <w:rsid w:val="00FD5E38"/>
    <w:rsid w:val="00FD5FDD"/>
    <w:rsid w:val="00FD6399"/>
    <w:rsid w:val="00FD693E"/>
    <w:rsid w:val="00FD6972"/>
    <w:rsid w:val="00FD6FC6"/>
    <w:rsid w:val="00FD70C9"/>
    <w:rsid w:val="00FD7259"/>
    <w:rsid w:val="00FE23A8"/>
    <w:rsid w:val="00FE28F8"/>
    <w:rsid w:val="00FE3305"/>
    <w:rsid w:val="00FE3387"/>
    <w:rsid w:val="00FE3B72"/>
    <w:rsid w:val="00FE3ECA"/>
    <w:rsid w:val="00FE4136"/>
    <w:rsid w:val="00FE5622"/>
    <w:rsid w:val="00FE5D90"/>
    <w:rsid w:val="00FE63DE"/>
    <w:rsid w:val="00FE6CFC"/>
    <w:rsid w:val="00FE6E09"/>
    <w:rsid w:val="00FF04E4"/>
    <w:rsid w:val="00FF0DD7"/>
    <w:rsid w:val="00FF1F1D"/>
    <w:rsid w:val="00FF394C"/>
    <w:rsid w:val="00FF3D2C"/>
    <w:rsid w:val="00FF434E"/>
    <w:rsid w:val="00FF5C6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D3A11C"/>
  <w15:docId w15:val="{564C7722-D5F4-4503-A3CE-D0B74C3B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860E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qFormat/>
    <w:rsid w:val="005B0947"/>
    <w:pPr>
      <w:keepNext/>
      <w:spacing w:before="240" w:after="60" w:line="240" w:lineRule="auto"/>
      <w:outlineLvl w:val="1"/>
    </w:pPr>
    <w:rPr>
      <w:rFonts w:ascii="Arial" w:eastAsia="Times New Roman" w:hAnsi="Arial" w:cs="Arial"/>
      <w:b/>
      <w:bCs/>
      <w:i/>
      <w:iCs/>
      <w:sz w:val="28"/>
      <w:szCs w:val="28"/>
      <w:lang w:eastAsia="en-US"/>
    </w:rPr>
  </w:style>
  <w:style w:type="paragraph" w:styleId="Heading3">
    <w:name w:val="heading 3"/>
    <w:basedOn w:val="Normal"/>
    <w:next w:val="Normal"/>
    <w:link w:val="Heading3Char"/>
    <w:uiPriority w:val="9"/>
    <w:qFormat/>
    <w:rsid w:val="005B0947"/>
    <w:pPr>
      <w:keepNext/>
      <w:spacing w:before="240" w:after="60" w:line="240" w:lineRule="auto"/>
      <w:outlineLvl w:val="2"/>
    </w:pPr>
    <w:rPr>
      <w:rFonts w:ascii="Arial" w:eastAsia="Times New Roman" w:hAnsi="Arial" w:cs="Arial"/>
      <w:b/>
      <w:bCs/>
      <w:kern w:val="18"/>
      <w:sz w:val="26"/>
      <w:szCs w:val="26"/>
      <w:u w:val="single"/>
      <w:lang w:eastAsia="en-US"/>
    </w:rPr>
  </w:style>
  <w:style w:type="paragraph" w:styleId="Heading4">
    <w:name w:val="heading 4"/>
    <w:basedOn w:val="Normal"/>
    <w:next w:val="Normal"/>
    <w:link w:val="Heading4Char"/>
    <w:uiPriority w:val="9"/>
    <w:unhideWhenUsed/>
    <w:qFormat/>
    <w:rsid w:val="002E0EC5"/>
    <w:pPr>
      <w:keepNext/>
      <w:keepLines/>
      <w:spacing w:before="40" w:after="0"/>
      <w:outlineLvl w:val="3"/>
    </w:pPr>
    <w:rPr>
      <w:rFonts w:asciiTheme="majorHAnsi" w:eastAsiaTheme="majorEastAsia" w:hAnsiTheme="majorHAnsi" w:cstheme="majorBidi"/>
      <w:i/>
      <w:iCs/>
      <w:color w:val="365F91" w:themeColor="accent1" w:themeShade="BF"/>
      <w:lang w:val="nl-BE" w:eastAsia="nl-BE"/>
    </w:rPr>
  </w:style>
  <w:style w:type="paragraph" w:styleId="Heading5">
    <w:name w:val="heading 5"/>
    <w:basedOn w:val="Normal"/>
    <w:next w:val="Normal"/>
    <w:link w:val="Heading5Char"/>
    <w:uiPriority w:val="9"/>
    <w:unhideWhenUsed/>
    <w:qFormat/>
    <w:rsid w:val="00FD0AA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qFormat/>
    <w:rsid w:val="00D26D1F"/>
    <w:pPr>
      <w:keepNext/>
      <w:keepLines/>
      <w:spacing w:before="200" w:after="0" w:line="240" w:lineRule="auto"/>
      <w:outlineLvl w:val="5"/>
    </w:pPr>
    <w:rPr>
      <w:rFonts w:ascii="Calibri" w:eastAsia="MS Gothic" w:hAnsi="Calibri" w:cs="Times New Roman"/>
      <w:i/>
      <w:iCs/>
      <w:color w:val="243F60"/>
      <w:sz w:val="24"/>
      <w:szCs w:val="24"/>
      <w:lang w:eastAsia="en-US"/>
    </w:rPr>
  </w:style>
  <w:style w:type="paragraph" w:styleId="Heading8">
    <w:name w:val="heading 8"/>
    <w:basedOn w:val="Normal"/>
    <w:next w:val="Normal"/>
    <w:link w:val="Heading8Char"/>
    <w:qFormat/>
    <w:rsid w:val="005B0947"/>
    <w:pPr>
      <w:spacing w:before="240" w:after="60" w:line="240" w:lineRule="auto"/>
      <w:outlineLvl w:val="7"/>
    </w:pPr>
    <w:rPr>
      <w:rFonts w:ascii="Times New Roman" w:eastAsia="Times New Roman" w:hAnsi="Times New Roman" w:cs="Times New Roman"/>
      <w:i/>
      <w:iCs/>
      <w:sz w:val="24"/>
      <w:szCs w:val="24"/>
      <w:lang w:eastAsia="en-US"/>
    </w:rPr>
  </w:style>
  <w:style w:type="paragraph" w:styleId="Heading9">
    <w:name w:val="heading 9"/>
    <w:basedOn w:val="Normal"/>
    <w:next w:val="Normal"/>
    <w:link w:val="Heading9Char"/>
    <w:qFormat/>
    <w:rsid w:val="005B0947"/>
    <w:pPr>
      <w:keepNext/>
      <w:spacing w:after="0" w:line="240" w:lineRule="auto"/>
      <w:outlineLvl w:val="8"/>
    </w:pPr>
    <w:rPr>
      <w:rFonts w:ascii="Times New Roman" w:eastAsia="Times New Roman" w:hAnsi="Times New Roman" w:cs="Times New Roman"/>
      <w:b/>
      <w:bCs/>
      <w:sz w:val="24"/>
      <w:szCs w:val="24"/>
      <w:u w:val="single"/>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0860E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B0947"/>
    <w:rPr>
      <w:rFonts w:ascii="Arial" w:eastAsia="Times New Roman" w:hAnsi="Arial" w:cs="Arial"/>
      <w:b/>
      <w:bCs/>
      <w:i/>
      <w:iCs/>
      <w:sz w:val="28"/>
      <w:szCs w:val="28"/>
      <w:lang w:eastAsia="en-US"/>
    </w:rPr>
  </w:style>
  <w:style w:type="character" w:customStyle="1" w:styleId="Heading3Char">
    <w:name w:val="Heading 3 Char"/>
    <w:basedOn w:val="DefaultParagraphFont"/>
    <w:link w:val="Heading3"/>
    <w:uiPriority w:val="9"/>
    <w:rsid w:val="005B0947"/>
    <w:rPr>
      <w:rFonts w:ascii="Arial" w:eastAsia="Times New Roman" w:hAnsi="Arial" w:cs="Arial"/>
      <w:b/>
      <w:bCs/>
      <w:kern w:val="18"/>
      <w:sz w:val="26"/>
      <w:szCs w:val="26"/>
      <w:u w:val="single"/>
      <w:lang w:eastAsia="en-US"/>
    </w:rPr>
  </w:style>
  <w:style w:type="character" w:customStyle="1" w:styleId="Heading4Char">
    <w:name w:val="Heading 4 Char"/>
    <w:basedOn w:val="DefaultParagraphFont"/>
    <w:link w:val="Heading4"/>
    <w:uiPriority w:val="9"/>
    <w:rsid w:val="002E0EC5"/>
    <w:rPr>
      <w:rFonts w:asciiTheme="majorHAnsi" w:eastAsiaTheme="majorEastAsia" w:hAnsiTheme="majorHAnsi" w:cstheme="majorBidi"/>
      <w:i/>
      <w:iCs/>
      <w:color w:val="365F91" w:themeColor="accent1" w:themeShade="BF"/>
      <w:lang w:val="nl-BE" w:eastAsia="nl-BE"/>
    </w:rPr>
  </w:style>
  <w:style w:type="character" w:customStyle="1" w:styleId="Heading5Char">
    <w:name w:val="Heading 5 Char"/>
    <w:basedOn w:val="DefaultParagraphFont"/>
    <w:link w:val="Heading5"/>
    <w:uiPriority w:val="9"/>
    <w:rsid w:val="00FD0AA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D26D1F"/>
    <w:rPr>
      <w:rFonts w:ascii="Calibri" w:eastAsia="MS Gothic" w:hAnsi="Calibri" w:cs="Times New Roman"/>
      <w:i/>
      <w:iCs/>
      <w:color w:val="243F60"/>
      <w:sz w:val="24"/>
      <w:szCs w:val="24"/>
      <w:lang w:eastAsia="en-US"/>
    </w:rPr>
  </w:style>
  <w:style w:type="character" w:customStyle="1" w:styleId="Heading8Char">
    <w:name w:val="Heading 8 Char"/>
    <w:basedOn w:val="DefaultParagraphFont"/>
    <w:link w:val="Heading8"/>
    <w:rsid w:val="005B0947"/>
    <w:rPr>
      <w:rFonts w:ascii="Times New Roman" w:eastAsia="Times New Roman" w:hAnsi="Times New Roman" w:cs="Times New Roman"/>
      <w:i/>
      <w:iCs/>
      <w:sz w:val="24"/>
      <w:szCs w:val="24"/>
      <w:lang w:eastAsia="en-US"/>
    </w:rPr>
  </w:style>
  <w:style w:type="character" w:customStyle="1" w:styleId="Heading9Char">
    <w:name w:val="Heading 9 Char"/>
    <w:basedOn w:val="DefaultParagraphFont"/>
    <w:link w:val="Heading9"/>
    <w:rsid w:val="005B0947"/>
    <w:rPr>
      <w:rFonts w:ascii="Times New Roman" w:eastAsia="Times New Roman" w:hAnsi="Times New Roman" w:cs="Times New Roman"/>
      <w:b/>
      <w:bCs/>
      <w:sz w:val="24"/>
      <w:szCs w:val="24"/>
      <w:u w:val="single"/>
      <w:lang w:eastAsia="en-US"/>
    </w:rPr>
  </w:style>
  <w:style w:type="paragraph" w:styleId="NormalWeb">
    <w:name w:val="Normal (Web)"/>
    <w:basedOn w:val="Normal"/>
    <w:uiPriority w:val="99"/>
    <w:unhideWhenUsed/>
    <w:qFormat/>
    <w:rsid w:val="00351C0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qFormat/>
    <w:rsid w:val="00351C0C"/>
    <w:rPr>
      <w:color w:val="0000FF"/>
      <w:u w:val="single"/>
    </w:rPr>
  </w:style>
  <w:style w:type="paragraph" w:styleId="BalloonText">
    <w:name w:val="Balloon Text"/>
    <w:basedOn w:val="Normal"/>
    <w:link w:val="BalloonTextChar"/>
    <w:uiPriority w:val="99"/>
    <w:unhideWhenUsed/>
    <w:qFormat/>
    <w:rsid w:val="00351C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qFormat/>
    <w:rsid w:val="00351C0C"/>
    <w:rPr>
      <w:rFonts w:ascii="Tahoma" w:hAnsi="Tahoma" w:cs="Tahoma"/>
      <w:sz w:val="16"/>
      <w:szCs w:val="16"/>
    </w:rPr>
  </w:style>
  <w:style w:type="table" w:styleId="TableGrid">
    <w:name w:val="Table Grid"/>
    <w:basedOn w:val="TableNormal"/>
    <w:uiPriority w:val="59"/>
    <w:qFormat/>
    <w:rsid w:val="00EF61E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yiv4739293216">
    <w:name w:val="yiv4739293216"/>
    <w:basedOn w:val="DefaultParagraphFont"/>
    <w:rsid w:val="000860E5"/>
  </w:style>
  <w:style w:type="paragraph" w:styleId="Header">
    <w:name w:val="header"/>
    <w:basedOn w:val="Normal"/>
    <w:link w:val="HeaderChar"/>
    <w:uiPriority w:val="99"/>
    <w:unhideWhenUsed/>
    <w:qFormat/>
    <w:rsid w:val="00AB0426"/>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AB0426"/>
  </w:style>
  <w:style w:type="paragraph" w:styleId="Footer">
    <w:name w:val="footer"/>
    <w:basedOn w:val="Normal"/>
    <w:link w:val="FooterChar"/>
    <w:uiPriority w:val="99"/>
    <w:unhideWhenUsed/>
    <w:qFormat/>
    <w:rsid w:val="00AB0426"/>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AB0426"/>
  </w:style>
  <w:style w:type="paragraph" w:styleId="ListParagraph">
    <w:name w:val="List Paragraph"/>
    <w:basedOn w:val="Normal"/>
    <w:link w:val="ListParagraphChar"/>
    <w:uiPriority w:val="34"/>
    <w:qFormat/>
    <w:rsid w:val="00FD0AAE"/>
    <w:pPr>
      <w:ind w:left="720"/>
      <w:contextualSpacing/>
    </w:pPr>
  </w:style>
  <w:style w:type="character" w:customStyle="1" w:styleId="ListParagraphChar">
    <w:name w:val="List Paragraph Char"/>
    <w:link w:val="ListParagraph"/>
    <w:uiPriority w:val="34"/>
    <w:rsid w:val="00DC6067"/>
  </w:style>
  <w:style w:type="paragraph" w:styleId="Caption">
    <w:name w:val="caption"/>
    <w:basedOn w:val="Normal"/>
    <w:next w:val="Normal"/>
    <w:uiPriority w:val="35"/>
    <w:unhideWhenUsed/>
    <w:qFormat/>
    <w:rsid w:val="00FD0AAE"/>
    <w:pPr>
      <w:spacing w:line="240" w:lineRule="auto"/>
    </w:pPr>
    <w:rPr>
      <w:b/>
      <w:bCs/>
      <w:color w:val="4F81BD" w:themeColor="accent1"/>
      <w:sz w:val="18"/>
      <w:szCs w:val="18"/>
    </w:rPr>
  </w:style>
  <w:style w:type="character" w:customStyle="1" w:styleId="taxonhead">
    <w:name w:val="taxon_head"/>
    <w:basedOn w:val="DefaultParagraphFont"/>
    <w:rsid w:val="00FD0AAE"/>
  </w:style>
  <w:style w:type="table" w:styleId="LightShading-Accent3">
    <w:name w:val="Light Shading Accent 3"/>
    <w:basedOn w:val="TableNormal"/>
    <w:uiPriority w:val="60"/>
    <w:rsid w:val="00FD0AAE"/>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Strong">
    <w:name w:val="Strong"/>
    <w:basedOn w:val="DefaultParagraphFont"/>
    <w:uiPriority w:val="22"/>
    <w:qFormat/>
    <w:rsid w:val="00FD0AAE"/>
    <w:rPr>
      <w:b/>
      <w:bCs/>
    </w:rPr>
  </w:style>
  <w:style w:type="paragraph" w:customStyle="1" w:styleId="TH1">
    <w:name w:val="TH1"/>
    <w:basedOn w:val="Normal"/>
    <w:link w:val="TH1Char"/>
    <w:qFormat/>
    <w:rsid w:val="001B5739"/>
    <w:pPr>
      <w:jc w:val="center"/>
      <w:outlineLvl w:val="0"/>
    </w:pPr>
    <w:rPr>
      <w:rFonts w:ascii="Times New Roman" w:hAnsi="Times New Roman" w:cs="Times New Roman"/>
      <w:b/>
      <w:sz w:val="24"/>
    </w:rPr>
  </w:style>
  <w:style w:type="character" w:customStyle="1" w:styleId="TH1Char">
    <w:name w:val="TH1 Char"/>
    <w:basedOn w:val="DefaultParagraphFont"/>
    <w:link w:val="TH1"/>
    <w:rsid w:val="001B5739"/>
    <w:rPr>
      <w:rFonts w:ascii="Times New Roman" w:eastAsiaTheme="minorEastAsia" w:hAnsi="Times New Roman" w:cs="Times New Roman"/>
      <w:b/>
      <w:sz w:val="24"/>
    </w:rPr>
  </w:style>
  <w:style w:type="character" w:customStyle="1" w:styleId="st">
    <w:name w:val="st"/>
    <w:basedOn w:val="DefaultParagraphFont"/>
    <w:rsid w:val="001B5739"/>
  </w:style>
  <w:style w:type="paragraph" w:customStyle="1" w:styleId="Default">
    <w:name w:val="Default"/>
    <w:uiPriority w:val="99"/>
    <w:qFormat/>
    <w:rsid w:val="001B5739"/>
    <w:pPr>
      <w:autoSpaceDE w:val="0"/>
      <w:autoSpaceDN w:val="0"/>
      <w:adjustRightInd w:val="0"/>
      <w:spacing w:after="0" w:line="240" w:lineRule="auto"/>
    </w:pPr>
    <w:rPr>
      <w:rFonts w:ascii="Arial" w:hAnsi="Arial" w:cs="Arial"/>
      <w:color w:val="000000"/>
      <w:sz w:val="24"/>
      <w:szCs w:val="24"/>
      <w:lang w:val="en-PH"/>
    </w:rPr>
  </w:style>
  <w:style w:type="paragraph" w:customStyle="1" w:styleId="TH2">
    <w:name w:val="TH2"/>
    <w:basedOn w:val="Normal"/>
    <w:link w:val="TH2Char"/>
    <w:qFormat/>
    <w:rsid w:val="001B5739"/>
    <w:pPr>
      <w:spacing w:after="0" w:line="480" w:lineRule="auto"/>
    </w:pPr>
    <w:rPr>
      <w:rFonts w:ascii="Times New Roman" w:hAnsi="Times New Roman" w:cs="Times New Roman"/>
      <w:sz w:val="24"/>
      <w:u w:val="single"/>
    </w:rPr>
  </w:style>
  <w:style w:type="character" w:customStyle="1" w:styleId="TH2Char">
    <w:name w:val="TH2 Char"/>
    <w:basedOn w:val="DefaultParagraphFont"/>
    <w:link w:val="TH2"/>
    <w:rsid w:val="001B5739"/>
    <w:rPr>
      <w:rFonts w:ascii="Times New Roman" w:eastAsiaTheme="minorEastAsia" w:hAnsi="Times New Roman" w:cs="Times New Roman"/>
      <w:sz w:val="24"/>
      <w:u w:val="single"/>
    </w:rPr>
  </w:style>
  <w:style w:type="character" w:customStyle="1" w:styleId="A6">
    <w:name w:val="A6"/>
    <w:uiPriority w:val="99"/>
    <w:rsid w:val="001B5739"/>
    <w:rPr>
      <w:rFonts w:cs="Goudy"/>
      <w:color w:val="000000"/>
      <w:sz w:val="20"/>
      <w:szCs w:val="20"/>
    </w:rPr>
  </w:style>
  <w:style w:type="paragraph" w:customStyle="1" w:styleId="TH6">
    <w:name w:val="TH6"/>
    <w:basedOn w:val="Normal"/>
    <w:qFormat/>
    <w:rsid w:val="001B5739"/>
    <w:pPr>
      <w:spacing w:before="240" w:after="0" w:line="480" w:lineRule="auto"/>
      <w:ind w:firstLine="720"/>
      <w:jc w:val="both"/>
      <w:outlineLvl w:val="2"/>
    </w:pPr>
    <w:rPr>
      <w:rFonts w:ascii="Times New Roman" w:eastAsia="Times New Roman" w:hAnsi="Times New Roman" w:cs="Times New Roman"/>
      <w:b/>
      <w:bCs/>
      <w:sz w:val="24"/>
      <w:szCs w:val="24"/>
    </w:rPr>
  </w:style>
  <w:style w:type="paragraph" w:customStyle="1" w:styleId="F2">
    <w:name w:val="F2"/>
    <w:basedOn w:val="Normal"/>
    <w:qFormat/>
    <w:rsid w:val="001B5739"/>
    <w:pPr>
      <w:spacing w:after="0"/>
      <w:jc w:val="both"/>
      <w:outlineLvl w:val="0"/>
    </w:pPr>
    <w:rPr>
      <w:rFonts w:ascii="Times New Roman" w:hAnsi="Times New Roman" w:cs="Times New Roman"/>
      <w:b/>
      <w:sz w:val="24"/>
      <w:szCs w:val="24"/>
      <w:lang w:val="en-PH"/>
    </w:rPr>
  </w:style>
  <w:style w:type="character" w:customStyle="1" w:styleId="A3">
    <w:name w:val="A3"/>
    <w:uiPriority w:val="99"/>
    <w:rsid w:val="001B5739"/>
    <w:rPr>
      <w:color w:val="000000"/>
      <w:sz w:val="13"/>
      <w:szCs w:val="13"/>
    </w:rPr>
  </w:style>
  <w:style w:type="character" w:customStyle="1" w:styleId="A0">
    <w:name w:val="A0"/>
    <w:uiPriority w:val="99"/>
    <w:rsid w:val="001B5739"/>
    <w:rPr>
      <w:b/>
      <w:bCs/>
      <w:color w:val="000000"/>
      <w:sz w:val="20"/>
      <w:szCs w:val="20"/>
    </w:rPr>
  </w:style>
  <w:style w:type="paragraph" w:customStyle="1" w:styleId="F6">
    <w:name w:val="F6"/>
    <w:basedOn w:val="F2"/>
    <w:qFormat/>
    <w:rsid w:val="001B5739"/>
    <w:pPr>
      <w:ind w:left="720" w:hanging="720"/>
    </w:pPr>
    <w:rPr>
      <w:sz w:val="22"/>
    </w:rPr>
  </w:style>
  <w:style w:type="paragraph" w:customStyle="1" w:styleId="F7">
    <w:name w:val="F7"/>
    <w:basedOn w:val="Normal"/>
    <w:qFormat/>
    <w:rsid w:val="001B5739"/>
    <w:pPr>
      <w:spacing w:after="0" w:line="480" w:lineRule="auto"/>
      <w:jc w:val="both"/>
      <w:outlineLvl w:val="0"/>
    </w:pPr>
    <w:rPr>
      <w:rFonts w:ascii="Times New Roman" w:eastAsia="Times New Roman" w:hAnsi="Times New Roman" w:cs="Times New Roman"/>
      <w:b/>
      <w:color w:val="000000"/>
      <w:sz w:val="24"/>
      <w:szCs w:val="24"/>
      <w:lang w:eastAsia="en-PH"/>
    </w:rPr>
  </w:style>
  <w:style w:type="paragraph" w:styleId="CommentText">
    <w:name w:val="annotation text"/>
    <w:basedOn w:val="Normal"/>
    <w:link w:val="CommentTextChar"/>
    <w:uiPriority w:val="99"/>
    <w:qFormat/>
    <w:rsid w:val="001B5739"/>
    <w:pPr>
      <w:spacing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qFormat/>
    <w:rsid w:val="001B5739"/>
    <w:rPr>
      <w:rFonts w:ascii="Calibri" w:eastAsia="Calibri" w:hAnsi="Calibri" w:cs="Calibri"/>
      <w:sz w:val="20"/>
      <w:szCs w:val="20"/>
    </w:rPr>
  </w:style>
  <w:style w:type="paragraph" w:styleId="CommentSubject">
    <w:name w:val="annotation subject"/>
    <w:basedOn w:val="CommentText"/>
    <w:next w:val="CommentText"/>
    <w:link w:val="CommentSubjectChar"/>
    <w:uiPriority w:val="99"/>
    <w:qFormat/>
    <w:rsid w:val="001B5739"/>
    <w:rPr>
      <w:b/>
      <w:bCs/>
    </w:rPr>
  </w:style>
  <w:style w:type="character" w:customStyle="1" w:styleId="CommentSubjectChar">
    <w:name w:val="Comment Subject Char"/>
    <w:basedOn w:val="CommentTextChar"/>
    <w:link w:val="CommentSubject"/>
    <w:uiPriority w:val="99"/>
    <w:qFormat/>
    <w:rsid w:val="001B5739"/>
    <w:rPr>
      <w:rFonts w:ascii="Calibri" w:eastAsia="Calibri" w:hAnsi="Calibri" w:cs="Calibri"/>
      <w:b/>
      <w:bCs/>
      <w:sz w:val="20"/>
      <w:szCs w:val="20"/>
    </w:rPr>
  </w:style>
  <w:style w:type="character" w:customStyle="1" w:styleId="maintitle">
    <w:name w:val="maintitle"/>
    <w:basedOn w:val="DefaultParagraphFont"/>
    <w:rsid w:val="003E1797"/>
  </w:style>
  <w:style w:type="character" w:styleId="Emphasis">
    <w:name w:val="Emphasis"/>
    <w:basedOn w:val="DefaultParagraphFont"/>
    <w:uiPriority w:val="20"/>
    <w:qFormat/>
    <w:rsid w:val="003E1797"/>
    <w:rPr>
      <w:i/>
      <w:iCs/>
    </w:rPr>
  </w:style>
  <w:style w:type="character" w:styleId="LineNumber">
    <w:name w:val="line number"/>
    <w:basedOn w:val="DefaultParagraphFont"/>
    <w:uiPriority w:val="99"/>
    <w:unhideWhenUsed/>
    <w:qFormat/>
    <w:rsid w:val="00DE2266"/>
  </w:style>
  <w:style w:type="character" w:styleId="PageNumber">
    <w:name w:val="page number"/>
    <w:basedOn w:val="DefaultParagraphFont"/>
    <w:uiPriority w:val="99"/>
    <w:rsid w:val="009B33EF"/>
  </w:style>
  <w:style w:type="character" w:styleId="FollowedHyperlink">
    <w:name w:val="FollowedHyperlink"/>
    <w:basedOn w:val="DefaultParagraphFont"/>
    <w:uiPriority w:val="99"/>
    <w:rsid w:val="009B33EF"/>
    <w:rPr>
      <w:color w:val="800080"/>
      <w:u w:val="single"/>
    </w:rPr>
  </w:style>
  <w:style w:type="paragraph" w:styleId="Revision">
    <w:name w:val="Revision"/>
    <w:hidden/>
    <w:uiPriority w:val="99"/>
    <w:rsid w:val="009B33EF"/>
    <w:pPr>
      <w:spacing w:after="0" w:line="240" w:lineRule="auto"/>
    </w:pPr>
    <w:rPr>
      <w:rFonts w:ascii="Century" w:eastAsia="MS Mincho" w:hAnsi="Century" w:cs="Times New Roman"/>
      <w:kern w:val="2"/>
      <w:sz w:val="21"/>
      <w:szCs w:val="24"/>
      <w:lang w:eastAsia="ja-JP"/>
    </w:rPr>
  </w:style>
  <w:style w:type="character" w:styleId="CommentReference">
    <w:name w:val="annotation reference"/>
    <w:basedOn w:val="DefaultParagraphFont"/>
    <w:uiPriority w:val="99"/>
    <w:unhideWhenUsed/>
    <w:qFormat/>
    <w:rsid w:val="009B33EF"/>
    <w:rPr>
      <w:sz w:val="16"/>
      <w:szCs w:val="16"/>
    </w:rPr>
  </w:style>
  <w:style w:type="paragraph" w:styleId="NoSpacing">
    <w:name w:val="No Spacing"/>
    <w:aliases w:val="No Indent"/>
    <w:link w:val="NoSpacingChar"/>
    <w:uiPriority w:val="1"/>
    <w:qFormat/>
    <w:rsid w:val="006D222A"/>
    <w:pPr>
      <w:spacing w:after="0" w:line="360" w:lineRule="auto"/>
      <w:jc w:val="both"/>
    </w:pPr>
    <w:rPr>
      <w:rFonts w:ascii="Calibri" w:eastAsia="Times New Roman" w:hAnsi="Calibri" w:cs="Calibri"/>
      <w:sz w:val="24"/>
      <w:szCs w:val="24"/>
      <w:lang w:eastAsia="en-US"/>
    </w:rPr>
  </w:style>
  <w:style w:type="character" w:customStyle="1" w:styleId="NoSpacingChar">
    <w:name w:val="No Spacing Char"/>
    <w:aliases w:val="No Indent Char"/>
    <w:basedOn w:val="DefaultParagraphFont"/>
    <w:link w:val="NoSpacing"/>
    <w:uiPriority w:val="1"/>
    <w:rsid w:val="002E0EC5"/>
    <w:rPr>
      <w:rFonts w:ascii="Calibri" w:eastAsia="Times New Roman" w:hAnsi="Calibri" w:cs="Calibri"/>
      <w:sz w:val="24"/>
      <w:szCs w:val="24"/>
      <w:lang w:eastAsia="en-US"/>
    </w:rPr>
  </w:style>
  <w:style w:type="paragraph" w:styleId="BodyText">
    <w:name w:val="Body Text"/>
    <w:basedOn w:val="Normal"/>
    <w:link w:val="BodyTextChar"/>
    <w:rsid w:val="005B0947"/>
    <w:pPr>
      <w:spacing w:after="120" w:line="240" w:lineRule="auto"/>
    </w:pPr>
    <w:rPr>
      <w:rFonts w:ascii="Times New Roman" w:eastAsia="Times New Roman" w:hAnsi="Times New Roman" w:cs="Times New Roman"/>
      <w:sz w:val="20"/>
      <w:szCs w:val="20"/>
      <w:lang w:eastAsia="en-US"/>
    </w:rPr>
  </w:style>
  <w:style w:type="character" w:customStyle="1" w:styleId="BodyTextChar">
    <w:name w:val="Body Text Char"/>
    <w:basedOn w:val="DefaultParagraphFont"/>
    <w:link w:val="BodyText"/>
    <w:rsid w:val="005B0947"/>
    <w:rPr>
      <w:rFonts w:ascii="Times New Roman" w:eastAsia="Times New Roman" w:hAnsi="Times New Roman" w:cs="Times New Roman"/>
      <w:sz w:val="20"/>
      <w:szCs w:val="20"/>
      <w:lang w:eastAsia="en-US"/>
    </w:rPr>
  </w:style>
  <w:style w:type="paragraph" w:styleId="BodyTextIndent">
    <w:name w:val="Body Text Indent"/>
    <w:basedOn w:val="Normal"/>
    <w:link w:val="BodyTextIndentChar"/>
    <w:rsid w:val="005B0947"/>
    <w:pPr>
      <w:spacing w:after="120" w:line="240" w:lineRule="auto"/>
      <w:ind w:left="360"/>
    </w:pPr>
    <w:rPr>
      <w:rFonts w:ascii="Times New Roman" w:eastAsia="Times New Roman" w:hAnsi="Times New Roman" w:cs="Times New Roman"/>
      <w:kern w:val="18"/>
      <w:sz w:val="24"/>
      <w:szCs w:val="24"/>
      <w:u w:val="single"/>
      <w:lang w:eastAsia="en-US"/>
    </w:rPr>
  </w:style>
  <w:style w:type="character" w:customStyle="1" w:styleId="BodyTextIndentChar">
    <w:name w:val="Body Text Indent Char"/>
    <w:basedOn w:val="DefaultParagraphFont"/>
    <w:link w:val="BodyTextIndent"/>
    <w:rsid w:val="005B0947"/>
    <w:rPr>
      <w:rFonts w:ascii="Times New Roman" w:eastAsia="Times New Roman" w:hAnsi="Times New Roman" w:cs="Times New Roman"/>
      <w:kern w:val="18"/>
      <w:sz w:val="24"/>
      <w:szCs w:val="24"/>
      <w:u w:val="single"/>
      <w:lang w:eastAsia="en-US"/>
    </w:rPr>
  </w:style>
  <w:style w:type="paragraph" w:styleId="Title">
    <w:name w:val="Title"/>
    <w:basedOn w:val="Normal"/>
    <w:link w:val="TitleChar"/>
    <w:uiPriority w:val="10"/>
    <w:qFormat/>
    <w:rsid w:val="005B0947"/>
    <w:pPr>
      <w:spacing w:after="0" w:line="240" w:lineRule="auto"/>
      <w:jc w:val="center"/>
    </w:pPr>
    <w:rPr>
      <w:rFonts w:ascii="Arial" w:eastAsia="Times New Roman" w:hAnsi="Arial" w:cs="Arial"/>
      <w:b/>
      <w:bCs/>
      <w:szCs w:val="24"/>
      <w:lang w:eastAsia="en-US"/>
    </w:rPr>
  </w:style>
  <w:style w:type="character" w:customStyle="1" w:styleId="TitleChar">
    <w:name w:val="Title Char"/>
    <w:basedOn w:val="DefaultParagraphFont"/>
    <w:link w:val="Title"/>
    <w:uiPriority w:val="10"/>
    <w:rsid w:val="005B0947"/>
    <w:rPr>
      <w:rFonts w:ascii="Arial" w:eastAsia="Times New Roman" w:hAnsi="Arial" w:cs="Arial"/>
      <w:b/>
      <w:bCs/>
      <w:szCs w:val="24"/>
      <w:lang w:eastAsia="en-US"/>
    </w:rPr>
  </w:style>
  <w:style w:type="character" w:customStyle="1" w:styleId="sciname">
    <w:name w:val="sciname"/>
    <w:basedOn w:val="DefaultParagraphFont"/>
    <w:rsid w:val="005B0947"/>
  </w:style>
  <w:style w:type="character" w:customStyle="1" w:styleId="apple-converted-space">
    <w:name w:val="apple-converted-space"/>
    <w:basedOn w:val="DefaultParagraphFont"/>
    <w:rsid w:val="005B0947"/>
  </w:style>
  <w:style w:type="character" w:customStyle="1" w:styleId="doilink">
    <w:name w:val="doi_link"/>
    <w:basedOn w:val="DefaultParagraphFont"/>
    <w:rsid w:val="005B0947"/>
  </w:style>
  <w:style w:type="character" w:customStyle="1" w:styleId="yiv8434547525apple-converted-space">
    <w:name w:val="yiv8434547525apple-converted-space"/>
    <w:basedOn w:val="DefaultParagraphFont"/>
    <w:rsid w:val="003119ED"/>
  </w:style>
  <w:style w:type="character" w:customStyle="1" w:styleId="WW-DefaultParagraphFont">
    <w:name w:val="WW-Default Paragraph Font"/>
    <w:rsid w:val="004A64CE"/>
  </w:style>
  <w:style w:type="paragraph" w:customStyle="1" w:styleId="Heading">
    <w:name w:val="Heading"/>
    <w:basedOn w:val="Normal"/>
    <w:next w:val="BodyText"/>
    <w:rsid w:val="004A64CE"/>
    <w:pPr>
      <w:keepNext/>
      <w:suppressAutoHyphens/>
      <w:spacing w:before="240" w:after="120"/>
    </w:pPr>
    <w:rPr>
      <w:rFonts w:ascii="Arial" w:eastAsia="Microsoft YaHei" w:hAnsi="Arial" w:cs="Mangal"/>
      <w:sz w:val="28"/>
      <w:szCs w:val="28"/>
      <w:lang w:val="en-PH" w:eastAsia="ar-SA"/>
    </w:rPr>
  </w:style>
  <w:style w:type="paragraph" w:styleId="List">
    <w:name w:val="List"/>
    <w:basedOn w:val="BodyText"/>
    <w:rsid w:val="004A64CE"/>
    <w:pPr>
      <w:suppressAutoHyphens/>
      <w:spacing w:line="276" w:lineRule="auto"/>
    </w:pPr>
    <w:rPr>
      <w:rFonts w:ascii="Calibri" w:hAnsi="Calibri" w:cs="Mangal"/>
      <w:lang w:val="en-PH" w:eastAsia="ar-SA"/>
    </w:rPr>
  </w:style>
  <w:style w:type="paragraph" w:customStyle="1" w:styleId="Index">
    <w:name w:val="Index"/>
    <w:basedOn w:val="Normal"/>
    <w:rsid w:val="004A64CE"/>
    <w:pPr>
      <w:suppressLineNumbers/>
      <w:suppressAutoHyphens/>
    </w:pPr>
    <w:rPr>
      <w:rFonts w:ascii="Calibri" w:eastAsia="Times New Roman" w:hAnsi="Calibri" w:cs="Mangal"/>
      <w:lang w:val="en-PH" w:eastAsia="ar-SA"/>
    </w:rPr>
  </w:style>
  <w:style w:type="character" w:customStyle="1" w:styleId="BalloonTextChar1">
    <w:name w:val="Balloon Text Char1"/>
    <w:rsid w:val="004A64CE"/>
    <w:rPr>
      <w:rFonts w:ascii="Tahoma" w:hAnsi="Tahoma"/>
      <w:sz w:val="16"/>
      <w:lang w:eastAsia="ar-SA" w:bidi="ar-SA"/>
    </w:rPr>
  </w:style>
  <w:style w:type="character" w:customStyle="1" w:styleId="HeaderChar1">
    <w:name w:val="Header Char1"/>
    <w:uiPriority w:val="99"/>
    <w:rsid w:val="004A64CE"/>
    <w:rPr>
      <w:rFonts w:ascii="Calibri" w:eastAsia="Times New Roman" w:hAnsi="Calibri" w:cs="Times New Roman"/>
      <w:sz w:val="20"/>
      <w:szCs w:val="20"/>
      <w:lang w:eastAsia="ar-SA"/>
    </w:rPr>
  </w:style>
  <w:style w:type="character" w:customStyle="1" w:styleId="FooterChar1">
    <w:name w:val="Footer Char1"/>
    <w:rsid w:val="004A64CE"/>
    <w:rPr>
      <w:rFonts w:ascii="Calibri" w:eastAsia="Times New Roman" w:hAnsi="Calibri" w:cs="Times New Roman"/>
      <w:sz w:val="20"/>
      <w:szCs w:val="20"/>
      <w:lang w:eastAsia="ar-SA"/>
    </w:rPr>
  </w:style>
  <w:style w:type="paragraph" w:customStyle="1" w:styleId="TableContents">
    <w:name w:val="Table Contents"/>
    <w:basedOn w:val="Normal"/>
    <w:rsid w:val="004A64CE"/>
    <w:pPr>
      <w:suppressLineNumbers/>
      <w:suppressAutoHyphens/>
    </w:pPr>
    <w:rPr>
      <w:rFonts w:ascii="Calibri" w:eastAsia="Times New Roman" w:hAnsi="Calibri" w:cs="Calibri"/>
      <w:lang w:val="en-PH" w:eastAsia="ar-SA"/>
    </w:rPr>
  </w:style>
  <w:style w:type="paragraph" w:customStyle="1" w:styleId="TableHeading">
    <w:name w:val="Table Heading"/>
    <w:basedOn w:val="TableContents"/>
    <w:rsid w:val="004A64CE"/>
    <w:pPr>
      <w:jc w:val="center"/>
    </w:pPr>
    <w:rPr>
      <w:b/>
      <w:bCs/>
    </w:rPr>
  </w:style>
  <w:style w:type="character" w:customStyle="1" w:styleId="hvr">
    <w:name w:val="hvr"/>
    <w:rsid w:val="004A64CE"/>
  </w:style>
  <w:style w:type="character" w:customStyle="1" w:styleId="vi">
    <w:name w:val="vi"/>
    <w:rsid w:val="004A64CE"/>
  </w:style>
  <w:style w:type="paragraph" w:customStyle="1" w:styleId="bottomentry">
    <w:name w:val="bottom_entry"/>
    <w:basedOn w:val="Normal"/>
    <w:rsid w:val="004A64CE"/>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wc">
    <w:name w:val="wc"/>
    <w:rsid w:val="004A64CE"/>
  </w:style>
  <w:style w:type="paragraph" w:styleId="Subtitle">
    <w:name w:val="Subtitle"/>
    <w:basedOn w:val="Normal"/>
    <w:next w:val="Normal"/>
    <w:link w:val="SubtitleChar"/>
    <w:uiPriority w:val="11"/>
    <w:qFormat/>
    <w:rsid w:val="002E0EC5"/>
    <w:pPr>
      <w:numPr>
        <w:ilvl w:val="1"/>
      </w:numPr>
    </w:pPr>
    <w:rPr>
      <w:rFonts w:asciiTheme="majorHAnsi" w:eastAsiaTheme="majorEastAsia" w:hAnsiTheme="majorHAnsi" w:cstheme="majorBidi"/>
      <w:i/>
      <w:iCs/>
      <w:color w:val="4F81BD" w:themeColor="accent1"/>
      <w:spacing w:val="15"/>
      <w:sz w:val="24"/>
      <w:szCs w:val="24"/>
      <w:lang w:val="nl-BE" w:eastAsia="nl-BE"/>
    </w:rPr>
  </w:style>
  <w:style w:type="character" w:customStyle="1" w:styleId="SubtitleChar">
    <w:name w:val="Subtitle Char"/>
    <w:basedOn w:val="DefaultParagraphFont"/>
    <w:link w:val="Subtitle"/>
    <w:uiPriority w:val="11"/>
    <w:rsid w:val="002E0EC5"/>
    <w:rPr>
      <w:rFonts w:asciiTheme="majorHAnsi" w:eastAsiaTheme="majorEastAsia" w:hAnsiTheme="majorHAnsi" w:cstheme="majorBidi"/>
      <w:i/>
      <w:iCs/>
      <w:color w:val="4F81BD" w:themeColor="accent1"/>
      <w:spacing w:val="15"/>
      <w:sz w:val="24"/>
      <w:szCs w:val="24"/>
      <w:lang w:val="nl-BE" w:eastAsia="nl-BE"/>
    </w:rPr>
  </w:style>
  <w:style w:type="table" w:customStyle="1" w:styleId="Rastertabel4-Accent11">
    <w:name w:val="Rastertabel 4 - Accent 11"/>
    <w:basedOn w:val="TableNormal"/>
    <w:uiPriority w:val="49"/>
    <w:rsid w:val="002E0EC5"/>
    <w:pPr>
      <w:spacing w:after="0" w:line="240" w:lineRule="auto"/>
    </w:pPr>
    <w:rPr>
      <w:rFonts w:eastAsiaTheme="minorHAnsi"/>
      <w:lang w:val="nl-NL"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DocumentMap">
    <w:name w:val="Document Map"/>
    <w:basedOn w:val="Normal"/>
    <w:link w:val="DocumentMapChar"/>
    <w:uiPriority w:val="99"/>
    <w:semiHidden/>
    <w:unhideWhenUsed/>
    <w:rsid w:val="002E0EC5"/>
    <w:pPr>
      <w:spacing w:after="0" w:line="240" w:lineRule="auto"/>
    </w:pPr>
    <w:rPr>
      <w:rFonts w:ascii="Tahoma" w:hAnsi="Tahoma" w:cs="Tahoma"/>
      <w:sz w:val="16"/>
      <w:szCs w:val="16"/>
      <w:lang w:val="nl-BE" w:eastAsia="nl-BE"/>
    </w:rPr>
  </w:style>
  <w:style w:type="character" w:customStyle="1" w:styleId="DocumentMapChar">
    <w:name w:val="Document Map Char"/>
    <w:basedOn w:val="DefaultParagraphFont"/>
    <w:link w:val="DocumentMap"/>
    <w:uiPriority w:val="99"/>
    <w:semiHidden/>
    <w:rsid w:val="002E0EC5"/>
    <w:rPr>
      <w:rFonts w:ascii="Tahoma" w:hAnsi="Tahoma" w:cs="Tahoma"/>
      <w:sz w:val="16"/>
      <w:szCs w:val="16"/>
      <w:lang w:val="nl-BE" w:eastAsia="nl-BE"/>
    </w:rPr>
  </w:style>
  <w:style w:type="paragraph" w:styleId="TOCHeading">
    <w:name w:val="TOC Heading"/>
    <w:basedOn w:val="Heading1"/>
    <w:next w:val="Normal"/>
    <w:uiPriority w:val="39"/>
    <w:semiHidden/>
    <w:unhideWhenUsed/>
    <w:qFormat/>
    <w:rsid w:val="002E0EC5"/>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val="nl-NL" w:eastAsia="en-US"/>
    </w:rPr>
  </w:style>
  <w:style w:type="paragraph" w:styleId="TOC1">
    <w:name w:val="toc 1"/>
    <w:basedOn w:val="Normal"/>
    <w:next w:val="Normal"/>
    <w:autoRedefine/>
    <w:uiPriority w:val="39"/>
    <w:unhideWhenUsed/>
    <w:rsid w:val="002E0EC5"/>
    <w:pPr>
      <w:spacing w:after="100"/>
    </w:pPr>
    <w:rPr>
      <w:lang w:val="nl-BE" w:eastAsia="nl-BE"/>
    </w:rPr>
  </w:style>
  <w:style w:type="paragraph" w:styleId="TOC2">
    <w:name w:val="toc 2"/>
    <w:basedOn w:val="Normal"/>
    <w:next w:val="Normal"/>
    <w:autoRedefine/>
    <w:uiPriority w:val="39"/>
    <w:unhideWhenUsed/>
    <w:rsid w:val="002E0EC5"/>
    <w:pPr>
      <w:spacing w:after="100"/>
      <w:ind w:left="220"/>
    </w:pPr>
    <w:rPr>
      <w:lang w:val="nl-BE" w:eastAsia="nl-BE"/>
    </w:rPr>
  </w:style>
  <w:style w:type="paragraph" w:styleId="TOC3">
    <w:name w:val="toc 3"/>
    <w:basedOn w:val="Normal"/>
    <w:next w:val="Normal"/>
    <w:autoRedefine/>
    <w:uiPriority w:val="39"/>
    <w:unhideWhenUsed/>
    <w:rsid w:val="002E0EC5"/>
    <w:pPr>
      <w:spacing w:after="100"/>
      <w:ind w:left="440"/>
    </w:pPr>
    <w:rPr>
      <w:lang w:val="nl-BE" w:eastAsia="nl-BE"/>
    </w:rPr>
  </w:style>
  <w:style w:type="character" w:customStyle="1" w:styleId="definition">
    <w:name w:val="definition"/>
    <w:basedOn w:val="DefaultParagraphFont"/>
    <w:rsid w:val="002E0EC5"/>
  </w:style>
  <w:style w:type="table" w:customStyle="1" w:styleId="Rastertabel41">
    <w:name w:val="Rastertabel 41"/>
    <w:basedOn w:val="TableNormal"/>
    <w:uiPriority w:val="49"/>
    <w:rsid w:val="002E0EC5"/>
    <w:pPr>
      <w:spacing w:after="0" w:line="240" w:lineRule="auto"/>
    </w:pPr>
    <w:rPr>
      <w:rFonts w:eastAsiaTheme="minorHAnsi"/>
      <w:lang w:val="nl-NL"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Rastertabel1licht1">
    <w:name w:val="Rastertabel 1 licht1"/>
    <w:basedOn w:val="TableNormal"/>
    <w:uiPriority w:val="46"/>
    <w:rsid w:val="002E0EC5"/>
    <w:pPr>
      <w:spacing w:after="0" w:line="240" w:lineRule="auto"/>
    </w:pPr>
    <w:rPr>
      <w:rFonts w:eastAsiaTheme="minorHAnsi"/>
      <w:lang w:val="nl-NL"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Rastertabel4-Accent12">
    <w:name w:val="Rastertabel 4 - Accent 12"/>
    <w:basedOn w:val="TableNormal"/>
    <w:uiPriority w:val="49"/>
    <w:rsid w:val="002E0EC5"/>
    <w:pPr>
      <w:spacing w:after="0" w:line="240" w:lineRule="auto"/>
    </w:pPr>
    <w:rPr>
      <w:rFonts w:eastAsiaTheme="minorHAnsi"/>
      <w:lang w:val="nl-NL"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Rastertabel5donker-Accent11">
    <w:name w:val="Rastertabel 5 donker - Accent 11"/>
    <w:basedOn w:val="TableNormal"/>
    <w:uiPriority w:val="50"/>
    <w:rsid w:val="002E0EC5"/>
    <w:pPr>
      <w:spacing w:after="0" w:line="240" w:lineRule="auto"/>
    </w:pPr>
    <w:rPr>
      <w:rFonts w:eastAsiaTheme="minorHAnsi"/>
      <w:lang w:val="nl-NL"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rasterlicht1">
    <w:name w:val="Tabelraster licht1"/>
    <w:basedOn w:val="TableNormal"/>
    <w:uiPriority w:val="40"/>
    <w:rsid w:val="002E0EC5"/>
    <w:pPr>
      <w:spacing w:after="0" w:line="240" w:lineRule="auto"/>
    </w:pPr>
    <w:rPr>
      <w:rFonts w:eastAsiaTheme="minorHAnsi"/>
      <w:lang w:val="nl-NL"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nt361">
    <w:name w:val="font361"/>
    <w:basedOn w:val="DefaultParagraphFont"/>
    <w:rsid w:val="002E0EC5"/>
    <w:rPr>
      <w:rFonts w:ascii="Calibri" w:hAnsi="Calibri" w:hint="default"/>
      <w:b w:val="0"/>
      <w:bCs w:val="0"/>
      <w:i/>
      <w:iCs/>
      <w:strike w:val="0"/>
      <w:dstrike w:val="0"/>
      <w:color w:val="000000"/>
      <w:sz w:val="22"/>
      <w:szCs w:val="22"/>
      <w:u w:val="none"/>
      <w:effect w:val="none"/>
    </w:rPr>
  </w:style>
  <w:style w:type="character" w:customStyle="1" w:styleId="font51">
    <w:name w:val="font51"/>
    <w:basedOn w:val="DefaultParagraphFont"/>
    <w:rsid w:val="002E0EC5"/>
    <w:rPr>
      <w:rFonts w:ascii="Calibri" w:hAnsi="Calibri" w:hint="default"/>
      <w:b w:val="0"/>
      <w:bCs w:val="0"/>
      <w:i w:val="0"/>
      <w:iCs w:val="0"/>
      <w:strike w:val="0"/>
      <w:dstrike w:val="0"/>
      <w:color w:val="000000"/>
      <w:sz w:val="22"/>
      <w:szCs w:val="22"/>
      <w:u w:val="none"/>
      <w:effect w:val="none"/>
    </w:rPr>
  </w:style>
  <w:style w:type="character" w:customStyle="1" w:styleId="forbodytext">
    <w:name w:val="forbodytext"/>
    <w:basedOn w:val="DefaultParagraphFont"/>
    <w:rsid w:val="004A0A9B"/>
  </w:style>
  <w:style w:type="character" w:styleId="PlaceholderText">
    <w:name w:val="Placeholder Text"/>
    <w:uiPriority w:val="99"/>
    <w:semiHidden/>
    <w:qFormat/>
    <w:rsid w:val="008828B7"/>
    <w:rPr>
      <w:color w:val="808080"/>
    </w:rPr>
  </w:style>
  <w:style w:type="table" w:styleId="LightShading-Accent1">
    <w:name w:val="Light Shading Accent 1"/>
    <w:basedOn w:val="TableNormal"/>
    <w:uiPriority w:val="60"/>
    <w:rsid w:val="008828B7"/>
    <w:pPr>
      <w:spacing w:after="0" w:line="240" w:lineRule="auto"/>
    </w:pPr>
    <w:rPr>
      <w:rFonts w:ascii="Calibri" w:eastAsia="Calibri" w:hAnsi="Calibri" w:cs="Times New Roman"/>
      <w:color w:val="365F91"/>
      <w:sz w:val="20"/>
      <w:szCs w:val="20"/>
      <w:lang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
    <w:name w:val="Light Shading"/>
    <w:basedOn w:val="TableNormal"/>
    <w:uiPriority w:val="60"/>
    <w:rsid w:val="008828B7"/>
    <w:pPr>
      <w:spacing w:after="0" w:line="240" w:lineRule="auto"/>
    </w:pPr>
    <w:rPr>
      <w:rFonts w:ascii="Calibri" w:eastAsia="Calibri" w:hAnsi="Calibri" w:cs="Times New Roman"/>
      <w:color w:val="000000"/>
      <w:sz w:val="20"/>
      <w:szCs w:val="2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nlmarticle-title">
    <w:name w:val="nlm_article-title"/>
    <w:rsid w:val="002D24E7"/>
  </w:style>
  <w:style w:type="character" w:customStyle="1" w:styleId="nlmfpage">
    <w:name w:val="nlm_fpage"/>
    <w:rsid w:val="002D24E7"/>
  </w:style>
  <w:style w:type="table" w:customStyle="1" w:styleId="TableGrid1">
    <w:name w:val="Table Grid1"/>
    <w:basedOn w:val="TableNormal"/>
    <w:next w:val="TableGrid"/>
    <w:uiPriority w:val="59"/>
    <w:qFormat/>
    <w:rsid w:val="00D552F4"/>
    <w:pPr>
      <w:spacing w:after="0" w:line="240" w:lineRule="auto"/>
    </w:pPr>
    <w:rPr>
      <w:rFonts w:ascii="Cambria" w:eastAsia="Cambria" w:hAnsi="Cambria" w:cs="Times New Roman"/>
      <w:sz w:val="24"/>
      <w:szCs w:val="24"/>
      <w:lang w:eastAsia="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stTable6Colorful11">
    <w:name w:val="List Table 6 Colorful11"/>
    <w:basedOn w:val="TableNormal"/>
    <w:uiPriority w:val="51"/>
    <w:rsid w:val="0011729D"/>
    <w:pPr>
      <w:spacing w:after="0" w:line="240" w:lineRule="auto"/>
      <w:jc w:val="both"/>
    </w:pPr>
    <w:rPr>
      <w:rFonts w:eastAsiaTheme="minorHAnsi"/>
      <w:color w:val="000000" w:themeColor="text1"/>
      <w:lang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gc">
    <w:name w:val="_tgc"/>
    <w:basedOn w:val="DefaultParagraphFont"/>
    <w:rsid w:val="001353D9"/>
  </w:style>
  <w:style w:type="paragraph" w:styleId="Bibliography">
    <w:name w:val="Bibliography"/>
    <w:basedOn w:val="Normal"/>
    <w:next w:val="Normal"/>
    <w:uiPriority w:val="37"/>
    <w:unhideWhenUsed/>
    <w:rsid w:val="00D52D6C"/>
    <w:pPr>
      <w:spacing w:after="160" w:line="259" w:lineRule="auto"/>
    </w:pPr>
    <w:rPr>
      <w:rFonts w:eastAsiaTheme="minorHAnsi"/>
      <w:lang w:val="en-PH" w:eastAsia="en-US"/>
    </w:rPr>
  </w:style>
  <w:style w:type="table" w:customStyle="1" w:styleId="TableGrid0">
    <w:name w:val="TableGrid"/>
    <w:rsid w:val="00D93956"/>
    <w:pPr>
      <w:spacing w:after="0" w:line="240" w:lineRule="auto"/>
    </w:pPr>
    <w:rPr>
      <w:lang w:val="en-PH" w:eastAsia="en-PH"/>
    </w:rPr>
    <w:tblPr>
      <w:tblCellMar>
        <w:top w:w="0" w:type="dxa"/>
        <w:left w:w="0" w:type="dxa"/>
        <w:bottom w:w="0" w:type="dxa"/>
        <w:right w:w="0" w:type="dxa"/>
      </w:tblCellMar>
    </w:tblPr>
  </w:style>
  <w:style w:type="character" w:styleId="HTMLCite">
    <w:name w:val="HTML Cite"/>
    <w:basedOn w:val="DefaultParagraphFont"/>
    <w:uiPriority w:val="99"/>
    <w:semiHidden/>
    <w:unhideWhenUsed/>
    <w:rsid w:val="00CB1145"/>
    <w:rPr>
      <w:i/>
      <w:iCs/>
    </w:rPr>
  </w:style>
  <w:style w:type="character" w:customStyle="1" w:styleId="citationvolume">
    <w:name w:val="citation_volume"/>
    <w:basedOn w:val="DefaultParagraphFont"/>
    <w:rsid w:val="00CB1145"/>
  </w:style>
  <w:style w:type="character" w:customStyle="1" w:styleId="entryauthor">
    <w:name w:val="entryauthor"/>
    <w:basedOn w:val="DefaultParagraphFont"/>
    <w:rsid w:val="00CB1145"/>
  </w:style>
  <w:style w:type="character" w:customStyle="1" w:styleId="articlepagerange">
    <w:name w:val="articlepagerange"/>
    <w:basedOn w:val="DefaultParagraphFont"/>
    <w:rsid w:val="00CB1145"/>
  </w:style>
  <w:style w:type="character" w:customStyle="1" w:styleId="label">
    <w:name w:val="label"/>
    <w:basedOn w:val="DefaultParagraphFont"/>
    <w:rsid w:val="006C7A02"/>
  </w:style>
  <w:style w:type="paragraph" w:customStyle="1" w:styleId="Style1">
    <w:name w:val="Style1"/>
    <w:basedOn w:val="Title"/>
    <w:qFormat/>
    <w:rsid w:val="002E4230"/>
    <w:pPr>
      <w:pBdr>
        <w:bottom w:val="single" w:sz="18" w:space="1" w:color="0070C0"/>
      </w:pBdr>
      <w:contextualSpacing/>
    </w:pPr>
    <w:rPr>
      <w:rFonts w:ascii="Cambria" w:hAnsi="Cambria" w:cstheme="majorBidi"/>
      <w:b w:val="0"/>
      <w:bCs w:val="0"/>
      <w:spacing w:val="-10"/>
      <w:kern w:val="28"/>
      <w:sz w:val="32"/>
      <w:szCs w:val="56"/>
      <w:lang w:val="en-PH"/>
    </w:rPr>
  </w:style>
  <w:style w:type="character" w:customStyle="1" w:styleId="EndnoteTextChar">
    <w:name w:val="Endnote Text Char"/>
    <w:basedOn w:val="DefaultParagraphFont"/>
    <w:link w:val="EndnoteText"/>
    <w:uiPriority w:val="99"/>
    <w:rsid w:val="002E4230"/>
    <w:rPr>
      <w:rFonts w:ascii="Times New Roman" w:eastAsia="Times New Roman" w:hAnsi="Times New Roman" w:cs="Times New Roman"/>
      <w:sz w:val="20"/>
      <w:szCs w:val="20"/>
      <w:lang w:val="en-PH" w:eastAsia="en-US"/>
    </w:rPr>
  </w:style>
  <w:style w:type="paragraph" w:styleId="EndnoteText">
    <w:name w:val="endnote text"/>
    <w:basedOn w:val="Normal"/>
    <w:link w:val="EndnoteTextChar"/>
    <w:uiPriority w:val="99"/>
    <w:unhideWhenUsed/>
    <w:rsid w:val="002E4230"/>
    <w:pPr>
      <w:spacing w:after="0" w:line="240" w:lineRule="auto"/>
    </w:pPr>
    <w:rPr>
      <w:rFonts w:ascii="Times New Roman" w:eastAsia="Times New Roman" w:hAnsi="Times New Roman" w:cs="Times New Roman"/>
      <w:sz w:val="20"/>
      <w:szCs w:val="20"/>
      <w:lang w:val="en-PH" w:eastAsia="en-US"/>
    </w:rPr>
  </w:style>
  <w:style w:type="character" w:customStyle="1" w:styleId="FootnoteTextChar">
    <w:name w:val="Footnote Text Char"/>
    <w:basedOn w:val="DefaultParagraphFont"/>
    <w:link w:val="FootnoteText"/>
    <w:uiPriority w:val="99"/>
    <w:rsid w:val="002E4230"/>
    <w:rPr>
      <w:rFonts w:ascii="Times New Roman" w:eastAsia="Times New Roman" w:hAnsi="Times New Roman" w:cs="Times New Roman"/>
      <w:sz w:val="20"/>
      <w:szCs w:val="20"/>
      <w:lang w:val="en-PH" w:eastAsia="en-US"/>
    </w:rPr>
  </w:style>
  <w:style w:type="paragraph" w:styleId="FootnoteText">
    <w:name w:val="footnote text"/>
    <w:basedOn w:val="Normal"/>
    <w:link w:val="FootnoteTextChar"/>
    <w:uiPriority w:val="99"/>
    <w:unhideWhenUsed/>
    <w:rsid w:val="002E4230"/>
    <w:pPr>
      <w:spacing w:after="0" w:line="240" w:lineRule="auto"/>
    </w:pPr>
    <w:rPr>
      <w:rFonts w:ascii="Times New Roman" w:eastAsia="Times New Roman" w:hAnsi="Times New Roman" w:cs="Times New Roman"/>
      <w:sz w:val="20"/>
      <w:szCs w:val="20"/>
      <w:lang w:val="en-PH" w:eastAsia="en-US"/>
    </w:rPr>
  </w:style>
  <w:style w:type="paragraph" w:customStyle="1" w:styleId="SectionTitle">
    <w:name w:val="Section Title"/>
    <w:basedOn w:val="Normal"/>
    <w:next w:val="Normal"/>
    <w:uiPriority w:val="2"/>
    <w:qFormat/>
    <w:rsid w:val="002E4230"/>
    <w:pPr>
      <w:pageBreakBefore/>
      <w:spacing w:after="0" w:line="480" w:lineRule="auto"/>
      <w:jc w:val="center"/>
      <w:outlineLvl w:val="0"/>
    </w:pPr>
    <w:rPr>
      <w:rFonts w:asciiTheme="majorHAnsi" w:eastAsiaTheme="majorEastAsia" w:hAnsiTheme="majorHAnsi" w:cstheme="majorBidi"/>
      <w:kern w:val="24"/>
      <w:sz w:val="24"/>
      <w:szCs w:val="24"/>
      <w:lang w:val="en-PH" w:eastAsia="ja-JP"/>
    </w:rPr>
  </w:style>
  <w:style w:type="table" w:customStyle="1" w:styleId="TableGrid2">
    <w:name w:val="Table Grid2"/>
    <w:basedOn w:val="TableNormal"/>
    <w:next w:val="TableGrid"/>
    <w:uiPriority w:val="59"/>
    <w:qFormat/>
    <w:rsid w:val="00336A52"/>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336A52"/>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basedOn w:val="DefaultParagraphFont"/>
    <w:link w:val="HTMLPreformatted"/>
    <w:uiPriority w:val="99"/>
    <w:rsid w:val="00676B27"/>
    <w:rPr>
      <w:rFonts w:ascii="Consolas" w:eastAsia="Calibri" w:hAnsi="Consolas" w:cs="Times New Roman"/>
      <w:sz w:val="20"/>
      <w:szCs w:val="20"/>
      <w:lang w:val="x-none" w:eastAsia="x-none"/>
    </w:rPr>
  </w:style>
  <w:style w:type="paragraph" w:styleId="HTMLPreformatted">
    <w:name w:val="HTML Preformatted"/>
    <w:basedOn w:val="Normal"/>
    <w:link w:val="HTMLPreformattedChar"/>
    <w:uiPriority w:val="99"/>
    <w:unhideWhenUsed/>
    <w:rsid w:val="00676B27"/>
    <w:pPr>
      <w:spacing w:after="0" w:line="240" w:lineRule="auto"/>
    </w:pPr>
    <w:rPr>
      <w:rFonts w:ascii="Consolas" w:eastAsia="Calibri" w:hAnsi="Consolas" w:cs="Times New Roman"/>
      <w:sz w:val="20"/>
      <w:szCs w:val="20"/>
      <w:lang w:val="x-none" w:eastAsia="x-none"/>
    </w:rPr>
  </w:style>
  <w:style w:type="character" w:customStyle="1" w:styleId="HTMLPreformattedChar1">
    <w:name w:val="HTML Preformatted Char1"/>
    <w:basedOn w:val="DefaultParagraphFont"/>
    <w:uiPriority w:val="99"/>
    <w:semiHidden/>
    <w:rsid w:val="00676B27"/>
    <w:rPr>
      <w:rFonts w:ascii="Consolas" w:hAnsi="Consolas"/>
      <w:sz w:val="20"/>
      <w:szCs w:val="20"/>
    </w:rPr>
  </w:style>
  <w:style w:type="character" w:customStyle="1" w:styleId="A9">
    <w:name w:val="A9"/>
    <w:uiPriority w:val="99"/>
    <w:rsid w:val="00676B27"/>
    <w:rPr>
      <w:rFonts w:ascii="Tahoma" w:hAnsi="Tahoma" w:cs="Tahoma"/>
      <w:color w:val="000000"/>
      <w:sz w:val="16"/>
      <w:szCs w:val="16"/>
    </w:rPr>
  </w:style>
  <w:style w:type="paragraph" w:customStyle="1" w:styleId="Pa0">
    <w:name w:val="Pa0"/>
    <w:basedOn w:val="Default"/>
    <w:next w:val="Default"/>
    <w:uiPriority w:val="99"/>
    <w:rsid w:val="00676B27"/>
    <w:pPr>
      <w:spacing w:line="240" w:lineRule="atLeast"/>
    </w:pPr>
    <w:rPr>
      <w:rFonts w:ascii="Tw Cen MT Condensed" w:eastAsia="Calibri" w:hAnsi="Tw Cen MT Condensed" w:cs="Times New Roman"/>
      <w:color w:val="auto"/>
      <w:lang w:val="en-US" w:eastAsia="en-US"/>
    </w:rPr>
  </w:style>
  <w:style w:type="character" w:customStyle="1" w:styleId="A27">
    <w:name w:val="A27"/>
    <w:uiPriority w:val="99"/>
    <w:rsid w:val="00676B27"/>
    <w:rPr>
      <w:rFonts w:cs="ZapfEllipt BT"/>
      <w:color w:val="000000"/>
      <w:sz w:val="21"/>
      <w:szCs w:val="21"/>
      <w:u w:val="single"/>
    </w:rPr>
  </w:style>
  <w:style w:type="paragraph" w:customStyle="1" w:styleId="Pa2">
    <w:name w:val="Pa2"/>
    <w:basedOn w:val="Default"/>
    <w:next w:val="Default"/>
    <w:uiPriority w:val="99"/>
    <w:rsid w:val="00676B27"/>
    <w:pPr>
      <w:spacing w:line="251" w:lineRule="atLeast"/>
    </w:pPr>
    <w:rPr>
      <w:rFonts w:ascii="ZapfEllipt BT" w:eastAsia="Calibri" w:hAnsi="ZapfEllipt BT" w:cs="Times New Roman"/>
      <w:color w:val="auto"/>
      <w:lang w:val="en-US" w:eastAsia="en-US"/>
    </w:rPr>
  </w:style>
  <w:style w:type="character" w:customStyle="1" w:styleId="ref-journal">
    <w:name w:val="ref-journal"/>
    <w:basedOn w:val="DefaultParagraphFont"/>
    <w:rsid w:val="00676B27"/>
  </w:style>
  <w:style w:type="character" w:customStyle="1" w:styleId="a">
    <w:name w:val="a"/>
    <w:basedOn w:val="DefaultParagraphFont"/>
    <w:rsid w:val="00DA0C70"/>
  </w:style>
  <w:style w:type="table" w:styleId="ListTable6Colorful-Accent3">
    <w:name w:val="List Table 6 Colorful Accent 3"/>
    <w:basedOn w:val="TableNormal"/>
    <w:uiPriority w:val="51"/>
    <w:rsid w:val="00DA0C70"/>
    <w:pPr>
      <w:spacing w:after="0" w:line="240" w:lineRule="auto"/>
    </w:pPr>
    <w:rPr>
      <w:rFonts w:eastAsiaTheme="minorHAnsi"/>
      <w:color w:val="76923C" w:themeColor="accent3" w:themeShade="BF"/>
      <w:sz w:val="24"/>
      <w:szCs w:val="24"/>
      <w:lang w:eastAsia="en-US"/>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st1">
    <w:name w:val="st1"/>
    <w:rsid w:val="00604662"/>
    <w:rPr>
      <w:rFonts w:cs="Times New Roman"/>
    </w:rPr>
  </w:style>
  <w:style w:type="paragraph" w:customStyle="1" w:styleId="CharCharCharChar">
    <w:name w:val="Char Char Char Char"/>
    <w:basedOn w:val="Normal"/>
    <w:rsid w:val="00604662"/>
    <w:pPr>
      <w:spacing w:after="0" w:line="240" w:lineRule="auto"/>
    </w:pPr>
    <w:rPr>
      <w:rFonts w:ascii="Times New Roman" w:eastAsia="Times New Roman" w:hAnsi="Times New Roman" w:cs="Times New Roman"/>
      <w:sz w:val="24"/>
      <w:szCs w:val="24"/>
      <w:lang w:val="pl-PL" w:eastAsia="pl-PL"/>
    </w:rPr>
  </w:style>
  <w:style w:type="character" w:customStyle="1" w:styleId="name">
    <w:name w:val="name"/>
    <w:basedOn w:val="DefaultParagraphFont"/>
    <w:rsid w:val="00604662"/>
  </w:style>
  <w:style w:type="character" w:customStyle="1" w:styleId="Date1">
    <w:name w:val="Date1"/>
    <w:basedOn w:val="DefaultParagraphFont"/>
    <w:rsid w:val="00604662"/>
  </w:style>
  <w:style w:type="paragraph" w:customStyle="1" w:styleId="yiv235312675msonormal">
    <w:name w:val="yiv235312675msonormal"/>
    <w:basedOn w:val="Normal"/>
    <w:rsid w:val="0071124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small">
    <w:name w:val="small"/>
    <w:basedOn w:val="Normal"/>
    <w:rsid w:val="00711248"/>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paragraph" w:customStyle="1" w:styleId="EndNoteBibliographyTitle">
    <w:name w:val="EndNote Bibliography Title"/>
    <w:basedOn w:val="Normal"/>
    <w:link w:val="EndNoteBibliographyTitleChar"/>
    <w:rsid w:val="00EF1C6C"/>
    <w:pPr>
      <w:spacing w:after="0" w:line="259" w:lineRule="auto"/>
      <w:jc w:val="center"/>
    </w:pPr>
    <w:rPr>
      <w:rFonts w:ascii="Arial" w:hAnsi="Arial" w:cs="Arial"/>
      <w:noProof/>
      <w:sz w:val="20"/>
      <w:szCs w:val="20"/>
      <w:lang w:eastAsia="zh-CN"/>
    </w:rPr>
  </w:style>
  <w:style w:type="character" w:customStyle="1" w:styleId="EndNoteBibliographyTitleChar">
    <w:name w:val="EndNote Bibliography Title Char"/>
    <w:basedOn w:val="DefaultParagraphFont"/>
    <w:link w:val="EndNoteBibliographyTitle"/>
    <w:rsid w:val="00EF1C6C"/>
    <w:rPr>
      <w:rFonts w:ascii="Arial" w:hAnsi="Arial" w:cs="Arial"/>
      <w:noProof/>
      <w:sz w:val="20"/>
      <w:szCs w:val="20"/>
      <w:lang w:eastAsia="zh-CN"/>
    </w:rPr>
  </w:style>
  <w:style w:type="paragraph" w:customStyle="1" w:styleId="EndNoteBibliography">
    <w:name w:val="EndNote Bibliography"/>
    <w:basedOn w:val="Normal"/>
    <w:link w:val="EndNoteBibliographyChar"/>
    <w:rsid w:val="00EF1C6C"/>
    <w:pPr>
      <w:spacing w:after="160" w:line="240" w:lineRule="auto"/>
    </w:pPr>
    <w:rPr>
      <w:rFonts w:ascii="Arial" w:hAnsi="Arial" w:cs="Arial"/>
      <w:noProof/>
      <w:sz w:val="20"/>
      <w:szCs w:val="20"/>
      <w:lang w:eastAsia="zh-CN"/>
    </w:rPr>
  </w:style>
  <w:style w:type="character" w:customStyle="1" w:styleId="EndNoteBibliographyChar">
    <w:name w:val="EndNote Bibliography Char"/>
    <w:basedOn w:val="DefaultParagraphFont"/>
    <w:link w:val="EndNoteBibliography"/>
    <w:rsid w:val="00EF1C6C"/>
    <w:rPr>
      <w:rFonts w:ascii="Arial" w:hAnsi="Arial" w:cs="Arial"/>
      <w:noProof/>
      <w:sz w:val="20"/>
      <w:szCs w:val="20"/>
      <w:lang w:eastAsia="zh-CN"/>
    </w:rPr>
  </w:style>
  <w:style w:type="character" w:customStyle="1" w:styleId="UnresolvedMention1">
    <w:name w:val="Unresolved Mention1"/>
    <w:basedOn w:val="DefaultParagraphFont"/>
    <w:uiPriority w:val="99"/>
    <w:unhideWhenUsed/>
    <w:rsid w:val="00E61AB6"/>
    <w:rPr>
      <w:color w:val="605E5C"/>
      <w:shd w:val="clear" w:color="auto" w:fill="E1DFDD"/>
    </w:rPr>
  </w:style>
  <w:style w:type="paragraph" w:customStyle="1" w:styleId="Pa10">
    <w:name w:val="Pa10"/>
    <w:basedOn w:val="Default"/>
    <w:next w:val="Default"/>
    <w:uiPriority w:val="99"/>
    <w:rsid w:val="00D360F2"/>
    <w:pPr>
      <w:spacing w:line="181" w:lineRule="atLeast"/>
    </w:pPr>
    <w:rPr>
      <w:rFonts w:ascii="Minion Pro" w:eastAsia="Calibri" w:hAnsi="Minion Pro" w:cs="Times New Roman"/>
      <w:color w:val="auto"/>
      <w:lang w:eastAsia="en-US"/>
    </w:rPr>
  </w:style>
  <w:style w:type="paragraph" w:customStyle="1" w:styleId="Text">
    <w:name w:val="Text"/>
    <w:basedOn w:val="Normal"/>
    <w:link w:val="TextChar"/>
    <w:qFormat/>
    <w:rsid w:val="007332A5"/>
    <w:pPr>
      <w:widowControl w:val="0"/>
      <w:suppressAutoHyphens/>
      <w:autoSpaceDE w:val="0"/>
      <w:autoSpaceDN w:val="0"/>
      <w:spacing w:after="0" w:line="252" w:lineRule="auto"/>
      <w:ind w:firstLine="202"/>
      <w:jc w:val="both"/>
    </w:pPr>
    <w:rPr>
      <w:rFonts w:ascii="Times New Roman" w:eastAsia="Times New Roman" w:hAnsi="Times New Roman" w:cs="Times New Roman"/>
      <w:kern w:val="1"/>
      <w:sz w:val="20"/>
      <w:szCs w:val="20"/>
      <w:lang w:val="x-none" w:eastAsia="zh-CN" w:bidi="hi-IN"/>
    </w:rPr>
  </w:style>
  <w:style w:type="character" w:customStyle="1" w:styleId="TextChar">
    <w:name w:val="Text Char"/>
    <w:link w:val="Text"/>
    <w:rsid w:val="007332A5"/>
    <w:rPr>
      <w:rFonts w:ascii="Times New Roman" w:eastAsia="Times New Roman" w:hAnsi="Times New Roman" w:cs="Times New Roman"/>
      <w:kern w:val="1"/>
      <w:sz w:val="20"/>
      <w:szCs w:val="20"/>
      <w:lang w:val="x-none" w:eastAsia="zh-CN" w:bidi="hi-IN"/>
    </w:rPr>
  </w:style>
  <w:style w:type="character" w:customStyle="1" w:styleId="fontstyle01">
    <w:name w:val="fontstyle01"/>
    <w:basedOn w:val="DefaultParagraphFont"/>
    <w:qFormat/>
    <w:rsid w:val="008F0073"/>
    <w:rPr>
      <w:rFonts w:ascii="Arial" w:hAnsi="Arial" w:cs="Arial" w:hint="default"/>
      <w:color w:val="000000"/>
      <w:sz w:val="20"/>
      <w:szCs w:val="20"/>
    </w:rPr>
  </w:style>
  <w:style w:type="paragraph" w:customStyle="1" w:styleId="ListParagraph1">
    <w:name w:val="List Paragraph1"/>
    <w:basedOn w:val="Normal"/>
    <w:uiPriority w:val="34"/>
    <w:qFormat/>
    <w:rsid w:val="008F0073"/>
    <w:pPr>
      <w:ind w:left="720"/>
      <w:contextualSpacing/>
    </w:pPr>
    <w:rPr>
      <w:rFonts w:eastAsiaTheme="minorHAnsi"/>
      <w:lang w:eastAsia="en-US"/>
    </w:rPr>
  </w:style>
  <w:style w:type="character" w:customStyle="1" w:styleId="UnresolvedMention10">
    <w:name w:val="Unresolved Mention1"/>
    <w:basedOn w:val="DefaultParagraphFont"/>
    <w:uiPriority w:val="99"/>
    <w:qFormat/>
    <w:rsid w:val="00760881"/>
    <w:rPr>
      <w:color w:val="605E5C"/>
      <w:shd w:val="clear" w:color="auto" w:fill="E1DFDD"/>
    </w:rPr>
  </w:style>
  <w:style w:type="character" w:customStyle="1" w:styleId="UnresolvedMention2">
    <w:name w:val="Unresolved Mention2"/>
    <w:basedOn w:val="DefaultParagraphFont"/>
    <w:uiPriority w:val="99"/>
    <w:qFormat/>
    <w:rsid w:val="00760881"/>
    <w:rPr>
      <w:color w:val="605E5C"/>
      <w:shd w:val="clear" w:color="auto" w:fill="E1DFDD"/>
    </w:rPr>
  </w:style>
  <w:style w:type="table" w:styleId="GridTable1Light">
    <w:name w:val="Grid Table 1 Light"/>
    <w:basedOn w:val="TableNormal"/>
    <w:uiPriority w:val="46"/>
    <w:rsid w:val="00760881"/>
    <w:pPr>
      <w:spacing w:after="0" w:line="240" w:lineRule="auto"/>
    </w:pPr>
    <w:rPr>
      <w:rFonts w:eastAsiaTheme="minorHAnsi"/>
      <w:lang w:val="en-GB"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3">
    <w:name w:val="Unresolved Mention3"/>
    <w:basedOn w:val="DefaultParagraphFont"/>
    <w:uiPriority w:val="99"/>
    <w:rsid w:val="00760881"/>
    <w:rPr>
      <w:color w:val="605E5C"/>
      <w:shd w:val="clear" w:color="auto" w:fill="E1DFDD"/>
    </w:rPr>
  </w:style>
  <w:style w:type="paragraph" w:customStyle="1" w:styleId="content-description-block-title">
    <w:name w:val="content-description-block-title"/>
    <w:basedOn w:val="Normal"/>
    <w:rsid w:val="00760881"/>
    <w:pPr>
      <w:spacing w:before="100" w:beforeAutospacing="1" w:after="100" w:afterAutospacing="1" w:line="240" w:lineRule="auto"/>
    </w:pPr>
    <w:rPr>
      <w:rFonts w:ascii="Times New Roman" w:eastAsia="Times New Roman" w:hAnsi="Times New Roman" w:cs="Times New Roman"/>
      <w:sz w:val="24"/>
      <w:szCs w:val="24"/>
      <w:lang w:val="en-PH" w:eastAsia="en-US"/>
    </w:rPr>
  </w:style>
  <w:style w:type="character" w:customStyle="1" w:styleId="highwire-citation-authors">
    <w:name w:val="highwire-citation-authors"/>
    <w:basedOn w:val="DefaultParagraphFont"/>
    <w:rsid w:val="00760881"/>
  </w:style>
  <w:style w:type="character" w:customStyle="1" w:styleId="highwire-citation-author">
    <w:name w:val="highwire-citation-author"/>
    <w:basedOn w:val="DefaultParagraphFont"/>
    <w:rsid w:val="00760881"/>
  </w:style>
  <w:style w:type="character" w:customStyle="1" w:styleId="Title1">
    <w:name w:val="Title1"/>
    <w:basedOn w:val="DefaultParagraphFont"/>
    <w:rsid w:val="00760881"/>
  </w:style>
  <w:style w:type="character" w:customStyle="1" w:styleId="highwire-cite-metadata-journal">
    <w:name w:val="highwire-cite-metadata-journal"/>
    <w:basedOn w:val="DefaultParagraphFont"/>
    <w:rsid w:val="00760881"/>
  </w:style>
  <w:style w:type="character" w:customStyle="1" w:styleId="highwire-cite-metadata-date">
    <w:name w:val="highwire-cite-metadata-date"/>
    <w:basedOn w:val="DefaultParagraphFont"/>
    <w:rsid w:val="00760881"/>
  </w:style>
  <w:style w:type="character" w:customStyle="1" w:styleId="highwire-cite-metadata-volume">
    <w:name w:val="highwire-cite-metadata-volume"/>
    <w:basedOn w:val="DefaultParagraphFont"/>
    <w:rsid w:val="00760881"/>
  </w:style>
  <w:style w:type="character" w:customStyle="1" w:styleId="highwire-cite-metadata-issue">
    <w:name w:val="highwire-cite-metadata-issue"/>
    <w:basedOn w:val="DefaultParagraphFont"/>
    <w:rsid w:val="00760881"/>
  </w:style>
  <w:style w:type="character" w:customStyle="1" w:styleId="highwire-cite-metadata-pages">
    <w:name w:val="highwire-cite-metadata-pages"/>
    <w:basedOn w:val="DefaultParagraphFont"/>
    <w:rsid w:val="00760881"/>
  </w:style>
  <w:style w:type="character" w:customStyle="1" w:styleId="highwire-cite-metadata-papdate">
    <w:name w:val="highwire-cite-metadata-papdate"/>
    <w:basedOn w:val="DefaultParagraphFont"/>
    <w:rsid w:val="00760881"/>
  </w:style>
  <w:style w:type="character" w:customStyle="1" w:styleId="highwire-cite-metadata-doi">
    <w:name w:val="highwire-cite-metadata-doi"/>
    <w:basedOn w:val="DefaultParagraphFont"/>
    <w:rsid w:val="00760881"/>
  </w:style>
  <w:style w:type="character" w:customStyle="1" w:styleId="bkciteavail">
    <w:name w:val="bk_cite_avail"/>
    <w:basedOn w:val="DefaultParagraphFont"/>
    <w:rsid w:val="00760881"/>
  </w:style>
  <w:style w:type="character" w:customStyle="1" w:styleId="hlfld-contribauthor">
    <w:name w:val="hlfld-contribauthor"/>
    <w:basedOn w:val="DefaultParagraphFont"/>
    <w:rsid w:val="00760881"/>
  </w:style>
  <w:style w:type="character" w:customStyle="1" w:styleId="earliestdate">
    <w:name w:val="earliestdate"/>
    <w:basedOn w:val="DefaultParagraphFont"/>
    <w:rsid w:val="00760881"/>
  </w:style>
  <w:style w:type="character" w:customStyle="1" w:styleId="article-title">
    <w:name w:val="article-title"/>
    <w:basedOn w:val="DefaultParagraphFont"/>
    <w:rsid w:val="00760881"/>
  </w:style>
  <w:style w:type="character" w:customStyle="1" w:styleId="abbrevtitle">
    <w:name w:val="abbrevtitle"/>
    <w:basedOn w:val="DefaultParagraphFont"/>
    <w:rsid w:val="00760881"/>
  </w:style>
  <w:style w:type="character" w:customStyle="1" w:styleId="volume">
    <w:name w:val="volume"/>
    <w:basedOn w:val="DefaultParagraphFont"/>
    <w:rsid w:val="00760881"/>
  </w:style>
  <w:style w:type="character" w:customStyle="1" w:styleId="articleid">
    <w:name w:val="articleid"/>
    <w:basedOn w:val="DefaultParagraphFont"/>
    <w:rsid w:val="00760881"/>
  </w:style>
  <w:style w:type="character" w:customStyle="1" w:styleId="fm-citation-ids-label">
    <w:name w:val="fm-citation-ids-label"/>
    <w:basedOn w:val="DefaultParagraphFont"/>
    <w:rsid w:val="00760881"/>
  </w:style>
  <w:style w:type="character" w:customStyle="1" w:styleId="A5">
    <w:name w:val="A5"/>
    <w:uiPriority w:val="99"/>
    <w:rsid w:val="0063143F"/>
    <w:rPr>
      <w:rFonts w:cs="Helvetica Neue"/>
      <w:color w:val="000000"/>
      <w:sz w:val="11"/>
      <w:szCs w:val="11"/>
    </w:rPr>
  </w:style>
  <w:style w:type="character" w:customStyle="1" w:styleId="highlight">
    <w:name w:val="highlight"/>
    <w:rsid w:val="0063143F"/>
  </w:style>
  <w:style w:type="paragraph" w:customStyle="1" w:styleId="Pa9">
    <w:name w:val="Pa9"/>
    <w:basedOn w:val="Default"/>
    <w:next w:val="Default"/>
    <w:uiPriority w:val="99"/>
    <w:rsid w:val="0063143F"/>
    <w:pPr>
      <w:spacing w:line="481" w:lineRule="atLeast"/>
    </w:pPr>
    <w:rPr>
      <w:rFonts w:ascii="DIN" w:eastAsia="Calibri" w:hAnsi="DIN" w:cs="Times New Roman"/>
      <w:color w:val="auto"/>
      <w:lang w:val="en-US" w:eastAsia="en-US"/>
    </w:rPr>
  </w:style>
  <w:style w:type="paragraph" w:customStyle="1" w:styleId="Pa5">
    <w:name w:val="Pa5"/>
    <w:basedOn w:val="Default"/>
    <w:next w:val="Default"/>
    <w:uiPriority w:val="99"/>
    <w:rsid w:val="0063143F"/>
    <w:pPr>
      <w:spacing w:line="191" w:lineRule="atLeast"/>
    </w:pPr>
    <w:rPr>
      <w:rFonts w:ascii="DIN" w:eastAsia="Calibri" w:hAnsi="DIN" w:cs="Times New Roman"/>
      <w:color w:val="auto"/>
      <w:lang w:val="en-US" w:eastAsia="en-US"/>
    </w:rPr>
  </w:style>
  <w:style w:type="paragraph" w:customStyle="1" w:styleId="Pa18">
    <w:name w:val="Pa18"/>
    <w:basedOn w:val="Default"/>
    <w:next w:val="Default"/>
    <w:uiPriority w:val="99"/>
    <w:rsid w:val="0063143F"/>
    <w:pPr>
      <w:spacing w:line="191" w:lineRule="atLeast"/>
    </w:pPr>
    <w:rPr>
      <w:rFonts w:ascii="DIN" w:eastAsia="Calibri" w:hAnsi="DIN" w:cs="Times New Roman"/>
      <w:color w:val="auto"/>
      <w:lang w:val="en-US" w:eastAsia="en-US"/>
    </w:rPr>
  </w:style>
  <w:style w:type="character" w:customStyle="1" w:styleId="A12">
    <w:name w:val="A12"/>
    <w:uiPriority w:val="99"/>
    <w:rsid w:val="0063143F"/>
    <w:rPr>
      <w:rFonts w:ascii="Helvetica 55 Roman" w:hAnsi="Helvetica 55 Roman" w:cs="Helvetica 55 Roman"/>
      <w:color w:val="000000"/>
      <w:sz w:val="17"/>
      <w:szCs w:val="17"/>
    </w:rPr>
  </w:style>
  <w:style w:type="paragraph" w:customStyle="1" w:styleId="Pa23">
    <w:name w:val="Pa23"/>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4">
    <w:name w:val="Pa24"/>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5">
    <w:name w:val="Pa25"/>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6">
    <w:name w:val="Pa26"/>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7">
    <w:name w:val="Pa27"/>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8">
    <w:name w:val="Pa28"/>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9">
    <w:name w:val="Pa29"/>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17">
    <w:name w:val="Pa17"/>
    <w:basedOn w:val="Default"/>
    <w:next w:val="Default"/>
    <w:uiPriority w:val="99"/>
    <w:rsid w:val="0063143F"/>
    <w:pPr>
      <w:spacing w:line="241" w:lineRule="atLeast"/>
    </w:pPr>
    <w:rPr>
      <w:rFonts w:ascii="Helvetica Neue" w:eastAsia="Calibri" w:hAnsi="Helvetica Neue" w:cs="Times New Roman"/>
      <w:color w:val="auto"/>
      <w:lang w:val="en-US" w:eastAsia="en-US"/>
    </w:rPr>
  </w:style>
  <w:style w:type="paragraph" w:customStyle="1" w:styleId="nova-e-listitem">
    <w:name w:val="nova-e-list__item"/>
    <w:basedOn w:val="Normal"/>
    <w:rsid w:val="0063143F"/>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identifier">
    <w:name w:val="identifier"/>
    <w:basedOn w:val="DefaultParagraphFont"/>
    <w:rsid w:val="00224A2F"/>
  </w:style>
  <w:style w:type="character" w:customStyle="1" w:styleId="id-label">
    <w:name w:val="id-label"/>
    <w:basedOn w:val="DefaultParagraphFont"/>
    <w:rsid w:val="00224A2F"/>
  </w:style>
  <w:style w:type="paragraph" w:customStyle="1" w:styleId="zn-bodyparagraph">
    <w:name w:val="zn-body__paragraph"/>
    <w:basedOn w:val="Normal"/>
    <w:rsid w:val="00D26D1F"/>
    <w:pPr>
      <w:spacing w:before="100" w:beforeAutospacing="1" w:after="100" w:afterAutospacing="1" w:line="240" w:lineRule="auto"/>
    </w:pPr>
    <w:rPr>
      <w:rFonts w:ascii="Times" w:eastAsia="MS Mincho" w:hAnsi="Times" w:cs="Arial"/>
      <w:sz w:val="20"/>
      <w:szCs w:val="20"/>
      <w:lang w:eastAsia="en-US"/>
    </w:rPr>
  </w:style>
  <w:style w:type="paragraph" w:customStyle="1" w:styleId="GridTable21">
    <w:name w:val="Grid Table 21"/>
    <w:basedOn w:val="Normal"/>
    <w:next w:val="Normal"/>
    <w:uiPriority w:val="37"/>
    <w:unhideWhenUsed/>
    <w:rsid w:val="00D26D1F"/>
    <w:pPr>
      <w:spacing w:after="0" w:line="240" w:lineRule="auto"/>
    </w:pPr>
    <w:rPr>
      <w:rFonts w:ascii="Cambria" w:eastAsia="MS Mincho" w:hAnsi="Cambria" w:cs="Arial"/>
      <w:sz w:val="24"/>
      <w:szCs w:val="24"/>
      <w:lang w:eastAsia="en-US"/>
    </w:rPr>
  </w:style>
  <w:style w:type="paragraph" w:styleId="TOC4">
    <w:name w:val="toc 4"/>
    <w:basedOn w:val="Normal"/>
    <w:next w:val="Normal"/>
    <w:autoRedefine/>
    <w:uiPriority w:val="39"/>
    <w:unhideWhenUsed/>
    <w:rsid w:val="00D26D1F"/>
    <w:pPr>
      <w:spacing w:after="0" w:line="240" w:lineRule="auto"/>
      <w:ind w:left="720"/>
    </w:pPr>
    <w:rPr>
      <w:rFonts w:ascii="Cambria" w:eastAsia="MS Mincho" w:hAnsi="Cambria" w:cs="Arial"/>
      <w:sz w:val="20"/>
      <w:szCs w:val="20"/>
      <w:lang w:eastAsia="en-US"/>
    </w:rPr>
  </w:style>
  <w:style w:type="paragraph" w:styleId="TOC5">
    <w:name w:val="toc 5"/>
    <w:basedOn w:val="Normal"/>
    <w:next w:val="Normal"/>
    <w:autoRedefine/>
    <w:uiPriority w:val="39"/>
    <w:unhideWhenUsed/>
    <w:rsid w:val="00D26D1F"/>
    <w:pPr>
      <w:spacing w:after="0" w:line="240" w:lineRule="auto"/>
      <w:ind w:left="960"/>
    </w:pPr>
    <w:rPr>
      <w:rFonts w:ascii="Cambria" w:eastAsia="MS Mincho" w:hAnsi="Cambria" w:cs="Arial"/>
      <w:sz w:val="20"/>
      <w:szCs w:val="20"/>
      <w:lang w:eastAsia="en-US"/>
    </w:rPr>
  </w:style>
  <w:style w:type="paragraph" w:styleId="TOC6">
    <w:name w:val="toc 6"/>
    <w:basedOn w:val="Normal"/>
    <w:next w:val="Normal"/>
    <w:autoRedefine/>
    <w:uiPriority w:val="39"/>
    <w:unhideWhenUsed/>
    <w:rsid w:val="00D26D1F"/>
    <w:pPr>
      <w:spacing w:after="0" w:line="240" w:lineRule="auto"/>
      <w:ind w:left="1200"/>
    </w:pPr>
    <w:rPr>
      <w:rFonts w:ascii="Cambria" w:eastAsia="MS Mincho" w:hAnsi="Cambria" w:cs="Arial"/>
      <w:sz w:val="20"/>
      <w:szCs w:val="20"/>
      <w:lang w:eastAsia="en-US"/>
    </w:rPr>
  </w:style>
  <w:style w:type="paragraph" w:styleId="TOC7">
    <w:name w:val="toc 7"/>
    <w:basedOn w:val="Normal"/>
    <w:next w:val="Normal"/>
    <w:autoRedefine/>
    <w:uiPriority w:val="39"/>
    <w:unhideWhenUsed/>
    <w:rsid w:val="00D26D1F"/>
    <w:pPr>
      <w:spacing w:after="0" w:line="240" w:lineRule="auto"/>
      <w:ind w:left="1440"/>
    </w:pPr>
    <w:rPr>
      <w:rFonts w:ascii="Cambria" w:eastAsia="MS Mincho" w:hAnsi="Cambria" w:cs="Arial"/>
      <w:sz w:val="20"/>
      <w:szCs w:val="20"/>
      <w:lang w:eastAsia="en-US"/>
    </w:rPr>
  </w:style>
  <w:style w:type="paragraph" w:styleId="TOC8">
    <w:name w:val="toc 8"/>
    <w:basedOn w:val="Normal"/>
    <w:next w:val="Normal"/>
    <w:autoRedefine/>
    <w:uiPriority w:val="39"/>
    <w:unhideWhenUsed/>
    <w:rsid w:val="00D26D1F"/>
    <w:pPr>
      <w:spacing w:after="0" w:line="240" w:lineRule="auto"/>
      <w:ind w:left="1680"/>
    </w:pPr>
    <w:rPr>
      <w:rFonts w:ascii="Cambria" w:eastAsia="MS Mincho" w:hAnsi="Cambria" w:cs="Arial"/>
      <w:sz w:val="20"/>
      <w:szCs w:val="20"/>
      <w:lang w:eastAsia="en-US"/>
    </w:rPr>
  </w:style>
  <w:style w:type="paragraph" w:styleId="TOC9">
    <w:name w:val="toc 9"/>
    <w:basedOn w:val="Normal"/>
    <w:next w:val="Normal"/>
    <w:autoRedefine/>
    <w:uiPriority w:val="39"/>
    <w:unhideWhenUsed/>
    <w:rsid w:val="00D26D1F"/>
    <w:pPr>
      <w:spacing w:after="0" w:line="240" w:lineRule="auto"/>
      <w:ind w:left="1920"/>
    </w:pPr>
    <w:rPr>
      <w:rFonts w:ascii="Cambria" w:eastAsia="MS Mincho" w:hAnsi="Cambria" w:cs="Arial"/>
      <w:sz w:val="20"/>
      <w:szCs w:val="20"/>
      <w:lang w:eastAsia="en-US"/>
    </w:rPr>
  </w:style>
  <w:style w:type="character" w:styleId="FootnoteReference">
    <w:name w:val="footnote reference"/>
    <w:uiPriority w:val="99"/>
    <w:unhideWhenUsed/>
    <w:rsid w:val="00D26D1F"/>
    <w:rPr>
      <w:vertAlign w:val="superscript"/>
    </w:rPr>
  </w:style>
  <w:style w:type="character" w:styleId="EndnoteReference">
    <w:name w:val="endnote reference"/>
    <w:uiPriority w:val="99"/>
    <w:unhideWhenUsed/>
    <w:rsid w:val="00D26D1F"/>
    <w:rPr>
      <w:vertAlign w:val="superscript"/>
    </w:rPr>
  </w:style>
  <w:style w:type="paragraph" w:customStyle="1" w:styleId="GridTable31">
    <w:name w:val="Grid Table 31"/>
    <w:basedOn w:val="Heading1"/>
    <w:next w:val="Normal"/>
    <w:uiPriority w:val="39"/>
    <w:unhideWhenUsed/>
    <w:qFormat/>
    <w:rsid w:val="00D26D1F"/>
    <w:pPr>
      <w:keepNext/>
      <w:keepLines/>
      <w:spacing w:before="480" w:beforeAutospacing="0" w:after="0" w:afterAutospacing="0" w:line="276" w:lineRule="auto"/>
      <w:jc w:val="center"/>
      <w:outlineLvl w:val="9"/>
    </w:pPr>
    <w:rPr>
      <w:rFonts w:ascii="Calibri" w:eastAsia="MS Gothic" w:hAnsi="Calibri"/>
      <w:color w:val="365F91"/>
      <w:kern w:val="0"/>
      <w:sz w:val="28"/>
      <w:szCs w:val="28"/>
      <w:lang w:eastAsia="en-US"/>
    </w:rPr>
  </w:style>
  <w:style w:type="character" w:customStyle="1" w:styleId="d8e">
    <w:name w:val="_d8e"/>
    <w:basedOn w:val="DefaultParagraphFont"/>
    <w:rsid w:val="00D26D1F"/>
  </w:style>
  <w:style w:type="character" w:customStyle="1" w:styleId="ref-vol">
    <w:name w:val="ref-vol"/>
    <w:basedOn w:val="DefaultParagraphFont"/>
    <w:rsid w:val="007F4F97"/>
    <w:rPr>
      <w:w w:val="100"/>
      <w:position w:val="-1"/>
      <w:effect w:val="none"/>
      <w:vertAlign w:val="baseline"/>
      <w:cs w:val="0"/>
      <w:em w:val="none"/>
    </w:rPr>
  </w:style>
  <w:style w:type="character" w:customStyle="1" w:styleId="text0">
    <w:name w:val="text"/>
    <w:basedOn w:val="DefaultParagraphFont"/>
    <w:rsid w:val="000B28D2"/>
  </w:style>
  <w:style w:type="character" w:customStyle="1" w:styleId="tojvnm2t">
    <w:name w:val="tojvnm2t"/>
    <w:basedOn w:val="DefaultParagraphFont"/>
    <w:rsid w:val="001C5811"/>
  </w:style>
  <w:style w:type="character" w:customStyle="1" w:styleId="doilabel">
    <w:name w:val="doi__label"/>
    <w:basedOn w:val="DefaultParagraphFont"/>
    <w:rsid w:val="000D0F2A"/>
  </w:style>
  <w:style w:type="character" w:customStyle="1" w:styleId="title-text">
    <w:name w:val="title-text"/>
    <w:basedOn w:val="DefaultParagraphFont"/>
    <w:rsid w:val="000D0F2A"/>
  </w:style>
  <w:style w:type="character" w:customStyle="1" w:styleId="sr-only">
    <w:name w:val="sr-only"/>
    <w:basedOn w:val="DefaultParagraphFont"/>
    <w:rsid w:val="000D0F2A"/>
  </w:style>
  <w:style w:type="character" w:customStyle="1" w:styleId="author-ref">
    <w:name w:val="author-ref"/>
    <w:basedOn w:val="DefaultParagraphFont"/>
    <w:rsid w:val="000D0F2A"/>
  </w:style>
  <w:style w:type="character" w:customStyle="1" w:styleId="button-text">
    <w:name w:val="button-text"/>
    <w:basedOn w:val="DefaultParagraphFont"/>
    <w:rsid w:val="000D0F2A"/>
  </w:style>
  <w:style w:type="character" w:customStyle="1" w:styleId="button-link-text">
    <w:name w:val="button-link-text"/>
    <w:basedOn w:val="DefaultParagraphFont"/>
    <w:rsid w:val="000D0F2A"/>
  </w:style>
  <w:style w:type="character" w:customStyle="1" w:styleId="doi">
    <w:name w:val="doi"/>
    <w:basedOn w:val="DefaultParagraphFont"/>
    <w:rsid w:val="000D0F2A"/>
  </w:style>
  <w:style w:type="character" w:customStyle="1" w:styleId="UnresolvedMention4">
    <w:name w:val="Unresolved Mention4"/>
    <w:basedOn w:val="DefaultParagraphFont"/>
    <w:uiPriority w:val="99"/>
    <w:rsid w:val="000D0F2A"/>
    <w:rPr>
      <w:color w:val="605E5C"/>
      <w:shd w:val="clear" w:color="auto" w:fill="E1DFDD"/>
    </w:rPr>
  </w:style>
  <w:style w:type="paragraph" w:customStyle="1" w:styleId="dx-doi">
    <w:name w:val="dx-doi"/>
    <w:basedOn w:val="Normal"/>
    <w:rsid w:val="000D0F2A"/>
    <w:pPr>
      <w:spacing w:before="100" w:beforeAutospacing="1" w:after="100" w:afterAutospacing="1" w:line="240" w:lineRule="auto"/>
    </w:pPr>
    <w:rPr>
      <w:rFonts w:ascii="Times New Roman" w:eastAsia="Times New Roman" w:hAnsi="Times New Roman" w:cs="Times New Roman"/>
      <w:sz w:val="24"/>
      <w:szCs w:val="24"/>
      <w:lang w:val="en-PH" w:eastAsia="en-US"/>
    </w:rPr>
  </w:style>
  <w:style w:type="character" w:customStyle="1" w:styleId="anchor-text">
    <w:name w:val="anchor-text"/>
    <w:basedOn w:val="DefaultParagraphFont"/>
    <w:rsid w:val="00B42DFB"/>
  </w:style>
  <w:style w:type="table" w:styleId="ListTable6Colorful">
    <w:name w:val="List Table 6 Colorful"/>
    <w:basedOn w:val="TableNormal"/>
    <w:uiPriority w:val="51"/>
    <w:rsid w:val="00B42DFB"/>
    <w:pPr>
      <w:spacing w:after="0" w:line="240" w:lineRule="auto"/>
    </w:pPr>
    <w:rPr>
      <w:rFonts w:eastAsiaTheme="minorHAnsi"/>
      <w:color w:val="000000" w:themeColor="text1"/>
      <w:sz w:val="24"/>
      <w:szCs w:val="24"/>
      <w:lang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ref-title">
    <w:name w:val="ref-title"/>
    <w:basedOn w:val="DefaultParagraphFont"/>
    <w:rsid w:val="00B42DFB"/>
  </w:style>
  <w:style w:type="character" w:customStyle="1" w:styleId="ref-iss">
    <w:name w:val="ref-iss"/>
    <w:basedOn w:val="DefaultParagraphFont"/>
    <w:rsid w:val="00B42DFB"/>
  </w:style>
  <w:style w:type="character" w:customStyle="1" w:styleId="author">
    <w:name w:val="author"/>
    <w:basedOn w:val="DefaultParagraphFont"/>
    <w:rsid w:val="00B42DFB"/>
  </w:style>
  <w:style w:type="character" w:customStyle="1" w:styleId="pubyear">
    <w:name w:val="pubyear"/>
    <w:basedOn w:val="DefaultParagraphFont"/>
    <w:rsid w:val="00B42DFB"/>
  </w:style>
  <w:style w:type="character" w:customStyle="1" w:styleId="articletitle">
    <w:name w:val="articletitle"/>
    <w:basedOn w:val="DefaultParagraphFont"/>
    <w:rsid w:val="00B42DFB"/>
  </w:style>
  <w:style w:type="character" w:customStyle="1" w:styleId="vol">
    <w:name w:val="vol"/>
    <w:basedOn w:val="DefaultParagraphFont"/>
    <w:rsid w:val="00B42DFB"/>
  </w:style>
  <w:style w:type="character" w:customStyle="1" w:styleId="pagefirst">
    <w:name w:val="pagefirst"/>
    <w:basedOn w:val="DefaultParagraphFont"/>
    <w:rsid w:val="00B42DFB"/>
  </w:style>
  <w:style w:type="character" w:customStyle="1" w:styleId="pagelast">
    <w:name w:val="pagelast"/>
    <w:basedOn w:val="DefaultParagraphFont"/>
    <w:rsid w:val="00B42DFB"/>
  </w:style>
  <w:style w:type="table" w:styleId="ListTable3">
    <w:name w:val="List Table 3"/>
    <w:basedOn w:val="TableNormal"/>
    <w:uiPriority w:val="48"/>
    <w:rsid w:val="00B42DFB"/>
    <w:pPr>
      <w:spacing w:after="0" w:line="240" w:lineRule="auto"/>
    </w:pPr>
    <w:rPr>
      <w:rFonts w:eastAsiaTheme="minorHAnsi"/>
      <w:sz w:val="24"/>
      <w:szCs w:val="24"/>
      <w:lang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ng-binding">
    <w:name w:val="ng-binding"/>
    <w:basedOn w:val="DefaultParagraphFont"/>
    <w:rsid w:val="00AF69D1"/>
  </w:style>
  <w:style w:type="table" w:customStyle="1" w:styleId="9">
    <w:name w:val="9"/>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6">
    <w:name w:val="6"/>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5">
    <w:name w:val="5"/>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4">
    <w:name w:val="4"/>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3">
    <w:name w:val="3"/>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PlainTable21">
    <w:name w:val="Plain Table 21"/>
    <w:basedOn w:val="TableNormal"/>
    <w:uiPriority w:val="42"/>
    <w:qFormat/>
    <w:rsid w:val="001D5A7C"/>
    <w:pPr>
      <w:spacing w:after="0" w:line="240" w:lineRule="auto"/>
    </w:pPr>
    <w:rPr>
      <w:rFonts w:eastAsiaTheme="minorHAnsi"/>
      <w:sz w:val="20"/>
      <w:szCs w:val="20"/>
      <w:lang w:val="en-PH" w:eastAsia="en-PH"/>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ubtleReference">
    <w:name w:val="Subtle Reference"/>
    <w:basedOn w:val="DefaultParagraphFont"/>
    <w:uiPriority w:val="31"/>
    <w:qFormat/>
    <w:rsid w:val="001D5A7C"/>
    <w:rPr>
      <w:smallCaps/>
      <w:color w:val="5A5A5A" w:themeColor="text1" w:themeTint="A5"/>
    </w:rPr>
  </w:style>
  <w:style w:type="character" w:customStyle="1" w:styleId="il">
    <w:name w:val="il"/>
    <w:basedOn w:val="DefaultParagraphFont"/>
    <w:rsid w:val="004A5F58"/>
  </w:style>
  <w:style w:type="character" w:customStyle="1" w:styleId="fontstyle21">
    <w:name w:val="fontstyle21"/>
    <w:basedOn w:val="DefaultParagraphFont"/>
    <w:rsid w:val="00CD1B98"/>
    <w:rPr>
      <w:rFonts w:ascii="HgsykfAdvPTimesI" w:hAnsi="HgsykfAdvPTimesI" w:hint="default"/>
      <w:b w:val="0"/>
      <w:bCs w:val="0"/>
      <w:i w:val="0"/>
      <w:iCs w:val="0"/>
      <w:color w:val="000000"/>
      <w:sz w:val="20"/>
      <w:szCs w:val="20"/>
    </w:rPr>
  </w:style>
  <w:style w:type="character" w:customStyle="1" w:styleId="ArialChar">
    <w:name w:val="Arial Char"/>
    <w:basedOn w:val="DefaultParagraphFont"/>
    <w:link w:val="Arial"/>
    <w:locked/>
    <w:rsid w:val="00D62E9E"/>
    <w:rPr>
      <w:rFonts w:ascii="Arial" w:hAnsi="Arial" w:cs="Arial"/>
    </w:rPr>
  </w:style>
  <w:style w:type="paragraph" w:customStyle="1" w:styleId="Arial">
    <w:name w:val="Arial"/>
    <w:basedOn w:val="ListParagraph"/>
    <w:link w:val="ArialChar"/>
    <w:qFormat/>
    <w:rsid w:val="00D62E9E"/>
    <w:pPr>
      <w:spacing w:after="0" w:line="360" w:lineRule="auto"/>
      <w:jc w:val="both"/>
    </w:pPr>
    <w:rPr>
      <w:rFonts w:ascii="Arial" w:hAnsi="Arial" w:cs="Arial"/>
    </w:rPr>
  </w:style>
  <w:style w:type="character" w:customStyle="1" w:styleId="normaltextrun">
    <w:name w:val="normaltextrun"/>
    <w:basedOn w:val="DefaultParagraphFont"/>
    <w:rsid w:val="00D62E9E"/>
  </w:style>
  <w:style w:type="table" w:styleId="PlainTable3">
    <w:name w:val="Plain Table 3"/>
    <w:basedOn w:val="TableNormal"/>
    <w:uiPriority w:val="43"/>
    <w:rsid w:val="00D62E9E"/>
    <w:pPr>
      <w:spacing w:after="0" w:line="240" w:lineRule="auto"/>
      <w:jc w:val="both"/>
    </w:pPr>
    <w:rPr>
      <w:rFonts w:ascii="Times New Roman" w:eastAsiaTheme="minorHAnsi" w:hAnsi="Times New Roman"/>
      <w:sz w:val="24"/>
      <w:lang w:val="en-PH" w:eastAsia="en-US"/>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odyTextIndent3">
    <w:name w:val="Body Text Indent 3"/>
    <w:basedOn w:val="Normal"/>
    <w:link w:val="BodyTextIndent3Char"/>
    <w:uiPriority w:val="99"/>
    <w:unhideWhenUsed/>
    <w:rsid w:val="00E96129"/>
    <w:pPr>
      <w:spacing w:after="120" w:line="240" w:lineRule="auto"/>
      <w:ind w:left="283"/>
    </w:pPr>
    <w:rPr>
      <w:rFonts w:ascii="Times New Roman" w:eastAsia="Times New Roman" w:hAnsi="Times New Roman" w:cs="Times New Roman"/>
      <w:sz w:val="16"/>
      <w:szCs w:val="16"/>
      <w:lang w:eastAsia="en-PH"/>
    </w:rPr>
  </w:style>
  <w:style w:type="character" w:customStyle="1" w:styleId="BodyTextIndent3Char">
    <w:name w:val="Body Text Indent 3 Char"/>
    <w:basedOn w:val="DefaultParagraphFont"/>
    <w:link w:val="BodyTextIndent3"/>
    <w:uiPriority w:val="99"/>
    <w:rsid w:val="00E96129"/>
    <w:rPr>
      <w:rFonts w:ascii="Times New Roman" w:eastAsia="Times New Roman" w:hAnsi="Times New Roman" w:cs="Times New Roman"/>
      <w:sz w:val="16"/>
      <w:szCs w:val="16"/>
      <w:lang w:eastAsia="en-PH"/>
    </w:rPr>
  </w:style>
  <w:style w:type="character" w:styleId="UnresolvedMention">
    <w:name w:val="Unresolved Mention"/>
    <w:basedOn w:val="DefaultParagraphFont"/>
    <w:uiPriority w:val="99"/>
    <w:semiHidden/>
    <w:unhideWhenUsed/>
    <w:rsid w:val="009F3A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48620">
      <w:bodyDiv w:val="1"/>
      <w:marLeft w:val="0"/>
      <w:marRight w:val="0"/>
      <w:marTop w:val="0"/>
      <w:marBottom w:val="0"/>
      <w:divBdr>
        <w:top w:val="none" w:sz="0" w:space="0" w:color="auto"/>
        <w:left w:val="none" w:sz="0" w:space="0" w:color="auto"/>
        <w:bottom w:val="none" w:sz="0" w:space="0" w:color="auto"/>
        <w:right w:val="none" w:sz="0" w:space="0" w:color="auto"/>
      </w:divBdr>
    </w:div>
    <w:div w:id="240719659">
      <w:bodyDiv w:val="1"/>
      <w:marLeft w:val="0"/>
      <w:marRight w:val="0"/>
      <w:marTop w:val="0"/>
      <w:marBottom w:val="0"/>
      <w:divBdr>
        <w:top w:val="none" w:sz="0" w:space="0" w:color="auto"/>
        <w:left w:val="none" w:sz="0" w:space="0" w:color="auto"/>
        <w:bottom w:val="none" w:sz="0" w:space="0" w:color="auto"/>
        <w:right w:val="none" w:sz="0" w:space="0" w:color="auto"/>
      </w:divBdr>
      <w:divsChild>
        <w:div w:id="367334582">
          <w:marLeft w:val="0"/>
          <w:marRight w:val="0"/>
          <w:marTop w:val="0"/>
          <w:marBottom w:val="0"/>
          <w:divBdr>
            <w:top w:val="none" w:sz="0" w:space="0" w:color="auto"/>
            <w:left w:val="none" w:sz="0" w:space="0" w:color="auto"/>
            <w:bottom w:val="none" w:sz="0" w:space="0" w:color="auto"/>
            <w:right w:val="none" w:sz="0" w:space="0" w:color="auto"/>
          </w:divBdr>
        </w:div>
      </w:divsChild>
    </w:div>
    <w:div w:id="249698627">
      <w:bodyDiv w:val="1"/>
      <w:marLeft w:val="0"/>
      <w:marRight w:val="0"/>
      <w:marTop w:val="0"/>
      <w:marBottom w:val="0"/>
      <w:divBdr>
        <w:top w:val="none" w:sz="0" w:space="0" w:color="auto"/>
        <w:left w:val="none" w:sz="0" w:space="0" w:color="auto"/>
        <w:bottom w:val="none" w:sz="0" w:space="0" w:color="auto"/>
        <w:right w:val="none" w:sz="0" w:space="0" w:color="auto"/>
      </w:divBdr>
      <w:divsChild>
        <w:div w:id="1605727677">
          <w:marLeft w:val="0"/>
          <w:marRight w:val="0"/>
          <w:marTop w:val="0"/>
          <w:marBottom w:val="0"/>
          <w:divBdr>
            <w:top w:val="none" w:sz="0" w:space="0" w:color="auto"/>
            <w:left w:val="none" w:sz="0" w:space="0" w:color="auto"/>
            <w:bottom w:val="none" w:sz="0" w:space="0" w:color="auto"/>
            <w:right w:val="none" w:sz="0" w:space="0" w:color="auto"/>
          </w:divBdr>
        </w:div>
      </w:divsChild>
    </w:div>
    <w:div w:id="399405813">
      <w:bodyDiv w:val="1"/>
      <w:marLeft w:val="0"/>
      <w:marRight w:val="0"/>
      <w:marTop w:val="0"/>
      <w:marBottom w:val="0"/>
      <w:divBdr>
        <w:top w:val="none" w:sz="0" w:space="0" w:color="auto"/>
        <w:left w:val="none" w:sz="0" w:space="0" w:color="auto"/>
        <w:bottom w:val="none" w:sz="0" w:space="0" w:color="auto"/>
        <w:right w:val="none" w:sz="0" w:space="0" w:color="auto"/>
      </w:divBdr>
    </w:div>
    <w:div w:id="438990572">
      <w:bodyDiv w:val="1"/>
      <w:marLeft w:val="0"/>
      <w:marRight w:val="0"/>
      <w:marTop w:val="0"/>
      <w:marBottom w:val="0"/>
      <w:divBdr>
        <w:top w:val="none" w:sz="0" w:space="0" w:color="auto"/>
        <w:left w:val="none" w:sz="0" w:space="0" w:color="auto"/>
        <w:bottom w:val="none" w:sz="0" w:space="0" w:color="auto"/>
        <w:right w:val="none" w:sz="0" w:space="0" w:color="auto"/>
      </w:divBdr>
      <w:divsChild>
        <w:div w:id="1035816611">
          <w:marLeft w:val="0"/>
          <w:marRight w:val="0"/>
          <w:marTop w:val="0"/>
          <w:marBottom w:val="0"/>
          <w:divBdr>
            <w:top w:val="none" w:sz="0" w:space="0" w:color="auto"/>
            <w:left w:val="none" w:sz="0" w:space="0" w:color="auto"/>
            <w:bottom w:val="none" w:sz="0" w:space="0" w:color="auto"/>
            <w:right w:val="none" w:sz="0" w:space="0" w:color="auto"/>
          </w:divBdr>
        </w:div>
        <w:div w:id="1412196013">
          <w:marLeft w:val="0"/>
          <w:marRight w:val="0"/>
          <w:marTop w:val="0"/>
          <w:marBottom w:val="0"/>
          <w:divBdr>
            <w:top w:val="none" w:sz="0" w:space="0" w:color="auto"/>
            <w:left w:val="none" w:sz="0" w:space="0" w:color="auto"/>
            <w:bottom w:val="none" w:sz="0" w:space="0" w:color="auto"/>
            <w:right w:val="none" w:sz="0" w:space="0" w:color="auto"/>
          </w:divBdr>
        </w:div>
        <w:div w:id="570967993">
          <w:marLeft w:val="0"/>
          <w:marRight w:val="0"/>
          <w:marTop w:val="0"/>
          <w:marBottom w:val="0"/>
          <w:divBdr>
            <w:top w:val="none" w:sz="0" w:space="0" w:color="auto"/>
            <w:left w:val="none" w:sz="0" w:space="0" w:color="auto"/>
            <w:bottom w:val="none" w:sz="0" w:space="0" w:color="auto"/>
            <w:right w:val="none" w:sz="0" w:space="0" w:color="auto"/>
          </w:divBdr>
        </w:div>
      </w:divsChild>
    </w:div>
    <w:div w:id="615022042">
      <w:bodyDiv w:val="1"/>
      <w:marLeft w:val="0"/>
      <w:marRight w:val="0"/>
      <w:marTop w:val="0"/>
      <w:marBottom w:val="0"/>
      <w:divBdr>
        <w:top w:val="none" w:sz="0" w:space="0" w:color="auto"/>
        <w:left w:val="none" w:sz="0" w:space="0" w:color="auto"/>
        <w:bottom w:val="none" w:sz="0" w:space="0" w:color="auto"/>
        <w:right w:val="none" w:sz="0" w:space="0" w:color="auto"/>
      </w:divBdr>
    </w:div>
    <w:div w:id="1079861459">
      <w:bodyDiv w:val="1"/>
      <w:marLeft w:val="0"/>
      <w:marRight w:val="0"/>
      <w:marTop w:val="0"/>
      <w:marBottom w:val="0"/>
      <w:divBdr>
        <w:top w:val="none" w:sz="0" w:space="0" w:color="auto"/>
        <w:left w:val="none" w:sz="0" w:space="0" w:color="auto"/>
        <w:bottom w:val="none" w:sz="0" w:space="0" w:color="auto"/>
        <w:right w:val="none" w:sz="0" w:space="0" w:color="auto"/>
      </w:divBdr>
    </w:div>
    <w:div w:id="1130325531">
      <w:bodyDiv w:val="1"/>
      <w:marLeft w:val="0"/>
      <w:marRight w:val="0"/>
      <w:marTop w:val="0"/>
      <w:marBottom w:val="0"/>
      <w:divBdr>
        <w:top w:val="none" w:sz="0" w:space="0" w:color="auto"/>
        <w:left w:val="none" w:sz="0" w:space="0" w:color="auto"/>
        <w:bottom w:val="none" w:sz="0" w:space="0" w:color="auto"/>
        <w:right w:val="none" w:sz="0" w:space="0" w:color="auto"/>
      </w:divBdr>
      <w:divsChild>
        <w:div w:id="2005038637">
          <w:marLeft w:val="0"/>
          <w:marRight w:val="0"/>
          <w:marTop w:val="0"/>
          <w:marBottom w:val="0"/>
          <w:divBdr>
            <w:top w:val="none" w:sz="0" w:space="0" w:color="auto"/>
            <w:left w:val="none" w:sz="0" w:space="0" w:color="auto"/>
            <w:bottom w:val="none" w:sz="0" w:space="0" w:color="auto"/>
            <w:right w:val="none" w:sz="0" w:space="0" w:color="auto"/>
          </w:divBdr>
        </w:div>
      </w:divsChild>
    </w:div>
    <w:div w:id="1208493186">
      <w:bodyDiv w:val="1"/>
      <w:marLeft w:val="0"/>
      <w:marRight w:val="0"/>
      <w:marTop w:val="0"/>
      <w:marBottom w:val="0"/>
      <w:divBdr>
        <w:top w:val="none" w:sz="0" w:space="0" w:color="auto"/>
        <w:left w:val="none" w:sz="0" w:space="0" w:color="auto"/>
        <w:bottom w:val="none" w:sz="0" w:space="0" w:color="auto"/>
        <w:right w:val="none" w:sz="0" w:space="0" w:color="auto"/>
      </w:divBdr>
      <w:divsChild>
        <w:div w:id="2099400865">
          <w:marLeft w:val="0"/>
          <w:marRight w:val="0"/>
          <w:marTop w:val="0"/>
          <w:marBottom w:val="0"/>
          <w:divBdr>
            <w:top w:val="none" w:sz="0" w:space="0" w:color="auto"/>
            <w:left w:val="none" w:sz="0" w:space="0" w:color="auto"/>
            <w:bottom w:val="none" w:sz="0" w:space="0" w:color="auto"/>
            <w:right w:val="none" w:sz="0" w:space="0" w:color="auto"/>
          </w:divBdr>
        </w:div>
      </w:divsChild>
    </w:div>
    <w:div w:id="1271471785">
      <w:bodyDiv w:val="1"/>
      <w:marLeft w:val="0"/>
      <w:marRight w:val="0"/>
      <w:marTop w:val="0"/>
      <w:marBottom w:val="0"/>
      <w:divBdr>
        <w:top w:val="none" w:sz="0" w:space="0" w:color="auto"/>
        <w:left w:val="none" w:sz="0" w:space="0" w:color="auto"/>
        <w:bottom w:val="none" w:sz="0" w:space="0" w:color="auto"/>
        <w:right w:val="none" w:sz="0" w:space="0" w:color="auto"/>
      </w:divBdr>
      <w:divsChild>
        <w:div w:id="605961245">
          <w:marLeft w:val="0"/>
          <w:marRight w:val="0"/>
          <w:marTop w:val="0"/>
          <w:marBottom w:val="0"/>
          <w:divBdr>
            <w:top w:val="none" w:sz="0" w:space="0" w:color="auto"/>
            <w:left w:val="none" w:sz="0" w:space="0" w:color="auto"/>
            <w:bottom w:val="none" w:sz="0" w:space="0" w:color="auto"/>
            <w:right w:val="none" w:sz="0" w:space="0" w:color="auto"/>
          </w:divBdr>
          <w:divsChild>
            <w:div w:id="2018069804">
              <w:marLeft w:val="0"/>
              <w:marRight w:val="0"/>
              <w:marTop w:val="0"/>
              <w:marBottom w:val="0"/>
              <w:divBdr>
                <w:top w:val="none" w:sz="0" w:space="0" w:color="auto"/>
                <w:left w:val="none" w:sz="0" w:space="0" w:color="auto"/>
                <w:bottom w:val="none" w:sz="0" w:space="0" w:color="auto"/>
                <w:right w:val="none" w:sz="0" w:space="0" w:color="auto"/>
              </w:divBdr>
              <w:divsChild>
                <w:div w:id="407265272">
                  <w:marLeft w:val="0"/>
                  <w:marRight w:val="0"/>
                  <w:marTop w:val="0"/>
                  <w:marBottom w:val="0"/>
                  <w:divBdr>
                    <w:top w:val="none" w:sz="0" w:space="0" w:color="auto"/>
                    <w:left w:val="none" w:sz="0" w:space="0" w:color="auto"/>
                    <w:bottom w:val="none" w:sz="0" w:space="0" w:color="auto"/>
                    <w:right w:val="none" w:sz="0" w:space="0" w:color="auto"/>
                  </w:divBdr>
                  <w:divsChild>
                    <w:div w:id="1961716904">
                      <w:marLeft w:val="0"/>
                      <w:marRight w:val="0"/>
                      <w:marTop w:val="0"/>
                      <w:marBottom w:val="0"/>
                      <w:divBdr>
                        <w:top w:val="none" w:sz="0" w:space="0" w:color="auto"/>
                        <w:left w:val="none" w:sz="0" w:space="0" w:color="auto"/>
                        <w:bottom w:val="none" w:sz="0" w:space="0" w:color="auto"/>
                        <w:right w:val="none" w:sz="0" w:space="0" w:color="auto"/>
                      </w:divBdr>
                    </w:div>
                  </w:divsChild>
                </w:div>
                <w:div w:id="707921533">
                  <w:marLeft w:val="0"/>
                  <w:marRight w:val="0"/>
                  <w:marTop w:val="0"/>
                  <w:marBottom w:val="0"/>
                  <w:divBdr>
                    <w:top w:val="none" w:sz="0" w:space="0" w:color="auto"/>
                    <w:left w:val="none" w:sz="0" w:space="0" w:color="auto"/>
                    <w:bottom w:val="none" w:sz="0" w:space="0" w:color="auto"/>
                    <w:right w:val="none" w:sz="0" w:space="0" w:color="auto"/>
                  </w:divBdr>
                  <w:divsChild>
                    <w:div w:id="710767178">
                      <w:marLeft w:val="0"/>
                      <w:marRight w:val="0"/>
                      <w:marTop w:val="0"/>
                      <w:marBottom w:val="0"/>
                      <w:divBdr>
                        <w:top w:val="none" w:sz="0" w:space="0" w:color="auto"/>
                        <w:left w:val="none" w:sz="0" w:space="0" w:color="auto"/>
                        <w:bottom w:val="none" w:sz="0" w:space="0" w:color="auto"/>
                        <w:right w:val="none" w:sz="0" w:space="0" w:color="auto"/>
                      </w:divBdr>
                    </w:div>
                  </w:divsChild>
                </w:div>
                <w:div w:id="940334198">
                  <w:marLeft w:val="0"/>
                  <w:marRight w:val="0"/>
                  <w:marTop w:val="0"/>
                  <w:marBottom w:val="0"/>
                  <w:divBdr>
                    <w:top w:val="none" w:sz="0" w:space="0" w:color="auto"/>
                    <w:left w:val="none" w:sz="0" w:space="0" w:color="auto"/>
                    <w:bottom w:val="none" w:sz="0" w:space="0" w:color="auto"/>
                    <w:right w:val="none" w:sz="0" w:space="0" w:color="auto"/>
                  </w:divBdr>
                  <w:divsChild>
                    <w:div w:id="493688912">
                      <w:marLeft w:val="0"/>
                      <w:marRight w:val="0"/>
                      <w:marTop w:val="0"/>
                      <w:marBottom w:val="0"/>
                      <w:divBdr>
                        <w:top w:val="none" w:sz="0" w:space="0" w:color="auto"/>
                        <w:left w:val="none" w:sz="0" w:space="0" w:color="auto"/>
                        <w:bottom w:val="none" w:sz="0" w:space="0" w:color="auto"/>
                        <w:right w:val="none" w:sz="0" w:space="0" w:color="auto"/>
                      </w:divBdr>
                    </w:div>
                  </w:divsChild>
                </w:div>
                <w:div w:id="1040976845">
                  <w:marLeft w:val="0"/>
                  <w:marRight w:val="0"/>
                  <w:marTop w:val="0"/>
                  <w:marBottom w:val="0"/>
                  <w:divBdr>
                    <w:top w:val="none" w:sz="0" w:space="0" w:color="auto"/>
                    <w:left w:val="none" w:sz="0" w:space="0" w:color="auto"/>
                    <w:bottom w:val="none" w:sz="0" w:space="0" w:color="auto"/>
                    <w:right w:val="none" w:sz="0" w:space="0" w:color="auto"/>
                  </w:divBdr>
                  <w:divsChild>
                    <w:div w:id="757292288">
                      <w:marLeft w:val="0"/>
                      <w:marRight w:val="0"/>
                      <w:marTop w:val="0"/>
                      <w:marBottom w:val="0"/>
                      <w:divBdr>
                        <w:top w:val="none" w:sz="0" w:space="0" w:color="auto"/>
                        <w:left w:val="none" w:sz="0" w:space="0" w:color="auto"/>
                        <w:bottom w:val="none" w:sz="0" w:space="0" w:color="auto"/>
                        <w:right w:val="none" w:sz="0" w:space="0" w:color="auto"/>
                      </w:divBdr>
                      <w:divsChild>
                        <w:div w:id="591166597">
                          <w:marLeft w:val="0"/>
                          <w:marRight w:val="0"/>
                          <w:marTop w:val="0"/>
                          <w:marBottom w:val="0"/>
                          <w:divBdr>
                            <w:top w:val="none" w:sz="0" w:space="0" w:color="auto"/>
                            <w:left w:val="none" w:sz="0" w:space="0" w:color="auto"/>
                            <w:bottom w:val="none" w:sz="0" w:space="0" w:color="auto"/>
                            <w:right w:val="none" w:sz="0" w:space="0" w:color="auto"/>
                          </w:divBdr>
                        </w:div>
                        <w:div w:id="1172186009">
                          <w:marLeft w:val="0"/>
                          <w:marRight w:val="0"/>
                          <w:marTop w:val="0"/>
                          <w:marBottom w:val="0"/>
                          <w:divBdr>
                            <w:top w:val="none" w:sz="0" w:space="0" w:color="auto"/>
                            <w:left w:val="none" w:sz="0" w:space="0" w:color="auto"/>
                            <w:bottom w:val="none" w:sz="0" w:space="0" w:color="auto"/>
                            <w:right w:val="none" w:sz="0" w:space="0" w:color="auto"/>
                          </w:divBdr>
                          <w:divsChild>
                            <w:div w:id="688068039">
                              <w:marLeft w:val="0"/>
                              <w:marRight w:val="0"/>
                              <w:marTop w:val="0"/>
                              <w:marBottom w:val="0"/>
                              <w:divBdr>
                                <w:top w:val="none" w:sz="0" w:space="0" w:color="auto"/>
                                <w:left w:val="none" w:sz="0" w:space="0" w:color="auto"/>
                                <w:bottom w:val="none" w:sz="0" w:space="0" w:color="auto"/>
                                <w:right w:val="none" w:sz="0" w:space="0" w:color="auto"/>
                              </w:divBdr>
                            </w:div>
                            <w:div w:id="200135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149611">
                      <w:marLeft w:val="0"/>
                      <w:marRight w:val="0"/>
                      <w:marTop w:val="0"/>
                      <w:marBottom w:val="0"/>
                      <w:divBdr>
                        <w:top w:val="none" w:sz="0" w:space="0" w:color="auto"/>
                        <w:left w:val="none" w:sz="0" w:space="0" w:color="auto"/>
                        <w:bottom w:val="none" w:sz="0" w:space="0" w:color="auto"/>
                        <w:right w:val="none" w:sz="0" w:space="0" w:color="auto"/>
                      </w:divBdr>
                    </w:div>
                  </w:divsChild>
                </w:div>
                <w:div w:id="1253395515">
                  <w:marLeft w:val="0"/>
                  <w:marRight w:val="0"/>
                  <w:marTop w:val="0"/>
                  <w:marBottom w:val="0"/>
                  <w:divBdr>
                    <w:top w:val="none" w:sz="0" w:space="0" w:color="auto"/>
                    <w:left w:val="none" w:sz="0" w:space="0" w:color="auto"/>
                    <w:bottom w:val="none" w:sz="0" w:space="0" w:color="auto"/>
                    <w:right w:val="none" w:sz="0" w:space="0" w:color="auto"/>
                  </w:divBdr>
                  <w:divsChild>
                    <w:div w:id="88627735">
                      <w:marLeft w:val="0"/>
                      <w:marRight w:val="0"/>
                      <w:marTop w:val="0"/>
                      <w:marBottom w:val="0"/>
                      <w:divBdr>
                        <w:top w:val="none" w:sz="0" w:space="0" w:color="auto"/>
                        <w:left w:val="none" w:sz="0" w:space="0" w:color="auto"/>
                        <w:bottom w:val="none" w:sz="0" w:space="0" w:color="auto"/>
                        <w:right w:val="none" w:sz="0" w:space="0" w:color="auto"/>
                      </w:divBdr>
                    </w:div>
                  </w:divsChild>
                </w:div>
                <w:div w:id="1287543577">
                  <w:marLeft w:val="0"/>
                  <w:marRight w:val="0"/>
                  <w:marTop w:val="0"/>
                  <w:marBottom w:val="0"/>
                  <w:divBdr>
                    <w:top w:val="none" w:sz="0" w:space="0" w:color="auto"/>
                    <w:left w:val="none" w:sz="0" w:space="0" w:color="auto"/>
                    <w:bottom w:val="none" w:sz="0" w:space="0" w:color="auto"/>
                    <w:right w:val="none" w:sz="0" w:space="0" w:color="auto"/>
                  </w:divBdr>
                  <w:divsChild>
                    <w:div w:id="1368989810">
                      <w:marLeft w:val="0"/>
                      <w:marRight w:val="0"/>
                      <w:marTop w:val="0"/>
                      <w:marBottom w:val="0"/>
                      <w:divBdr>
                        <w:top w:val="none" w:sz="0" w:space="0" w:color="auto"/>
                        <w:left w:val="none" w:sz="0" w:space="0" w:color="auto"/>
                        <w:bottom w:val="none" w:sz="0" w:space="0" w:color="auto"/>
                        <w:right w:val="none" w:sz="0" w:space="0" w:color="auto"/>
                      </w:divBdr>
                    </w:div>
                  </w:divsChild>
                </w:div>
                <w:div w:id="1310405628">
                  <w:marLeft w:val="0"/>
                  <w:marRight w:val="0"/>
                  <w:marTop w:val="0"/>
                  <w:marBottom w:val="0"/>
                  <w:divBdr>
                    <w:top w:val="none" w:sz="0" w:space="0" w:color="auto"/>
                    <w:left w:val="none" w:sz="0" w:space="0" w:color="auto"/>
                    <w:bottom w:val="none" w:sz="0" w:space="0" w:color="auto"/>
                    <w:right w:val="none" w:sz="0" w:space="0" w:color="auto"/>
                  </w:divBdr>
                  <w:divsChild>
                    <w:div w:id="2037734475">
                      <w:marLeft w:val="0"/>
                      <w:marRight w:val="0"/>
                      <w:marTop w:val="0"/>
                      <w:marBottom w:val="0"/>
                      <w:divBdr>
                        <w:top w:val="none" w:sz="0" w:space="0" w:color="auto"/>
                        <w:left w:val="none" w:sz="0" w:space="0" w:color="auto"/>
                        <w:bottom w:val="none" w:sz="0" w:space="0" w:color="auto"/>
                        <w:right w:val="none" w:sz="0" w:space="0" w:color="auto"/>
                      </w:divBdr>
                    </w:div>
                  </w:divsChild>
                </w:div>
                <w:div w:id="1440024540">
                  <w:marLeft w:val="0"/>
                  <w:marRight w:val="0"/>
                  <w:marTop w:val="0"/>
                  <w:marBottom w:val="0"/>
                  <w:divBdr>
                    <w:top w:val="none" w:sz="0" w:space="0" w:color="auto"/>
                    <w:left w:val="none" w:sz="0" w:space="0" w:color="auto"/>
                    <w:bottom w:val="none" w:sz="0" w:space="0" w:color="auto"/>
                    <w:right w:val="none" w:sz="0" w:space="0" w:color="auto"/>
                  </w:divBdr>
                </w:div>
                <w:div w:id="1470856976">
                  <w:marLeft w:val="0"/>
                  <w:marRight w:val="0"/>
                  <w:marTop w:val="0"/>
                  <w:marBottom w:val="0"/>
                  <w:divBdr>
                    <w:top w:val="none" w:sz="0" w:space="0" w:color="auto"/>
                    <w:left w:val="none" w:sz="0" w:space="0" w:color="auto"/>
                    <w:bottom w:val="none" w:sz="0" w:space="0" w:color="auto"/>
                    <w:right w:val="none" w:sz="0" w:space="0" w:color="auto"/>
                  </w:divBdr>
                  <w:divsChild>
                    <w:div w:id="516308501">
                      <w:marLeft w:val="0"/>
                      <w:marRight w:val="0"/>
                      <w:marTop w:val="0"/>
                      <w:marBottom w:val="0"/>
                      <w:divBdr>
                        <w:top w:val="none" w:sz="0" w:space="0" w:color="auto"/>
                        <w:left w:val="none" w:sz="0" w:space="0" w:color="auto"/>
                        <w:bottom w:val="none" w:sz="0" w:space="0" w:color="auto"/>
                        <w:right w:val="none" w:sz="0" w:space="0" w:color="auto"/>
                      </w:divBdr>
                    </w:div>
                  </w:divsChild>
                </w:div>
                <w:div w:id="1508445842">
                  <w:marLeft w:val="0"/>
                  <w:marRight w:val="0"/>
                  <w:marTop w:val="0"/>
                  <w:marBottom w:val="0"/>
                  <w:divBdr>
                    <w:top w:val="none" w:sz="0" w:space="0" w:color="auto"/>
                    <w:left w:val="none" w:sz="0" w:space="0" w:color="auto"/>
                    <w:bottom w:val="none" w:sz="0" w:space="0" w:color="auto"/>
                    <w:right w:val="none" w:sz="0" w:space="0" w:color="auto"/>
                  </w:divBdr>
                  <w:divsChild>
                    <w:div w:id="1170363277">
                      <w:marLeft w:val="0"/>
                      <w:marRight w:val="0"/>
                      <w:marTop w:val="0"/>
                      <w:marBottom w:val="0"/>
                      <w:divBdr>
                        <w:top w:val="none" w:sz="0" w:space="0" w:color="auto"/>
                        <w:left w:val="none" w:sz="0" w:space="0" w:color="auto"/>
                        <w:bottom w:val="none" w:sz="0" w:space="0" w:color="auto"/>
                        <w:right w:val="none" w:sz="0" w:space="0" w:color="auto"/>
                      </w:divBdr>
                    </w:div>
                  </w:divsChild>
                </w:div>
                <w:div w:id="1845707320">
                  <w:marLeft w:val="0"/>
                  <w:marRight w:val="0"/>
                  <w:marTop w:val="0"/>
                  <w:marBottom w:val="0"/>
                  <w:divBdr>
                    <w:top w:val="none" w:sz="0" w:space="0" w:color="auto"/>
                    <w:left w:val="none" w:sz="0" w:space="0" w:color="auto"/>
                    <w:bottom w:val="none" w:sz="0" w:space="0" w:color="auto"/>
                    <w:right w:val="none" w:sz="0" w:space="0" w:color="auto"/>
                  </w:divBdr>
                  <w:divsChild>
                    <w:div w:id="132385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937011">
      <w:bodyDiv w:val="1"/>
      <w:marLeft w:val="0"/>
      <w:marRight w:val="0"/>
      <w:marTop w:val="0"/>
      <w:marBottom w:val="0"/>
      <w:divBdr>
        <w:top w:val="none" w:sz="0" w:space="0" w:color="auto"/>
        <w:left w:val="none" w:sz="0" w:space="0" w:color="auto"/>
        <w:bottom w:val="none" w:sz="0" w:space="0" w:color="auto"/>
        <w:right w:val="none" w:sz="0" w:space="0" w:color="auto"/>
      </w:divBdr>
    </w:div>
    <w:div w:id="1355767709">
      <w:bodyDiv w:val="1"/>
      <w:marLeft w:val="0"/>
      <w:marRight w:val="0"/>
      <w:marTop w:val="0"/>
      <w:marBottom w:val="0"/>
      <w:divBdr>
        <w:top w:val="none" w:sz="0" w:space="0" w:color="auto"/>
        <w:left w:val="none" w:sz="0" w:space="0" w:color="auto"/>
        <w:bottom w:val="none" w:sz="0" w:space="0" w:color="auto"/>
        <w:right w:val="none" w:sz="0" w:space="0" w:color="auto"/>
      </w:divBdr>
    </w:div>
    <w:div w:id="1473793018">
      <w:bodyDiv w:val="1"/>
      <w:marLeft w:val="0"/>
      <w:marRight w:val="0"/>
      <w:marTop w:val="0"/>
      <w:marBottom w:val="0"/>
      <w:divBdr>
        <w:top w:val="none" w:sz="0" w:space="0" w:color="auto"/>
        <w:left w:val="none" w:sz="0" w:space="0" w:color="auto"/>
        <w:bottom w:val="none" w:sz="0" w:space="0" w:color="auto"/>
        <w:right w:val="none" w:sz="0" w:space="0" w:color="auto"/>
      </w:divBdr>
    </w:div>
    <w:div w:id="1583103750">
      <w:bodyDiv w:val="1"/>
      <w:marLeft w:val="0"/>
      <w:marRight w:val="0"/>
      <w:marTop w:val="0"/>
      <w:marBottom w:val="0"/>
      <w:divBdr>
        <w:top w:val="none" w:sz="0" w:space="0" w:color="auto"/>
        <w:left w:val="none" w:sz="0" w:space="0" w:color="auto"/>
        <w:bottom w:val="none" w:sz="0" w:space="0" w:color="auto"/>
        <w:right w:val="none" w:sz="0" w:space="0" w:color="auto"/>
      </w:divBdr>
    </w:div>
    <w:div w:id="1617953295">
      <w:bodyDiv w:val="1"/>
      <w:marLeft w:val="0"/>
      <w:marRight w:val="0"/>
      <w:marTop w:val="0"/>
      <w:marBottom w:val="0"/>
      <w:divBdr>
        <w:top w:val="none" w:sz="0" w:space="0" w:color="auto"/>
        <w:left w:val="none" w:sz="0" w:space="0" w:color="auto"/>
        <w:bottom w:val="none" w:sz="0" w:space="0" w:color="auto"/>
        <w:right w:val="none" w:sz="0" w:space="0" w:color="auto"/>
      </w:divBdr>
    </w:div>
    <w:div w:id="1654795753">
      <w:bodyDiv w:val="1"/>
      <w:marLeft w:val="0"/>
      <w:marRight w:val="0"/>
      <w:marTop w:val="0"/>
      <w:marBottom w:val="0"/>
      <w:divBdr>
        <w:top w:val="none" w:sz="0" w:space="0" w:color="auto"/>
        <w:left w:val="none" w:sz="0" w:space="0" w:color="auto"/>
        <w:bottom w:val="none" w:sz="0" w:space="0" w:color="auto"/>
        <w:right w:val="none" w:sz="0" w:space="0" w:color="auto"/>
      </w:divBdr>
    </w:div>
    <w:div w:id="1659377991">
      <w:bodyDiv w:val="1"/>
      <w:marLeft w:val="0"/>
      <w:marRight w:val="0"/>
      <w:marTop w:val="0"/>
      <w:marBottom w:val="0"/>
      <w:divBdr>
        <w:top w:val="none" w:sz="0" w:space="0" w:color="auto"/>
        <w:left w:val="none" w:sz="0" w:space="0" w:color="auto"/>
        <w:bottom w:val="none" w:sz="0" w:space="0" w:color="auto"/>
        <w:right w:val="none" w:sz="0" w:space="0" w:color="auto"/>
      </w:divBdr>
      <w:divsChild>
        <w:div w:id="1071929579">
          <w:marLeft w:val="0"/>
          <w:marRight w:val="0"/>
          <w:marTop w:val="0"/>
          <w:marBottom w:val="0"/>
          <w:divBdr>
            <w:top w:val="none" w:sz="0" w:space="0" w:color="auto"/>
            <w:left w:val="none" w:sz="0" w:space="0" w:color="auto"/>
            <w:bottom w:val="none" w:sz="0" w:space="0" w:color="auto"/>
            <w:right w:val="none" w:sz="0" w:space="0" w:color="auto"/>
          </w:divBdr>
        </w:div>
        <w:div w:id="1424380933">
          <w:marLeft w:val="0"/>
          <w:marRight w:val="0"/>
          <w:marTop w:val="0"/>
          <w:marBottom w:val="0"/>
          <w:divBdr>
            <w:top w:val="none" w:sz="0" w:space="0" w:color="auto"/>
            <w:left w:val="none" w:sz="0" w:space="0" w:color="auto"/>
            <w:bottom w:val="none" w:sz="0" w:space="0" w:color="auto"/>
            <w:right w:val="none" w:sz="0" w:space="0" w:color="auto"/>
          </w:divBdr>
        </w:div>
        <w:div w:id="1603148330">
          <w:marLeft w:val="0"/>
          <w:marRight w:val="0"/>
          <w:marTop w:val="0"/>
          <w:marBottom w:val="0"/>
          <w:divBdr>
            <w:top w:val="none" w:sz="0" w:space="0" w:color="auto"/>
            <w:left w:val="none" w:sz="0" w:space="0" w:color="auto"/>
            <w:bottom w:val="none" w:sz="0" w:space="0" w:color="auto"/>
            <w:right w:val="none" w:sz="0" w:space="0" w:color="auto"/>
          </w:divBdr>
        </w:div>
      </w:divsChild>
    </w:div>
    <w:div w:id="1819032578">
      <w:bodyDiv w:val="1"/>
      <w:marLeft w:val="0"/>
      <w:marRight w:val="0"/>
      <w:marTop w:val="0"/>
      <w:marBottom w:val="0"/>
      <w:divBdr>
        <w:top w:val="none" w:sz="0" w:space="0" w:color="auto"/>
        <w:left w:val="none" w:sz="0" w:space="0" w:color="auto"/>
        <w:bottom w:val="none" w:sz="0" w:space="0" w:color="auto"/>
        <w:right w:val="none" w:sz="0" w:space="0" w:color="auto"/>
      </w:divBdr>
    </w:div>
    <w:div w:id="1833060385">
      <w:bodyDiv w:val="1"/>
      <w:marLeft w:val="0"/>
      <w:marRight w:val="0"/>
      <w:marTop w:val="0"/>
      <w:marBottom w:val="0"/>
      <w:divBdr>
        <w:top w:val="none" w:sz="0" w:space="0" w:color="auto"/>
        <w:left w:val="none" w:sz="0" w:space="0" w:color="auto"/>
        <w:bottom w:val="none" w:sz="0" w:space="0" w:color="auto"/>
        <w:right w:val="none" w:sz="0" w:space="0" w:color="auto"/>
      </w:divBdr>
      <w:divsChild>
        <w:div w:id="617831376">
          <w:marLeft w:val="0"/>
          <w:marRight w:val="0"/>
          <w:marTop w:val="0"/>
          <w:marBottom w:val="0"/>
          <w:divBdr>
            <w:top w:val="none" w:sz="0" w:space="0" w:color="auto"/>
            <w:left w:val="none" w:sz="0" w:space="0" w:color="auto"/>
            <w:bottom w:val="none" w:sz="0" w:space="0" w:color="auto"/>
            <w:right w:val="none" w:sz="0" w:space="0" w:color="auto"/>
          </w:divBdr>
        </w:div>
      </w:divsChild>
    </w:div>
    <w:div w:id="1959095389">
      <w:bodyDiv w:val="1"/>
      <w:marLeft w:val="0"/>
      <w:marRight w:val="0"/>
      <w:marTop w:val="0"/>
      <w:marBottom w:val="0"/>
      <w:divBdr>
        <w:top w:val="none" w:sz="0" w:space="0" w:color="auto"/>
        <w:left w:val="none" w:sz="0" w:space="0" w:color="auto"/>
        <w:bottom w:val="none" w:sz="0" w:space="0" w:color="auto"/>
        <w:right w:val="none" w:sz="0" w:space="0" w:color="auto"/>
      </w:divBdr>
    </w:div>
    <w:div w:id="1962572093">
      <w:bodyDiv w:val="1"/>
      <w:marLeft w:val="0"/>
      <w:marRight w:val="0"/>
      <w:marTop w:val="0"/>
      <w:marBottom w:val="0"/>
      <w:divBdr>
        <w:top w:val="none" w:sz="0" w:space="0" w:color="auto"/>
        <w:left w:val="none" w:sz="0" w:space="0" w:color="auto"/>
        <w:bottom w:val="none" w:sz="0" w:space="0" w:color="auto"/>
        <w:right w:val="none" w:sz="0" w:space="0" w:color="auto"/>
      </w:divBdr>
      <w:divsChild>
        <w:div w:id="1577789185">
          <w:marLeft w:val="0"/>
          <w:marRight w:val="0"/>
          <w:marTop w:val="136"/>
          <w:marBottom w:val="177"/>
          <w:divBdr>
            <w:top w:val="none" w:sz="0" w:space="0" w:color="auto"/>
            <w:left w:val="none" w:sz="0" w:space="0" w:color="auto"/>
            <w:bottom w:val="none" w:sz="0" w:space="0" w:color="auto"/>
            <w:right w:val="none" w:sz="0" w:space="0" w:color="auto"/>
          </w:divBdr>
          <w:divsChild>
            <w:div w:id="306937040">
              <w:marLeft w:val="0"/>
              <w:marRight w:val="0"/>
              <w:marTop w:val="0"/>
              <w:marBottom w:val="0"/>
              <w:divBdr>
                <w:top w:val="none" w:sz="0" w:space="0" w:color="auto"/>
                <w:left w:val="none" w:sz="0" w:space="0" w:color="auto"/>
                <w:bottom w:val="none" w:sz="0" w:space="0" w:color="auto"/>
                <w:right w:val="none" w:sz="0" w:space="0" w:color="auto"/>
              </w:divBdr>
            </w:div>
          </w:divsChild>
        </w:div>
        <w:div w:id="1650481465">
          <w:marLeft w:val="0"/>
          <w:marRight w:val="0"/>
          <w:marTop w:val="0"/>
          <w:marBottom w:val="190"/>
          <w:divBdr>
            <w:top w:val="none" w:sz="0" w:space="0" w:color="auto"/>
            <w:left w:val="none" w:sz="0" w:space="0" w:color="auto"/>
            <w:bottom w:val="none" w:sz="0" w:space="0" w:color="auto"/>
            <w:right w:val="none" w:sz="0" w:space="0" w:color="auto"/>
          </w:divBdr>
          <w:divsChild>
            <w:div w:id="127822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cbureros@g-mail.nsysu.edu.tw" TargetMode="External"/><Relationship Id="rId13" Type="http://schemas.openxmlformats.org/officeDocument/2006/relationships/hyperlink" Target="http://www.palawanscientist.org" TargetMode="External"/><Relationship Id="rId18" Type="http://schemas.openxmlformats.org/officeDocument/2006/relationships/hyperlink" Target="https://www.wsdot.wa.gov/research/reports/fullreports/896-4.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www.iucnredlist.org/" TargetMode="External"/><Relationship Id="rId2" Type="http://schemas.openxmlformats.org/officeDocument/2006/relationships/numbering" Target="numbering.xml"/><Relationship Id="rId16" Type="http://schemas.openxmlformats.org/officeDocument/2006/relationships/hyperlink" Target="https://doi.org/10.1007/978-981-10-4241-6_2"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cbureros@g-mail.nsysu.edu.tw"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ijfoodmicro.2003.08.017" TargetMode="External"/><Relationship Id="rId23" Type="http://schemas.openxmlformats.org/officeDocument/2006/relationships/fontTable" Target="fontTable.xml"/><Relationship Id="rId10" Type="http://schemas.openxmlformats.org/officeDocument/2006/relationships/hyperlink" Target="http://www.palawanscientist.org"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doi.org/10.5897/AJMR2018.8955"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1FF7AB-4C28-4CBF-9A0E-D7CA75C14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Pages>
  <Words>751</Words>
  <Characters>428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GD</dc:creator>
  <cp:keywords/>
  <dc:description/>
  <cp:lastModifiedBy>Editor</cp:lastModifiedBy>
  <cp:revision>9</cp:revision>
  <cp:lastPrinted>2022-10-07T07:18:00Z</cp:lastPrinted>
  <dcterms:created xsi:type="dcterms:W3CDTF">2022-11-03T03:32:00Z</dcterms:created>
  <dcterms:modified xsi:type="dcterms:W3CDTF">2026-06-15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oral-reefs</vt:lpwstr>
  </property>
  <property fmtid="{D5CDD505-2E9C-101B-9397-08002B2CF9AE}" pid="11" name="Mendeley Recent Style Name 4_1">
    <vt:lpwstr>Coral Reefs</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arine-ecology-progress-series</vt:lpwstr>
  </property>
  <property fmtid="{D5CDD505-2E9C-101B-9397-08002B2CF9AE}" pid="15" name="Mendeley Recent Style Name 6_1">
    <vt:lpwstr>Marine Ecology Progress Seri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